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B545F2" w14:textId="286E0F28" w:rsidR="00701CC4" w:rsidRPr="00F45CD0" w:rsidRDefault="4221CBAD" w:rsidP="00C64662">
      <w:pPr>
        <w:pStyle w:val="titleTOR"/>
        <w:numPr>
          <w:ilvl w:val="0"/>
          <w:numId w:val="0"/>
        </w:numPr>
        <w:ind w:left="360" w:hanging="360"/>
        <w:jc w:val="center"/>
      </w:pPr>
      <w:r w:rsidRPr="78CFA7F5">
        <w:t>UNICEF Moldova</w:t>
      </w:r>
    </w:p>
    <w:p w14:paraId="50512B40" w14:textId="22F230F0" w:rsidR="00701CC4" w:rsidRPr="00F45CD0" w:rsidRDefault="00861765" w:rsidP="69DB53ED">
      <w:pPr>
        <w:spacing w:line="240" w:lineRule="auto"/>
        <w:jc w:val="center"/>
        <w:rPr>
          <w:rFonts w:ascii="Arial" w:eastAsia="Times New Roman" w:hAnsi="Arial" w:cs="Arial"/>
          <w:b/>
          <w:bCs/>
          <w:sz w:val="20"/>
          <w:szCs w:val="20"/>
        </w:rPr>
      </w:pPr>
      <w:r w:rsidRPr="69DB53ED">
        <w:rPr>
          <w:rFonts w:ascii="Arial" w:eastAsia="Times New Roman" w:hAnsi="Arial" w:cs="Arial"/>
          <w:b/>
          <w:bCs/>
          <w:sz w:val="20"/>
          <w:szCs w:val="20"/>
        </w:rPr>
        <w:t xml:space="preserve">Terms of Reference </w:t>
      </w:r>
    </w:p>
    <w:p w14:paraId="54F50C31" w14:textId="04B3B278" w:rsidR="00701CC4" w:rsidRPr="00F45CD0" w:rsidRDefault="000209A6" w:rsidP="001C4ECB">
      <w:pPr>
        <w:spacing w:line="240" w:lineRule="auto"/>
        <w:rPr>
          <w:rFonts w:ascii="Arial" w:eastAsia="Times New Roman" w:hAnsi="Arial" w:cs="Arial"/>
          <w:b/>
          <w:bCs/>
          <w:sz w:val="20"/>
          <w:szCs w:val="20"/>
        </w:rPr>
      </w:pPr>
      <w:r w:rsidRPr="1132F26A">
        <w:rPr>
          <w:rFonts w:ascii="Arial" w:eastAsia="Arial" w:hAnsi="Arial" w:cs="Arial"/>
          <w:b/>
          <w:bCs/>
          <w:color w:val="000000" w:themeColor="text1"/>
          <w:sz w:val="20"/>
          <w:szCs w:val="20"/>
        </w:rPr>
        <w:t xml:space="preserve">National </w:t>
      </w:r>
      <w:r w:rsidR="008C052E" w:rsidRPr="1132F26A">
        <w:rPr>
          <w:rFonts w:ascii="Arial" w:eastAsia="Arial" w:hAnsi="Arial" w:cs="Arial"/>
          <w:b/>
          <w:bCs/>
          <w:color w:val="000000" w:themeColor="text1"/>
          <w:sz w:val="20"/>
          <w:szCs w:val="20"/>
        </w:rPr>
        <w:t xml:space="preserve">Individual </w:t>
      </w:r>
      <w:r w:rsidRPr="1132F26A">
        <w:rPr>
          <w:rFonts w:ascii="Arial" w:eastAsia="Arial" w:hAnsi="Arial" w:cs="Arial"/>
          <w:b/>
          <w:bCs/>
          <w:color w:val="000000" w:themeColor="text1"/>
          <w:sz w:val="20"/>
          <w:szCs w:val="20"/>
        </w:rPr>
        <w:t>C</w:t>
      </w:r>
      <w:r w:rsidR="008C052E" w:rsidRPr="1132F26A">
        <w:rPr>
          <w:rFonts w:ascii="Arial" w:eastAsia="Arial" w:hAnsi="Arial" w:cs="Arial"/>
          <w:b/>
          <w:bCs/>
          <w:color w:val="000000" w:themeColor="text1"/>
          <w:sz w:val="20"/>
          <w:szCs w:val="20"/>
        </w:rPr>
        <w:t xml:space="preserve">onsultancy for </w:t>
      </w:r>
      <w:r w:rsidR="0A31C73F" w:rsidRPr="1132F26A">
        <w:rPr>
          <w:rFonts w:ascii="Arial" w:eastAsia="Times New Roman" w:hAnsi="Arial" w:cs="Arial"/>
          <w:b/>
          <w:bCs/>
          <w:sz w:val="20"/>
          <w:szCs w:val="20"/>
        </w:rPr>
        <w:t>the development of the</w:t>
      </w:r>
      <w:r w:rsidR="27855951" w:rsidRPr="1132F26A">
        <w:rPr>
          <w:rFonts w:ascii="Arial" w:eastAsia="Times New Roman" w:hAnsi="Arial" w:cs="Arial"/>
          <w:b/>
          <w:bCs/>
          <w:sz w:val="20"/>
          <w:szCs w:val="20"/>
        </w:rPr>
        <w:t xml:space="preserve"> </w:t>
      </w:r>
      <w:r w:rsidR="4F27874A" w:rsidRPr="1132F26A">
        <w:rPr>
          <w:rFonts w:ascii="Arial" w:eastAsia="Times New Roman" w:hAnsi="Arial" w:cs="Arial"/>
          <w:b/>
          <w:bCs/>
          <w:sz w:val="20"/>
          <w:szCs w:val="20"/>
        </w:rPr>
        <w:t>education</w:t>
      </w:r>
      <w:r w:rsidR="7225074B" w:rsidRPr="1132F26A">
        <w:rPr>
          <w:rFonts w:ascii="Arial" w:eastAsia="Times New Roman" w:hAnsi="Arial" w:cs="Arial"/>
          <w:b/>
          <w:bCs/>
          <w:sz w:val="20"/>
          <w:szCs w:val="20"/>
        </w:rPr>
        <w:t xml:space="preserve">al </w:t>
      </w:r>
      <w:r w:rsidR="13E9F813" w:rsidRPr="1132F26A">
        <w:rPr>
          <w:rFonts w:ascii="Arial" w:eastAsia="Times New Roman" w:hAnsi="Arial" w:cs="Arial"/>
          <w:b/>
          <w:bCs/>
          <w:sz w:val="20"/>
          <w:szCs w:val="20"/>
        </w:rPr>
        <w:t>ICT</w:t>
      </w:r>
      <w:r w:rsidR="4F27874A" w:rsidRPr="1132F26A">
        <w:rPr>
          <w:rFonts w:ascii="Arial" w:eastAsia="Times New Roman" w:hAnsi="Arial" w:cs="Arial"/>
          <w:b/>
          <w:bCs/>
          <w:sz w:val="20"/>
          <w:szCs w:val="20"/>
        </w:rPr>
        <w:t xml:space="preserve"> standards </w:t>
      </w:r>
    </w:p>
    <w:p w14:paraId="57E19AC0" w14:textId="077839BF" w:rsidR="00701CC4" w:rsidRPr="00F45CD0" w:rsidRDefault="34F599DB" w:rsidP="001C4ECB">
      <w:pPr>
        <w:rPr>
          <w:rFonts w:ascii="Arial" w:eastAsia="Times New Roman" w:hAnsi="Arial" w:cs="Arial"/>
          <w:sz w:val="20"/>
          <w:szCs w:val="20"/>
        </w:rPr>
      </w:pPr>
      <w:r w:rsidRPr="5A54620A">
        <w:rPr>
          <w:rFonts w:ascii="Arial" w:eastAsia="Times New Roman" w:hAnsi="Arial" w:cs="Arial"/>
          <w:b/>
          <w:bCs/>
          <w:sz w:val="20"/>
          <w:szCs w:val="20"/>
        </w:rPr>
        <w:t xml:space="preserve">Location: </w:t>
      </w:r>
      <w:r w:rsidRPr="5A54620A">
        <w:rPr>
          <w:rFonts w:ascii="Arial" w:eastAsia="Times New Roman" w:hAnsi="Arial" w:cs="Arial"/>
          <w:sz w:val="20"/>
          <w:szCs w:val="20"/>
        </w:rPr>
        <w:t>Home-based</w:t>
      </w:r>
    </w:p>
    <w:p w14:paraId="30842C5D" w14:textId="22F230F0" w:rsidR="00B3169D" w:rsidRDefault="71EF3D50" w:rsidP="69DB53ED">
      <w:pPr>
        <w:rPr>
          <w:rFonts w:ascii="Arial" w:eastAsia="Times New Roman" w:hAnsi="Arial" w:cs="Arial"/>
          <w:color w:val="FF0000"/>
          <w:sz w:val="20"/>
          <w:szCs w:val="20"/>
        </w:rPr>
      </w:pPr>
      <w:r w:rsidRPr="69DB53ED">
        <w:rPr>
          <w:rFonts w:ascii="Arial" w:eastAsia="Times New Roman" w:hAnsi="Arial" w:cs="Arial"/>
          <w:b/>
          <w:bCs/>
          <w:sz w:val="20"/>
          <w:szCs w:val="20"/>
        </w:rPr>
        <w:t>Duration and timeline:</w:t>
      </w:r>
      <w:r w:rsidRPr="69DB53ED">
        <w:rPr>
          <w:rFonts w:ascii="Arial" w:eastAsia="Times New Roman" w:hAnsi="Arial" w:cs="Arial"/>
          <w:sz w:val="20"/>
          <w:szCs w:val="20"/>
        </w:rPr>
        <w:t xml:space="preserve"> </w:t>
      </w:r>
      <w:r w:rsidR="518F70C6" w:rsidRPr="69DB53ED">
        <w:rPr>
          <w:rFonts w:ascii="Arial" w:eastAsia="Times New Roman" w:hAnsi="Arial" w:cs="Arial"/>
          <w:b/>
          <w:bCs/>
          <w:sz w:val="20"/>
          <w:szCs w:val="20"/>
        </w:rPr>
        <w:t>2</w:t>
      </w:r>
      <w:r w:rsidR="71F786FC" w:rsidRPr="69DB53ED">
        <w:rPr>
          <w:rFonts w:ascii="Arial" w:eastAsia="Times New Roman" w:hAnsi="Arial" w:cs="Arial"/>
          <w:b/>
          <w:bCs/>
          <w:sz w:val="20"/>
          <w:szCs w:val="20"/>
        </w:rPr>
        <w:t>0</w:t>
      </w:r>
      <w:r w:rsidRPr="69DB53ED">
        <w:rPr>
          <w:rFonts w:ascii="Arial" w:eastAsia="Times New Roman" w:hAnsi="Arial" w:cs="Arial"/>
          <w:b/>
          <w:bCs/>
          <w:sz w:val="20"/>
          <w:szCs w:val="20"/>
        </w:rPr>
        <w:t xml:space="preserve"> working days (</w:t>
      </w:r>
      <w:r w:rsidR="7A323C72" w:rsidRPr="69DB53ED">
        <w:rPr>
          <w:rFonts w:ascii="Arial" w:eastAsia="Times New Roman" w:hAnsi="Arial" w:cs="Arial"/>
          <w:b/>
          <w:bCs/>
          <w:sz w:val="20"/>
          <w:szCs w:val="20"/>
        </w:rPr>
        <w:t xml:space="preserve">October </w:t>
      </w:r>
      <w:r w:rsidR="5A6470A4" w:rsidRPr="69DB53ED">
        <w:rPr>
          <w:rFonts w:ascii="Arial" w:eastAsia="Times New Roman" w:hAnsi="Arial" w:cs="Arial"/>
          <w:b/>
          <w:bCs/>
          <w:sz w:val="20"/>
          <w:szCs w:val="20"/>
        </w:rPr>
        <w:t>2023</w:t>
      </w:r>
      <w:r w:rsidR="2B392219" w:rsidRPr="69DB53ED">
        <w:rPr>
          <w:rFonts w:ascii="Arial" w:eastAsia="Times New Roman" w:hAnsi="Arial" w:cs="Arial"/>
          <w:b/>
          <w:bCs/>
          <w:sz w:val="20"/>
          <w:szCs w:val="20"/>
        </w:rPr>
        <w:t xml:space="preserve"> –</w:t>
      </w:r>
      <w:r w:rsidR="743F4018" w:rsidRPr="69DB53ED">
        <w:rPr>
          <w:rFonts w:ascii="Arial" w:eastAsia="Times New Roman" w:hAnsi="Arial" w:cs="Arial"/>
          <w:b/>
          <w:bCs/>
          <w:sz w:val="20"/>
          <w:szCs w:val="20"/>
        </w:rPr>
        <w:t xml:space="preserve"> </w:t>
      </w:r>
      <w:r w:rsidR="29F5C80F" w:rsidRPr="69DB53ED">
        <w:rPr>
          <w:rFonts w:ascii="Arial" w:eastAsia="Times New Roman" w:hAnsi="Arial" w:cs="Arial"/>
          <w:b/>
          <w:bCs/>
          <w:sz w:val="20"/>
          <w:szCs w:val="20"/>
        </w:rPr>
        <w:t>November</w:t>
      </w:r>
      <w:r w:rsidR="46C43D36" w:rsidRPr="69DB53ED">
        <w:rPr>
          <w:rFonts w:ascii="Arial" w:eastAsia="Times New Roman" w:hAnsi="Arial" w:cs="Arial"/>
          <w:b/>
          <w:bCs/>
          <w:sz w:val="20"/>
          <w:szCs w:val="20"/>
        </w:rPr>
        <w:t xml:space="preserve"> </w:t>
      </w:r>
      <w:r w:rsidR="2B392219" w:rsidRPr="69DB53ED">
        <w:rPr>
          <w:rFonts w:ascii="Arial" w:eastAsia="Times New Roman" w:hAnsi="Arial" w:cs="Arial"/>
          <w:b/>
          <w:bCs/>
          <w:sz w:val="20"/>
          <w:szCs w:val="20"/>
        </w:rPr>
        <w:t>20</w:t>
      </w:r>
      <w:r w:rsidR="53F9A671" w:rsidRPr="69DB53ED">
        <w:rPr>
          <w:rFonts w:ascii="Arial" w:eastAsia="Times New Roman" w:hAnsi="Arial" w:cs="Arial"/>
          <w:b/>
          <w:bCs/>
          <w:sz w:val="20"/>
          <w:szCs w:val="20"/>
        </w:rPr>
        <w:t>2</w:t>
      </w:r>
      <w:r w:rsidR="5C41BFC2" w:rsidRPr="69DB53ED">
        <w:rPr>
          <w:rFonts w:ascii="Arial" w:eastAsia="Times New Roman" w:hAnsi="Arial" w:cs="Arial"/>
          <w:b/>
          <w:bCs/>
          <w:sz w:val="20"/>
          <w:szCs w:val="20"/>
        </w:rPr>
        <w:t>3</w:t>
      </w:r>
      <w:r w:rsidRPr="69DB53ED">
        <w:rPr>
          <w:rFonts w:ascii="Arial" w:eastAsia="Times New Roman" w:hAnsi="Arial" w:cs="Arial"/>
          <w:b/>
          <w:bCs/>
          <w:sz w:val="20"/>
          <w:szCs w:val="20"/>
        </w:rPr>
        <w:t>)</w:t>
      </w:r>
    </w:p>
    <w:p w14:paraId="20D75DBD" w14:textId="13EA53FD" w:rsidR="2328ED22" w:rsidRDefault="2328ED22" w:rsidP="001C4ECB">
      <w:pPr>
        <w:rPr>
          <w:rFonts w:ascii="Arial" w:eastAsia="Times New Roman" w:hAnsi="Arial" w:cs="Arial"/>
          <w:color w:val="FF0000"/>
          <w:sz w:val="20"/>
          <w:szCs w:val="20"/>
        </w:rPr>
      </w:pPr>
    </w:p>
    <w:p w14:paraId="6AB280E3" w14:textId="6E3A9DAA" w:rsidR="00874A62" w:rsidRPr="00F45CD0" w:rsidRDefault="156603AB" w:rsidP="001C4ECB">
      <w:pPr>
        <w:pStyle w:val="ListParagraph"/>
        <w:numPr>
          <w:ilvl w:val="0"/>
          <w:numId w:val="13"/>
        </w:numPr>
        <w:rPr>
          <w:rFonts w:ascii="Arial" w:eastAsia="Times New Roman" w:hAnsi="Arial" w:cs="Arial"/>
          <w:b/>
          <w:bCs/>
          <w:sz w:val="20"/>
          <w:szCs w:val="20"/>
          <w:lang w:val="en-US"/>
        </w:rPr>
      </w:pPr>
      <w:r w:rsidRPr="78CFA7F5">
        <w:rPr>
          <w:rFonts w:ascii="Arial" w:eastAsia="Times New Roman" w:hAnsi="Arial" w:cs="Arial"/>
          <w:b/>
          <w:bCs/>
          <w:sz w:val="20"/>
          <w:szCs w:val="20"/>
          <w:lang w:val="en-US"/>
        </w:rPr>
        <w:t>Background</w:t>
      </w:r>
    </w:p>
    <w:p w14:paraId="49C23DED" w14:textId="48B40731" w:rsidR="5AB64319" w:rsidRDefault="0DFD0B8E" w:rsidP="001C4ECB">
      <w:pPr>
        <w:jc w:val="both"/>
        <w:rPr>
          <w:rFonts w:ascii="Arial" w:hAnsi="Arial" w:cs="Arial"/>
          <w:sz w:val="20"/>
          <w:szCs w:val="20"/>
        </w:rPr>
      </w:pPr>
      <w:r w:rsidRPr="5A54620A">
        <w:rPr>
          <w:rFonts w:ascii="Arial" w:hAnsi="Arial" w:cs="Arial"/>
          <w:sz w:val="20"/>
          <w:szCs w:val="20"/>
        </w:rPr>
        <w:t>The Republic of Moldova embraces an education policy that is consistent with the European and international education policy</w:t>
      </w:r>
      <w:r w:rsidR="61784846" w:rsidRPr="5A54620A">
        <w:rPr>
          <w:rFonts w:ascii="Arial" w:hAnsi="Arial" w:cs="Arial"/>
          <w:sz w:val="20"/>
          <w:szCs w:val="20"/>
        </w:rPr>
        <w:t>,</w:t>
      </w:r>
      <w:r w:rsidRPr="5A54620A">
        <w:rPr>
          <w:rFonts w:ascii="Arial" w:hAnsi="Arial" w:cs="Arial"/>
          <w:sz w:val="20"/>
          <w:szCs w:val="20"/>
        </w:rPr>
        <w:t xml:space="preserve"> that responds to the current issues and needs of the education system and its beneficiaries. The documents underpinning the strategic development of the education system are proof of the high regard of the Government of the Republic of Moldova to shifting focuses on education in favour of quality and sustainability.</w:t>
      </w:r>
    </w:p>
    <w:p w14:paraId="7D45080B" w14:textId="74BF5B0A" w:rsidR="5AB64319" w:rsidRDefault="0DFD0B8E" w:rsidP="001C4ECB">
      <w:pPr>
        <w:jc w:val="both"/>
        <w:rPr>
          <w:rFonts w:ascii="Arial" w:hAnsi="Arial" w:cs="Arial"/>
          <w:sz w:val="20"/>
          <w:szCs w:val="20"/>
        </w:rPr>
      </w:pPr>
      <w:r w:rsidRPr="0CD3F649">
        <w:rPr>
          <w:rFonts w:ascii="Arial" w:hAnsi="Arial" w:cs="Arial"/>
          <w:sz w:val="20"/>
          <w:szCs w:val="20"/>
        </w:rPr>
        <w:t>The Education Sector Analysis was performed in 2019 and informed the preparation of the education strategy</w:t>
      </w:r>
      <w:r w:rsidR="2DC04544" w:rsidRPr="0CD3F649">
        <w:rPr>
          <w:rFonts w:ascii="Arial" w:hAnsi="Arial" w:cs="Arial"/>
          <w:sz w:val="20"/>
          <w:szCs w:val="20"/>
        </w:rPr>
        <w:t>,</w:t>
      </w:r>
      <w:r w:rsidRPr="0CD3F649">
        <w:rPr>
          <w:rFonts w:ascii="Arial" w:hAnsi="Arial" w:cs="Arial"/>
          <w:sz w:val="20"/>
          <w:szCs w:val="20"/>
        </w:rPr>
        <w:t xml:space="preserve"> including a detailed problem analysis and efficiency of the sector. </w:t>
      </w:r>
      <w:r w:rsidR="3D7EF36E" w:rsidRPr="0CD3F649">
        <w:rPr>
          <w:rFonts w:ascii="Arial" w:hAnsi="Arial" w:cs="Arial"/>
          <w:sz w:val="20"/>
          <w:szCs w:val="20"/>
        </w:rPr>
        <w:t xml:space="preserve">To ensure the continuous and sustained access to education for all children and in line with Moldovan authorities' efforts to achieve the objectives of SDG4, the Ministry of Education and Research (MER) in cooperation with UNICEF, as Grant Agent </w:t>
      </w:r>
      <w:r w:rsidR="00855973" w:rsidRPr="0CD3F649">
        <w:rPr>
          <w:rFonts w:ascii="Arial" w:hAnsi="Arial" w:cs="Arial"/>
          <w:sz w:val="20"/>
          <w:szCs w:val="20"/>
        </w:rPr>
        <w:t>and Coordinating Agency</w:t>
      </w:r>
      <w:r w:rsidR="00033CDC" w:rsidRPr="0CD3F649">
        <w:rPr>
          <w:rFonts w:ascii="Arial" w:hAnsi="Arial" w:cs="Arial"/>
          <w:sz w:val="20"/>
          <w:szCs w:val="20"/>
        </w:rPr>
        <w:t xml:space="preserve"> </w:t>
      </w:r>
      <w:r w:rsidR="3D7EF36E" w:rsidRPr="0CD3F649">
        <w:rPr>
          <w:rFonts w:ascii="Arial" w:hAnsi="Arial" w:cs="Arial"/>
          <w:sz w:val="20"/>
          <w:szCs w:val="20"/>
        </w:rPr>
        <w:t xml:space="preserve">for Education Sector Programme Implementation Grant (ESPIG) under the partnership with Global Partnership for Education (GPE), has developed a new long-term </w:t>
      </w:r>
      <w:r w:rsidR="001C4ECB" w:rsidRPr="0CD3F649">
        <w:rPr>
          <w:rFonts w:ascii="Arial" w:hAnsi="Arial" w:cs="Arial"/>
          <w:sz w:val="20"/>
          <w:szCs w:val="20"/>
        </w:rPr>
        <w:t xml:space="preserve">Development Strategy </w:t>
      </w:r>
      <w:r w:rsidR="3D7EF36E" w:rsidRPr="0CD3F649">
        <w:rPr>
          <w:rFonts w:ascii="Arial" w:hAnsi="Arial" w:cs="Arial"/>
          <w:sz w:val="20"/>
          <w:szCs w:val="20"/>
        </w:rPr>
        <w:t xml:space="preserve">“Education </w:t>
      </w:r>
      <w:r w:rsidR="001C4ECB" w:rsidRPr="0CD3F649">
        <w:rPr>
          <w:rFonts w:ascii="Arial" w:hAnsi="Arial" w:cs="Arial"/>
          <w:sz w:val="20"/>
          <w:szCs w:val="20"/>
        </w:rPr>
        <w:t>2030“</w:t>
      </w:r>
      <w:r w:rsidR="001C4ECB">
        <w:rPr>
          <w:rFonts w:ascii="Arial" w:hAnsi="Arial" w:cs="Arial"/>
          <w:sz w:val="20"/>
          <w:szCs w:val="20"/>
        </w:rPr>
        <w:t xml:space="preserve">(DS). </w:t>
      </w:r>
      <w:r w:rsidR="240F89E3" w:rsidRPr="0CD3F649">
        <w:rPr>
          <w:rFonts w:ascii="Arial" w:hAnsi="Arial" w:cs="Arial"/>
          <w:sz w:val="20"/>
          <w:szCs w:val="20"/>
        </w:rPr>
        <w:t xml:space="preserve">The DS </w:t>
      </w:r>
      <w:r w:rsidR="0C5E12F8" w:rsidRPr="0CD3F649">
        <w:rPr>
          <w:rFonts w:ascii="Arial" w:hAnsi="Arial" w:cs="Arial"/>
          <w:sz w:val="20"/>
          <w:szCs w:val="20"/>
        </w:rPr>
        <w:t xml:space="preserve">explores the education sector within the international, regional, and national context and </w:t>
      </w:r>
      <w:r w:rsidR="240F89E3" w:rsidRPr="0CD3F649">
        <w:rPr>
          <w:rFonts w:ascii="Arial" w:hAnsi="Arial" w:cs="Arial"/>
          <w:sz w:val="20"/>
          <w:szCs w:val="20"/>
        </w:rPr>
        <w:t xml:space="preserve">sets out the education policy of the Government of the Republic of Moldova and the strategic directions of actions required for solving the identified issues. </w:t>
      </w:r>
    </w:p>
    <w:p w14:paraId="40050BA7" w14:textId="5D35A9F1" w:rsidR="348A1289" w:rsidRPr="001C4ECB" w:rsidRDefault="348A1289" w:rsidP="001C4ECB">
      <w:pPr>
        <w:jc w:val="both"/>
        <w:rPr>
          <w:rFonts w:ascii="Arial" w:hAnsi="Arial" w:cs="Arial"/>
          <w:sz w:val="20"/>
          <w:szCs w:val="20"/>
        </w:rPr>
      </w:pPr>
      <w:r w:rsidRPr="001C4ECB">
        <w:rPr>
          <w:rFonts w:ascii="Arial" w:hAnsi="Arial" w:cs="Arial"/>
          <w:sz w:val="20"/>
          <w:szCs w:val="20"/>
        </w:rPr>
        <w:t>According to the</w:t>
      </w:r>
      <w:r w:rsidR="0094016E" w:rsidRPr="001C4ECB">
        <w:rPr>
          <w:rFonts w:ascii="Arial" w:hAnsi="Arial" w:cs="Arial"/>
          <w:sz w:val="20"/>
          <w:szCs w:val="20"/>
        </w:rPr>
        <w:t xml:space="preserve"> </w:t>
      </w:r>
      <w:hyperlink r:id="rId14" w:history="1">
        <w:r w:rsidR="001C4ECB" w:rsidRPr="001C4ECB">
          <w:rPr>
            <w:rStyle w:val="Hyperlink"/>
            <w:rFonts w:ascii="Arial" w:hAnsi="Arial" w:cs="Arial"/>
            <w:sz w:val="20"/>
            <w:szCs w:val="20"/>
          </w:rPr>
          <w:t>Development Strategy “Education 2030“</w:t>
        </w:r>
      </w:hyperlink>
      <w:r w:rsidR="001C4ECB" w:rsidRPr="001C4ECB">
        <w:rPr>
          <w:rFonts w:ascii="Arial" w:hAnsi="Arial" w:cs="Arial"/>
          <w:sz w:val="20"/>
          <w:szCs w:val="20"/>
        </w:rPr>
        <w:t>one</w:t>
      </w:r>
      <w:r w:rsidRPr="001C4ECB">
        <w:rPr>
          <w:rFonts w:ascii="Arial" w:hAnsi="Arial" w:cs="Arial"/>
          <w:sz w:val="20"/>
          <w:szCs w:val="20"/>
        </w:rPr>
        <w:t xml:space="preserve"> of the issues that the education system is facing is related to the inefficient application of ICT in education and lack of functional management in the process of education digitalization. Over recent years, more actions have been taken aim</w:t>
      </w:r>
      <w:r w:rsidR="00153E58" w:rsidRPr="001C4ECB">
        <w:rPr>
          <w:rFonts w:ascii="Arial" w:hAnsi="Arial" w:cs="Arial"/>
          <w:sz w:val="20"/>
          <w:szCs w:val="20"/>
        </w:rPr>
        <w:t xml:space="preserve">ed at </w:t>
      </w:r>
      <w:r w:rsidR="00315FEE" w:rsidRPr="001C4ECB">
        <w:rPr>
          <w:rFonts w:ascii="Arial" w:hAnsi="Arial" w:cs="Arial"/>
          <w:sz w:val="20"/>
          <w:szCs w:val="20"/>
        </w:rPr>
        <w:t>enhancing</w:t>
      </w:r>
      <w:r w:rsidRPr="001C4ECB">
        <w:rPr>
          <w:rFonts w:ascii="Arial" w:hAnsi="Arial" w:cs="Arial"/>
          <w:sz w:val="20"/>
          <w:szCs w:val="20"/>
        </w:rPr>
        <w:t xml:space="preserve"> digital literacy</w:t>
      </w:r>
      <w:r w:rsidR="00315FEE" w:rsidRPr="001C4ECB">
        <w:rPr>
          <w:rFonts w:ascii="Arial" w:hAnsi="Arial" w:cs="Arial"/>
          <w:sz w:val="20"/>
          <w:szCs w:val="20"/>
        </w:rPr>
        <w:t xml:space="preserve"> competences</w:t>
      </w:r>
      <w:r w:rsidRPr="001C4ECB">
        <w:rPr>
          <w:rFonts w:ascii="Arial" w:hAnsi="Arial" w:cs="Arial"/>
          <w:sz w:val="20"/>
          <w:szCs w:val="20"/>
        </w:rPr>
        <w:t xml:space="preserve"> of teachers and pupils/students. The extent to which digital skills are used in the teaching-learning-assessment process and the insufficient capacity to effectively use the latest generations of interactive multimedia educational software are still a problem. Surveys reveal that around 79% of teachers believe that the use of ICT contributes to increasing the level of development of pupils’ skills and around 70% of these point out the importance of ICT in improving learning outcomes</w:t>
      </w:r>
      <w:r w:rsidR="192E176C" w:rsidRPr="001C4ECB">
        <w:rPr>
          <w:rFonts w:ascii="Arial" w:hAnsi="Arial" w:cs="Arial"/>
          <w:sz w:val="20"/>
          <w:szCs w:val="20"/>
        </w:rPr>
        <w:t xml:space="preserve">. </w:t>
      </w:r>
      <w:r w:rsidRPr="001C4ECB">
        <w:rPr>
          <w:rFonts w:ascii="Arial" w:hAnsi="Arial" w:cs="Arial"/>
          <w:sz w:val="20"/>
          <w:szCs w:val="20"/>
        </w:rPr>
        <w:t xml:space="preserve">At the same time, around 40% of teachers show a reserved attitude towards the impact of information technologies, which signals a significant delay in digitalizing education. </w:t>
      </w:r>
    </w:p>
    <w:p w14:paraId="18A78623" w14:textId="63D802D3" w:rsidR="348A1289" w:rsidRDefault="336AEFCD" w:rsidP="001C4ECB">
      <w:pPr>
        <w:jc w:val="both"/>
        <w:rPr>
          <w:rFonts w:ascii="Arial" w:hAnsi="Arial" w:cs="Arial"/>
          <w:sz w:val="20"/>
          <w:szCs w:val="20"/>
        </w:rPr>
      </w:pPr>
      <w:r w:rsidRPr="55A6E71F">
        <w:rPr>
          <w:rFonts w:ascii="Arial" w:hAnsi="Arial" w:cs="Arial"/>
          <w:sz w:val="20"/>
          <w:szCs w:val="20"/>
        </w:rPr>
        <w:t xml:space="preserve">According to the </w:t>
      </w:r>
      <w:hyperlink r:id="rId15">
        <w:r w:rsidR="2690B46C" w:rsidRPr="3D9D816E">
          <w:rPr>
            <w:rStyle w:val="Hyperlink"/>
            <w:rFonts w:ascii="Arial" w:eastAsia="Arial" w:hAnsi="Arial" w:cs="Arial"/>
            <w:sz w:val="20"/>
            <w:szCs w:val="20"/>
          </w:rPr>
          <w:t>‘Social and Economic Impact Assessment of the COVID-19 Pandemic on vulnerable Groups and Economic Sectors in the Republic of Moldova’</w:t>
        </w:r>
      </w:hyperlink>
      <w:r w:rsidR="3D4F5059" w:rsidRPr="3D9D816E">
        <w:rPr>
          <w:rFonts w:ascii="Arial" w:eastAsia="Arial" w:hAnsi="Arial" w:cs="Arial"/>
          <w:sz w:val="20"/>
          <w:szCs w:val="20"/>
        </w:rPr>
        <w:t xml:space="preserve"> </w:t>
      </w:r>
      <w:r w:rsidR="3D4F5059">
        <w:t>report</w:t>
      </w:r>
      <w:r w:rsidR="00A468BA">
        <w:rPr>
          <w:rStyle w:val="FootnoteReference"/>
        </w:rPr>
        <w:footnoteReference w:id="2"/>
      </w:r>
      <w:r w:rsidR="3D4F5059">
        <w:t xml:space="preserve">, </w:t>
      </w:r>
      <w:r w:rsidR="3D4F5059" w:rsidRPr="55A6E71F">
        <w:rPr>
          <w:rFonts w:ascii="Arial" w:hAnsi="Arial" w:cs="Arial"/>
          <w:sz w:val="20"/>
          <w:szCs w:val="20"/>
        </w:rPr>
        <w:t>t</w:t>
      </w:r>
      <w:r w:rsidR="09D95A9C" w:rsidRPr="0052690A">
        <w:rPr>
          <w:rFonts w:ascii="Arial" w:hAnsi="Arial" w:cs="Arial"/>
          <w:sz w:val="20"/>
          <w:szCs w:val="20"/>
        </w:rPr>
        <w:t>he</w:t>
      </w:r>
      <w:r w:rsidR="09D95A9C" w:rsidRPr="780C4493">
        <w:rPr>
          <w:rFonts w:ascii="Arial" w:hAnsi="Arial" w:cs="Arial"/>
          <w:sz w:val="20"/>
          <w:szCs w:val="20"/>
        </w:rPr>
        <w:t xml:space="preserve"> pre-existing vulnerabilities of the Moldovan education system were exacerbated by the COVID-19 pandemic</w:t>
      </w:r>
      <w:r w:rsidR="7FD29E29" w:rsidRPr="55A6E71F">
        <w:rPr>
          <w:rFonts w:ascii="Arial" w:hAnsi="Arial" w:cs="Arial"/>
          <w:sz w:val="20"/>
          <w:szCs w:val="20"/>
        </w:rPr>
        <w:t xml:space="preserve">, </w:t>
      </w:r>
      <w:r w:rsidR="5DC5210C" w:rsidRPr="55A6E71F">
        <w:rPr>
          <w:rFonts w:ascii="Arial" w:hAnsi="Arial" w:cs="Arial"/>
          <w:sz w:val="20"/>
          <w:szCs w:val="20"/>
        </w:rPr>
        <w:t xml:space="preserve">concluding specifically for </w:t>
      </w:r>
      <w:r w:rsidR="4144B46C" w:rsidRPr="55A6E71F">
        <w:rPr>
          <w:rFonts w:ascii="Arial" w:hAnsi="Arial" w:cs="Arial"/>
          <w:sz w:val="20"/>
          <w:szCs w:val="20"/>
        </w:rPr>
        <w:t>education that</w:t>
      </w:r>
      <w:r w:rsidR="09D95A9C" w:rsidRPr="780C4493">
        <w:rPr>
          <w:rFonts w:ascii="Arial" w:hAnsi="Arial" w:cs="Arial"/>
          <w:sz w:val="20"/>
          <w:szCs w:val="20"/>
        </w:rPr>
        <w:t xml:space="preserve"> the most socially disadvantaged children had difficulties in accessing remote education. The access to on-line education of children with disabilities was limited where no accessibility provisions were available, the Roma were at risk of being left behind given poverty levels, lack of access to IT equipment and potential discrimination. Remote learning remained a challenge for about 16,000 students and 3,000 teachers who did not have access to ICT technology (laptop, tablet, or access to internet). The consequences of the pandemic and the move to alternative online learning were potentially very damaging. </w:t>
      </w:r>
      <w:r w:rsidR="1E1A27C3" w:rsidRPr="780C4493">
        <w:rPr>
          <w:rFonts w:ascii="Arial" w:hAnsi="Arial" w:cs="Arial"/>
          <w:sz w:val="20"/>
          <w:szCs w:val="20"/>
        </w:rPr>
        <w:t>The report also indicated that d</w:t>
      </w:r>
      <w:r w:rsidRPr="3E72F5F0">
        <w:rPr>
          <w:rFonts w:ascii="Arial" w:hAnsi="Arial" w:cs="Arial"/>
          <w:sz w:val="20"/>
          <w:szCs w:val="20"/>
        </w:rPr>
        <w:t>espite Government</w:t>
      </w:r>
      <w:r w:rsidRPr="55A6E71F" w:rsidDel="348A1289">
        <w:rPr>
          <w:rFonts w:ascii="Arial" w:hAnsi="Arial" w:cs="Arial"/>
          <w:sz w:val="20"/>
          <w:szCs w:val="20"/>
        </w:rPr>
        <w:t xml:space="preserve"> and donor efforts, there </w:t>
      </w:r>
      <w:r w:rsidRPr="55A6E71F" w:rsidDel="348A1289">
        <w:rPr>
          <w:rFonts w:ascii="Arial" w:hAnsi="Arial" w:cs="Arial"/>
          <w:sz w:val="20"/>
          <w:szCs w:val="20"/>
        </w:rPr>
        <w:lastRenderedPageBreak/>
        <w:t>is still a baseline disparity in availability of information technology equipment, with 75% of the children and youth in the vulnerable sample not having enough devices, and 50% not being connected to the internet.</w:t>
      </w:r>
    </w:p>
    <w:p w14:paraId="4ED46036" w14:textId="02AF57D5" w:rsidR="5B618B72" w:rsidRDefault="5B618B72" w:rsidP="001C4ECB">
      <w:pPr>
        <w:jc w:val="both"/>
        <w:rPr>
          <w:rFonts w:ascii="Arial" w:hAnsi="Arial" w:cs="Arial"/>
          <w:sz w:val="20"/>
          <w:szCs w:val="20"/>
        </w:rPr>
      </w:pPr>
      <w:r w:rsidRPr="780C4493">
        <w:rPr>
          <w:rFonts w:ascii="Arial" w:hAnsi="Arial" w:cs="Arial"/>
          <w:sz w:val="20"/>
          <w:szCs w:val="20"/>
        </w:rPr>
        <w:t>Due to poor access to the internet, insufficient financial resources allocated for digitalizing the education sector and their inappropriate use, the availability of ICT in education institutions remains low, hampering the implementation of computer-assisted training and digital education management.</w:t>
      </w:r>
    </w:p>
    <w:p w14:paraId="4B8194EA" w14:textId="25A3114B" w:rsidR="5B618B72" w:rsidRDefault="7B85D89E" w:rsidP="001C4ECB">
      <w:pPr>
        <w:jc w:val="both"/>
        <w:rPr>
          <w:rFonts w:ascii="Arial" w:hAnsi="Arial" w:cs="Arial"/>
          <w:sz w:val="20"/>
          <w:szCs w:val="20"/>
        </w:rPr>
      </w:pPr>
      <w:r w:rsidRPr="5C9DC45E">
        <w:rPr>
          <w:rFonts w:ascii="Arial" w:hAnsi="Arial" w:cs="Arial"/>
          <w:sz w:val="20"/>
          <w:szCs w:val="20"/>
        </w:rPr>
        <w:t>Failure to prioritize digitalization in policy documents, insufficiency of mechanisms for implementing ICT standards, lack of mechanisms for assessing and certifying digital competences, lack of a systemic vision on the equipment and assistive technologies, focused efforts of ongoing in-service training on digital literacy and less on digital pedagogy led to specific consequences and risks</w:t>
      </w:r>
      <w:r w:rsidR="68EB96A9" w:rsidRPr="5C9DC45E">
        <w:rPr>
          <w:rFonts w:ascii="Arial" w:hAnsi="Arial" w:cs="Arial"/>
          <w:sz w:val="20"/>
          <w:szCs w:val="20"/>
        </w:rPr>
        <w:t xml:space="preserve"> that should be addressed</w:t>
      </w:r>
      <w:r w:rsidRPr="5C9DC45E">
        <w:rPr>
          <w:rFonts w:ascii="Arial" w:hAnsi="Arial" w:cs="Arial"/>
          <w:sz w:val="20"/>
          <w:szCs w:val="20"/>
        </w:rPr>
        <w:t>.</w:t>
      </w:r>
      <w:r w:rsidR="0A5458F9" w:rsidRPr="5C9DC45E">
        <w:rPr>
          <w:rFonts w:ascii="Arial" w:hAnsi="Arial" w:cs="Arial"/>
          <w:sz w:val="20"/>
          <w:szCs w:val="20"/>
        </w:rPr>
        <w:t xml:space="preserve"> </w:t>
      </w:r>
      <w:r w:rsidRPr="5C9DC45E">
        <w:rPr>
          <w:rFonts w:ascii="Arial" w:hAnsi="Arial" w:cs="Arial"/>
          <w:sz w:val="20"/>
          <w:szCs w:val="20"/>
        </w:rPr>
        <w:t>Building inclusive and open ecosystems means a strong interconnection between</w:t>
      </w:r>
      <w:r w:rsidR="00D07036" w:rsidRPr="5C9DC45E">
        <w:rPr>
          <w:rFonts w:ascii="Arial" w:hAnsi="Arial" w:cs="Arial"/>
          <w:sz w:val="20"/>
          <w:szCs w:val="20"/>
        </w:rPr>
        <w:t xml:space="preserve"> the</w:t>
      </w:r>
      <w:r w:rsidRPr="5C9DC45E">
        <w:rPr>
          <w:rFonts w:ascii="Arial" w:hAnsi="Arial" w:cs="Arial"/>
          <w:sz w:val="20"/>
          <w:szCs w:val="20"/>
        </w:rPr>
        <w:t xml:space="preserve"> policy framework, inclusive digital infrastructure, capacity building and awareness raising. These are interconnected challenges that should be embedded into the general process of digital transformation, with a focus on </w:t>
      </w:r>
      <w:r w:rsidR="00DF707F" w:rsidRPr="5C9DC45E">
        <w:rPr>
          <w:rFonts w:ascii="Arial" w:hAnsi="Arial" w:cs="Arial"/>
          <w:sz w:val="20"/>
          <w:szCs w:val="20"/>
        </w:rPr>
        <w:t xml:space="preserve">including </w:t>
      </w:r>
      <w:r w:rsidRPr="5C9DC45E">
        <w:rPr>
          <w:rFonts w:ascii="Arial" w:hAnsi="Arial" w:cs="Arial"/>
          <w:sz w:val="20"/>
          <w:szCs w:val="20"/>
        </w:rPr>
        <w:t xml:space="preserve">the children who are at risk of digital exclusion. </w:t>
      </w:r>
      <w:r w:rsidR="7BA84BF6" w:rsidRPr="5C9DC45E">
        <w:rPr>
          <w:rFonts w:ascii="Arial" w:hAnsi="Arial" w:cs="Arial"/>
          <w:sz w:val="20"/>
          <w:szCs w:val="20"/>
        </w:rPr>
        <w:t xml:space="preserve">In addition to addressing the challenges mentioned, it is crucial to recognize the importance of building 21st-century skills among students in Moldova. </w:t>
      </w:r>
      <w:r w:rsidR="5A2C01DB" w:rsidRPr="5C9DC45E">
        <w:rPr>
          <w:rFonts w:ascii="Arial" w:hAnsi="Arial" w:cs="Arial"/>
          <w:sz w:val="20"/>
          <w:szCs w:val="20"/>
        </w:rPr>
        <w:t>I</w:t>
      </w:r>
      <w:r w:rsidR="000C6B5C" w:rsidRPr="5C9DC45E">
        <w:rPr>
          <w:rFonts w:ascii="Arial" w:hAnsi="Arial" w:cs="Arial"/>
          <w:sz w:val="20"/>
          <w:szCs w:val="20"/>
        </w:rPr>
        <w:t>n this digital age</w:t>
      </w:r>
      <w:r w:rsidR="7BA84BF6" w:rsidRPr="5C9DC45E">
        <w:rPr>
          <w:rFonts w:ascii="Arial" w:hAnsi="Arial" w:cs="Arial"/>
          <w:sz w:val="20"/>
          <w:szCs w:val="20"/>
        </w:rPr>
        <w:t xml:space="preserve">, students need to develop competences such as critical thinking, creativity, collaboration, and digital literacy </w:t>
      </w:r>
      <w:r w:rsidR="000C6B5C" w:rsidRPr="5C9DC45E">
        <w:rPr>
          <w:rFonts w:ascii="Arial" w:hAnsi="Arial" w:cs="Arial"/>
          <w:sz w:val="20"/>
          <w:szCs w:val="20"/>
        </w:rPr>
        <w:t xml:space="preserve">to </w:t>
      </w:r>
      <w:r w:rsidR="00347B80" w:rsidRPr="5C9DC45E">
        <w:rPr>
          <w:rFonts w:ascii="Arial" w:hAnsi="Arial" w:cs="Arial"/>
          <w:sz w:val="20"/>
          <w:szCs w:val="20"/>
        </w:rPr>
        <w:t xml:space="preserve">learn and </w:t>
      </w:r>
      <w:r w:rsidR="007D404A" w:rsidRPr="5C9DC45E">
        <w:rPr>
          <w:rFonts w:ascii="Arial" w:hAnsi="Arial" w:cs="Arial"/>
          <w:sz w:val="20"/>
          <w:szCs w:val="20"/>
        </w:rPr>
        <w:t>succeed in life</w:t>
      </w:r>
      <w:r w:rsidR="7BA84BF6" w:rsidRPr="5C9DC45E">
        <w:rPr>
          <w:rFonts w:ascii="Arial" w:hAnsi="Arial" w:cs="Arial"/>
          <w:sz w:val="20"/>
          <w:szCs w:val="20"/>
        </w:rPr>
        <w:t>. These skills enable students to adapt to changing environments, become active participants in the digital society, and contribute effectively to the economy.</w:t>
      </w:r>
    </w:p>
    <w:p w14:paraId="398CE2D6" w14:textId="44C89C7A" w:rsidR="03E51A90" w:rsidRDefault="1C6AC97E" w:rsidP="001C4ECB">
      <w:pPr>
        <w:jc w:val="both"/>
        <w:rPr>
          <w:rFonts w:ascii="Arial" w:hAnsi="Arial" w:cs="Arial"/>
          <w:sz w:val="20"/>
          <w:szCs w:val="20"/>
        </w:rPr>
      </w:pPr>
      <w:r w:rsidRPr="5C9DC45E">
        <w:rPr>
          <w:rFonts w:ascii="Arial" w:hAnsi="Arial" w:cs="Arial"/>
          <w:sz w:val="20"/>
          <w:szCs w:val="20"/>
        </w:rPr>
        <w:t>One of the objectives of the new education strategy is to facilitate the digital transformation of the education sector</w:t>
      </w:r>
      <w:r w:rsidR="4ADD413F" w:rsidRPr="5C9DC45E">
        <w:rPr>
          <w:rFonts w:ascii="Arial" w:hAnsi="Arial" w:cs="Arial"/>
          <w:sz w:val="20"/>
          <w:szCs w:val="20"/>
        </w:rPr>
        <w:t>.</w:t>
      </w:r>
      <w:r w:rsidR="2691929A" w:rsidRPr="5C9DC45E">
        <w:rPr>
          <w:rFonts w:ascii="Arial" w:hAnsi="Arial" w:cs="Arial"/>
          <w:sz w:val="20"/>
          <w:szCs w:val="20"/>
        </w:rPr>
        <w:t xml:space="preserve"> </w:t>
      </w:r>
      <w:r w:rsidR="22638BC2" w:rsidRPr="5C9DC45E">
        <w:rPr>
          <w:rFonts w:ascii="Arial" w:hAnsi="Arial" w:cs="Arial"/>
          <w:sz w:val="20"/>
          <w:szCs w:val="20"/>
        </w:rPr>
        <w:t xml:space="preserve">To achieve this important goal, UNICEF supported MER to </w:t>
      </w:r>
      <w:r w:rsidR="00EE346C" w:rsidRPr="5C9DC45E">
        <w:rPr>
          <w:rFonts w:ascii="Arial" w:hAnsi="Arial" w:cs="Arial"/>
          <w:sz w:val="20"/>
          <w:szCs w:val="20"/>
        </w:rPr>
        <w:t>secure funding through the Global Partnership for Education (</w:t>
      </w:r>
      <w:r w:rsidR="22638BC2" w:rsidRPr="5C9DC45E">
        <w:rPr>
          <w:rFonts w:ascii="Arial" w:hAnsi="Arial" w:cs="Arial"/>
          <w:sz w:val="20"/>
          <w:szCs w:val="20"/>
        </w:rPr>
        <w:t>GPE</w:t>
      </w:r>
      <w:r w:rsidR="00EE346C" w:rsidRPr="5C9DC45E">
        <w:rPr>
          <w:rFonts w:ascii="Arial" w:hAnsi="Arial" w:cs="Arial"/>
          <w:sz w:val="20"/>
          <w:szCs w:val="20"/>
        </w:rPr>
        <w:t>)</w:t>
      </w:r>
      <w:r w:rsidR="22638BC2" w:rsidRPr="5C9DC45E">
        <w:rPr>
          <w:rFonts w:ascii="Arial" w:hAnsi="Arial" w:cs="Arial"/>
          <w:sz w:val="20"/>
          <w:szCs w:val="20"/>
        </w:rPr>
        <w:t xml:space="preserve"> Multiplier Fund for 2022-2025. </w:t>
      </w:r>
    </w:p>
    <w:p w14:paraId="127D4985" w14:textId="72E009AB" w:rsidR="3B2AD8EC" w:rsidRDefault="3BCBC49B" w:rsidP="001C4ECB">
      <w:pPr>
        <w:jc w:val="both"/>
        <w:rPr>
          <w:rFonts w:ascii="Arial" w:eastAsia="Times New Roman" w:hAnsi="Arial" w:cs="Arial"/>
          <w:b/>
          <w:bCs/>
          <w:sz w:val="20"/>
          <w:szCs w:val="20"/>
        </w:rPr>
      </w:pPr>
      <w:r w:rsidRPr="36D976CD">
        <w:rPr>
          <w:rFonts w:ascii="Arial" w:hAnsi="Arial" w:cs="Arial"/>
          <w:sz w:val="20"/>
          <w:szCs w:val="20"/>
        </w:rPr>
        <w:t xml:space="preserve">Based on the above, UNICEF Moldova </w:t>
      </w:r>
      <w:r w:rsidR="65765DEC" w:rsidRPr="36D976CD">
        <w:rPr>
          <w:rFonts w:ascii="Arial" w:hAnsi="Arial" w:cs="Arial"/>
          <w:sz w:val="20"/>
          <w:szCs w:val="20"/>
        </w:rPr>
        <w:t>is</w:t>
      </w:r>
      <w:r w:rsidRPr="36D976CD">
        <w:rPr>
          <w:rFonts w:ascii="Arial" w:hAnsi="Arial" w:cs="Arial"/>
          <w:sz w:val="20"/>
          <w:szCs w:val="20"/>
        </w:rPr>
        <w:t xml:space="preserve"> seeking </w:t>
      </w:r>
      <w:r w:rsidR="4B43D557" w:rsidRPr="36D976CD">
        <w:rPr>
          <w:rFonts w:ascii="Arial" w:eastAsia="Arial" w:hAnsi="Arial" w:cs="Arial"/>
          <w:color w:val="000000" w:themeColor="text1"/>
          <w:sz w:val="20"/>
          <w:szCs w:val="20"/>
        </w:rPr>
        <w:t>to engage an</w:t>
      </w:r>
      <w:r w:rsidR="4B43D557" w:rsidRPr="36D976CD">
        <w:rPr>
          <w:rFonts w:ascii="Arial" w:eastAsia="Arial" w:hAnsi="Arial" w:cs="Arial"/>
          <w:sz w:val="20"/>
          <w:szCs w:val="20"/>
        </w:rPr>
        <w:t xml:space="preserve"> </w:t>
      </w:r>
      <w:r w:rsidR="00DC18F3" w:rsidRPr="36D976CD">
        <w:rPr>
          <w:rFonts w:ascii="Arial" w:eastAsia="Arial" w:hAnsi="Arial" w:cs="Arial"/>
          <w:sz w:val="20"/>
          <w:szCs w:val="20"/>
        </w:rPr>
        <w:t>individual</w:t>
      </w:r>
      <w:r w:rsidR="4B43D557" w:rsidRPr="36D976CD">
        <w:rPr>
          <w:rFonts w:ascii="Arial" w:eastAsia="Arial" w:hAnsi="Arial" w:cs="Arial"/>
          <w:sz w:val="20"/>
          <w:szCs w:val="20"/>
        </w:rPr>
        <w:t xml:space="preserve"> </w:t>
      </w:r>
      <w:r w:rsidR="4B43D557" w:rsidRPr="36D976CD">
        <w:rPr>
          <w:rFonts w:ascii="Arial" w:eastAsia="Arial" w:hAnsi="Arial" w:cs="Arial"/>
          <w:color w:val="000000" w:themeColor="text1"/>
          <w:sz w:val="20"/>
          <w:szCs w:val="20"/>
        </w:rPr>
        <w:t>consultancy</w:t>
      </w:r>
      <w:r w:rsidRPr="36D976CD">
        <w:rPr>
          <w:rFonts w:ascii="Arial" w:hAnsi="Arial" w:cs="Arial"/>
          <w:sz w:val="20"/>
          <w:szCs w:val="20"/>
        </w:rPr>
        <w:t xml:space="preserve"> </w:t>
      </w:r>
      <w:r w:rsidR="30A451BD" w:rsidRPr="36D976CD">
        <w:rPr>
          <w:rFonts w:ascii="Arial" w:hAnsi="Arial" w:cs="Arial"/>
          <w:sz w:val="20"/>
          <w:szCs w:val="20"/>
        </w:rPr>
        <w:t xml:space="preserve">to </w:t>
      </w:r>
      <w:r w:rsidR="00F30378" w:rsidRPr="36D976CD">
        <w:rPr>
          <w:rFonts w:ascii="Arial" w:hAnsi="Arial" w:cs="Arial"/>
          <w:sz w:val="20"/>
          <w:szCs w:val="20"/>
        </w:rPr>
        <w:t>support</w:t>
      </w:r>
      <w:r w:rsidR="4C4C2229" w:rsidRPr="36D976CD">
        <w:rPr>
          <w:rFonts w:ascii="Arial" w:hAnsi="Arial" w:cs="Arial"/>
          <w:sz w:val="20"/>
          <w:szCs w:val="20"/>
        </w:rPr>
        <w:t xml:space="preserve"> the</w:t>
      </w:r>
      <w:r w:rsidR="1CCFBCEA" w:rsidRPr="36D976CD">
        <w:rPr>
          <w:rFonts w:ascii="Arial" w:hAnsi="Arial" w:cs="Arial"/>
          <w:sz w:val="20"/>
          <w:szCs w:val="20"/>
        </w:rPr>
        <w:t xml:space="preserve"> </w:t>
      </w:r>
      <w:r w:rsidR="1CCFBCEA" w:rsidRPr="36D976CD">
        <w:rPr>
          <w:rFonts w:ascii="Arial" w:eastAsia="Arial" w:hAnsi="Arial" w:cs="Arial"/>
          <w:color w:val="000000" w:themeColor="text1"/>
          <w:sz w:val="20"/>
          <w:szCs w:val="20"/>
        </w:rPr>
        <w:t>M</w:t>
      </w:r>
      <w:r w:rsidR="12CA8D3D" w:rsidRPr="36D976CD">
        <w:rPr>
          <w:rFonts w:ascii="Arial" w:eastAsia="Arial" w:hAnsi="Arial" w:cs="Arial"/>
          <w:color w:val="000000" w:themeColor="text1"/>
          <w:sz w:val="20"/>
          <w:szCs w:val="20"/>
        </w:rPr>
        <w:t>ER</w:t>
      </w:r>
      <w:r w:rsidR="00F30378" w:rsidRPr="36D976CD">
        <w:rPr>
          <w:rFonts w:ascii="Arial" w:hAnsi="Arial" w:cs="Arial"/>
          <w:sz w:val="20"/>
          <w:szCs w:val="20"/>
        </w:rPr>
        <w:t xml:space="preserve"> with the development of the</w:t>
      </w:r>
      <w:r w:rsidR="4F402021" w:rsidRPr="36D976CD">
        <w:rPr>
          <w:rFonts w:ascii="Arial" w:eastAsia="Times New Roman" w:hAnsi="Arial" w:cs="Arial"/>
          <w:b/>
          <w:bCs/>
          <w:sz w:val="20"/>
          <w:szCs w:val="20"/>
        </w:rPr>
        <w:t xml:space="preserve"> </w:t>
      </w:r>
      <w:r w:rsidR="32FD4B59" w:rsidRPr="36D976CD">
        <w:rPr>
          <w:rFonts w:ascii="Arial" w:eastAsia="Times New Roman" w:hAnsi="Arial" w:cs="Arial"/>
          <w:sz w:val="20"/>
          <w:szCs w:val="20"/>
        </w:rPr>
        <w:t xml:space="preserve">educational </w:t>
      </w:r>
      <w:r w:rsidR="7E94F1A2" w:rsidRPr="36D976CD">
        <w:rPr>
          <w:rFonts w:ascii="Arial" w:eastAsia="Times New Roman" w:hAnsi="Arial" w:cs="Arial"/>
          <w:sz w:val="20"/>
          <w:szCs w:val="20"/>
        </w:rPr>
        <w:t>ICT</w:t>
      </w:r>
      <w:r w:rsidR="4F402021" w:rsidRPr="36D976CD">
        <w:rPr>
          <w:rFonts w:ascii="Arial" w:eastAsia="Times New Roman" w:hAnsi="Arial" w:cs="Arial"/>
          <w:sz w:val="20"/>
          <w:szCs w:val="20"/>
        </w:rPr>
        <w:t xml:space="preserve"> standards</w:t>
      </w:r>
      <w:r w:rsidR="3790DE32" w:rsidRPr="36D976CD">
        <w:rPr>
          <w:rFonts w:ascii="Arial" w:eastAsia="Times New Roman" w:hAnsi="Arial" w:cs="Arial"/>
          <w:sz w:val="20"/>
          <w:szCs w:val="20"/>
        </w:rPr>
        <w:t>.</w:t>
      </w:r>
    </w:p>
    <w:p w14:paraId="4E24A67C" w14:textId="0A17258D" w:rsidR="00701CC4" w:rsidRPr="00F45CD0" w:rsidRDefault="2CF24D6B" w:rsidP="001C4ECB">
      <w:pPr>
        <w:pStyle w:val="ListParagraph"/>
        <w:numPr>
          <w:ilvl w:val="0"/>
          <w:numId w:val="13"/>
        </w:numPr>
        <w:jc w:val="both"/>
        <w:rPr>
          <w:b/>
          <w:bCs/>
          <w:lang w:val="en-US"/>
        </w:rPr>
      </w:pPr>
      <w:r w:rsidRPr="36D976CD">
        <w:rPr>
          <w:rFonts w:ascii="Arial" w:eastAsia="Times New Roman" w:hAnsi="Arial" w:cs="Arial"/>
          <w:b/>
          <w:bCs/>
          <w:sz w:val="20"/>
          <w:szCs w:val="20"/>
          <w:lang w:val="en-US"/>
        </w:rPr>
        <w:t xml:space="preserve">Purpose of the </w:t>
      </w:r>
      <w:r w:rsidR="53A50776" w:rsidRPr="36D976CD">
        <w:rPr>
          <w:rFonts w:ascii="Arial" w:eastAsia="Arial" w:hAnsi="Arial" w:cs="Arial"/>
          <w:b/>
          <w:bCs/>
          <w:color w:val="000000" w:themeColor="text1"/>
          <w:sz w:val="19"/>
          <w:szCs w:val="19"/>
          <w:lang w:val="en-US"/>
        </w:rPr>
        <w:t>consultancy</w:t>
      </w:r>
    </w:p>
    <w:p w14:paraId="589695EE" w14:textId="09FE6764" w:rsidR="02FE01F8" w:rsidRDefault="2ECFE868" w:rsidP="001C4ECB">
      <w:pPr>
        <w:jc w:val="both"/>
        <w:rPr>
          <w:rFonts w:ascii="Arial" w:eastAsia="Arial" w:hAnsi="Arial" w:cs="Arial"/>
          <w:sz w:val="20"/>
          <w:szCs w:val="20"/>
          <w:lang w:val="en-US"/>
        </w:rPr>
      </w:pPr>
      <w:r w:rsidRPr="5C9DC45E">
        <w:rPr>
          <w:rFonts w:ascii="Arial" w:eastAsia="Arial" w:hAnsi="Arial" w:cs="Arial"/>
          <w:color w:val="000000" w:themeColor="text1"/>
          <w:sz w:val="20"/>
          <w:szCs w:val="20"/>
          <w:lang w:val="en-US"/>
        </w:rPr>
        <w:t>The purpose of this consultancy is to develop the</w:t>
      </w:r>
      <w:r w:rsidR="12E3E445" w:rsidRPr="5C9DC45E">
        <w:rPr>
          <w:rFonts w:ascii="Arial" w:eastAsia="Times New Roman" w:hAnsi="Arial" w:cs="Arial"/>
          <w:b/>
          <w:bCs/>
          <w:sz w:val="20"/>
          <w:szCs w:val="20"/>
        </w:rPr>
        <w:t xml:space="preserve"> </w:t>
      </w:r>
      <w:r w:rsidR="5AA4DB69" w:rsidRPr="5C9DC45E">
        <w:rPr>
          <w:rFonts w:ascii="Arial" w:eastAsia="Times New Roman" w:hAnsi="Arial" w:cs="Arial"/>
          <w:sz w:val="20"/>
          <w:szCs w:val="20"/>
        </w:rPr>
        <w:t xml:space="preserve">educational </w:t>
      </w:r>
      <w:r w:rsidR="7AE73679" w:rsidRPr="5C9DC45E">
        <w:rPr>
          <w:rFonts w:ascii="Arial" w:eastAsia="Times New Roman" w:hAnsi="Arial" w:cs="Arial"/>
          <w:sz w:val="20"/>
          <w:szCs w:val="20"/>
        </w:rPr>
        <w:t>ICT</w:t>
      </w:r>
      <w:r w:rsidR="7EFF0720" w:rsidRPr="5C9DC45E">
        <w:rPr>
          <w:rFonts w:ascii="Arial" w:eastAsia="Times New Roman" w:hAnsi="Arial" w:cs="Arial"/>
          <w:sz w:val="20"/>
          <w:szCs w:val="20"/>
        </w:rPr>
        <w:t xml:space="preserve"> </w:t>
      </w:r>
      <w:r w:rsidR="12E3E445" w:rsidRPr="5C9DC45E">
        <w:rPr>
          <w:rFonts w:ascii="Arial" w:eastAsia="Times New Roman" w:hAnsi="Arial" w:cs="Arial"/>
          <w:sz w:val="20"/>
          <w:szCs w:val="20"/>
        </w:rPr>
        <w:t>standards</w:t>
      </w:r>
      <w:r w:rsidR="4046FFCE" w:rsidRPr="5C9DC45E">
        <w:rPr>
          <w:rFonts w:ascii="Arial" w:eastAsia="Arial" w:hAnsi="Arial" w:cs="Arial"/>
          <w:color w:val="000000" w:themeColor="text1"/>
          <w:sz w:val="20"/>
          <w:szCs w:val="20"/>
          <w:lang w:val="en-US"/>
        </w:rPr>
        <w:t xml:space="preserve"> </w:t>
      </w:r>
      <w:r w:rsidR="3D5EE099" w:rsidRPr="5C9DC45E">
        <w:rPr>
          <w:rFonts w:ascii="Arial" w:eastAsia="Arial" w:hAnsi="Arial" w:cs="Arial"/>
          <w:color w:val="000000" w:themeColor="text1"/>
          <w:sz w:val="20"/>
          <w:szCs w:val="20"/>
          <w:lang w:val="en-US"/>
        </w:rPr>
        <w:t>in alignment with</w:t>
      </w:r>
      <w:r w:rsidRPr="5C9DC45E">
        <w:rPr>
          <w:rFonts w:ascii="Arial" w:eastAsia="Arial" w:hAnsi="Arial" w:cs="Arial"/>
          <w:color w:val="000000" w:themeColor="text1"/>
          <w:sz w:val="20"/>
          <w:szCs w:val="20"/>
          <w:lang w:val="en-US"/>
        </w:rPr>
        <w:t xml:space="preserve"> the Development Strategy </w:t>
      </w:r>
      <w:r w:rsidR="66533C6A" w:rsidRPr="5C9DC45E">
        <w:rPr>
          <w:rFonts w:ascii="Arial" w:eastAsia="Arial" w:hAnsi="Arial" w:cs="Arial"/>
          <w:color w:val="000000" w:themeColor="text1"/>
          <w:sz w:val="20"/>
          <w:szCs w:val="20"/>
          <w:lang w:val="en-US"/>
        </w:rPr>
        <w:t>“</w:t>
      </w:r>
      <w:r w:rsidRPr="5C9DC45E">
        <w:rPr>
          <w:rFonts w:ascii="Arial" w:eastAsia="Arial" w:hAnsi="Arial" w:cs="Arial"/>
          <w:color w:val="000000" w:themeColor="text1"/>
          <w:sz w:val="20"/>
          <w:szCs w:val="20"/>
          <w:lang w:val="en-US"/>
        </w:rPr>
        <w:t>Education 2030</w:t>
      </w:r>
      <w:r w:rsidR="66533C6A" w:rsidRPr="5C9DC45E">
        <w:rPr>
          <w:rFonts w:ascii="Arial" w:eastAsia="Arial" w:hAnsi="Arial" w:cs="Arial"/>
          <w:color w:val="000000" w:themeColor="text1"/>
          <w:sz w:val="20"/>
          <w:szCs w:val="20"/>
          <w:lang w:val="en-US"/>
        </w:rPr>
        <w:t>”</w:t>
      </w:r>
      <w:r w:rsidR="40D6E940" w:rsidRPr="5C9DC45E">
        <w:rPr>
          <w:rFonts w:ascii="Arial" w:eastAsia="Arial" w:hAnsi="Arial" w:cs="Arial"/>
          <w:color w:val="000000" w:themeColor="text1"/>
          <w:sz w:val="20"/>
          <w:szCs w:val="20"/>
          <w:lang w:val="en-US"/>
        </w:rPr>
        <w:t xml:space="preserve"> </w:t>
      </w:r>
      <w:r w:rsidRPr="5C9DC45E">
        <w:rPr>
          <w:rFonts w:ascii="Arial" w:eastAsia="Arial" w:hAnsi="Arial" w:cs="Arial"/>
          <w:color w:val="000000" w:themeColor="text1"/>
          <w:sz w:val="20"/>
          <w:szCs w:val="20"/>
          <w:lang w:val="en-US"/>
        </w:rPr>
        <w:t xml:space="preserve">and other relevant documents. </w:t>
      </w:r>
      <w:r w:rsidR="5C786E7D" w:rsidRPr="5C9DC45E">
        <w:rPr>
          <w:rFonts w:ascii="Arial" w:eastAsia="Arial" w:hAnsi="Arial" w:cs="Arial"/>
          <w:color w:val="000000" w:themeColor="text1"/>
          <w:sz w:val="20"/>
          <w:szCs w:val="20"/>
          <w:lang w:val="en-US"/>
        </w:rPr>
        <w:t xml:space="preserve">The </w:t>
      </w:r>
      <w:r w:rsidR="3817D048" w:rsidRPr="5C9DC45E">
        <w:rPr>
          <w:rFonts w:ascii="Arial" w:eastAsia="Times New Roman" w:hAnsi="Arial" w:cs="Arial"/>
          <w:sz w:val="20"/>
          <w:szCs w:val="20"/>
        </w:rPr>
        <w:t xml:space="preserve">final </w:t>
      </w:r>
      <w:r w:rsidR="40F71D87" w:rsidRPr="5C9DC45E">
        <w:rPr>
          <w:rFonts w:ascii="Arial" w:eastAsia="Times New Roman" w:hAnsi="Arial" w:cs="Arial"/>
          <w:sz w:val="20"/>
          <w:szCs w:val="20"/>
        </w:rPr>
        <w:t xml:space="preserve">document </w:t>
      </w:r>
      <w:r w:rsidR="6AEB5EC2" w:rsidRPr="5C9DC45E">
        <w:rPr>
          <w:rFonts w:ascii="Arial" w:eastAsia="Times New Roman" w:hAnsi="Arial" w:cs="Arial"/>
          <w:sz w:val="20"/>
          <w:szCs w:val="20"/>
        </w:rPr>
        <w:t>related to</w:t>
      </w:r>
      <w:r w:rsidR="40F71D87" w:rsidRPr="5C9DC45E">
        <w:rPr>
          <w:rFonts w:ascii="Arial" w:eastAsia="Times New Roman" w:hAnsi="Arial" w:cs="Arial"/>
          <w:sz w:val="20"/>
          <w:szCs w:val="20"/>
        </w:rPr>
        <w:t xml:space="preserve"> </w:t>
      </w:r>
      <w:r w:rsidR="307EA0C0" w:rsidRPr="5C9DC45E">
        <w:rPr>
          <w:rFonts w:ascii="Arial" w:eastAsia="Times New Roman" w:hAnsi="Arial" w:cs="Arial"/>
          <w:sz w:val="20"/>
          <w:szCs w:val="20"/>
        </w:rPr>
        <w:t xml:space="preserve">the educational </w:t>
      </w:r>
      <w:r w:rsidR="603942B0" w:rsidRPr="5C9DC45E">
        <w:rPr>
          <w:rFonts w:ascii="Arial" w:eastAsia="Times New Roman" w:hAnsi="Arial" w:cs="Arial"/>
          <w:sz w:val="20"/>
          <w:szCs w:val="20"/>
        </w:rPr>
        <w:t>ICT</w:t>
      </w:r>
      <w:r w:rsidR="652E0C78" w:rsidRPr="5C9DC45E">
        <w:rPr>
          <w:rFonts w:ascii="Arial" w:eastAsia="Times New Roman" w:hAnsi="Arial" w:cs="Arial"/>
          <w:sz w:val="20"/>
          <w:szCs w:val="20"/>
        </w:rPr>
        <w:t xml:space="preserve"> </w:t>
      </w:r>
      <w:r w:rsidR="40F71D87" w:rsidRPr="5C9DC45E">
        <w:rPr>
          <w:rFonts w:ascii="Arial" w:eastAsia="Times New Roman" w:hAnsi="Arial" w:cs="Arial"/>
          <w:sz w:val="20"/>
          <w:szCs w:val="20"/>
        </w:rPr>
        <w:t>standards</w:t>
      </w:r>
      <w:r w:rsidR="4046FFCE" w:rsidRPr="5C9DC45E">
        <w:rPr>
          <w:rFonts w:ascii="Arial" w:eastAsia="Arial" w:hAnsi="Arial" w:cs="Arial"/>
          <w:color w:val="000000" w:themeColor="text1"/>
          <w:sz w:val="20"/>
          <w:szCs w:val="20"/>
          <w:lang w:val="en-US"/>
        </w:rPr>
        <w:t xml:space="preserve"> </w:t>
      </w:r>
      <w:r w:rsidRPr="5C9DC45E">
        <w:rPr>
          <w:rFonts w:ascii="Arial" w:eastAsia="Arial" w:hAnsi="Arial" w:cs="Arial"/>
          <w:color w:val="000000" w:themeColor="text1"/>
          <w:sz w:val="20"/>
          <w:szCs w:val="20"/>
          <w:lang w:val="en-US"/>
        </w:rPr>
        <w:t>will</w:t>
      </w:r>
      <w:r w:rsidR="36B3518A" w:rsidRPr="5C9DC45E">
        <w:rPr>
          <w:rFonts w:ascii="Arial" w:eastAsia="Arial" w:hAnsi="Arial" w:cs="Arial"/>
          <w:color w:val="000000" w:themeColor="text1"/>
          <w:sz w:val="20"/>
          <w:szCs w:val="20"/>
          <w:lang w:val="en-US"/>
        </w:rPr>
        <w:t xml:space="preserve"> function as guidance for effectively implementing digital transformation </w:t>
      </w:r>
      <w:r w:rsidR="00E01B3C" w:rsidRPr="5C9DC45E">
        <w:rPr>
          <w:rFonts w:ascii="Arial" w:eastAsia="Arial" w:hAnsi="Arial" w:cs="Arial"/>
          <w:color w:val="000000" w:themeColor="text1"/>
          <w:sz w:val="20"/>
          <w:szCs w:val="20"/>
          <w:lang w:val="en-US"/>
        </w:rPr>
        <w:t xml:space="preserve">of </w:t>
      </w:r>
      <w:r w:rsidR="072CFE38" w:rsidRPr="5C9DC45E">
        <w:rPr>
          <w:rFonts w:ascii="Arial" w:eastAsia="Arial" w:hAnsi="Arial" w:cs="Arial"/>
          <w:color w:val="000000" w:themeColor="text1"/>
          <w:sz w:val="20"/>
          <w:szCs w:val="20"/>
          <w:lang w:val="en-US"/>
        </w:rPr>
        <w:t xml:space="preserve">the </w:t>
      </w:r>
      <w:r w:rsidRPr="5C9DC45E">
        <w:rPr>
          <w:rFonts w:ascii="Arial" w:eastAsia="Arial" w:hAnsi="Arial" w:cs="Arial"/>
          <w:color w:val="000000" w:themeColor="text1"/>
          <w:sz w:val="20"/>
          <w:szCs w:val="20"/>
          <w:lang w:val="en-US"/>
        </w:rPr>
        <w:t>education sector</w:t>
      </w:r>
      <w:r w:rsidR="004F14DA" w:rsidRPr="5C9DC45E">
        <w:rPr>
          <w:rFonts w:ascii="Arial" w:eastAsia="Arial" w:hAnsi="Arial" w:cs="Arial"/>
          <w:color w:val="000000" w:themeColor="text1"/>
          <w:sz w:val="20"/>
          <w:szCs w:val="20"/>
          <w:lang w:val="en-US"/>
        </w:rPr>
        <w:t xml:space="preserve">, </w:t>
      </w:r>
      <w:r w:rsidR="56527AD1" w:rsidRPr="5C9DC45E">
        <w:rPr>
          <w:rFonts w:ascii="Arial" w:eastAsia="Arial" w:hAnsi="Arial" w:cs="Arial"/>
          <w:color w:val="000000" w:themeColor="text1"/>
          <w:sz w:val="20"/>
          <w:szCs w:val="20"/>
          <w:lang w:val="en-US"/>
        </w:rPr>
        <w:t>future</w:t>
      </w:r>
      <w:r w:rsidR="5DB96261" w:rsidRPr="5C9DC45E">
        <w:rPr>
          <w:rFonts w:ascii="Arial" w:eastAsia="Arial" w:hAnsi="Arial" w:cs="Arial"/>
          <w:color w:val="000000" w:themeColor="text1"/>
          <w:sz w:val="20"/>
          <w:szCs w:val="20"/>
          <w:lang w:val="en-US"/>
        </w:rPr>
        <w:t xml:space="preserve"> ICT procurement</w:t>
      </w:r>
      <w:r w:rsidR="00740C6B" w:rsidRPr="5C9DC45E">
        <w:rPr>
          <w:rFonts w:ascii="Arial" w:eastAsia="Arial" w:hAnsi="Arial" w:cs="Arial"/>
          <w:color w:val="000000" w:themeColor="text1"/>
          <w:sz w:val="20"/>
          <w:szCs w:val="20"/>
          <w:lang w:val="en-US"/>
        </w:rPr>
        <w:t xml:space="preserve"> processes,</w:t>
      </w:r>
      <w:r w:rsidR="5DB96261" w:rsidRPr="5C9DC45E">
        <w:rPr>
          <w:rFonts w:ascii="Arial" w:eastAsia="Arial" w:hAnsi="Arial" w:cs="Arial"/>
          <w:color w:val="000000" w:themeColor="text1"/>
          <w:sz w:val="20"/>
          <w:szCs w:val="20"/>
          <w:lang w:val="en-US"/>
        </w:rPr>
        <w:t xml:space="preserve"> </w:t>
      </w:r>
      <w:r w:rsidR="117D9063" w:rsidRPr="5C9DC45E">
        <w:rPr>
          <w:rFonts w:ascii="Arial" w:eastAsia="Arial" w:hAnsi="Arial" w:cs="Arial"/>
          <w:color w:val="000000" w:themeColor="text1"/>
          <w:sz w:val="20"/>
          <w:szCs w:val="20"/>
          <w:lang w:val="en-US"/>
        </w:rPr>
        <w:t>eth</w:t>
      </w:r>
      <w:r w:rsidR="2FC3109B" w:rsidRPr="5C9DC45E">
        <w:rPr>
          <w:rFonts w:ascii="Arial" w:eastAsia="Arial" w:hAnsi="Arial" w:cs="Arial"/>
          <w:color w:val="000000" w:themeColor="text1"/>
          <w:sz w:val="20"/>
          <w:szCs w:val="20"/>
          <w:lang w:val="en-US"/>
        </w:rPr>
        <w:t>e</w:t>
      </w:r>
      <w:r w:rsidR="117D9063" w:rsidRPr="5C9DC45E">
        <w:rPr>
          <w:rFonts w:ascii="Arial" w:eastAsia="Arial" w:hAnsi="Arial" w:cs="Arial"/>
          <w:color w:val="000000" w:themeColor="text1"/>
          <w:sz w:val="20"/>
          <w:szCs w:val="20"/>
          <w:lang w:val="en-US"/>
        </w:rPr>
        <w:t xml:space="preserve">rnet </w:t>
      </w:r>
      <w:r w:rsidR="354CAF1F" w:rsidRPr="5C9DC45E">
        <w:rPr>
          <w:rFonts w:ascii="Arial" w:eastAsia="Arial" w:hAnsi="Arial" w:cs="Arial"/>
          <w:color w:val="000000" w:themeColor="text1"/>
          <w:sz w:val="20"/>
          <w:szCs w:val="20"/>
          <w:lang w:val="en-US"/>
        </w:rPr>
        <w:t xml:space="preserve">setup in </w:t>
      </w:r>
      <w:r w:rsidR="5DB96261" w:rsidRPr="5C9DC45E">
        <w:rPr>
          <w:rFonts w:ascii="Arial" w:eastAsia="Arial" w:hAnsi="Arial" w:cs="Arial"/>
          <w:color w:val="000000" w:themeColor="text1"/>
          <w:sz w:val="20"/>
          <w:szCs w:val="20"/>
          <w:lang w:val="en-US"/>
        </w:rPr>
        <w:t>educational institutions</w:t>
      </w:r>
      <w:r w:rsidR="004F14DA" w:rsidRPr="5C9DC45E">
        <w:rPr>
          <w:rFonts w:ascii="Arial" w:eastAsia="Arial" w:hAnsi="Arial" w:cs="Arial"/>
          <w:color w:val="000000" w:themeColor="text1"/>
          <w:sz w:val="20"/>
          <w:szCs w:val="20"/>
          <w:lang w:val="en-US"/>
        </w:rPr>
        <w:t xml:space="preserve"> and other related processes</w:t>
      </w:r>
      <w:r w:rsidRPr="5C9DC45E">
        <w:rPr>
          <w:rFonts w:ascii="Arial" w:eastAsia="Arial" w:hAnsi="Arial" w:cs="Arial"/>
          <w:color w:val="000000" w:themeColor="text1"/>
          <w:sz w:val="20"/>
          <w:szCs w:val="20"/>
          <w:lang w:val="en-US"/>
        </w:rPr>
        <w:t>.</w:t>
      </w:r>
      <w:r w:rsidR="12F3F01B" w:rsidRPr="5C9DC45E">
        <w:rPr>
          <w:rFonts w:ascii="Arial" w:eastAsia="Arial" w:hAnsi="Arial" w:cs="Arial"/>
          <w:color w:val="000000" w:themeColor="text1"/>
          <w:sz w:val="20"/>
          <w:szCs w:val="20"/>
          <w:lang w:val="en-US"/>
        </w:rPr>
        <w:t xml:space="preserve"> </w:t>
      </w:r>
    </w:p>
    <w:p w14:paraId="1DE484CD" w14:textId="1E678A12" w:rsidR="00701CC4" w:rsidRPr="00F45CD0" w:rsidRDefault="0D89A5F7" w:rsidP="001C4ECB">
      <w:pPr>
        <w:pStyle w:val="ListParagraph"/>
        <w:numPr>
          <w:ilvl w:val="0"/>
          <w:numId w:val="13"/>
        </w:numPr>
        <w:jc w:val="both"/>
        <w:rPr>
          <w:rFonts w:ascii="Arial" w:eastAsia="Times New Roman" w:hAnsi="Arial" w:cs="Arial"/>
          <w:b/>
          <w:bCs/>
          <w:sz w:val="20"/>
          <w:szCs w:val="20"/>
          <w:lang w:val="en-US"/>
        </w:rPr>
      </w:pPr>
      <w:r w:rsidRPr="2328ED22">
        <w:rPr>
          <w:rFonts w:ascii="Arial" w:eastAsia="Times New Roman" w:hAnsi="Arial" w:cs="Arial"/>
          <w:b/>
          <w:bCs/>
          <w:sz w:val="20"/>
          <w:szCs w:val="20"/>
          <w:lang w:val="en-US"/>
        </w:rPr>
        <w:t>Objectives of the consultancy</w:t>
      </w:r>
    </w:p>
    <w:p w14:paraId="5821A5C4" w14:textId="7C5B322F" w:rsidR="00701CC4" w:rsidRPr="001C4ECB" w:rsidRDefault="02FED975" w:rsidP="001C4ECB">
      <w:pPr>
        <w:jc w:val="both"/>
        <w:rPr>
          <w:rFonts w:ascii="Arial" w:eastAsia="Arial" w:hAnsi="Arial" w:cs="Arial"/>
          <w:sz w:val="20"/>
          <w:szCs w:val="20"/>
          <w:lang w:val="en-US"/>
        </w:rPr>
      </w:pPr>
      <w:r w:rsidRPr="5C9DC45E">
        <w:rPr>
          <w:rFonts w:ascii="Arial" w:eastAsia="Arial" w:hAnsi="Arial" w:cs="Arial"/>
          <w:color w:val="000000" w:themeColor="text1"/>
          <w:sz w:val="20"/>
          <w:szCs w:val="20"/>
          <w:lang w:val="en-US"/>
        </w:rPr>
        <w:t>The objective of the consultancy is to provide qualified</w:t>
      </w:r>
      <w:r w:rsidR="00E72AD1" w:rsidRPr="5C9DC45E">
        <w:rPr>
          <w:rFonts w:ascii="Arial" w:eastAsia="Arial" w:hAnsi="Arial" w:cs="Arial"/>
          <w:color w:val="000000" w:themeColor="text1"/>
          <w:sz w:val="20"/>
          <w:szCs w:val="20"/>
          <w:lang w:val="en-US"/>
        </w:rPr>
        <w:t xml:space="preserve"> technical</w:t>
      </w:r>
      <w:r w:rsidRPr="5C9DC45E">
        <w:rPr>
          <w:rFonts w:ascii="Arial" w:eastAsia="Arial" w:hAnsi="Arial" w:cs="Arial"/>
          <w:color w:val="000000" w:themeColor="text1"/>
          <w:sz w:val="20"/>
          <w:szCs w:val="20"/>
          <w:lang w:val="en-US"/>
        </w:rPr>
        <w:t xml:space="preserve"> assistance to </w:t>
      </w:r>
      <w:r w:rsidR="7A0B6DDB" w:rsidRPr="5C9DC45E">
        <w:rPr>
          <w:rFonts w:ascii="Arial" w:eastAsia="Arial" w:hAnsi="Arial" w:cs="Arial"/>
          <w:color w:val="000000" w:themeColor="text1"/>
          <w:sz w:val="20"/>
          <w:szCs w:val="20"/>
          <w:lang w:val="en-US"/>
        </w:rPr>
        <w:t>MER</w:t>
      </w:r>
      <w:r w:rsidRPr="5C9DC45E">
        <w:rPr>
          <w:rFonts w:ascii="Arial" w:eastAsia="Arial" w:hAnsi="Arial" w:cs="Arial"/>
          <w:color w:val="000000" w:themeColor="text1"/>
          <w:sz w:val="20"/>
          <w:szCs w:val="20"/>
          <w:lang w:val="en-US"/>
        </w:rPr>
        <w:t xml:space="preserve"> and UNICEF </w:t>
      </w:r>
      <w:r w:rsidR="2F1D24FC" w:rsidRPr="5C9DC45E">
        <w:rPr>
          <w:rFonts w:ascii="Arial" w:eastAsia="Arial" w:hAnsi="Arial" w:cs="Arial"/>
          <w:sz w:val="20"/>
          <w:szCs w:val="20"/>
        </w:rPr>
        <w:t>in develop</w:t>
      </w:r>
      <w:r w:rsidR="4B665C65" w:rsidRPr="5C9DC45E">
        <w:rPr>
          <w:rFonts w:ascii="Arial" w:eastAsia="Arial" w:hAnsi="Arial" w:cs="Arial"/>
          <w:sz w:val="20"/>
          <w:szCs w:val="20"/>
        </w:rPr>
        <w:t xml:space="preserve">ment of </w:t>
      </w:r>
      <w:r w:rsidR="12743454" w:rsidRPr="5C9DC45E">
        <w:rPr>
          <w:rFonts w:ascii="Arial" w:eastAsia="Arial" w:hAnsi="Arial" w:cs="Arial"/>
          <w:sz w:val="20"/>
          <w:szCs w:val="20"/>
        </w:rPr>
        <w:t xml:space="preserve">the </w:t>
      </w:r>
      <w:r w:rsidR="12743454" w:rsidRPr="5C9DC45E">
        <w:rPr>
          <w:rFonts w:ascii="Arial" w:eastAsia="Times New Roman" w:hAnsi="Arial" w:cs="Arial"/>
          <w:sz w:val="20"/>
          <w:szCs w:val="20"/>
        </w:rPr>
        <w:t>educational</w:t>
      </w:r>
      <w:r w:rsidR="12743454" w:rsidRPr="5C9DC45E">
        <w:rPr>
          <w:rFonts w:ascii="Arial" w:eastAsia="Arial" w:hAnsi="Arial" w:cs="Arial"/>
          <w:sz w:val="20"/>
          <w:szCs w:val="20"/>
        </w:rPr>
        <w:t xml:space="preserve"> </w:t>
      </w:r>
      <w:r w:rsidR="002A42D9" w:rsidRPr="5C9DC45E">
        <w:rPr>
          <w:rFonts w:ascii="Arial" w:eastAsia="Arial" w:hAnsi="Arial" w:cs="Arial"/>
          <w:sz w:val="20"/>
          <w:szCs w:val="20"/>
        </w:rPr>
        <w:t>ICT standards</w:t>
      </w:r>
      <w:r w:rsidRPr="5C9DC45E">
        <w:rPr>
          <w:rFonts w:ascii="Arial" w:eastAsia="Arial" w:hAnsi="Arial" w:cs="Arial"/>
          <w:color w:val="000000" w:themeColor="text1"/>
          <w:sz w:val="20"/>
          <w:szCs w:val="20"/>
          <w:lang w:val="en-US"/>
        </w:rPr>
        <w:t>.</w:t>
      </w:r>
    </w:p>
    <w:p w14:paraId="10D0DC6F" w14:textId="57BA8267" w:rsidR="00874A62" w:rsidRPr="00F45CD0" w:rsidRDefault="2CF24D6B" w:rsidP="001C4ECB">
      <w:pPr>
        <w:pStyle w:val="titleTOR"/>
        <w:numPr>
          <w:ilvl w:val="0"/>
          <w:numId w:val="13"/>
        </w:numPr>
        <w:spacing w:before="360" w:line="276" w:lineRule="auto"/>
        <w:jc w:val="both"/>
        <w:rPr>
          <w:rFonts w:ascii="Arial" w:hAnsi="Arial" w:cs="Arial"/>
          <w:sz w:val="20"/>
          <w:szCs w:val="20"/>
        </w:rPr>
      </w:pPr>
      <w:r w:rsidRPr="2328ED22">
        <w:rPr>
          <w:rFonts w:ascii="Arial" w:hAnsi="Arial" w:cs="Arial"/>
          <w:sz w:val="20"/>
          <w:szCs w:val="20"/>
        </w:rPr>
        <w:t>Details of how the work should be delivered</w:t>
      </w:r>
    </w:p>
    <w:p w14:paraId="0A8ED0C3" w14:textId="567C130F" w:rsidR="00874A62" w:rsidRPr="00F45CD0" w:rsidRDefault="09CDBF94" w:rsidP="001C4ECB">
      <w:pPr>
        <w:pStyle w:val="Default"/>
        <w:jc w:val="both"/>
        <w:rPr>
          <w:rFonts w:ascii="Arial" w:eastAsia="Arial" w:hAnsi="Arial" w:cs="Arial"/>
          <w:sz w:val="20"/>
          <w:szCs w:val="20"/>
        </w:rPr>
      </w:pPr>
      <w:r w:rsidRPr="096A2BFA">
        <w:rPr>
          <w:rFonts w:ascii="Arial" w:eastAsia="Arial" w:hAnsi="Arial" w:cs="Arial"/>
          <w:sz w:val="20"/>
          <w:szCs w:val="20"/>
        </w:rPr>
        <w:t>The</w:t>
      </w:r>
      <w:r w:rsidRPr="096A2BFA">
        <w:rPr>
          <w:rFonts w:ascii="Arial" w:eastAsia="Times New Roman" w:hAnsi="Arial" w:cs="Arial"/>
          <w:b/>
          <w:bCs/>
          <w:sz w:val="20"/>
          <w:szCs w:val="20"/>
        </w:rPr>
        <w:t xml:space="preserve"> </w:t>
      </w:r>
      <w:r w:rsidRPr="096A2BFA">
        <w:rPr>
          <w:rFonts w:ascii="Arial" w:eastAsia="Times New Roman" w:hAnsi="Arial" w:cs="Arial"/>
          <w:sz w:val="20"/>
          <w:szCs w:val="20"/>
        </w:rPr>
        <w:t xml:space="preserve">document </w:t>
      </w:r>
      <w:r w:rsidR="4C016BEF" w:rsidRPr="096A2BFA">
        <w:rPr>
          <w:rFonts w:ascii="Arial" w:eastAsia="Times New Roman" w:hAnsi="Arial" w:cs="Arial"/>
          <w:sz w:val="20"/>
          <w:szCs w:val="20"/>
        </w:rPr>
        <w:t>on</w:t>
      </w:r>
      <w:r w:rsidRPr="096A2BFA">
        <w:rPr>
          <w:rFonts w:ascii="Arial" w:eastAsia="Times New Roman" w:hAnsi="Arial" w:cs="Arial"/>
          <w:sz w:val="20"/>
          <w:szCs w:val="20"/>
        </w:rPr>
        <w:t xml:space="preserve"> </w:t>
      </w:r>
      <w:r w:rsidR="0B21C7C0" w:rsidRPr="001C4ECB">
        <w:rPr>
          <w:rFonts w:ascii="Arial" w:eastAsia="Times New Roman" w:hAnsi="Arial" w:cs="Arial"/>
          <w:sz w:val="20"/>
          <w:szCs w:val="20"/>
        </w:rPr>
        <w:t>educational</w:t>
      </w:r>
      <w:r w:rsidR="0B21C7C0" w:rsidRPr="096A2BFA">
        <w:rPr>
          <w:rFonts w:ascii="Arial" w:eastAsia="Times New Roman" w:hAnsi="Arial" w:cs="Arial"/>
          <w:sz w:val="20"/>
          <w:szCs w:val="20"/>
        </w:rPr>
        <w:t xml:space="preserve"> </w:t>
      </w:r>
      <w:r w:rsidR="2E05D227" w:rsidRPr="096A2BFA">
        <w:rPr>
          <w:rFonts w:ascii="Arial" w:eastAsia="Times New Roman" w:hAnsi="Arial" w:cs="Arial"/>
          <w:sz w:val="20"/>
          <w:szCs w:val="20"/>
        </w:rPr>
        <w:t>ICT</w:t>
      </w:r>
      <w:r w:rsidRPr="096A2BFA">
        <w:rPr>
          <w:rFonts w:ascii="Arial" w:eastAsia="Times New Roman" w:hAnsi="Arial" w:cs="Arial"/>
          <w:sz w:val="20"/>
          <w:szCs w:val="20"/>
        </w:rPr>
        <w:t xml:space="preserve"> standards</w:t>
      </w:r>
      <w:r w:rsidRPr="096A2BFA">
        <w:rPr>
          <w:rFonts w:ascii="Arial" w:eastAsia="Arial" w:hAnsi="Arial" w:cs="Arial"/>
          <w:sz w:val="20"/>
          <w:szCs w:val="20"/>
          <w:lang w:val="en-GB"/>
        </w:rPr>
        <w:t xml:space="preserve"> </w:t>
      </w:r>
      <w:r w:rsidR="0065207E" w:rsidRPr="0065207E">
        <w:rPr>
          <w:rFonts w:ascii="Arial" w:eastAsia="Arial" w:hAnsi="Arial" w:cs="Arial"/>
          <w:sz w:val="20"/>
          <w:szCs w:val="20"/>
          <w:lang w:val="en-GB"/>
        </w:rPr>
        <w:t>(equipment, connectivity and network system)</w:t>
      </w:r>
      <w:r w:rsidR="1DBC7103" w:rsidRPr="096A2BFA">
        <w:rPr>
          <w:rFonts w:ascii="Arial" w:eastAsia="Arial" w:hAnsi="Arial" w:cs="Arial"/>
          <w:sz w:val="20"/>
          <w:szCs w:val="20"/>
          <w:lang w:val="en-GB"/>
        </w:rPr>
        <w:t xml:space="preserve"> </w:t>
      </w:r>
      <w:r w:rsidR="5D8D59EA" w:rsidRPr="096A2BFA">
        <w:rPr>
          <w:rFonts w:ascii="Arial" w:eastAsia="Arial" w:hAnsi="Arial" w:cs="Arial"/>
          <w:sz w:val="20"/>
          <w:szCs w:val="20"/>
          <w:lang w:val="en-GB"/>
        </w:rPr>
        <w:t>will be</w:t>
      </w:r>
      <w:r w:rsidR="19A4FCBD" w:rsidRPr="096A2BFA">
        <w:rPr>
          <w:rFonts w:ascii="Arial" w:eastAsia="Arial" w:hAnsi="Arial" w:cs="Arial"/>
          <w:sz w:val="20"/>
          <w:szCs w:val="20"/>
          <w:lang w:val="en-GB"/>
        </w:rPr>
        <w:t xml:space="preserve"> an update</w:t>
      </w:r>
      <w:r w:rsidR="4CCC2095" w:rsidRPr="096A2BFA">
        <w:rPr>
          <w:rFonts w:ascii="Arial" w:eastAsia="Arial" w:hAnsi="Arial" w:cs="Arial"/>
          <w:sz w:val="20"/>
          <w:szCs w:val="20"/>
          <w:lang w:val="en-GB"/>
        </w:rPr>
        <w:t>d</w:t>
      </w:r>
      <w:r w:rsidR="19A4FCBD" w:rsidRPr="096A2BFA">
        <w:rPr>
          <w:rFonts w:ascii="Arial" w:eastAsia="Arial" w:hAnsi="Arial" w:cs="Arial"/>
          <w:sz w:val="20"/>
          <w:szCs w:val="20"/>
          <w:lang w:val="en-GB"/>
        </w:rPr>
        <w:t xml:space="preserve"> version of the </w:t>
      </w:r>
      <w:r w:rsidR="19A4FCBD" w:rsidRPr="096A2BFA">
        <w:rPr>
          <w:rFonts w:ascii="Arial" w:eastAsia="Arial" w:hAnsi="Arial" w:cs="Arial"/>
          <w:sz w:val="20"/>
          <w:szCs w:val="20"/>
        </w:rPr>
        <w:t>Ministry of Education and Research Order no. 489/2019</w:t>
      </w:r>
      <w:r w:rsidR="5D8D59EA" w:rsidRPr="096A2BFA">
        <w:rPr>
          <w:rFonts w:ascii="Arial" w:eastAsia="Arial" w:hAnsi="Arial" w:cs="Arial"/>
          <w:sz w:val="20"/>
          <w:szCs w:val="20"/>
          <w:lang w:val="en-GB"/>
        </w:rPr>
        <w:t xml:space="preserve"> </w:t>
      </w:r>
      <w:r w:rsidR="19A4FCBD" w:rsidRPr="096A2BFA">
        <w:rPr>
          <w:rFonts w:ascii="Arial" w:eastAsia="Arial" w:hAnsi="Arial" w:cs="Arial"/>
          <w:sz w:val="20"/>
          <w:szCs w:val="20"/>
          <w:lang w:val="en-GB"/>
        </w:rPr>
        <w:t xml:space="preserve">and </w:t>
      </w:r>
      <w:r w:rsidR="5D624EBB" w:rsidRPr="096A2BFA">
        <w:rPr>
          <w:rFonts w:ascii="Arial" w:eastAsia="Arial" w:hAnsi="Arial" w:cs="Arial"/>
          <w:sz w:val="20"/>
          <w:szCs w:val="20"/>
          <w:lang w:val="en-GB"/>
        </w:rPr>
        <w:t>will comply</w:t>
      </w:r>
      <w:r w:rsidR="19A4FCBD" w:rsidRPr="096A2BFA">
        <w:rPr>
          <w:rFonts w:ascii="Arial" w:eastAsia="Arial" w:hAnsi="Arial" w:cs="Arial"/>
          <w:sz w:val="20"/>
          <w:szCs w:val="20"/>
          <w:lang w:val="en-GB"/>
        </w:rPr>
        <w:t xml:space="preserve"> </w:t>
      </w:r>
      <w:r w:rsidR="5D624EBB" w:rsidRPr="096A2BFA">
        <w:rPr>
          <w:rFonts w:ascii="Arial" w:eastAsia="Arial" w:hAnsi="Arial" w:cs="Arial"/>
          <w:sz w:val="20"/>
          <w:szCs w:val="20"/>
          <w:lang w:val="en-GB"/>
        </w:rPr>
        <w:t xml:space="preserve">with </w:t>
      </w:r>
      <w:r w:rsidR="34FB8CED" w:rsidRPr="096A2BFA">
        <w:rPr>
          <w:rFonts w:ascii="Arial" w:eastAsia="Arial" w:hAnsi="Arial" w:cs="Arial"/>
          <w:sz w:val="20"/>
          <w:szCs w:val="20"/>
          <w:lang w:val="en-GB"/>
        </w:rPr>
        <w:t>the</w:t>
      </w:r>
      <w:r w:rsidR="5D8D59EA" w:rsidRPr="096A2BFA">
        <w:rPr>
          <w:rFonts w:ascii="Arial" w:eastAsia="Arial" w:hAnsi="Arial" w:cs="Arial"/>
          <w:sz w:val="20"/>
          <w:szCs w:val="20"/>
          <w:lang w:val="en-GB"/>
        </w:rPr>
        <w:t xml:space="preserve"> </w:t>
      </w:r>
      <w:r w:rsidR="5D8D59EA" w:rsidRPr="096A2BFA">
        <w:rPr>
          <w:rFonts w:ascii="Arial" w:eastAsia="Arial" w:hAnsi="Arial" w:cs="Arial"/>
          <w:sz w:val="20"/>
          <w:szCs w:val="20"/>
        </w:rPr>
        <w:t xml:space="preserve">Development Strategy </w:t>
      </w:r>
      <w:r w:rsidR="34221BCD" w:rsidRPr="096A2BFA">
        <w:rPr>
          <w:rFonts w:ascii="Arial" w:eastAsia="Arial" w:hAnsi="Arial" w:cs="Arial"/>
          <w:sz w:val="20"/>
          <w:szCs w:val="20"/>
        </w:rPr>
        <w:t>“</w:t>
      </w:r>
      <w:r w:rsidR="5D8D59EA" w:rsidRPr="096A2BFA">
        <w:rPr>
          <w:rFonts w:ascii="Arial" w:eastAsia="Arial" w:hAnsi="Arial" w:cs="Arial"/>
          <w:sz w:val="20"/>
          <w:szCs w:val="20"/>
        </w:rPr>
        <w:t xml:space="preserve">Education </w:t>
      </w:r>
      <w:r w:rsidR="575A0287" w:rsidRPr="096A2BFA">
        <w:rPr>
          <w:rFonts w:ascii="Arial" w:eastAsia="Arial" w:hAnsi="Arial" w:cs="Arial"/>
          <w:sz w:val="20"/>
          <w:szCs w:val="20"/>
        </w:rPr>
        <w:t>2030”</w:t>
      </w:r>
      <w:r w:rsidR="64238C03" w:rsidRPr="096A2BFA">
        <w:rPr>
          <w:rFonts w:ascii="Arial" w:eastAsia="Arial" w:hAnsi="Arial" w:cs="Arial"/>
          <w:sz w:val="20"/>
          <w:szCs w:val="20"/>
        </w:rPr>
        <w:t xml:space="preserve">. </w:t>
      </w:r>
    </w:p>
    <w:p w14:paraId="427275AC" w14:textId="77777777" w:rsidR="00185E32" w:rsidRPr="00F45CD0" w:rsidRDefault="00185E32" w:rsidP="001C4ECB">
      <w:pPr>
        <w:pStyle w:val="Default"/>
        <w:jc w:val="both"/>
        <w:rPr>
          <w:rFonts w:eastAsia="Calibri"/>
          <w:lang w:val="en-GB"/>
        </w:rPr>
      </w:pPr>
    </w:p>
    <w:p w14:paraId="21E14805" w14:textId="5A709B98" w:rsidR="00874A62" w:rsidRPr="004F668F" w:rsidRDefault="3386FFEC" w:rsidP="001C4ECB">
      <w:pPr>
        <w:pStyle w:val="Default"/>
        <w:jc w:val="both"/>
        <w:rPr>
          <w:rFonts w:ascii="Arial" w:eastAsia="Arial" w:hAnsi="Arial" w:cs="Arial"/>
          <w:sz w:val="20"/>
          <w:szCs w:val="20"/>
          <w:lang w:val="en-GB"/>
        </w:rPr>
      </w:pPr>
      <w:r w:rsidRPr="3D9D816E">
        <w:rPr>
          <w:rFonts w:ascii="Arial" w:eastAsia="Arial" w:hAnsi="Arial" w:cs="Arial"/>
          <w:sz w:val="20"/>
          <w:szCs w:val="20"/>
          <w:lang w:val="en-GB"/>
        </w:rPr>
        <w:t>The</w:t>
      </w:r>
      <w:r w:rsidRPr="13B70644">
        <w:rPr>
          <w:rFonts w:ascii="Arial" w:eastAsia="Times New Roman" w:hAnsi="Arial" w:cs="Arial"/>
          <w:b/>
          <w:sz w:val="20"/>
          <w:szCs w:val="20"/>
        </w:rPr>
        <w:t xml:space="preserve"> </w:t>
      </w:r>
      <w:r w:rsidR="3E349FAB" w:rsidRPr="001C4ECB">
        <w:rPr>
          <w:rFonts w:ascii="Arial" w:eastAsia="Times New Roman" w:hAnsi="Arial" w:cs="Arial"/>
          <w:sz w:val="20"/>
          <w:szCs w:val="20"/>
        </w:rPr>
        <w:t>educational</w:t>
      </w:r>
      <w:r w:rsidR="3E349FAB" w:rsidRPr="001C4ECB">
        <w:rPr>
          <w:rFonts w:ascii="Arial" w:eastAsia="Arial" w:hAnsi="Arial" w:cs="Arial"/>
          <w:sz w:val="20"/>
          <w:szCs w:val="20"/>
          <w:lang w:val="en-GB"/>
        </w:rPr>
        <w:t xml:space="preserve"> </w:t>
      </w:r>
      <w:r w:rsidRPr="001C4ECB">
        <w:rPr>
          <w:rFonts w:ascii="Arial" w:eastAsia="Arial" w:hAnsi="Arial" w:cs="Arial"/>
          <w:sz w:val="20"/>
          <w:szCs w:val="20"/>
          <w:lang w:val="en-GB"/>
        </w:rPr>
        <w:t xml:space="preserve">ICT </w:t>
      </w:r>
      <w:r w:rsidR="7D135A53" w:rsidRPr="001C4ECB">
        <w:rPr>
          <w:rFonts w:ascii="Arial" w:eastAsia="Arial" w:hAnsi="Arial" w:cs="Arial"/>
          <w:sz w:val="20"/>
          <w:szCs w:val="20"/>
          <w:lang w:val="en-GB"/>
        </w:rPr>
        <w:t>s</w:t>
      </w:r>
      <w:r w:rsidRPr="001C4ECB">
        <w:rPr>
          <w:rFonts w:ascii="Arial" w:eastAsia="Arial" w:hAnsi="Arial" w:cs="Arial"/>
          <w:sz w:val="20"/>
          <w:szCs w:val="20"/>
          <w:lang w:val="en-GB"/>
        </w:rPr>
        <w:t>tandards</w:t>
      </w:r>
      <w:r w:rsidRPr="3D9D816E">
        <w:rPr>
          <w:rFonts w:ascii="Arial" w:eastAsia="Arial" w:hAnsi="Arial" w:cs="Arial"/>
          <w:sz w:val="20"/>
          <w:szCs w:val="20"/>
          <w:lang w:val="en-GB"/>
        </w:rPr>
        <w:t xml:space="preserve"> will include, but not be limited to:</w:t>
      </w:r>
    </w:p>
    <w:p w14:paraId="647160BA" w14:textId="01AC5230" w:rsidR="5A54620A" w:rsidRDefault="5A54620A" w:rsidP="001C4ECB">
      <w:pPr>
        <w:pStyle w:val="Default"/>
        <w:jc w:val="both"/>
        <w:rPr>
          <w:rFonts w:ascii="Arial" w:eastAsia="Arial" w:hAnsi="Arial" w:cs="Arial"/>
          <w:sz w:val="20"/>
          <w:szCs w:val="20"/>
          <w:lang w:val="en-GB"/>
        </w:rPr>
      </w:pPr>
    </w:p>
    <w:p w14:paraId="03CBC05F" w14:textId="77777777" w:rsidR="0065207E" w:rsidRPr="0065207E" w:rsidRDefault="44ABD57E" w:rsidP="5C9DC45E">
      <w:pPr>
        <w:pStyle w:val="ListParagraph"/>
        <w:numPr>
          <w:ilvl w:val="0"/>
          <w:numId w:val="9"/>
        </w:numPr>
        <w:ind w:hanging="720"/>
        <w:rPr>
          <w:rFonts w:ascii="Arial" w:eastAsia="Arial" w:hAnsi="Arial" w:cs="Arial"/>
          <w:i/>
          <w:iCs/>
          <w:color w:val="000000" w:themeColor="text1"/>
          <w:sz w:val="20"/>
          <w:szCs w:val="20"/>
          <w:lang w:val="en-US"/>
        </w:rPr>
      </w:pPr>
      <w:r w:rsidRPr="5C9DC45E">
        <w:rPr>
          <w:rFonts w:ascii="Arial" w:eastAsia="Arial" w:hAnsi="Arial" w:cs="Arial"/>
          <w:i/>
          <w:iCs/>
          <w:color w:val="000000" w:themeColor="text1"/>
          <w:sz w:val="20"/>
          <w:szCs w:val="20"/>
          <w:lang w:val="en-US"/>
        </w:rPr>
        <w:t>ICT standards for equipment:</w:t>
      </w:r>
    </w:p>
    <w:p w14:paraId="3A9F9EAE" w14:textId="5CE7636F" w:rsidR="0065207E" w:rsidRPr="0065207E" w:rsidRDefault="44ABD57E" w:rsidP="5C9DC45E">
      <w:pPr>
        <w:pStyle w:val="ListParagraph"/>
        <w:ind w:left="0"/>
        <w:rPr>
          <w:rFonts w:ascii="Arial" w:eastAsia="Arial" w:hAnsi="Arial" w:cs="Arial"/>
          <w:color w:val="000000" w:themeColor="text1"/>
          <w:sz w:val="20"/>
          <w:szCs w:val="20"/>
          <w:lang w:val="en-US"/>
        </w:rPr>
      </w:pPr>
      <w:r w:rsidRPr="5C9DC45E">
        <w:rPr>
          <w:rFonts w:ascii="Arial" w:eastAsia="Arial" w:hAnsi="Arial" w:cs="Arial"/>
          <w:color w:val="000000" w:themeColor="text1"/>
          <w:sz w:val="20"/>
          <w:szCs w:val="20"/>
          <w:lang w:val="en-US"/>
        </w:rPr>
        <w:t>Development of essential</w:t>
      </w:r>
      <w:r w:rsidR="0B8723DE" w:rsidRPr="5C9DC45E">
        <w:rPr>
          <w:rFonts w:ascii="Arial" w:eastAsia="Arial" w:hAnsi="Arial" w:cs="Arial"/>
          <w:color w:val="000000" w:themeColor="text1"/>
          <w:sz w:val="20"/>
          <w:szCs w:val="20"/>
          <w:lang w:val="en-US"/>
        </w:rPr>
        <w:t>/minimum</w:t>
      </w:r>
      <w:r w:rsidRPr="5C9DC45E">
        <w:rPr>
          <w:rFonts w:ascii="Arial" w:eastAsia="Arial" w:hAnsi="Arial" w:cs="Arial"/>
          <w:color w:val="000000" w:themeColor="text1"/>
          <w:sz w:val="20"/>
          <w:szCs w:val="20"/>
          <w:lang w:val="en-US"/>
        </w:rPr>
        <w:t xml:space="preserve"> hardware specifications for educational ICT equipment. The consultant will develop a comprehensive document that outlines the minimum requirements necessary for various types of equipment commonly used in educational settings. This will define minimum aspects such as the required processing power, memory capacity, storage capabilities, and </w:t>
      </w:r>
      <w:r w:rsidRPr="5C9DC45E">
        <w:rPr>
          <w:rFonts w:ascii="Arial" w:eastAsia="Arial" w:hAnsi="Arial" w:cs="Arial"/>
          <w:color w:val="000000" w:themeColor="text1"/>
          <w:sz w:val="20"/>
          <w:szCs w:val="20"/>
          <w:lang w:val="en-US"/>
        </w:rPr>
        <w:lastRenderedPageBreak/>
        <w:t xml:space="preserve">display quality. By defining these specifications, the document will provide educational institutions with a clear understanding of the baseline hardware requirements needed to effectively facilitate teaching and learning activities. Moreover, the consultant is encouraged to introduce innovative examples of class equipment that extend beyond conventional choices. </w:t>
      </w:r>
    </w:p>
    <w:p w14:paraId="18974C76" w14:textId="77777777" w:rsidR="0065207E" w:rsidRPr="0065207E" w:rsidRDefault="0065207E" w:rsidP="5C9DC45E">
      <w:pPr>
        <w:pStyle w:val="ListParagraph"/>
        <w:ind w:left="0"/>
        <w:rPr>
          <w:rFonts w:ascii="Arial" w:eastAsia="Arial" w:hAnsi="Arial" w:cs="Arial"/>
          <w:i/>
          <w:iCs/>
          <w:color w:val="000000" w:themeColor="text1"/>
          <w:sz w:val="20"/>
          <w:szCs w:val="20"/>
          <w:lang w:val="en-US"/>
        </w:rPr>
      </w:pPr>
    </w:p>
    <w:p w14:paraId="7F5CF6C6" w14:textId="77777777" w:rsidR="0065207E" w:rsidRPr="0065207E" w:rsidRDefault="44ABD57E" w:rsidP="5C9DC45E">
      <w:pPr>
        <w:pStyle w:val="ListParagraph"/>
        <w:numPr>
          <w:ilvl w:val="0"/>
          <w:numId w:val="9"/>
        </w:numPr>
        <w:ind w:left="0" w:firstLine="0"/>
        <w:rPr>
          <w:rFonts w:ascii="Arial" w:eastAsia="Arial" w:hAnsi="Arial" w:cs="Arial"/>
          <w:i/>
          <w:iCs/>
          <w:color w:val="000000" w:themeColor="text1"/>
          <w:sz w:val="20"/>
          <w:szCs w:val="20"/>
          <w:lang w:val="en-US"/>
        </w:rPr>
      </w:pPr>
      <w:r w:rsidRPr="5C9DC45E">
        <w:rPr>
          <w:rFonts w:ascii="Arial" w:eastAsia="Arial" w:hAnsi="Arial" w:cs="Arial"/>
          <w:i/>
          <w:iCs/>
          <w:color w:val="000000" w:themeColor="text1"/>
          <w:sz w:val="20"/>
          <w:szCs w:val="20"/>
          <w:lang w:val="en-US"/>
        </w:rPr>
        <w:t>Connectivity and network system standards:</w:t>
      </w:r>
    </w:p>
    <w:p w14:paraId="2C73F4B4" w14:textId="77777777" w:rsidR="0065207E" w:rsidRPr="0065207E" w:rsidRDefault="44ABD57E" w:rsidP="5C9DC45E">
      <w:pPr>
        <w:pStyle w:val="ListParagraph"/>
        <w:ind w:left="0"/>
        <w:rPr>
          <w:rFonts w:ascii="Arial" w:eastAsia="Arial" w:hAnsi="Arial" w:cs="Arial"/>
          <w:color w:val="000000" w:themeColor="text1"/>
          <w:sz w:val="20"/>
          <w:szCs w:val="20"/>
          <w:lang w:val="en-US"/>
        </w:rPr>
      </w:pPr>
      <w:r w:rsidRPr="5C9DC45E">
        <w:rPr>
          <w:rFonts w:ascii="Arial" w:eastAsia="Arial" w:hAnsi="Arial" w:cs="Arial"/>
          <w:color w:val="000000" w:themeColor="text1"/>
          <w:sz w:val="20"/>
          <w:szCs w:val="20"/>
          <w:lang w:val="en-US"/>
        </w:rPr>
        <w:t>Development of the comprehensive connectivity and network system standards recommended for educational institutions. The document will encompass various critical aspects of network infrastructure. It will define specifications for local area network (LAN) design, addressing optimal equipment placement and configuration. Additionally, standards for internet connectivity will be set to guarantee high-speed and dependable access, catering to the demands of modern learning environments.</w:t>
      </w:r>
    </w:p>
    <w:p w14:paraId="777F7115" w14:textId="77777777" w:rsidR="0065207E" w:rsidRPr="0065207E" w:rsidRDefault="44ABD57E" w:rsidP="5C9DC45E">
      <w:pPr>
        <w:pStyle w:val="ListParagraph"/>
        <w:ind w:left="0"/>
        <w:rPr>
          <w:rFonts w:ascii="Arial" w:eastAsia="Arial" w:hAnsi="Arial" w:cs="Arial"/>
          <w:color w:val="000000" w:themeColor="text1"/>
          <w:sz w:val="20"/>
          <w:szCs w:val="20"/>
          <w:lang w:val="en-US"/>
        </w:rPr>
      </w:pPr>
      <w:r w:rsidRPr="5C9DC45E">
        <w:rPr>
          <w:rFonts w:ascii="Arial" w:eastAsia="Arial" w:hAnsi="Arial" w:cs="Arial"/>
          <w:color w:val="000000" w:themeColor="text1"/>
          <w:sz w:val="20"/>
          <w:szCs w:val="20"/>
          <w:lang w:val="en-US"/>
        </w:rPr>
        <w:t xml:space="preserve">Given the increasing importance of wireless networks, the consultant will also provide clear guidelines and recommendations for creating secure and extensive wireless coverage. </w:t>
      </w:r>
    </w:p>
    <w:p w14:paraId="4FC3F65B" w14:textId="1DFE1BF6" w:rsidR="007D7763" w:rsidRPr="004F668F" w:rsidRDefault="007D7763" w:rsidP="001C4ECB">
      <w:pPr>
        <w:pStyle w:val="ListParagraph"/>
        <w:rPr>
          <w:rFonts w:ascii="Arial" w:eastAsia="Arial" w:hAnsi="Arial" w:cs="Arial"/>
          <w:sz w:val="20"/>
          <w:szCs w:val="20"/>
        </w:rPr>
      </w:pPr>
    </w:p>
    <w:p w14:paraId="4281FA5C" w14:textId="77777777" w:rsidR="0065207E" w:rsidRPr="005242EF" w:rsidRDefault="0065207E" w:rsidP="0065207E">
      <w:pPr>
        <w:spacing w:line="240" w:lineRule="auto"/>
        <w:rPr>
          <w:rFonts w:ascii="Arial" w:eastAsia="Arial" w:hAnsi="Arial" w:cs="Arial"/>
          <w:sz w:val="20"/>
          <w:szCs w:val="20"/>
        </w:rPr>
      </w:pPr>
      <w:r w:rsidRPr="00566A5C">
        <w:rPr>
          <w:rFonts w:ascii="Arial" w:eastAsia="Arial" w:hAnsi="Arial" w:cs="Arial"/>
          <w:i/>
          <w:iCs/>
          <w:sz w:val="20"/>
          <w:szCs w:val="20"/>
        </w:rPr>
        <w:t>Note:</w:t>
      </w:r>
      <w:r>
        <w:rPr>
          <w:rFonts w:ascii="Arial" w:eastAsia="Arial" w:hAnsi="Arial" w:cs="Arial"/>
          <w:sz w:val="20"/>
          <w:szCs w:val="20"/>
        </w:rPr>
        <w:t xml:space="preserve"> </w:t>
      </w:r>
      <w:r w:rsidRPr="00E1497F">
        <w:rPr>
          <w:rFonts w:ascii="Arial" w:eastAsia="Arial" w:hAnsi="Arial" w:cs="Arial"/>
          <w:sz w:val="20"/>
          <w:szCs w:val="20"/>
        </w:rPr>
        <w:t>The generated information will serve as a foundation for strategizing and equipping educational institutions and diverse facilities like Tech Lab, STEAM lab, Multimedia lab, etc.</w:t>
      </w:r>
    </w:p>
    <w:p w14:paraId="0F6E6F92" w14:textId="77777777" w:rsidR="0065207E" w:rsidRPr="00F45CD0" w:rsidRDefault="0065207E" w:rsidP="0065207E">
      <w:pPr>
        <w:spacing w:line="240" w:lineRule="auto"/>
        <w:rPr>
          <w:rFonts w:ascii="Arial" w:eastAsia="Arial" w:hAnsi="Arial" w:cs="Arial"/>
          <w:sz w:val="20"/>
          <w:szCs w:val="20"/>
        </w:rPr>
      </w:pPr>
      <w:r w:rsidRPr="3E72F5F0">
        <w:rPr>
          <w:rFonts w:ascii="Arial" w:eastAsia="Arial" w:hAnsi="Arial" w:cs="Arial"/>
          <w:sz w:val="20"/>
          <w:szCs w:val="20"/>
        </w:rPr>
        <w:t xml:space="preserve">It is important to note that the above list is not exhaustive, and the </w:t>
      </w:r>
      <w:r w:rsidRPr="096A2BFA">
        <w:rPr>
          <w:rFonts w:ascii="Arial" w:eastAsia="Arial" w:hAnsi="Arial" w:cs="Arial"/>
          <w:sz w:val="20"/>
          <w:szCs w:val="20"/>
        </w:rPr>
        <w:t xml:space="preserve">educational </w:t>
      </w:r>
      <w:r w:rsidRPr="3E72F5F0">
        <w:rPr>
          <w:rFonts w:ascii="Arial" w:eastAsia="Arial" w:hAnsi="Arial" w:cs="Arial"/>
          <w:sz w:val="20"/>
          <w:szCs w:val="20"/>
        </w:rPr>
        <w:t>ICT standards for the education sector in Moldova may include additional areas of focus based on the specific needs and priorities of the country's education system.</w:t>
      </w:r>
      <w:r w:rsidRPr="58AFEC87">
        <w:rPr>
          <w:rFonts w:ascii="Arial" w:eastAsia="Arial" w:hAnsi="Arial" w:cs="Arial"/>
          <w:sz w:val="20"/>
          <w:szCs w:val="20"/>
        </w:rPr>
        <w:t xml:space="preserve"> </w:t>
      </w:r>
    </w:p>
    <w:p w14:paraId="1ABAE6D8" w14:textId="77777777" w:rsidR="0065207E" w:rsidRPr="00F45CD0" w:rsidRDefault="0065207E" w:rsidP="0065207E">
      <w:pPr>
        <w:pStyle w:val="Default"/>
        <w:spacing w:line="240" w:lineRule="auto"/>
        <w:jc w:val="both"/>
        <w:rPr>
          <w:rFonts w:ascii="Arial" w:eastAsia="Arial" w:hAnsi="Arial" w:cs="Arial"/>
          <w:sz w:val="20"/>
          <w:szCs w:val="20"/>
          <w:lang w:val="en-GB"/>
        </w:rPr>
      </w:pPr>
      <w:r w:rsidRPr="3D9D816E">
        <w:rPr>
          <w:rFonts w:ascii="Arial" w:eastAsia="Arial" w:hAnsi="Arial" w:cs="Arial"/>
          <w:sz w:val="20"/>
          <w:szCs w:val="20"/>
          <w:lang w:val="en-GB"/>
        </w:rPr>
        <w:t xml:space="preserve">The </w:t>
      </w:r>
      <w:r w:rsidRPr="096A2BFA">
        <w:rPr>
          <w:rFonts w:ascii="Arial" w:eastAsia="Arial" w:hAnsi="Arial" w:cs="Arial"/>
          <w:sz w:val="20"/>
          <w:szCs w:val="20"/>
          <w:lang w:val="en-GB"/>
        </w:rPr>
        <w:t xml:space="preserve">educational </w:t>
      </w:r>
      <w:r w:rsidRPr="3D9D816E">
        <w:rPr>
          <w:rFonts w:ascii="Arial" w:eastAsia="Arial" w:hAnsi="Arial" w:cs="Arial"/>
          <w:sz w:val="20"/>
          <w:szCs w:val="20"/>
          <w:lang w:val="en-GB"/>
        </w:rPr>
        <w:t>ICT standards will also be based on the analysis of the current trends and thoughtful hypotheses for overcoming financial, technical</w:t>
      </w:r>
      <w:r w:rsidRPr="43C0414E">
        <w:rPr>
          <w:rFonts w:ascii="Arial" w:eastAsia="Arial" w:hAnsi="Arial" w:cs="Arial"/>
          <w:sz w:val="20"/>
          <w:szCs w:val="20"/>
          <w:lang w:val="en-GB"/>
        </w:rPr>
        <w:t>,</w:t>
      </w:r>
      <w:r w:rsidRPr="3D9D816E">
        <w:rPr>
          <w:rFonts w:ascii="Arial" w:eastAsia="Arial" w:hAnsi="Arial" w:cs="Arial"/>
          <w:sz w:val="20"/>
          <w:szCs w:val="20"/>
          <w:lang w:val="en-GB"/>
        </w:rPr>
        <w:t xml:space="preserve"> and administrative constraints to effective elaboration and implementation. </w:t>
      </w:r>
    </w:p>
    <w:p w14:paraId="0F36A5CB" w14:textId="77777777" w:rsidR="0065207E" w:rsidRPr="00F45CD0" w:rsidRDefault="0065207E" w:rsidP="0065207E">
      <w:pPr>
        <w:pStyle w:val="Default"/>
        <w:spacing w:line="240" w:lineRule="auto"/>
        <w:jc w:val="both"/>
        <w:rPr>
          <w:rFonts w:ascii="Arial" w:eastAsia="Arial" w:hAnsi="Arial" w:cs="Arial"/>
          <w:sz w:val="20"/>
          <w:szCs w:val="20"/>
          <w:lang w:val="en-GB"/>
        </w:rPr>
      </w:pPr>
      <w:r w:rsidRPr="0E856D10">
        <w:rPr>
          <w:rFonts w:ascii="Arial" w:eastAsia="Arial" w:hAnsi="Arial" w:cs="Arial"/>
          <w:sz w:val="20"/>
          <w:szCs w:val="20"/>
          <w:lang w:val="en-GB"/>
        </w:rPr>
        <w:t xml:space="preserve"> </w:t>
      </w:r>
    </w:p>
    <w:p w14:paraId="3E830E80" w14:textId="77777777" w:rsidR="0065207E" w:rsidRPr="00F45CD0" w:rsidRDefault="0065207E" w:rsidP="0065207E">
      <w:pPr>
        <w:pStyle w:val="Default"/>
        <w:spacing w:line="240" w:lineRule="auto"/>
        <w:jc w:val="both"/>
        <w:rPr>
          <w:rFonts w:ascii="Arial" w:eastAsia="Arial" w:hAnsi="Arial" w:cs="Arial"/>
          <w:sz w:val="20"/>
          <w:szCs w:val="20"/>
          <w:lang w:val="en-GB"/>
        </w:rPr>
      </w:pPr>
      <w:r w:rsidRPr="3E72F5F0">
        <w:rPr>
          <w:rFonts w:ascii="Arial" w:eastAsia="Arial" w:hAnsi="Arial" w:cs="Arial"/>
          <w:sz w:val="20"/>
          <w:szCs w:val="20"/>
        </w:rPr>
        <w:t xml:space="preserve">The </w:t>
      </w:r>
      <w:r w:rsidRPr="57FA880B">
        <w:rPr>
          <w:rFonts w:ascii="Arial" w:eastAsia="Arial" w:hAnsi="Arial" w:cs="Arial"/>
          <w:sz w:val="20"/>
          <w:szCs w:val="20"/>
        </w:rPr>
        <w:t xml:space="preserve">educational </w:t>
      </w:r>
      <w:r w:rsidRPr="3E72F5F0">
        <w:rPr>
          <w:rFonts w:ascii="Arial" w:eastAsia="Arial" w:hAnsi="Arial" w:cs="Arial"/>
          <w:sz w:val="20"/>
          <w:szCs w:val="20"/>
        </w:rPr>
        <w:t xml:space="preserve">ICT standards </w:t>
      </w:r>
      <w:r w:rsidRPr="57FA880B">
        <w:rPr>
          <w:rFonts w:ascii="Arial" w:eastAsia="Arial" w:hAnsi="Arial" w:cs="Arial"/>
          <w:sz w:val="20"/>
          <w:szCs w:val="20"/>
        </w:rPr>
        <w:t xml:space="preserve">document </w:t>
      </w:r>
      <w:r w:rsidRPr="3E72F5F0">
        <w:rPr>
          <w:rFonts w:ascii="Arial" w:eastAsia="Arial" w:hAnsi="Arial" w:cs="Arial"/>
          <w:sz w:val="20"/>
          <w:szCs w:val="20"/>
        </w:rPr>
        <w:t>will be based</w:t>
      </w:r>
      <w:r w:rsidRPr="57FA880B">
        <w:rPr>
          <w:rFonts w:ascii="Arial" w:eastAsia="Arial" w:hAnsi="Arial" w:cs="Arial"/>
          <w:sz w:val="20"/>
          <w:szCs w:val="20"/>
        </w:rPr>
        <w:t xml:space="preserve"> on national and international best practices and </w:t>
      </w:r>
      <w:r w:rsidRPr="3E72F5F0">
        <w:rPr>
          <w:rFonts w:ascii="Arial" w:eastAsia="Arial" w:hAnsi="Arial" w:cs="Arial"/>
          <w:sz w:val="20"/>
          <w:szCs w:val="20"/>
        </w:rPr>
        <w:t xml:space="preserve">information drawn from: (a) </w:t>
      </w:r>
      <w:r w:rsidRPr="57FA880B">
        <w:rPr>
          <w:rFonts w:ascii="Arial" w:eastAsia="Arial" w:hAnsi="Arial" w:cs="Arial"/>
          <w:sz w:val="20"/>
          <w:szCs w:val="20"/>
        </w:rPr>
        <w:t>best endowment experiences at national level</w:t>
      </w:r>
      <w:r>
        <w:rPr>
          <w:rFonts w:ascii="Arial" w:eastAsia="Arial" w:hAnsi="Arial" w:cs="Arial"/>
          <w:sz w:val="20"/>
          <w:szCs w:val="20"/>
        </w:rPr>
        <w:t>,</w:t>
      </w:r>
      <w:r w:rsidRPr="3E72F5F0">
        <w:rPr>
          <w:rFonts w:ascii="Arial" w:eastAsia="Arial" w:hAnsi="Arial" w:cs="Arial"/>
          <w:sz w:val="20"/>
          <w:szCs w:val="20"/>
        </w:rPr>
        <w:t xml:space="preserve"> (b) detailed discussions and consultations with relevant stakeholders</w:t>
      </w:r>
      <w:r>
        <w:rPr>
          <w:rFonts w:ascii="Arial" w:eastAsia="Arial" w:hAnsi="Arial" w:cs="Arial"/>
          <w:sz w:val="20"/>
          <w:szCs w:val="20"/>
        </w:rPr>
        <w:t xml:space="preserve"> and</w:t>
      </w:r>
      <w:r w:rsidRPr="3E72F5F0">
        <w:rPr>
          <w:rFonts w:ascii="Arial" w:eastAsia="Arial" w:hAnsi="Arial" w:cs="Arial"/>
          <w:sz w:val="20"/>
          <w:szCs w:val="20"/>
        </w:rPr>
        <w:t xml:space="preserve"> c) international </w:t>
      </w:r>
      <w:r w:rsidRPr="57FA880B">
        <w:rPr>
          <w:rFonts w:ascii="Arial" w:eastAsia="Arial" w:hAnsi="Arial" w:cs="Arial"/>
          <w:sz w:val="20"/>
          <w:szCs w:val="20"/>
        </w:rPr>
        <w:t xml:space="preserve">best </w:t>
      </w:r>
      <w:r w:rsidRPr="3E72F5F0">
        <w:rPr>
          <w:rFonts w:ascii="Arial" w:eastAsia="Arial" w:hAnsi="Arial" w:cs="Arial"/>
          <w:sz w:val="20"/>
          <w:szCs w:val="20"/>
        </w:rPr>
        <w:t>practices.</w:t>
      </w:r>
      <w:r w:rsidRPr="57FA880B">
        <w:rPr>
          <w:rFonts w:ascii="Arial" w:eastAsia="Arial" w:hAnsi="Arial" w:cs="Arial"/>
          <w:sz w:val="20"/>
          <w:szCs w:val="20"/>
        </w:rPr>
        <w:t xml:space="preserve"> </w:t>
      </w:r>
    </w:p>
    <w:p w14:paraId="44D00F5A" w14:textId="77777777" w:rsidR="0065207E" w:rsidRPr="00F45CD0" w:rsidRDefault="0065207E" w:rsidP="0065207E">
      <w:pPr>
        <w:spacing w:after="0" w:line="240" w:lineRule="auto"/>
        <w:rPr>
          <w:rFonts w:ascii="Arial" w:eastAsia="Arial" w:hAnsi="Arial" w:cs="Arial"/>
          <w:color w:val="000000" w:themeColor="text1"/>
          <w:sz w:val="20"/>
          <w:szCs w:val="20"/>
        </w:rPr>
      </w:pPr>
    </w:p>
    <w:p w14:paraId="7CE9DB24" w14:textId="77777777" w:rsidR="0065207E" w:rsidRPr="005D0AE4" w:rsidRDefault="0065207E" w:rsidP="0065207E">
      <w:pPr>
        <w:spacing w:after="0" w:line="240" w:lineRule="auto"/>
        <w:jc w:val="both"/>
        <w:rPr>
          <w:rFonts w:ascii="Arial" w:eastAsia="Arial" w:hAnsi="Arial" w:cs="Arial"/>
          <w:color w:val="000000" w:themeColor="text1"/>
          <w:sz w:val="20"/>
          <w:szCs w:val="20"/>
        </w:rPr>
      </w:pPr>
      <w:r w:rsidRPr="6C3699BC">
        <w:rPr>
          <w:rFonts w:ascii="Arial" w:eastAsia="Arial" w:hAnsi="Arial" w:cs="Arial"/>
          <w:color w:val="000000" w:themeColor="text1"/>
          <w:sz w:val="20"/>
          <w:szCs w:val="20"/>
        </w:rPr>
        <w:t xml:space="preserve">In-depth discussions will be held with </w:t>
      </w:r>
      <w:r w:rsidRPr="14861D43">
        <w:rPr>
          <w:rFonts w:ascii="Arial" w:eastAsia="Arial" w:hAnsi="Arial" w:cs="Arial"/>
          <w:color w:val="000000" w:themeColor="text1"/>
          <w:sz w:val="20"/>
          <w:szCs w:val="20"/>
        </w:rPr>
        <w:t xml:space="preserve">various stakeholders, relevant MER departments, UNICEF, Center of ICT in Education (CICTE) and other </w:t>
      </w:r>
      <w:r w:rsidRPr="07DEDD97">
        <w:rPr>
          <w:rFonts w:ascii="Arial" w:eastAsia="Arial" w:hAnsi="Arial" w:cs="Arial"/>
          <w:color w:val="000000" w:themeColor="text1"/>
          <w:sz w:val="20"/>
          <w:szCs w:val="20"/>
        </w:rPr>
        <w:t>relevant actors</w:t>
      </w:r>
      <w:r>
        <w:rPr>
          <w:rFonts w:ascii="Arial" w:eastAsia="Arial" w:hAnsi="Arial" w:cs="Arial"/>
          <w:color w:val="000000" w:themeColor="text1"/>
          <w:sz w:val="20"/>
          <w:szCs w:val="20"/>
        </w:rPr>
        <w:t>.</w:t>
      </w:r>
    </w:p>
    <w:p w14:paraId="3288E00D" w14:textId="77777777" w:rsidR="0065207E" w:rsidRPr="00F45CD0" w:rsidRDefault="0065207E" w:rsidP="0065207E">
      <w:pPr>
        <w:pStyle w:val="Default"/>
        <w:spacing w:line="240" w:lineRule="auto"/>
        <w:jc w:val="both"/>
        <w:rPr>
          <w:rFonts w:ascii="Arial" w:eastAsia="Arial" w:hAnsi="Arial" w:cs="Arial"/>
          <w:sz w:val="20"/>
          <w:szCs w:val="20"/>
          <w:lang w:val="en-GB"/>
        </w:rPr>
      </w:pPr>
    </w:p>
    <w:p w14:paraId="480822D2" w14:textId="77777777" w:rsidR="0065207E" w:rsidRPr="00F45CD0" w:rsidRDefault="0065207E" w:rsidP="0065207E">
      <w:pPr>
        <w:pStyle w:val="Default"/>
        <w:spacing w:line="240" w:lineRule="auto"/>
        <w:jc w:val="both"/>
        <w:rPr>
          <w:rFonts w:ascii="Arial" w:eastAsia="Arial" w:hAnsi="Arial" w:cs="Arial"/>
          <w:sz w:val="20"/>
          <w:szCs w:val="20"/>
          <w:lang w:val="en-GB"/>
        </w:rPr>
      </w:pPr>
      <w:r w:rsidRPr="3E72F5F0">
        <w:rPr>
          <w:rFonts w:ascii="Arial" w:eastAsia="Arial" w:hAnsi="Arial" w:cs="Arial"/>
          <w:sz w:val="20"/>
          <w:szCs w:val="20"/>
          <w:lang w:val="en-GB"/>
        </w:rPr>
        <w:t>The incumbent will also ensure integration of gender equality and PSEA considerations, including safe and ethical protocols</w:t>
      </w:r>
      <w:r w:rsidRPr="2F8CA422">
        <w:rPr>
          <w:rFonts w:ascii="Arial" w:eastAsia="Arial" w:hAnsi="Arial" w:cs="Arial"/>
          <w:sz w:val="20"/>
          <w:szCs w:val="20"/>
          <w:lang w:val="en-GB"/>
        </w:rPr>
        <w:t>,</w:t>
      </w:r>
      <w:r w:rsidRPr="3E72F5F0">
        <w:rPr>
          <w:rFonts w:ascii="Arial" w:eastAsia="Arial" w:hAnsi="Arial" w:cs="Arial"/>
          <w:sz w:val="20"/>
          <w:szCs w:val="20"/>
          <w:lang w:val="en-GB"/>
        </w:rPr>
        <w:t xml:space="preserve"> into the development of the </w:t>
      </w:r>
      <w:r w:rsidRPr="096A2BFA">
        <w:rPr>
          <w:rFonts w:ascii="Arial" w:eastAsia="Arial" w:hAnsi="Arial" w:cs="Arial"/>
          <w:sz w:val="20"/>
          <w:szCs w:val="20"/>
          <w:lang w:val="en-GB"/>
        </w:rPr>
        <w:t xml:space="preserve">educational </w:t>
      </w:r>
      <w:r w:rsidRPr="20B50A9D">
        <w:rPr>
          <w:rFonts w:ascii="Arial" w:eastAsia="Arial" w:hAnsi="Arial" w:cs="Arial"/>
          <w:sz w:val="20"/>
          <w:szCs w:val="20"/>
          <w:lang w:val="en-GB"/>
        </w:rPr>
        <w:t>CT</w:t>
      </w:r>
      <w:r w:rsidRPr="3E72F5F0">
        <w:rPr>
          <w:rFonts w:ascii="Arial" w:eastAsia="Arial" w:hAnsi="Arial" w:cs="Arial"/>
          <w:sz w:val="20"/>
          <w:szCs w:val="20"/>
          <w:lang w:val="en-GB"/>
        </w:rPr>
        <w:t xml:space="preserve"> standards.</w:t>
      </w:r>
    </w:p>
    <w:p w14:paraId="7B2CB2CB" w14:textId="77777777" w:rsidR="0065207E" w:rsidRPr="00F45CD0" w:rsidRDefault="0065207E" w:rsidP="0065207E">
      <w:pPr>
        <w:pStyle w:val="Default"/>
        <w:spacing w:line="240" w:lineRule="auto"/>
        <w:jc w:val="both"/>
        <w:rPr>
          <w:sz w:val="20"/>
          <w:szCs w:val="20"/>
          <w:lang w:val="en-GB"/>
        </w:rPr>
      </w:pPr>
    </w:p>
    <w:p w14:paraId="7022D619" w14:textId="2AA9B524" w:rsidR="00874A62" w:rsidRPr="00F45CD0" w:rsidRDefault="0065207E" w:rsidP="0065207E">
      <w:pPr>
        <w:pStyle w:val="Default"/>
        <w:spacing w:line="240" w:lineRule="auto"/>
        <w:jc w:val="both"/>
        <w:rPr>
          <w:rFonts w:ascii="Arial" w:eastAsia="Arial" w:hAnsi="Arial" w:cs="Arial"/>
          <w:sz w:val="20"/>
          <w:szCs w:val="20"/>
          <w:lang w:val="en-GB"/>
        </w:rPr>
      </w:pPr>
      <w:r w:rsidRPr="3E72F5F0">
        <w:rPr>
          <w:rFonts w:ascii="Arial" w:eastAsia="Arial" w:hAnsi="Arial" w:cs="Arial"/>
          <w:sz w:val="20"/>
          <w:szCs w:val="20"/>
          <w:lang w:val="en-GB"/>
        </w:rPr>
        <w:t>The consultant will work closely with MER and UNICEF, consulting MER at all stages, seeking inputs through discussions and document writing activities. Also, the UNICEF will provide technical assistance.</w:t>
      </w:r>
    </w:p>
    <w:p w14:paraId="2F555EBE" w14:textId="23273051" w:rsidR="00A524DA" w:rsidRDefault="00A524DA" w:rsidP="001C4ECB">
      <w:pPr>
        <w:pStyle w:val="Default"/>
        <w:jc w:val="both"/>
        <w:rPr>
          <w:rFonts w:ascii="Arial" w:eastAsia="Arial" w:hAnsi="Arial" w:cs="Arial"/>
          <w:sz w:val="20"/>
          <w:szCs w:val="20"/>
          <w:lang w:val="en-GB"/>
        </w:rPr>
      </w:pPr>
    </w:p>
    <w:p w14:paraId="4DC00BFA" w14:textId="77777777" w:rsidR="002510AD" w:rsidRDefault="002510AD" w:rsidP="001C4ECB">
      <w:pPr>
        <w:pStyle w:val="Default"/>
        <w:jc w:val="both"/>
        <w:rPr>
          <w:rFonts w:ascii="Arial" w:eastAsia="Arial" w:hAnsi="Arial" w:cs="Arial"/>
          <w:sz w:val="20"/>
          <w:szCs w:val="20"/>
          <w:lang w:val="en-GB"/>
        </w:rPr>
      </w:pPr>
    </w:p>
    <w:p w14:paraId="4E7BE2D3" w14:textId="77777777" w:rsidR="002510AD" w:rsidRDefault="002510AD" w:rsidP="001C4ECB">
      <w:pPr>
        <w:pStyle w:val="Default"/>
        <w:jc w:val="both"/>
        <w:rPr>
          <w:rFonts w:ascii="Arial" w:eastAsia="Arial" w:hAnsi="Arial" w:cs="Arial"/>
          <w:sz w:val="20"/>
          <w:szCs w:val="20"/>
          <w:lang w:val="en-GB"/>
        </w:rPr>
      </w:pPr>
    </w:p>
    <w:p w14:paraId="284E3DA2" w14:textId="77777777" w:rsidR="002510AD" w:rsidRDefault="002510AD" w:rsidP="001C4ECB">
      <w:pPr>
        <w:pStyle w:val="Default"/>
        <w:jc w:val="both"/>
        <w:rPr>
          <w:rFonts w:ascii="Arial" w:eastAsia="Arial" w:hAnsi="Arial" w:cs="Arial"/>
          <w:sz w:val="20"/>
          <w:szCs w:val="20"/>
          <w:lang w:val="en-GB"/>
        </w:rPr>
      </w:pPr>
    </w:p>
    <w:p w14:paraId="17580EDE" w14:textId="77777777" w:rsidR="002510AD" w:rsidRDefault="002510AD" w:rsidP="001C4ECB">
      <w:pPr>
        <w:pStyle w:val="Default"/>
        <w:jc w:val="both"/>
        <w:rPr>
          <w:rFonts w:ascii="Arial" w:eastAsia="Arial" w:hAnsi="Arial" w:cs="Arial"/>
          <w:sz w:val="20"/>
          <w:szCs w:val="20"/>
          <w:lang w:val="en-GB"/>
        </w:rPr>
      </w:pPr>
    </w:p>
    <w:p w14:paraId="38CE7E03" w14:textId="77777777" w:rsidR="002510AD" w:rsidRDefault="002510AD" w:rsidP="001C4ECB">
      <w:pPr>
        <w:pStyle w:val="Default"/>
        <w:jc w:val="both"/>
        <w:rPr>
          <w:rFonts w:ascii="Arial" w:eastAsia="Arial" w:hAnsi="Arial" w:cs="Arial"/>
          <w:sz w:val="20"/>
          <w:szCs w:val="20"/>
          <w:lang w:val="en-GB"/>
        </w:rPr>
      </w:pPr>
    </w:p>
    <w:p w14:paraId="5EDF7085" w14:textId="1FEF812A" w:rsidR="5C9DC45E" w:rsidRDefault="5C9DC45E" w:rsidP="5C9DC45E">
      <w:pPr>
        <w:pStyle w:val="Default"/>
        <w:jc w:val="both"/>
        <w:rPr>
          <w:rFonts w:ascii="Arial" w:eastAsia="Arial" w:hAnsi="Arial" w:cs="Arial"/>
          <w:sz w:val="20"/>
          <w:szCs w:val="20"/>
          <w:lang w:val="en-GB"/>
        </w:rPr>
      </w:pPr>
    </w:p>
    <w:p w14:paraId="4175F5C0" w14:textId="448BF1BB" w:rsidR="5C9DC45E" w:rsidRDefault="5C9DC45E" w:rsidP="5C9DC45E">
      <w:pPr>
        <w:pStyle w:val="Default"/>
        <w:jc w:val="both"/>
        <w:rPr>
          <w:rFonts w:ascii="Arial" w:eastAsia="Arial" w:hAnsi="Arial" w:cs="Arial"/>
          <w:sz w:val="20"/>
          <w:szCs w:val="20"/>
          <w:lang w:val="en-GB"/>
        </w:rPr>
      </w:pPr>
    </w:p>
    <w:p w14:paraId="13119D0A" w14:textId="66B6DD89" w:rsidR="5C9DC45E" w:rsidRDefault="5C9DC45E" w:rsidP="5C9DC45E">
      <w:pPr>
        <w:pStyle w:val="Default"/>
        <w:jc w:val="both"/>
        <w:rPr>
          <w:rFonts w:ascii="Arial" w:eastAsia="Arial" w:hAnsi="Arial" w:cs="Arial"/>
          <w:sz w:val="20"/>
          <w:szCs w:val="20"/>
          <w:lang w:val="en-GB"/>
        </w:rPr>
      </w:pPr>
    </w:p>
    <w:p w14:paraId="4D54B3CE" w14:textId="0AB82A0F" w:rsidR="5C9DC45E" w:rsidRDefault="5C9DC45E" w:rsidP="5C9DC45E">
      <w:pPr>
        <w:pStyle w:val="Default"/>
        <w:jc w:val="both"/>
        <w:rPr>
          <w:rFonts w:ascii="Arial" w:eastAsia="Arial" w:hAnsi="Arial" w:cs="Arial"/>
          <w:sz w:val="20"/>
          <w:szCs w:val="20"/>
          <w:lang w:val="en-GB"/>
        </w:rPr>
      </w:pPr>
    </w:p>
    <w:p w14:paraId="16D18D72" w14:textId="2E7E5CDB" w:rsidR="5C9DC45E" w:rsidRDefault="5C9DC45E" w:rsidP="5C9DC45E">
      <w:pPr>
        <w:pStyle w:val="Default"/>
        <w:jc w:val="both"/>
        <w:rPr>
          <w:rFonts w:ascii="Arial" w:eastAsia="Arial" w:hAnsi="Arial" w:cs="Arial"/>
          <w:sz w:val="20"/>
          <w:szCs w:val="20"/>
          <w:lang w:val="en-GB"/>
        </w:rPr>
      </w:pPr>
    </w:p>
    <w:p w14:paraId="41A9F56C" w14:textId="2F98239B" w:rsidR="5C9DC45E" w:rsidRDefault="5C9DC45E" w:rsidP="5C9DC45E">
      <w:pPr>
        <w:pStyle w:val="Default"/>
        <w:jc w:val="both"/>
        <w:rPr>
          <w:rFonts w:ascii="Arial" w:eastAsia="Arial" w:hAnsi="Arial" w:cs="Arial"/>
          <w:sz w:val="20"/>
          <w:szCs w:val="20"/>
          <w:lang w:val="en-GB"/>
        </w:rPr>
      </w:pPr>
    </w:p>
    <w:p w14:paraId="71DF782C" w14:textId="23185015" w:rsidR="5C9DC45E" w:rsidRDefault="5C9DC45E" w:rsidP="5C9DC45E">
      <w:pPr>
        <w:pStyle w:val="Default"/>
        <w:jc w:val="both"/>
        <w:rPr>
          <w:rFonts w:ascii="Arial" w:eastAsia="Arial" w:hAnsi="Arial" w:cs="Arial"/>
          <w:sz w:val="20"/>
          <w:szCs w:val="20"/>
          <w:lang w:val="en-GB"/>
        </w:rPr>
      </w:pPr>
    </w:p>
    <w:p w14:paraId="7C637DF9" w14:textId="53F73872" w:rsidR="5C9DC45E" w:rsidRDefault="5C9DC45E" w:rsidP="5C9DC45E">
      <w:pPr>
        <w:pStyle w:val="Default"/>
        <w:jc w:val="both"/>
        <w:rPr>
          <w:rFonts w:ascii="Arial" w:eastAsia="Arial" w:hAnsi="Arial" w:cs="Arial"/>
          <w:sz w:val="20"/>
          <w:szCs w:val="20"/>
          <w:lang w:val="en-GB"/>
        </w:rPr>
      </w:pPr>
    </w:p>
    <w:p w14:paraId="7E85E464" w14:textId="32878AE4" w:rsidR="5C9DC45E" w:rsidRDefault="5C9DC45E" w:rsidP="5C9DC45E">
      <w:pPr>
        <w:pStyle w:val="Default"/>
        <w:jc w:val="both"/>
        <w:rPr>
          <w:rFonts w:ascii="Arial" w:eastAsia="Arial" w:hAnsi="Arial" w:cs="Arial"/>
          <w:sz w:val="20"/>
          <w:szCs w:val="20"/>
          <w:lang w:val="en-GB"/>
        </w:rPr>
      </w:pPr>
    </w:p>
    <w:p w14:paraId="3655C091" w14:textId="77777777" w:rsidR="002510AD" w:rsidRDefault="002510AD" w:rsidP="001C4ECB">
      <w:pPr>
        <w:pStyle w:val="Default"/>
        <w:jc w:val="both"/>
        <w:rPr>
          <w:rFonts w:ascii="Arial" w:eastAsia="Arial" w:hAnsi="Arial" w:cs="Arial"/>
          <w:sz w:val="20"/>
          <w:szCs w:val="20"/>
          <w:lang w:val="en-GB"/>
        </w:rPr>
      </w:pPr>
    </w:p>
    <w:p w14:paraId="3B9B1DF6" w14:textId="77777777" w:rsidR="002510AD" w:rsidRDefault="002510AD" w:rsidP="001C4ECB">
      <w:pPr>
        <w:pStyle w:val="Default"/>
        <w:jc w:val="both"/>
        <w:rPr>
          <w:rFonts w:ascii="Arial" w:eastAsia="Arial" w:hAnsi="Arial" w:cs="Arial"/>
          <w:sz w:val="20"/>
          <w:szCs w:val="20"/>
          <w:lang w:val="en-GB"/>
        </w:rPr>
      </w:pPr>
    </w:p>
    <w:p w14:paraId="672EB716" w14:textId="77777777" w:rsidR="002510AD" w:rsidRDefault="002510AD" w:rsidP="001C4ECB">
      <w:pPr>
        <w:pStyle w:val="Default"/>
        <w:jc w:val="both"/>
        <w:rPr>
          <w:rFonts w:ascii="Arial" w:eastAsia="Arial" w:hAnsi="Arial" w:cs="Arial"/>
          <w:sz w:val="20"/>
          <w:szCs w:val="20"/>
          <w:lang w:val="en-GB"/>
        </w:rPr>
      </w:pPr>
    </w:p>
    <w:p w14:paraId="42A0BBD4" w14:textId="77777777" w:rsidR="002510AD" w:rsidRPr="00F45CD0" w:rsidRDefault="002510AD" w:rsidP="001C4ECB">
      <w:pPr>
        <w:pStyle w:val="Default"/>
        <w:jc w:val="both"/>
        <w:rPr>
          <w:rFonts w:ascii="Arial" w:eastAsia="Arial" w:hAnsi="Arial" w:cs="Arial"/>
          <w:sz w:val="20"/>
          <w:szCs w:val="20"/>
          <w:lang w:val="en-GB"/>
        </w:rPr>
      </w:pPr>
    </w:p>
    <w:p w14:paraId="03891AE2" w14:textId="77777777" w:rsidR="00701CC4" w:rsidRPr="00F45CD0" w:rsidRDefault="2CF24D6B" w:rsidP="001C4ECB">
      <w:pPr>
        <w:pStyle w:val="titleTOR"/>
        <w:numPr>
          <w:ilvl w:val="0"/>
          <w:numId w:val="13"/>
        </w:numPr>
        <w:tabs>
          <w:tab w:val="clear" w:pos="2520"/>
        </w:tabs>
        <w:spacing w:line="276" w:lineRule="auto"/>
        <w:rPr>
          <w:rFonts w:ascii="Arial" w:hAnsi="Arial" w:cs="Arial"/>
          <w:sz w:val="20"/>
          <w:szCs w:val="20"/>
        </w:rPr>
      </w:pPr>
      <w:r w:rsidRPr="2328ED22">
        <w:rPr>
          <w:rFonts w:ascii="Arial" w:hAnsi="Arial" w:cs="Arial"/>
          <w:sz w:val="20"/>
          <w:szCs w:val="20"/>
        </w:rPr>
        <w:t>Deliverables and delivery dates</w:t>
      </w:r>
    </w:p>
    <w:p w14:paraId="67683614" w14:textId="77777777" w:rsidR="00874A62" w:rsidRPr="00F45CD0" w:rsidRDefault="00874A62" w:rsidP="001C4ECB">
      <w:pPr>
        <w:pStyle w:val="ListParagraph"/>
        <w:adjustRightInd w:val="0"/>
        <w:snapToGrid w:val="0"/>
        <w:spacing w:after="0"/>
        <w:ind w:left="513"/>
        <w:rPr>
          <w:rFonts w:ascii="Arial" w:hAnsi="Arial" w:cs="Arial"/>
          <w:color w:val="000000"/>
          <w:sz w:val="20"/>
          <w:szCs w:val="20"/>
          <w:highlight w:val="green"/>
          <w:lang w:val="en-US"/>
        </w:rPr>
      </w:pPr>
    </w:p>
    <w:tbl>
      <w:tblPr>
        <w:tblStyle w:val="TableGrid"/>
        <w:tblW w:w="9016" w:type="dxa"/>
        <w:tblLook w:val="04A0" w:firstRow="1" w:lastRow="0" w:firstColumn="1" w:lastColumn="0" w:noHBand="0" w:noVBand="1"/>
      </w:tblPr>
      <w:tblGrid>
        <w:gridCol w:w="675"/>
        <w:gridCol w:w="4757"/>
        <w:gridCol w:w="2472"/>
        <w:gridCol w:w="1112"/>
      </w:tblGrid>
      <w:tr w:rsidR="00E70F6B" w:rsidRPr="00F45CD0" w14:paraId="0B90263B" w14:textId="77777777" w:rsidTr="1132F26A">
        <w:trPr>
          <w:trHeight w:val="300"/>
        </w:trPr>
        <w:tc>
          <w:tcPr>
            <w:tcW w:w="675" w:type="dxa"/>
          </w:tcPr>
          <w:p w14:paraId="2AE966AF" w14:textId="4E6DEAEB" w:rsidR="00E70F6B" w:rsidRPr="0D8B5E80" w:rsidRDefault="070D4404" w:rsidP="001C4ECB">
            <w:pPr>
              <w:spacing w:line="276" w:lineRule="auto"/>
              <w:rPr>
                <w:rFonts w:ascii="Arial" w:eastAsia="Times New Roman" w:hAnsi="Arial" w:cs="Arial"/>
                <w:b/>
                <w:bCs/>
                <w:lang w:val="en-US"/>
              </w:rPr>
            </w:pPr>
            <w:r w:rsidRPr="5A54620A">
              <w:rPr>
                <w:rFonts w:ascii="Arial" w:eastAsia="Times New Roman" w:hAnsi="Arial" w:cs="Arial"/>
                <w:b/>
                <w:bCs/>
                <w:lang w:val="en-US"/>
              </w:rPr>
              <w:t>NO.</w:t>
            </w:r>
          </w:p>
        </w:tc>
        <w:tc>
          <w:tcPr>
            <w:tcW w:w="4757" w:type="dxa"/>
          </w:tcPr>
          <w:p w14:paraId="3DD90CB8" w14:textId="467FABAA" w:rsidR="00E70F6B" w:rsidRPr="00F45CD0" w:rsidRDefault="00E70F6B" w:rsidP="001C4ECB">
            <w:pPr>
              <w:spacing w:line="276" w:lineRule="auto"/>
              <w:rPr>
                <w:rFonts w:ascii="Arial" w:eastAsia="Times New Roman" w:hAnsi="Arial" w:cs="Arial"/>
                <w:b/>
                <w:bCs/>
                <w:lang w:val="en-US"/>
              </w:rPr>
            </w:pPr>
            <w:r w:rsidRPr="0D8B5E80">
              <w:rPr>
                <w:rFonts w:ascii="Arial" w:eastAsia="Times New Roman" w:hAnsi="Arial" w:cs="Arial"/>
                <w:b/>
                <w:bCs/>
                <w:lang w:val="en-US"/>
              </w:rPr>
              <w:t>Tasks</w:t>
            </w:r>
          </w:p>
        </w:tc>
        <w:tc>
          <w:tcPr>
            <w:tcW w:w="2472" w:type="dxa"/>
          </w:tcPr>
          <w:p w14:paraId="4AC9C6A9" w14:textId="1A805F31" w:rsidR="00E70F6B" w:rsidRPr="00F45CD0" w:rsidRDefault="00E70F6B" w:rsidP="001C4ECB">
            <w:pPr>
              <w:spacing w:line="276" w:lineRule="auto"/>
              <w:rPr>
                <w:rFonts w:ascii="Arial" w:eastAsia="Times New Roman" w:hAnsi="Arial" w:cs="Arial"/>
                <w:b/>
                <w:bCs/>
                <w:lang w:val="en-US"/>
              </w:rPr>
            </w:pPr>
            <w:r w:rsidRPr="78CFA7F5">
              <w:rPr>
                <w:rFonts w:ascii="Arial" w:eastAsia="Times New Roman" w:hAnsi="Arial" w:cs="Arial"/>
                <w:b/>
                <w:bCs/>
                <w:lang w:val="en-US"/>
              </w:rPr>
              <w:t>Deliverable</w:t>
            </w:r>
          </w:p>
        </w:tc>
        <w:tc>
          <w:tcPr>
            <w:tcW w:w="1112" w:type="dxa"/>
          </w:tcPr>
          <w:p w14:paraId="39D716BD" w14:textId="3EE32817" w:rsidR="00E70F6B" w:rsidRPr="00F45CD0" w:rsidRDefault="00E70F6B" w:rsidP="001C4ECB">
            <w:pPr>
              <w:spacing w:line="276" w:lineRule="auto"/>
              <w:rPr>
                <w:rFonts w:ascii="Arial" w:eastAsia="Times New Roman" w:hAnsi="Arial" w:cs="Arial"/>
                <w:b/>
                <w:bCs/>
                <w:lang w:val="en-US"/>
              </w:rPr>
            </w:pPr>
            <w:r w:rsidRPr="78CFA7F5">
              <w:rPr>
                <w:rFonts w:ascii="Arial" w:eastAsia="Times New Roman" w:hAnsi="Arial" w:cs="Arial"/>
                <w:b/>
                <w:bCs/>
                <w:lang w:val="en-US"/>
              </w:rPr>
              <w:t>Timeline*</w:t>
            </w:r>
          </w:p>
        </w:tc>
      </w:tr>
      <w:tr w:rsidR="00E70F6B" w:rsidRPr="00F45CD0" w14:paraId="2D4A93AD" w14:textId="77777777" w:rsidTr="1132F26A">
        <w:trPr>
          <w:trHeight w:val="300"/>
        </w:trPr>
        <w:tc>
          <w:tcPr>
            <w:tcW w:w="675" w:type="dxa"/>
          </w:tcPr>
          <w:p w14:paraId="0E519EB0" w14:textId="2C4086DC" w:rsidR="00E70F6B" w:rsidRPr="78CFA7F5" w:rsidRDefault="00A524DA" w:rsidP="001C4ECB">
            <w:pPr>
              <w:pStyle w:val="titleTOR"/>
              <w:numPr>
                <w:ilvl w:val="0"/>
                <w:numId w:val="0"/>
              </w:numPr>
              <w:tabs>
                <w:tab w:val="clear" w:pos="2520"/>
                <w:tab w:val="num" w:pos="720"/>
              </w:tabs>
              <w:autoSpaceDE w:val="0"/>
              <w:autoSpaceDN w:val="0"/>
              <w:adjustRightInd w:val="0"/>
              <w:spacing w:before="120" w:line="276" w:lineRule="auto"/>
              <w:rPr>
                <w:rFonts w:ascii="Arial" w:hAnsi="Arial" w:cs="Arial"/>
                <w:b w:val="0"/>
                <w:sz w:val="20"/>
                <w:szCs w:val="20"/>
                <w:lang w:val="en-US"/>
              </w:rPr>
            </w:pPr>
            <w:r>
              <w:rPr>
                <w:rFonts w:ascii="Arial" w:hAnsi="Arial" w:cs="Arial"/>
                <w:b w:val="0"/>
                <w:sz w:val="20"/>
                <w:szCs w:val="20"/>
                <w:lang w:val="en-US"/>
              </w:rPr>
              <w:t>1</w:t>
            </w:r>
            <w:r w:rsidR="070D4404" w:rsidRPr="5A54620A">
              <w:rPr>
                <w:rFonts w:ascii="Arial" w:hAnsi="Arial" w:cs="Arial"/>
                <w:b w:val="0"/>
                <w:sz w:val="20"/>
                <w:szCs w:val="20"/>
                <w:lang w:val="en-US"/>
              </w:rPr>
              <w:t>.</w:t>
            </w:r>
          </w:p>
        </w:tc>
        <w:tc>
          <w:tcPr>
            <w:tcW w:w="4757" w:type="dxa"/>
          </w:tcPr>
          <w:p w14:paraId="3417698B" w14:textId="7E6C097A" w:rsidR="00E70F6B" w:rsidRPr="00F45CD0" w:rsidRDefault="070D4404" w:rsidP="001C4ECB">
            <w:pPr>
              <w:pStyle w:val="titleTOR"/>
              <w:numPr>
                <w:ilvl w:val="0"/>
                <w:numId w:val="0"/>
              </w:numPr>
              <w:tabs>
                <w:tab w:val="clear" w:pos="2520"/>
                <w:tab w:val="num" w:pos="720"/>
              </w:tabs>
              <w:autoSpaceDE w:val="0"/>
              <w:autoSpaceDN w:val="0"/>
              <w:adjustRightInd w:val="0"/>
              <w:spacing w:before="120" w:line="276" w:lineRule="auto"/>
              <w:rPr>
                <w:rFonts w:ascii="Arial" w:hAnsi="Arial" w:cs="Arial"/>
                <w:b w:val="0"/>
                <w:sz w:val="20"/>
                <w:szCs w:val="20"/>
                <w:lang w:val="en-US"/>
              </w:rPr>
            </w:pPr>
            <w:r w:rsidRPr="5A54620A">
              <w:rPr>
                <w:rFonts w:ascii="Arial" w:hAnsi="Arial" w:cs="Arial"/>
                <w:b w:val="0"/>
                <w:sz w:val="20"/>
                <w:szCs w:val="20"/>
                <w:lang w:val="en-US"/>
              </w:rPr>
              <w:t>Conduct desk review of documentation on digitalization of the education sector in Moldova, including international best practices and policies applied, available national studies, evaluations and reports, and data from relevant ministries and agencies</w:t>
            </w:r>
            <w:r w:rsidR="005F19DE">
              <w:rPr>
                <w:rFonts w:ascii="Arial" w:hAnsi="Arial" w:cs="Arial"/>
                <w:b w:val="0"/>
                <w:sz w:val="20"/>
                <w:szCs w:val="20"/>
                <w:lang w:val="en-US"/>
              </w:rPr>
              <w:t>.</w:t>
            </w:r>
          </w:p>
          <w:p w14:paraId="35447361" w14:textId="38B24CD9" w:rsidR="00E70F6B" w:rsidRPr="00F45CD0" w:rsidRDefault="002E4F62" w:rsidP="001C4ECB">
            <w:pPr>
              <w:pStyle w:val="titleTOR"/>
              <w:numPr>
                <w:ilvl w:val="0"/>
                <w:numId w:val="0"/>
              </w:numPr>
              <w:tabs>
                <w:tab w:val="num" w:pos="720"/>
              </w:tabs>
              <w:spacing w:before="120" w:line="276" w:lineRule="auto"/>
              <w:rPr>
                <w:rFonts w:ascii="Arial" w:hAnsi="Arial" w:cs="Arial"/>
                <w:b w:val="0"/>
                <w:sz w:val="20"/>
                <w:szCs w:val="20"/>
                <w:lang w:val="en-US"/>
              </w:rPr>
            </w:pPr>
            <w:r w:rsidRPr="002E4F62">
              <w:rPr>
                <w:rFonts w:ascii="Arial" w:hAnsi="Arial" w:cs="Arial"/>
                <w:b w:val="0"/>
                <w:sz w:val="20"/>
                <w:szCs w:val="20"/>
                <w:lang w:val="en-US"/>
              </w:rPr>
              <w:t xml:space="preserve">Conduct </w:t>
            </w:r>
            <w:r w:rsidR="00543470" w:rsidRPr="002E4F62">
              <w:rPr>
                <w:rFonts w:ascii="Arial" w:hAnsi="Arial" w:cs="Arial"/>
                <w:b w:val="0"/>
                <w:sz w:val="20"/>
                <w:szCs w:val="20"/>
                <w:lang w:val="en-US"/>
              </w:rPr>
              <w:t>focus group discussion</w:t>
            </w:r>
            <w:r w:rsidR="001C4ECB">
              <w:rPr>
                <w:rFonts w:ascii="Arial" w:hAnsi="Arial" w:cs="Arial"/>
                <w:b w:val="0"/>
                <w:sz w:val="20"/>
                <w:szCs w:val="20"/>
                <w:lang w:val="en-US"/>
              </w:rPr>
              <w:t>s</w:t>
            </w:r>
            <w:r w:rsidRPr="002E4F62">
              <w:rPr>
                <w:rFonts w:ascii="Arial" w:hAnsi="Arial" w:cs="Arial"/>
                <w:b w:val="0"/>
                <w:sz w:val="20"/>
                <w:szCs w:val="20"/>
                <w:lang w:val="en-US"/>
              </w:rPr>
              <w:t xml:space="preserve"> with MER departments, UNICEF,</w:t>
            </w:r>
            <w:r>
              <w:t xml:space="preserve"> </w:t>
            </w:r>
            <w:r w:rsidRPr="002E4F62">
              <w:rPr>
                <w:rFonts w:ascii="Arial" w:hAnsi="Arial" w:cs="Arial"/>
                <w:b w:val="0"/>
                <w:sz w:val="20"/>
                <w:szCs w:val="20"/>
                <w:lang w:val="en-US"/>
              </w:rPr>
              <w:t>and other relevant actors.</w:t>
            </w:r>
          </w:p>
        </w:tc>
        <w:tc>
          <w:tcPr>
            <w:tcW w:w="2472" w:type="dxa"/>
          </w:tcPr>
          <w:p w14:paraId="1E0B1207" w14:textId="31C62AFF" w:rsidR="00E70F6B" w:rsidRPr="00F45CD0" w:rsidRDefault="0B24172D" w:rsidP="001C4ECB">
            <w:pPr>
              <w:spacing w:line="276" w:lineRule="auto"/>
              <w:rPr>
                <w:rFonts w:ascii="Arial" w:hAnsi="Arial" w:cs="Arial"/>
                <w:lang w:val="en-US"/>
              </w:rPr>
            </w:pPr>
            <w:r w:rsidRPr="096A2BFA">
              <w:rPr>
                <w:rFonts w:ascii="Arial" w:hAnsi="Arial" w:cs="Arial"/>
                <w:lang w:val="en-US"/>
              </w:rPr>
              <w:t>D</w:t>
            </w:r>
            <w:r w:rsidR="14782BBE" w:rsidRPr="096A2BFA">
              <w:rPr>
                <w:rFonts w:ascii="Arial" w:hAnsi="Arial" w:cs="Arial"/>
                <w:lang w:val="en-US"/>
              </w:rPr>
              <w:t>esk review report containing main findings and recommendations for development</w:t>
            </w:r>
            <w:r w:rsidR="6E39BEDF" w:rsidRPr="096A2BFA">
              <w:rPr>
                <w:rFonts w:ascii="Arial" w:hAnsi="Arial" w:cs="Arial"/>
                <w:lang w:val="en-US"/>
              </w:rPr>
              <w:t xml:space="preserve"> </w:t>
            </w:r>
            <w:r w:rsidR="308E8CDC" w:rsidRPr="096A2BFA">
              <w:rPr>
                <w:rFonts w:ascii="Arial" w:hAnsi="Arial" w:cs="Arial"/>
                <w:lang w:val="en-US"/>
              </w:rPr>
              <w:t>of the document on</w:t>
            </w:r>
            <w:r w:rsidR="5603E287" w:rsidRPr="096A2BFA">
              <w:rPr>
                <w:rFonts w:ascii="Arial" w:hAnsi="Arial" w:cs="Arial"/>
                <w:lang w:val="en-US"/>
              </w:rPr>
              <w:t xml:space="preserve"> national</w:t>
            </w:r>
            <w:r w:rsidR="308E8CDC" w:rsidRPr="096A2BFA">
              <w:rPr>
                <w:rFonts w:ascii="Arial" w:hAnsi="Arial" w:cs="Arial"/>
                <w:lang w:val="en-US"/>
              </w:rPr>
              <w:t xml:space="preserve"> </w:t>
            </w:r>
            <w:r w:rsidR="58B25BA7" w:rsidRPr="096A2BFA">
              <w:rPr>
                <w:rFonts w:ascii="Arial" w:eastAsia="Arial" w:hAnsi="Arial" w:cs="Arial"/>
              </w:rPr>
              <w:t xml:space="preserve">educational </w:t>
            </w:r>
            <w:r w:rsidR="4B98327D" w:rsidRPr="096A2BFA">
              <w:rPr>
                <w:rFonts w:ascii="Arial" w:hAnsi="Arial" w:cs="Arial"/>
                <w:lang w:val="en-US"/>
              </w:rPr>
              <w:t>ICT</w:t>
            </w:r>
            <w:r w:rsidR="5844EACC" w:rsidRPr="096A2BFA">
              <w:rPr>
                <w:rFonts w:ascii="Arial" w:hAnsi="Arial" w:cs="Arial"/>
                <w:lang w:val="en-US"/>
              </w:rPr>
              <w:t xml:space="preserve"> </w:t>
            </w:r>
            <w:r w:rsidR="38CA50C5" w:rsidRPr="096A2BFA">
              <w:rPr>
                <w:rFonts w:ascii="Arial" w:hAnsi="Arial" w:cs="Arial"/>
                <w:lang w:val="en-US"/>
              </w:rPr>
              <w:t>s</w:t>
            </w:r>
            <w:r w:rsidR="166F1437" w:rsidRPr="096A2BFA">
              <w:rPr>
                <w:rFonts w:ascii="Arial" w:hAnsi="Arial" w:cs="Arial"/>
                <w:lang w:val="en-US"/>
              </w:rPr>
              <w:t>tandards</w:t>
            </w:r>
          </w:p>
        </w:tc>
        <w:tc>
          <w:tcPr>
            <w:tcW w:w="1112" w:type="dxa"/>
          </w:tcPr>
          <w:p w14:paraId="29BF5C74" w14:textId="1459094E" w:rsidR="00E70F6B" w:rsidRPr="00CD0320" w:rsidRDefault="00CC41C6" w:rsidP="001C4ECB">
            <w:pPr>
              <w:spacing w:line="276" w:lineRule="auto"/>
              <w:rPr>
                <w:rFonts w:ascii="Arial" w:eastAsia="Times New Roman" w:hAnsi="Arial" w:cs="Arial"/>
                <w:i/>
                <w:iCs/>
                <w:color w:val="000000" w:themeColor="text1"/>
                <w:lang w:val="en-US"/>
              </w:rPr>
            </w:pPr>
            <w:r>
              <w:rPr>
                <w:rFonts w:ascii="Arial" w:eastAsia="Times New Roman" w:hAnsi="Arial" w:cs="Arial"/>
                <w:color w:val="000000" w:themeColor="text1"/>
                <w:lang w:val="en-US"/>
              </w:rPr>
              <w:t>3</w:t>
            </w:r>
            <w:r w:rsidR="070D4404" w:rsidRPr="5A54620A">
              <w:rPr>
                <w:rFonts w:ascii="Arial" w:eastAsia="Times New Roman" w:hAnsi="Arial" w:cs="Arial"/>
                <w:color w:val="000000" w:themeColor="text1"/>
                <w:lang w:val="en-US"/>
              </w:rPr>
              <w:t xml:space="preserve"> working days</w:t>
            </w:r>
          </w:p>
        </w:tc>
      </w:tr>
      <w:tr w:rsidR="00E70F6B" w14:paraId="7C0E0080" w14:textId="77777777" w:rsidTr="1132F26A">
        <w:trPr>
          <w:trHeight w:val="300"/>
        </w:trPr>
        <w:tc>
          <w:tcPr>
            <w:tcW w:w="675" w:type="dxa"/>
          </w:tcPr>
          <w:p w14:paraId="601D3C9E" w14:textId="5DA56C6B" w:rsidR="00E70F6B" w:rsidRPr="00CD0320" w:rsidRDefault="00CC41C6" w:rsidP="001C4ECB">
            <w:pPr>
              <w:spacing w:line="276" w:lineRule="auto"/>
              <w:rPr>
                <w:rFonts w:ascii="Arial" w:eastAsia="Arial" w:hAnsi="Arial" w:cs="Arial"/>
                <w:color w:val="000000" w:themeColor="text1"/>
                <w:lang w:val="en-US"/>
              </w:rPr>
            </w:pPr>
            <w:r>
              <w:rPr>
                <w:rFonts w:ascii="Arial" w:eastAsia="Arial" w:hAnsi="Arial" w:cs="Arial"/>
                <w:color w:val="000000" w:themeColor="text1"/>
                <w:lang w:val="en-US"/>
              </w:rPr>
              <w:t>2</w:t>
            </w:r>
            <w:r w:rsidR="070D4404" w:rsidRPr="5A54620A">
              <w:rPr>
                <w:rFonts w:ascii="Arial" w:eastAsia="Arial" w:hAnsi="Arial" w:cs="Arial"/>
                <w:color w:val="000000" w:themeColor="text1"/>
                <w:lang w:val="en-US"/>
              </w:rPr>
              <w:t>.</w:t>
            </w:r>
          </w:p>
        </w:tc>
        <w:tc>
          <w:tcPr>
            <w:tcW w:w="4757" w:type="dxa"/>
          </w:tcPr>
          <w:p w14:paraId="05B428C7" w14:textId="38F84BC5" w:rsidR="00E70F6B" w:rsidRPr="00CD0320" w:rsidRDefault="67150C8A" w:rsidP="001C4ECB">
            <w:pPr>
              <w:spacing w:line="276" w:lineRule="auto"/>
              <w:rPr>
                <w:rFonts w:ascii="Arial" w:eastAsia="Arial" w:hAnsi="Arial" w:cs="Arial"/>
                <w:color w:val="000000" w:themeColor="text1"/>
                <w:lang w:val="en-US"/>
              </w:rPr>
            </w:pPr>
            <w:r w:rsidRPr="096A2BFA">
              <w:rPr>
                <w:rFonts w:ascii="Arial" w:eastAsia="Arial" w:hAnsi="Arial" w:cs="Arial"/>
                <w:color w:val="000000" w:themeColor="text1"/>
                <w:lang w:val="en-US"/>
              </w:rPr>
              <w:t xml:space="preserve">Develop a comprehensive </w:t>
            </w:r>
            <w:r w:rsidR="0F4B7A29" w:rsidRPr="096A2BFA">
              <w:rPr>
                <w:rFonts w:ascii="Arial" w:eastAsia="Times New Roman" w:hAnsi="Arial" w:cs="Arial"/>
                <w:color w:val="000000" w:themeColor="text1"/>
              </w:rPr>
              <w:t xml:space="preserve">document on </w:t>
            </w:r>
            <w:r w:rsidR="61915190" w:rsidRPr="096A2BFA">
              <w:rPr>
                <w:rFonts w:ascii="Arial" w:eastAsia="Times New Roman" w:hAnsi="Arial" w:cs="Arial"/>
                <w:color w:val="000000" w:themeColor="text1"/>
              </w:rPr>
              <w:t xml:space="preserve">national </w:t>
            </w:r>
            <w:r w:rsidR="7B48D0F3" w:rsidRPr="096A2BFA">
              <w:rPr>
                <w:rFonts w:ascii="Arial" w:eastAsia="Arial" w:hAnsi="Arial" w:cs="Arial"/>
              </w:rPr>
              <w:t xml:space="preserve">educational </w:t>
            </w:r>
            <w:r w:rsidR="61915190" w:rsidRPr="096A2BFA">
              <w:rPr>
                <w:rFonts w:ascii="Arial" w:eastAsia="Times New Roman" w:hAnsi="Arial" w:cs="Arial"/>
                <w:color w:val="000000" w:themeColor="text1"/>
              </w:rPr>
              <w:t>ICT</w:t>
            </w:r>
            <w:r w:rsidR="0F4B7A29" w:rsidRPr="096A2BFA">
              <w:rPr>
                <w:rFonts w:ascii="Arial" w:eastAsia="Times New Roman" w:hAnsi="Arial" w:cs="Arial"/>
                <w:color w:val="000000" w:themeColor="text1"/>
              </w:rPr>
              <w:t xml:space="preserve"> standards</w:t>
            </w:r>
            <w:r w:rsidR="7AE391F8" w:rsidRPr="096A2BFA">
              <w:rPr>
                <w:rFonts w:ascii="Arial" w:eastAsia="Times New Roman" w:hAnsi="Arial" w:cs="Arial"/>
                <w:color w:val="000000" w:themeColor="text1"/>
              </w:rPr>
              <w:t xml:space="preserve"> </w:t>
            </w:r>
            <w:r w:rsidRPr="096A2BFA">
              <w:rPr>
                <w:rFonts w:ascii="Arial" w:eastAsia="Arial" w:hAnsi="Arial" w:cs="Arial"/>
                <w:color w:val="000000" w:themeColor="text1"/>
                <w:lang w:val="en-US"/>
              </w:rPr>
              <w:t>(</w:t>
            </w:r>
            <w:r w:rsidR="0065207E" w:rsidRPr="00D60E8A">
              <w:rPr>
                <w:rFonts w:ascii="Arial" w:eastAsia="Arial" w:hAnsi="Arial" w:cs="Arial"/>
                <w:i/>
                <w:iCs/>
                <w:lang w:val="en-US"/>
              </w:rPr>
              <w:t>ICT standards for equipment</w:t>
            </w:r>
            <w:r w:rsidR="0065207E" w:rsidRPr="00D60E8A">
              <w:rPr>
                <w:rFonts w:ascii="Arial" w:eastAsia="Arial" w:hAnsi="Arial" w:cs="Arial"/>
                <w:color w:val="000000" w:themeColor="text1"/>
                <w:lang w:val="en-US"/>
              </w:rPr>
              <w:t xml:space="preserve"> </w:t>
            </w:r>
            <w:r w:rsidR="0065207E" w:rsidRPr="00D60E8A">
              <w:rPr>
                <w:rFonts w:ascii="Arial" w:eastAsia="Arial" w:hAnsi="Arial" w:cs="Arial"/>
                <w:i/>
                <w:iCs/>
                <w:color w:val="000000" w:themeColor="text1"/>
                <w:lang w:val="en-US"/>
              </w:rPr>
              <w:t xml:space="preserve">and </w:t>
            </w:r>
            <w:r w:rsidR="0065207E">
              <w:rPr>
                <w:rFonts w:ascii="Arial" w:eastAsia="Arial" w:hAnsi="Arial" w:cs="Arial"/>
                <w:i/>
                <w:iCs/>
                <w:color w:val="000000" w:themeColor="text1"/>
                <w:lang w:val="en-US"/>
              </w:rPr>
              <w:t>c</w:t>
            </w:r>
            <w:r w:rsidR="0065207E" w:rsidRPr="00D60E8A">
              <w:rPr>
                <w:rFonts w:ascii="Arial" w:eastAsia="Arial" w:hAnsi="Arial" w:cs="Arial"/>
                <w:i/>
                <w:iCs/>
                <w:color w:val="000000" w:themeColor="text1"/>
                <w:lang w:val="en-US"/>
              </w:rPr>
              <w:t xml:space="preserve">onnectivity and </w:t>
            </w:r>
            <w:r w:rsidR="0065207E">
              <w:rPr>
                <w:rFonts w:ascii="Arial" w:eastAsia="Arial" w:hAnsi="Arial" w:cs="Arial"/>
                <w:i/>
                <w:iCs/>
                <w:color w:val="000000" w:themeColor="text1"/>
                <w:lang w:val="en-US"/>
              </w:rPr>
              <w:t>n</w:t>
            </w:r>
            <w:r w:rsidR="0065207E" w:rsidRPr="00D60E8A">
              <w:rPr>
                <w:rFonts w:ascii="Arial" w:eastAsia="Arial" w:hAnsi="Arial" w:cs="Arial"/>
                <w:i/>
                <w:iCs/>
                <w:color w:val="000000" w:themeColor="text1"/>
                <w:lang w:val="en-US"/>
              </w:rPr>
              <w:t xml:space="preserve">etwork </w:t>
            </w:r>
            <w:r w:rsidR="0065207E">
              <w:rPr>
                <w:rFonts w:ascii="Arial" w:eastAsia="Arial" w:hAnsi="Arial" w:cs="Arial"/>
                <w:i/>
                <w:iCs/>
                <w:color w:val="000000" w:themeColor="text1"/>
                <w:lang w:val="en-US"/>
              </w:rPr>
              <w:t>s</w:t>
            </w:r>
            <w:r w:rsidR="0065207E" w:rsidRPr="00D60E8A">
              <w:rPr>
                <w:rFonts w:ascii="Arial" w:eastAsia="Arial" w:hAnsi="Arial" w:cs="Arial"/>
                <w:i/>
                <w:iCs/>
                <w:color w:val="000000" w:themeColor="text1"/>
                <w:lang w:val="en-US"/>
              </w:rPr>
              <w:t xml:space="preserve">ystem </w:t>
            </w:r>
            <w:r w:rsidR="0065207E">
              <w:rPr>
                <w:rFonts w:ascii="Arial" w:eastAsia="Arial" w:hAnsi="Arial" w:cs="Arial"/>
                <w:i/>
                <w:iCs/>
                <w:color w:val="000000" w:themeColor="text1"/>
                <w:lang w:val="en-US"/>
              </w:rPr>
              <w:t>s</w:t>
            </w:r>
            <w:r w:rsidR="0065207E" w:rsidRPr="00D60E8A">
              <w:rPr>
                <w:rFonts w:ascii="Arial" w:eastAsia="Arial" w:hAnsi="Arial" w:cs="Arial"/>
                <w:i/>
                <w:iCs/>
                <w:color w:val="000000" w:themeColor="text1"/>
                <w:lang w:val="en-US"/>
              </w:rPr>
              <w:t>tandards</w:t>
            </w:r>
            <w:r w:rsidRPr="096A2BFA">
              <w:rPr>
                <w:rFonts w:ascii="Arial" w:eastAsia="Arial" w:hAnsi="Arial" w:cs="Arial"/>
                <w:color w:val="000000" w:themeColor="text1"/>
                <w:lang w:val="en-US"/>
              </w:rPr>
              <w:t xml:space="preserve">) and submit to </w:t>
            </w:r>
            <w:r w:rsidR="7142FAA5" w:rsidRPr="096A2BFA">
              <w:rPr>
                <w:rFonts w:ascii="Arial" w:eastAsia="Arial" w:hAnsi="Arial" w:cs="Arial"/>
                <w:color w:val="000000" w:themeColor="text1"/>
                <w:lang w:val="en-US"/>
              </w:rPr>
              <w:t>MER</w:t>
            </w:r>
            <w:r w:rsidRPr="096A2BFA">
              <w:rPr>
                <w:rFonts w:ascii="Arial" w:eastAsia="Arial" w:hAnsi="Arial" w:cs="Arial"/>
                <w:color w:val="000000" w:themeColor="text1"/>
                <w:lang w:val="en-US"/>
              </w:rPr>
              <w:t>/UNICEF and stakeholders for review and comments</w:t>
            </w:r>
          </w:p>
          <w:p w14:paraId="27B8B2D3" w14:textId="4971DF9F" w:rsidR="00E70F6B" w:rsidRPr="00CD0320" w:rsidRDefault="00E70F6B" w:rsidP="001C4ECB">
            <w:pPr>
              <w:spacing w:line="276" w:lineRule="auto"/>
              <w:rPr>
                <w:rFonts w:ascii="Arial" w:eastAsia="Arial" w:hAnsi="Arial" w:cs="Arial"/>
                <w:color w:val="000000" w:themeColor="text1"/>
                <w:lang w:val="en-US"/>
              </w:rPr>
            </w:pPr>
          </w:p>
          <w:p w14:paraId="17A000F7" w14:textId="12671C68" w:rsidR="00E70F6B" w:rsidRPr="00CD0320" w:rsidRDefault="00E70F6B" w:rsidP="001C4ECB">
            <w:pPr>
              <w:spacing w:line="276" w:lineRule="auto"/>
              <w:rPr>
                <w:rFonts w:ascii="Arial" w:eastAsia="Arial" w:hAnsi="Arial" w:cs="Arial"/>
                <w:color w:val="000000" w:themeColor="text1"/>
                <w:lang w:val="en-US"/>
              </w:rPr>
            </w:pPr>
          </w:p>
        </w:tc>
        <w:tc>
          <w:tcPr>
            <w:tcW w:w="2472" w:type="dxa"/>
          </w:tcPr>
          <w:p w14:paraId="2394A7F1" w14:textId="65A0717E" w:rsidR="00E70F6B" w:rsidRDefault="12FC1789" w:rsidP="001C4ECB">
            <w:pPr>
              <w:spacing w:line="276" w:lineRule="auto"/>
              <w:rPr>
                <w:rFonts w:ascii="Arial" w:hAnsi="Arial" w:cs="Arial"/>
                <w:lang w:val="en-US"/>
              </w:rPr>
            </w:pPr>
            <w:r w:rsidRPr="096A2BFA">
              <w:rPr>
                <w:rFonts w:ascii="Arial" w:hAnsi="Arial" w:cs="Arial"/>
                <w:lang w:val="en-US"/>
              </w:rPr>
              <w:t xml:space="preserve">- </w:t>
            </w:r>
            <w:r w:rsidR="67150C8A" w:rsidRPr="096A2BFA">
              <w:rPr>
                <w:rFonts w:ascii="Arial" w:hAnsi="Arial" w:cs="Arial"/>
                <w:lang w:val="en-US"/>
              </w:rPr>
              <w:t>Draft</w:t>
            </w:r>
            <w:r w:rsidR="38EAB8CA" w:rsidRPr="096A2BFA">
              <w:rPr>
                <w:rFonts w:ascii="Arial" w:eastAsia="Times New Roman" w:hAnsi="Arial" w:cs="Arial"/>
                <w:color w:val="000000" w:themeColor="text1"/>
              </w:rPr>
              <w:t xml:space="preserve"> document on </w:t>
            </w:r>
            <w:r w:rsidR="250C2604" w:rsidRPr="096A2BFA">
              <w:rPr>
                <w:rFonts w:ascii="Arial" w:eastAsia="Arial" w:hAnsi="Arial" w:cs="Arial"/>
              </w:rPr>
              <w:t xml:space="preserve">educational </w:t>
            </w:r>
            <w:r w:rsidR="1B5ECAD4" w:rsidRPr="096A2BFA">
              <w:rPr>
                <w:rFonts w:ascii="Arial" w:eastAsia="Times New Roman" w:hAnsi="Arial" w:cs="Arial"/>
                <w:color w:val="000000" w:themeColor="text1"/>
              </w:rPr>
              <w:t>ICT</w:t>
            </w:r>
            <w:r w:rsidR="38EAB8CA" w:rsidRPr="096A2BFA">
              <w:rPr>
                <w:rFonts w:ascii="Arial" w:eastAsia="Times New Roman" w:hAnsi="Arial" w:cs="Arial"/>
                <w:color w:val="000000" w:themeColor="text1"/>
              </w:rPr>
              <w:t xml:space="preserve"> standards</w:t>
            </w:r>
            <w:r w:rsidR="67150C8A" w:rsidRPr="096A2BFA">
              <w:rPr>
                <w:rFonts w:ascii="Arial" w:hAnsi="Arial" w:cs="Arial"/>
                <w:lang w:val="en-US"/>
              </w:rPr>
              <w:t xml:space="preserve"> with all comments from UNICEF, MER and other stakeholders addressed</w:t>
            </w:r>
          </w:p>
          <w:p w14:paraId="0509B0C7" w14:textId="40223D8C" w:rsidR="003241CE" w:rsidRDefault="003241CE" w:rsidP="001C4ECB">
            <w:pPr>
              <w:spacing w:line="276" w:lineRule="auto"/>
              <w:rPr>
                <w:rFonts w:ascii="Arial" w:hAnsi="Arial" w:cs="Arial"/>
                <w:lang w:val="en-US"/>
              </w:rPr>
            </w:pPr>
            <w:r w:rsidRPr="2328ED22">
              <w:rPr>
                <w:rFonts w:ascii="Arial" w:hAnsi="Arial" w:cs="Arial"/>
                <w:lang w:val="en-US"/>
              </w:rPr>
              <w:t>- PPT on the draft developed documents, including the vision, key strategic directions, objectives, financial, human</w:t>
            </w:r>
            <w:r w:rsidR="1C7917F0" w:rsidRPr="15ED67E2">
              <w:rPr>
                <w:rFonts w:ascii="Arial" w:hAnsi="Arial" w:cs="Arial"/>
                <w:lang w:val="en-US"/>
              </w:rPr>
              <w:t>,</w:t>
            </w:r>
            <w:r w:rsidRPr="2328ED22">
              <w:rPr>
                <w:rFonts w:ascii="Arial" w:hAnsi="Arial" w:cs="Arial"/>
                <w:lang w:val="en-US"/>
              </w:rPr>
              <w:t xml:space="preserve"> and other resources considerations etc.</w:t>
            </w:r>
          </w:p>
          <w:p w14:paraId="3F8B0A29" w14:textId="3EFCB78B" w:rsidR="000A2C17" w:rsidRDefault="0DB6ECE1" w:rsidP="001C4ECB">
            <w:pPr>
              <w:spacing w:line="276" w:lineRule="auto"/>
              <w:rPr>
                <w:rFonts w:ascii="Arial" w:hAnsi="Arial" w:cs="Arial"/>
                <w:lang w:val="en-US"/>
              </w:rPr>
            </w:pPr>
            <w:r w:rsidRPr="096A2BFA">
              <w:rPr>
                <w:rFonts w:ascii="Arial" w:hAnsi="Arial" w:cs="Arial"/>
                <w:lang w:val="en-US"/>
              </w:rPr>
              <w:t>- Consultation conducted</w:t>
            </w:r>
          </w:p>
        </w:tc>
        <w:tc>
          <w:tcPr>
            <w:tcW w:w="1112" w:type="dxa"/>
          </w:tcPr>
          <w:p w14:paraId="412BFACC" w14:textId="3D189D54" w:rsidR="00E70F6B" w:rsidRPr="00CD0320" w:rsidRDefault="61988952" w:rsidP="001C4ECB">
            <w:pPr>
              <w:spacing w:after="200" w:line="276" w:lineRule="auto"/>
              <w:rPr>
                <w:rFonts w:ascii="Arial" w:hAnsi="Arial" w:cs="Arial"/>
                <w:color w:val="000000" w:themeColor="text1"/>
                <w:lang w:val="en-US"/>
              </w:rPr>
            </w:pPr>
            <w:r w:rsidRPr="104C1ADA">
              <w:rPr>
                <w:rFonts w:ascii="Arial" w:hAnsi="Arial" w:cs="Arial"/>
                <w:color w:val="000000" w:themeColor="text1"/>
                <w:lang w:val="en-US"/>
              </w:rPr>
              <w:t>1</w:t>
            </w:r>
            <w:r w:rsidR="002C57D9">
              <w:rPr>
                <w:rFonts w:ascii="Arial" w:hAnsi="Arial" w:cs="Arial"/>
                <w:color w:val="000000" w:themeColor="text1"/>
                <w:lang w:val="en-US"/>
              </w:rPr>
              <w:t>4</w:t>
            </w:r>
            <w:r w:rsidRPr="104C1ADA">
              <w:rPr>
                <w:rFonts w:ascii="Arial" w:hAnsi="Arial" w:cs="Arial"/>
                <w:color w:val="000000" w:themeColor="text1"/>
                <w:lang w:val="en-US"/>
              </w:rPr>
              <w:t xml:space="preserve"> working days</w:t>
            </w:r>
          </w:p>
          <w:p w14:paraId="79537A04" w14:textId="3014A3C6" w:rsidR="00E70F6B" w:rsidRPr="00CD0320" w:rsidRDefault="00E70F6B" w:rsidP="001C4ECB">
            <w:pPr>
              <w:spacing w:line="276" w:lineRule="auto"/>
              <w:rPr>
                <w:rFonts w:ascii="Arial" w:hAnsi="Arial" w:cs="Arial"/>
                <w:color w:val="000000" w:themeColor="text1"/>
                <w:lang w:val="en-US"/>
              </w:rPr>
            </w:pPr>
          </w:p>
        </w:tc>
      </w:tr>
      <w:tr w:rsidR="00CD0320" w:rsidRPr="00CD0320" w14:paraId="1CB4772E" w14:textId="77777777" w:rsidTr="1132F26A">
        <w:trPr>
          <w:trHeight w:val="300"/>
        </w:trPr>
        <w:tc>
          <w:tcPr>
            <w:tcW w:w="675" w:type="dxa"/>
          </w:tcPr>
          <w:p w14:paraId="6F120E7C" w14:textId="28CA98E2" w:rsidR="00E70F6B" w:rsidRPr="00CD0320" w:rsidRDefault="14423193" w:rsidP="001C4ECB">
            <w:pPr>
              <w:keepLines/>
              <w:spacing w:before="40" w:after="40" w:line="276" w:lineRule="auto"/>
              <w:rPr>
                <w:rFonts w:ascii="Arial" w:eastAsia="Arial" w:hAnsi="Arial" w:cs="Arial"/>
                <w:color w:val="000000" w:themeColor="text1"/>
                <w:lang w:val="en-US"/>
              </w:rPr>
            </w:pPr>
            <w:r w:rsidRPr="14DCAE21">
              <w:rPr>
                <w:rFonts w:ascii="Arial" w:eastAsia="Arial" w:hAnsi="Arial" w:cs="Arial"/>
                <w:color w:val="000000" w:themeColor="text1"/>
                <w:lang w:val="en-US"/>
              </w:rPr>
              <w:t xml:space="preserve">3. </w:t>
            </w:r>
          </w:p>
        </w:tc>
        <w:tc>
          <w:tcPr>
            <w:tcW w:w="4757" w:type="dxa"/>
          </w:tcPr>
          <w:p w14:paraId="7A80487A" w14:textId="05C9062B" w:rsidR="00E70F6B" w:rsidRPr="00CD0320" w:rsidRDefault="4BF494BB" w:rsidP="001C4ECB">
            <w:pPr>
              <w:keepLines/>
              <w:spacing w:before="40" w:after="40" w:line="276" w:lineRule="auto"/>
              <w:rPr>
                <w:rFonts w:ascii="Arial" w:hAnsi="Arial" w:cs="Arial"/>
                <w:color w:val="000000" w:themeColor="text1"/>
                <w:lang w:val="en-US"/>
              </w:rPr>
            </w:pPr>
            <w:r w:rsidRPr="096A2BFA">
              <w:rPr>
                <w:rFonts w:ascii="Arial" w:eastAsia="Arial" w:hAnsi="Arial" w:cs="Arial"/>
                <w:color w:val="000000" w:themeColor="text1"/>
                <w:lang w:val="en-US"/>
              </w:rPr>
              <w:t>F</w:t>
            </w:r>
            <w:r w:rsidR="211E5BF6" w:rsidRPr="096A2BFA">
              <w:rPr>
                <w:rFonts w:ascii="Arial" w:eastAsia="Arial" w:hAnsi="Arial" w:cs="Arial"/>
                <w:color w:val="000000" w:themeColor="text1"/>
                <w:lang w:val="en-US"/>
              </w:rPr>
              <w:t xml:space="preserve">inal </w:t>
            </w:r>
            <w:r w:rsidR="49AF1EE1" w:rsidRPr="096A2BFA">
              <w:rPr>
                <w:rFonts w:ascii="Arial" w:eastAsia="Times New Roman" w:hAnsi="Arial" w:cs="Arial"/>
                <w:color w:val="000000" w:themeColor="text1"/>
              </w:rPr>
              <w:t xml:space="preserve">document on </w:t>
            </w:r>
            <w:r w:rsidR="54A64C64" w:rsidRPr="096A2BFA">
              <w:rPr>
                <w:rFonts w:ascii="Arial" w:eastAsia="Arial" w:hAnsi="Arial" w:cs="Arial"/>
              </w:rPr>
              <w:t>educational</w:t>
            </w:r>
            <w:r w:rsidR="49AF1EE1" w:rsidRPr="096A2BFA">
              <w:rPr>
                <w:rFonts w:ascii="Arial" w:eastAsia="Times New Roman" w:hAnsi="Arial" w:cs="Arial"/>
                <w:color w:val="000000" w:themeColor="text1"/>
              </w:rPr>
              <w:t xml:space="preserve"> ICT standards</w:t>
            </w:r>
            <w:r w:rsidR="0065207E">
              <w:rPr>
                <w:rFonts w:ascii="Arial" w:eastAsia="Times New Roman" w:hAnsi="Arial" w:cs="Arial"/>
                <w:color w:val="000000" w:themeColor="text1"/>
              </w:rPr>
              <w:t xml:space="preserve"> (in Romanian) </w:t>
            </w:r>
          </w:p>
        </w:tc>
        <w:tc>
          <w:tcPr>
            <w:tcW w:w="2472" w:type="dxa"/>
          </w:tcPr>
          <w:p w14:paraId="4656D4C0" w14:textId="12E1F8BB" w:rsidR="00E70F6B" w:rsidRPr="0065207E" w:rsidRDefault="3017775C" w:rsidP="001C4ECB">
            <w:pPr>
              <w:spacing w:line="276" w:lineRule="auto"/>
              <w:rPr>
                <w:rFonts w:ascii="Arial" w:hAnsi="Arial" w:cs="Arial"/>
                <w:color w:val="000000" w:themeColor="text1"/>
                <w:lang w:val="en-US"/>
              </w:rPr>
            </w:pPr>
            <w:r w:rsidRPr="1132F26A">
              <w:rPr>
                <w:rFonts w:ascii="Arial" w:hAnsi="Arial" w:cs="Arial"/>
                <w:color w:val="000000" w:themeColor="text1"/>
                <w:lang w:val="en-US"/>
              </w:rPr>
              <w:t>ICT standards</w:t>
            </w:r>
            <w:r w:rsidR="5B1E89A6" w:rsidRPr="1132F26A">
              <w:rPr>
                <w:rFonts w:ascii="Arial" w:hAnsi="Arial" w:cs="Arial"/>
                <w:color w:val="000000" w:themeColor="text1"/>
                <w:lang w:val="en-US"/>
              </w:rPr>
              <w:t xml:space="preserve"> </w:t>
            </w:r>
            <w:r w:rsidR="0065207E" w:rsidRPr="1132F26A">
              <w:rPr>
                <w:rFonts w:ascii="Arial" w:hAnsi="Arial" w:cs="Arial"/>
                <w:color w:val="000000" w:themeColor="text1"/>
                <w:lang w:val="en-US"/>
              </w:rPr>
              <w:t>developed</w:t>
            </w:r>
          </w:p>
        </w:tc>
        <w:tc>
          <w:tcPr>
            <w:tcW w:w="1112" w:type="dxa"/>
          </w:tcPr>
          <w:p w14:paraId="6645FDE4" w14:textId="51B16912" w:rsidR="00E70F6B" w:rsidRPr="00CD0320" w:rsidRDefault="08B1BEA2" w:rsidP="001C4ECB">
            <w:pPr>
              <w:spacing w:line="276" w:lineRule="auto"/>
              <w:rPr>
                <w:rFonts w:ascii="Arial" w:hAnsi="Arial" w:cs="Arial"/>
                <w:color w:val="000000" w:themeColor="text1"/>
                <w:lang w:val="en-US"/>
              </w:rPr>
            </w:pPr>
            <w:r w:rsidRPr="59AE6B55">
              <w:rPr>
                <w:rFonts w:ascii="Arial" w:hAnsi="Arial" w:cs="Arial"/>
                <w:color w:val="000000" w:themeColor="text1"/>
                <w:lang w:val="en-US"/>
              </w:rPr>
              <w:t>3</w:t>
            </w:r>
            <w:r w:rsidR="070D4404" w:rsidRPr="5A54620A">
              <w:rPr>
                <w:rFonts w:ascii="Arial" w:hAnsi="Arial" w:cs="Arial"/>
                <w:color w:val="000000" w:themeColor="text1"/>
                <w:lang w:val="en-US"/>
              </w:rPr>
              <w:t xml:space="preserve"> working days</w:t>
            </w:r>
          </w:p>
          <w:p w14:paraId="6C60E161" w14:textId="077B472E" w:rsidR="00E70F6B" w:rsidRPr="00CD0320" w:rsidRDefault="00E70F6B" w:rsidP="001C4ECB">
            <w:pPr>
              <w:spacing w:line="276" w:lineRule="auto"/>
              <w:rPr>
                <w:rFonts w:ascii="Arial" w:hAnsi="Arial" w:cs="Arial"/>
                <w:color w:val="000000" w:themeColor="text1"/>
                <w:lang w:val="en-US"/>
              </w:rPr>
            </w:pPr>
          </w:p>
        </w:tc>
      </w:tr>
      <w:tr w:rsidR="00E70F6B" w:rsidRPr="00F45CD0" w14:paraId="423CEF08" w14:textId="77777777" w:rsidTr="1132F26A">
        <w:trPr>
          <w:trHeight w:val="300"/>
        </w:trPr>
        <w:tc>
          <w:tcPr>
            <w:tcW w:w="675" w:type="dxa"/>
          </w:tcPr>
          <w:p w14:paraId="6AC3ED40" w14:textId="77777777" w:rsidR="00E70F6B" w:rsidRPr="0D8B5E80" w:rsidRDefault="00E70F6B" w:rsidP="001C4ECB">
            <w:pPr>
              <w:spacing w:line="276" w:lineRule="auto"/>
              <w:rPr>
                <w:rFonts w:ascii="Arial" w:hAnsi="Arial" w:cs="Arial"/>
                <w:b/>
                <w:bCs/>
                <w:lang w:val="en-US"/>
              </w:rPr>
            </w:pPr>
          </w:p>
        </w:tc>
        <w:tc>
          <w:tcPr>
            <w:tcW w:w="7229" w:type="dxa"/>
            <w:gridSpan w:val="2"/>
          </w:tcPr>
          <w:p w14:paraId="51B85816" w14:textId="66D7ED0B" w:rsidR="00E70F6B" w:rsidRPr="00F45CD0" w:rsidRDefault="00E70F6B" w:rsidP="001C4ECB">
            <w:pPr>
              <w:spacing w:line="276" w:lineRule="auto"/>
              <w:rPr>
                <w:rFonts w:ascii="Arial" w:hAnsi="Arial" w:cs="Arial"/>
                <w:lang w:val="en-US"/>
              </w:rPr>
            </w:pPr>
            <w:r w:rsidRPr="0D8B5E80">
              <w:rPr>
                <w:rFonts w:ascii="Arial" w:hAnsi="Arial" w:cs="Arial"/>
                <w:b/>
                <w:bCs/>
                <w:lang w:val="en-US"/>
              </w:rPr>
              <w:t>Total:</w:t>
            </w:r>
            <w:r w:rsidR="71DED499" w:rsidRPr="76DFAB1B">
              <w:rPr>
                <w:rFonts w:ascii="Arial" w:hAnsi="Arial" w:cs="Arial"/>
                <w:b/>
                <w:bCs/>
                <w:lang w:val="en-US"/>
              </w:rPr>
              <w:t xml:space="preserve"> </w:t>
            </w:r>
            <w:r w:rsidR="71DED499" w:rsidRPr="332D9168">
              <w:rPr>
                <w:rFonts w:ascii="Arial" w:hAnsi="Arial" w:cs="Arial"/>
                <w:b/>
                <w:bCs/>
                <w:lang w:val="en-US"/>
              </w:rPr>
              <w:t xml:space="preserve"> </w:t>
            </w:r>
          </w:p>
        </w:tc>
        <w:tc>
          <w:tcPr>
            <w:tcW w:w="1112" w:type="dxa"/>
          </w:tcPr>
          <w:p w14:paraId="28182B2C" w14:textId="22476F16" w:rsidR="00E70F6B" w:rsidRPr="00F45CD0" w:rsidRDefault="005450B3" w:rsidP="001C4ECB">
            <w:pPr>
              <w:spacing w:line="276" w:lineRule="auto"/>
              <w:rPr>
                <w:rFonts w:ascii="Arial" w:hAnsi="Arial" w:cs="Arial"/>
                <w:color w:val="FF0000"/>
                <w:lang w:val="en-US"/>
              </w:rPr>
            </w:pPr>
            <w:r>
              <w:rPr>
                <w:rFonts w:ascii="Arial" w:hAnsi="Arial" w:cs="Arial"/>
                <w:lang w:val="en-US"/>
              </w:rPr>
              <w:t>2</w:t>
            </w:r>
            <w:r w:rsidR="005F6F2A" w:rsidRPr="32037A94">
              <w:rPr>
                <w:rFonts w:ascii="Arial" w:hAnsi="Arial" w:cs="Arial"/>
                <w:lang w:val="en-US"/>
              </w:rPr>
              <w:t>0</w:t>
            </w:r>
            <w:r w:rsidR="5D8B5350" w:rsidRPr="397B28BD">
              <w:rPr>
                <w:rFonts w:ascii="Arial" w:hAnsi="Arial" w:cs="Arial"/>
                <w:color w:val="FF0000"/>
                <w:lang w:val="en-US"/>
              </w:rPr>
              <w:t xml:space="preserve"> </w:t>
            </w:r>
            <w:r w:rsidR="5D8B5350" w:rsidRPr="397B28BD">
              <w:rPr>
                <w:rFonts w:ascii="Arial" w:hAnsi="Arial" w:cs="Arial"/>
                <w:color w:val="000000" w:themeColor="text1"/>
                <w:lang w:val="en-US"/>
              </w:rPr>
              <w:t>working</w:t>
            </w:r>
            <w:r w:rsidR="5D8B5350" w:rsidRPr="397B28BD">
              <w:rPr>
                <w:rFonts w:ascii="Arial" w:hAnsi="Arial" w:cs="Arial"/>
                <w:color w:val="FF0000"/>
                <w:lang w:val="en-US"/>
              </w:rPr>
              <w:t xml:space="preserve"> </w:t>
            </w:r>
            <w:r w:rsidR="5D8B5350" w:rsidRPr="397B28BD">
              <w:rPr>
                <w:rFonts w:ascii="Arial" w:hAnsi="Arial" w:cs="Arial"/>
                <w:color w:val="000000" w:themeColor="text1"/>
                <w:lang w:val="en-US"/>
              </w:rPr>
              <w:t>days</w:t>
            </w:r>
          </w:p>
        </w:tc>
      </w:tr>
    </w:tbl>
    <w:p w14:paraId="22ABD7E1" w14:textId="22011E45" w:rsidR="4221CBAD" w:rsidRDefault="34F599DB" w:rsidP="001C4ECB">
      <w:pPr>
        <w:spacing w:after="120"/>
        <w:rPr>
          <w:rFonts w:ascii="Arial" w:eastAsia="Times New Roman" w:hAnsi="Arial" w:cs="Arial"/>
          <w:i/>
          <w:iCs/>
          <w:sz w:val="20"/>
          <w:szCs w:val="20"/>
        </w:rPr>
      </w:pPr>
      <w:r w:rsidRPr="5A54620A">
        <w:rPr>
          <w:rFonts w:ascii="Arial" w:eastAsia="Times New Roman" w:hAnsi="Arial" w:cs="Arial"/>
          <w:i/>
          <w:iCs/>
          <w:sz w:val="20"/>
          <w:szCs w:val="20"/>
        </w:rPr>
        <w:t>* Exact deadlines will be mutually agreed upon contract signature.</w:t>
      </w:r>
    </w:p>
    <w:p w14:paraId="0EFA002B" w14:textId="398A6FA7" w:rsidR="788E1B9D" w:rsidRPr="00E8052C" w:rsidRDefault="7B45C116" w:rsidP="001C4ECB">
      <w:pPr>
        <w:spacing w:after="120"/>
        <w:jc w:val="both"/>
        <w:rPr>
          <w:rFonts w:ascii="Arial" w:eastAsia="Times New Roman" w:hAnsi="Arial" w:cs="Arial"/>
          <w:color w:val="000000" w:themeColor="text1"/>
          <w:sz w:val="20"/>
          <w:szCs w:val="20"/>
        </w:rPr>
      </w:pPr>
      <w:r w:rsidRPr="096A2BFA">
        <w:rPr>
          <w:rFonts w:ascii="Arial" w:eastAsia="Times New Roman" w:hAnsi="Arial" w:cs="Arial"/>
          <w:color w:val="000000" w:themeColor="text1"/>
          <w:sz w:val="20"/>
          <w:szCs w:val="20"/>
        </w:rPr>
        <w:t>All the materials for the consultation/validation meetings, including the draft</w:t>
      </w:r>
      <w:r w:rsidR="00495B47" w:rsidRPr="096A2BFA">
        <w:rPr>
          <w:rFonts w:ascii="Arial" w:eastAsia="Times New Roman" w:hAnsi="Arial" w:cs="Arial"/>
          <w:color w:val="000000" w:themeColor="text1"/>
          <w:sz w:val="20"/>
          <w:szCs w:val="20"/>
        </w:rPr>
        <w:t>s</w:t>
      </w:r>
      <w:r w:rsidRPr="096A2BFA">
        <w:rPr>
          <w:rFonts w:ascii="Arial" w:eastAsia="Times New Roman" w:hAnsi="Arial" w:cs="Arial"/>
          <w:color w:val="000000" w:themeColor="text1"/>
          <w:sz w:val="20"/>
          <w:szCs w:val="20"/>
        </w:rPr>
        <w:t xml:space="preserve"> </w:t>
      </w:r>
      <w:r w:rsidR="0C937DD6" w:rsidRPr="096A2BFA">
        <w:rPr>
          <w:rFonts w:ascii="Arial" w:eastAsia="Times New Roman" w:hAnsi="Arial" w:cs="Arial"/>
          <w:color w:val="000000" w:themeColor="text1"/>
          <w:sz w:val="20"/>
          <w:szCs w:val="20"/>
        </w:rPr>
        <w:t>of</w:t>
      </w:r>
      <w:r w:rsidRPr="096A2BFA">
        <w:rPr>
          <w:rFonts w:ascii="Arial" w:eastAsia="Times New Roman" w:hAnsi="Arial" w:cs="Arial"/>
          <w:color w:val="000000" w:themeColor="text1"/>
          <w:sz w:val="20"/>
          <w:szCs w:val="20"/>
        </w:rPr>
        <w:t xml:space="preserve"> PPT</w:t>
      </w:r>
      <w:r w:rsidR="50AC065C" w:rsidRPr="096A2BFA">
        <w:rPr>
          <w:rFonts w:ascii="Arial" w:eastAsia="Times New Roman" w:hAnsi="Arial" w:cs="Arial"/>
          <w:color w:val="000000" w:themeColor="text1"/>
          <w:sz w:val="20"/>
          <w:szCs w:val="20"/>
        </w:rPr>
        <w:t>s</w:t>
      </w:r>
      <w:r w:rsidRPr="096A2BFA">
        <w:rPr>
          <w:rFonts w:ascii="Arial" w:eastAsia="Times New Roman" w:hAnsi="Arial" w:cs="Arial"/>
          <w:color w:val="000000" w:themeColor="text1"/>
          <w:sz w:val="20"/>
          <w:szCs w:val="20"/>
        </w:rPr>
        <w:t>, hand-out</w:t>
      </w:r>
      <w:r w:rsidR="644EDD68" w:rsidRPr="096A2BFA">
        <w:rPr>
          <w:rFonts w:ascii="Arial" w:eastAsia="Times New Roman" w:hAnsi="Arial" w:cs="Arial"/>
          <w:color w:val="000000" w:themeColor="text1"/>
          <w:sz w:val="20"/>
          <w:szCs w:val="20"/>
        </w:rPr>
        <w:t>s</w:t>
      </w:r>
      <w:r w:rsidRPr="096A2BFA">
        <w:rPr>
          <w:rFonts w:ascii="Arial" w:eastAsia="Times New Roman" w:hAnsi="Arial" w:cs="Arial"/>
          <w:color w:val="000000" w:themeColor="text1"/>
          <w:sz w:val="20"/>
          <w:szCs w:val="20"/>
        </w:rPr>
        <w:t xml:space="preserve"> and other </w:t>
      </w:r>
      <w:r w:rsidR="3E9BA754" w:rsidRPr="096A2BFA">
        <w:rPr>
          <w:rFonts w:ascii="Arial" w:eastAsia="Times New Roman" w:hAnsi="Arial" w:cs="Arial"/>
          <w:color w:val="000000" w:themeColor="text1"/>
          <w:sz w:val="20"/>
          <w:szCs w:val="20"/>
        </w:rPr>
        <w:t xml:space="preserve">materials </w:t>
      </w:r>
      <w:r w:rsidRPr="096A2BFA">
        <w:rPr>
          <w:rFonts w:ascii="Arial" w:eastAsia="Times New Roman" w:hAnsi="Arial" w:cs="Arial"/>
          <w:color w:val="000000" w:themeColor="text1"/>
          <w:sz w:val="20"/>
          <w:szCs w:val="20"/>
        </w:rPr>
        <w:t>will be presented for endorsement to</w:t>
      </w:r>
      <w:r w:rsidR="7D66EF2F" w:rsidRPr="096A2BFA">
        <w:rPr>
          <w:rFonts w:ascii="Arial" w:eastAsia="Times New Roman" w:hAnsi="Arial" w:cs="Arial"/>
          <w:color w:val="000000" w:themeColor="text1"/>
          <w:sz w:val="20"/>
          <w:szCs w:val="20"/>
        </w:rPr>
        <w:t xml:space="preserve"> UNICEF</w:t>
      </w:r>
      <w:r w:rsidRPr="096A2BFA">
        <w:rPr>
          <w:rFonts w:ascii="Arial" w:eastAsia="Times New Roman" w:hAnsi="Arial" w:cs="Arial"/>
          <w:color w:val="000000" w:themeColor="text1"/>
          <w:sz w:val="20"/>
          <w:szCs w:val="20"/>
        </w:rPr>
        <w:t xml:space="preserve"> and </w:t>
      </w:r>
      <w:r w:rsidR="20FCEED7" w:rsidRPr="096A2BFA">
        <w:rPr>
          <w:rFonts w:ascii="Arial" w:eastAsia="Times New Roman" w:hAnsi="Arial" w:cs="Arial"/>
          <w:color w:val="000000" w:themeColor="text1"/>
          <w:sz w:val="20"/>
          <w:szCs w:val="20"/>
        </w:rPr>
        <w:t xml:space="preserve">MER </w:t>
      </w:r>
      <w:r w:rsidR="67D4C125" w:rsidRPr="096A2BFA">
        <w:rPr>
          <w:rFonts w:ascii="Arial" w:eastAsia="Times New Roman" w:hAnsi="Arial" w:cs="Arial"/>
          <w:color w:val="000000" w:themeColor="text1"/>
          <w:sz w:val="20"/>
          <w:szCs w:val="20"/>
        </w:rPr>
        <w:t>at least</w:t>
      </w:r>
      <w:r w:rsidRPr="096A2BFA">
        <w:rPr>
          <w:rFonts w:ascii="Arial" w:eastAsia="Times New Roman" w:hAnsi="Arial" w:cs="Arial"/>
          <w:color w:val="000000" w:themeColor="text1"/>
          <w:sz w:val="20"/>
          <w:szCs w:val="20"/>
        </w:rPr>
        <w:t xml:space="preserve"> </w:t>
      </w:r>
      <w:r w:rsidR="2610BC2D" w:rsidRPr="096A2BFA">
        <w:rPr>
          <w:rFonts w:ascii="Arial" w:eastAsia="Times New Roman" w:hAnsi="Arial" w:cs="Arial"/>
          <w:color w:val="000000" w:themeColor="text1"/>
          <w:sz w:val="20"/>
          <w:szCs w:val="20"/>
        </w:rPr>
        <w:t xml:space="preserve">one week prior </w:t>
      </w:r>
      <w:r w:rsidRPr="096A2BFA">
        <w:rPr>
          <w:rFonts w:ascii="Arial" w:eastAsia="Times New Roman" w:hAnsi="Arial" w:cs="Arial"/>
          <w:color w:val="000000" w:themeColor="text1"/>
          <w:sz w:val="20"/>
          <w:szCs w:val="20"/>
        </w:rPr>
        <w:t>to the meeting in Romanian.</w:t>
      </w:r>
    </w:p>
    <w:p w14:paraId="6434881A" w14:textId="6A8977B1" w:rsidR="00701CC4" w:rsidRPr="00F45CD0" w:rsidRDefault="2CF24D6B" w:rsidP="001C4ECB">
      <w:pPr>
        <w:pStyle w:val="titleTOR"/>
        <w:numPr>
          <w:ilvl w:val="0"/>
          <w:numId w:val="13"/>
        </w:numPr>
        <w:tabs>
          <w:tab w:val="clear" w:pos="2520"/>
        </w:tabs>
        <w:spacing w:line="276" w:lineRule="auto"/>
        <w:rPr>
          <w:rFonts w:ascii="Arial" w:hAnsi="Arial" w:cs="Arial"/>
          <w:sz w:val="20"/>
          <w:szCs w:val="20"/>
        </w:rPr>
      </w:pPr>
      <w:r w:rsidRPr="2328ED22">
        <w:rPr>
          <w:rFonts w:ascii="Arial" w:hAnsi="Arial" w:cs="Arial"/>
          <w:sz w:val="20"/>
          <w:szCs w:val="20"/>
        </w:rPr>
        <w:t>Reporting requirements</w:t>
      </w:r>
      <w:r w:rsidR="000B6DFA">
        <w:rPr>
          <w:rFonts w:ascii="Arial" w:hAnsi="Arial" w:cs="Arial"/>
          <w:sz w:val="20"/>
          <w:szCs w:val="20"/>
        </w:rPr>
        <w:t xml:space="preserve">              </w:t>
      </w:r>
    </w:p>
    <w:p w14:paraId="690EB70D" w14:textId="22F230F0" w:rsidR="00701CC4" w:rsidRPr="00F45CD0" w:rsidRDefault="58631109" w:rsidP="001C4ECB">
      <w:pPr>
        <w:spacing w:after="120"/>
        <w:jc w:val="both"/>
        <w:rPr>
          <w:rFonts w:ascii="Arial" w:eastAsia="Arial" w:hAnsi="Arial" w:cs="Arial"/>
          <w:color w:val="000000" w:themeColor="text1"/>
          <w:sz w:val="20"/>
          <w:szCs w:val="20"/>
          <w:lang w:val="en-US"/>
        </w:rPr>
      </w:pPr>
      <w:r w:rsidRPr="1132F26A">
        <w:rPr>
          <w:rFonts w:ascii="Arial" w:eastAsia="Arial" w:hAnsi="Arial" w:cs="Arial"/>
          <w:color w:val="000000" w:themeColor="text1"/>
          <w:sz w:val="20"/>
          <w:szCs w:val="20"/>
          <w:lang w:val="en-US"/>
        </w:rPr>
        <w:t xml:space="preserve">All activities and deliverables undertaken by the consultancy shall be discussed and planned in consultation with UNICEF and MER. The </w:t>
      </w:r>
      <w:r w:rsidR="1BDCA14C" w:rsidRPr="1132F26A">
        <w:rPr>
          <w:rFonts w:ascii="Arial" w:eastAsia="Arial" w:hAnsi="Arial" w:cs="Arial"/>
          <w:sz w:val="20"/>
          <w:szCs w:val="20"/>
          <w:lang w:val="en-US"/>
        </w:rPr>
        <w:t>consultant</w:t>
      </w:r>
      <w:r w:rsidR="1BDCA14C" w:rsidRPr="1132F26A">
        <w:rPr>
          <w:rFonts w:ascii="Arial" w:eastAsia="Arial" w:hAnsi="Arial" w:cs="Arial"/>
          <w:color w:val="FF0000"/>
          <w:sz w:val="20"/>
          <w:szCs w:val="20"/>
          <w:lang w:val="en-US"/>
        </w:rPr>
        <w:t xml:space="preserve"> </w:t>
      </w:r>
      <w:r w:rsidRPr="1132F26A">
        <w:rPr>
          <w:rFonts w:ascii="Arial" w:eastAsia="Arial" w:hAnsi="Arial" w:cs="Arial"/>
          <w:color w:val="000000" w:themeColor="text1"/>
          <w:sz w:val="20"/>
          <w:szCs w:val="20"/>
          <w:lang w:val="en-US"/>
        </w:rPr>
        <w:t xml:space="preserve">is expected to deliver each component of the workplan electronically (in Word format) in Romanian </w:t>
      </w:r>
      <w:r w:rsidR="698D3C0B" w:rsidRPr="1132F26A">
        <w:rPr>
          <w:rFonts w:ascii="Arial" w:eastAsia="Arial" w:hAnsi="Arial" w:cs="Arial"/>
          <w:sz w:val="20"/>
          <w:szCs w:val="20"/>
          <w:lang w:val="en-US"/>
        </w:rPr>
        <w:t>and/or in English</w:t>
      </w:r>
      <w:r w:rsidRPr="1132F26A">
        <w:rPr>
          <w:rFonts w:ascii="Arial" w:eastAsia="Arial" w:hAnsi="Arial" w:cs="Arial"/>
          <w:color w:val="000000" w:themeColor="text1"/>
          <w:sz w:val="20"/>
          <w:szCs w:val="20"/>
          <w:lang w:val="en-US"/>
        </w:rPr>
        <w:t xml:space="preserve">. At each stage, the deliverable shall be sent to the </w:t>
      </w:r>
      <w:r w:rsidR="00622907" w:rsidRPr="1132F26A">
        <w:rPr>
          <w:rFonts w:ascii="Arial" w:eastAsia="Arial" w:hAnsi="Arial" w:cs="Arial"/>
          <w:color w:val="000000" w:themeColor="text1"/>
          <w:sz w:val="20"/>
          <w:szCs w:val="20"/>
          <w:lang w:val="en-US"/>
        </w:rPr>
        <w:t xml:space="preserve">UNICEF Moldova </w:t>
      </w:r>
      <w:r w:rsidRPr="1132F26A">
        <w:rPr>
          <w:rFonts w:ascii="Arial" w:eastAsia="Arial" w:hAnsi="Arial" w:cs="Arial"/>
          <w:color w:val="000000" w:themeColor="text1"/>
          <w:sz w:val="20"/>
          <w:szCs w:val="20"/>
          <w:lang w:val="en-US"/>
        </w:rPr>
        <w:t xml:space="preserve">Project Officer by email, with the Education Officer and Education Specialist in copy. </w:t>
      </w:r>
    </w:p>
    <w:p w14:paraId="5A3A17BA" w14:textId="699FFA09" w:rsidR="00701CC4" w:rsidRPr="00F45CD0" w:rsidRDefault="58631109" w:rsidP="001C4ECB">
      <w:pPr>
        <w:jc w:val="both"/>
        <w:rPr>
          <w:rFonts w:ascii="Arial" w:eastAsia="Arial" w:hAnsi="Arial" w:cs="Arial"/>
          <w:color w:val="000000" w:themeColor="text1"/>
          <w:sz w:val="20"/>
          <w:szCs w:val="20"/>
          <w:lang w:val="en-US"/>
        </w:rPr>
      </w:pPr>
      <w:r w:rsidRPr="36D976CD">
        <w:rPr>
          <w:rFonts w:ascii="Arial" w:eastAsia="Arial" w:hAnsi="Arial" w:cs="Arial"/>
          <w:sz w:val="20"/>
          <w:szCs w:val="20"/>
          <w:lang w:val="en-US"/>
        </w:rPr>
        <w:t>Regular governance calls will be scheduled to track the progress, provide feedback and other necessary support so to achieve objectives of the consultancy, as well as remain aware of any upcoming issues related to the institutional consultant’s performance and quality of work</w:t>
      </w:r>
      <w:r w:rsidR="256CC3F8" w:rsidRPr="36D976CD">
        <w:rPr>
          <w:rFonts w:ascii="Arial" w:eastAsia="Arial" w:hAnsi="Arial" w:cs="Arial"/>
          <w:sz w:val="20"/>
          <w:szCs w:val="20"/>
          <w:lang w:val="en-US"/>
        </w:rPr>
        <w:t xml:space="preserve">. </w:t>
      </w:r>
    </w:p>
    <w:p w14:paraId="0F979945" w14:textId="164F6A2D" w:rsidR="00701CC4" w:rsidRPr="00F45CD0" w:rsidRDefault="2CF24D6B" w:rsidP="001C4ECB">
      <w:pPr>
        <w:pStyle w:val="titleTOR"/>
        <w:numPr>
          <w:ilvl w:val="0"/>
          <w:numId w:val="8"/>
        </w:numPr>
        <w:spacing w:after="0" w:line="276" w:lineRule="auto"/>
        <w:rPr>
          <w:rFonts w:ascii="Arial" w:hAnsi="Arial" w:cs="Arial"/>
          <w:sz w:val="20"/>
          <w:szCs w:val="20"/>
        </w:rPr>
      </w:pPr>
      <w:r w:rsidRPr="2328ED22">
        <w:rPr>
          <w:rFonts w:ascii="Arial" w:hAnsi="Arial" w:cs="Arial"/>
          <w:sz w:val="20"/>
          <w:szCs w:val="20"/>
        </w:rPr>
        <w:lastRenderedPageBreak/>
        <w:t>Performance indicators for evaluation of results:</w:t>
      </w:r>
    </w:p>
    <w:p w14:paraId="45DFADA1" w14:textId="77777777" w:rsidR="00701CC4" w:rsidRPr="00F45CD0" w:rsidRDefault="00701CC4" w:rsidP="1132F26A">
      <w:pPr>
        <w:spacing w:before="240" w:after="120"/>
        <w:rPr>
          <w:rFonts w:ascii="Arial" w:eastAsia="Times New Roman" w:hAnsi="Arial" w:cs="Arial"/>
          <w:sz w:val="20"/>
          <w:szCs w:val="20"/>
        </w:rPr>
      </w:pPr>
      <w:r w:rsidRPr="1132F26A">
        <w:rPr>
          <w:rFonts w:ascii="Arial" w:eastAsia="Times New Roman" w:hAnsi="Arial" w:cs="Arial"/>
          <w:sz w:val="20"/>
          <w:szCs w:val="20"/>
        </w:rPr>
        <w:t>The performance of work will be evaluated based on the following indicators:</w:t>
      </w:r>
    </w:p>
    <w:p w14:paraId="3114D0DB" w14:textId="0BC40F00" w:rsidR="00701CC4" w:rsidRPr="00F45CD0" w:rsidRDefault="00701CC4" w:rsidP="001C4ECB">
      <w:pPr>
        <w:numPr>
          <w:ilvl w:val="0"/>
          <w:numId w:val="12"/>
        </w:numPr>
        <w:spacing w:after="0"/>
        <w:rPr>
          <w:rFonts w:ascii="Arial" w:eastAsia="Times New Roman" w:hAnsi="Arial" w:cs="Arial"/>
          <w:sz w:val="20"/>
          <w:szCs w:val="20"/>
        </w:rPr>
      </w:pPr>
      <w:r w:rsidRPr="00F45CD0">
        <w:rPr>
          <w:rFonts w:ascii="Arial" w:eastAsia="Times New Roman" w:hAnsi="Arial" w:cs="Arial"/>
          <w:sz w:val="20"/>
          <w:szCs w:val="20"/>
        </w:rPr>
        <w:t>Completion of tasks specified in ToR</w:t>
      </w:r>
    </w:p>
    <w:p w14:paraId="069D3376" w14:textId="7B8037EE" w:rsidR="00701CC4" w:rsidRPr="00F45CD0" w:rsidRDefault="00701CC4" w:rsidP="001C4ECB">
      <w:pPr>
        <w:numPr>
          <w:ilvl w:val="0"/>
          <w:numId w:val="12"/>
        </w:numPr>
        <w:spacing w:after="0"/>
        <w:rPr>
          <w:rFonts w:ascii="Arial" w:eastAsia="Times New Roman" w:hAnsi="Arial" w:cs="Arial"/>
          <w:sz w:val="20"/>
          <w:szCs w:val="20"/>
        </w:rPr>
      </w:pPr>
      <w:r w:rsidRPr="00F45CD0">
        <w:rPr>
          <w:rFonts w:ascii="Arial" w:eastAsia="Times New Roman" w:hAnsi="Arial" w:cs="Arial"/>
          <w:sz w:val="20"/>
          <w:szCs w:val="20"/>
        </w:rPr>
        <w:t>Compliance with the established deadlines for submission of deliverables</w:t>
      </w:r>
    </w:p>
    <w:p w14:paraId="57CBD76F" w14:textId="00EEA9DD" w:rsidR="00701CC4" w:rsidRPr="00F45CD0" w:rsidRDefault="00701CC4" w:rsidP="001C4ECB">
      <w:pPr>
        <w:numPr>
          <w:ilvl w:val="0"/>
          <w:numId w:val="12"/>
        </w:numPr>
        <w:spacing w:after="0"/>
        <w:rPr>
          <w:rFonts w:ascii="Arial" w:eastAsia="Times New Roman" w:hAnsi="Arial" w:cs="Arial"/>
          <w:sz w:val="20"/>
          <w:szCs w:val="20"/>
        </w:rPr>
      </w:pPr>
      <w:r w:rsidRPr="00F45CD0">
        <w:rPr>
          <w:rFonts w:ascii="Arial" w:eastAsia="Times New Roman" w:hAnsi="Arial" w:cs="Arial"/>
          <w:sz w:val="20"/>
          <w:szCs w:val="20"/>
        </w:rPr>
        <w:t>Quality of work</w:t>
      </w:r>
    </w:p>
    <w:p w14:paraId="4214A58D" w14:textId="7B6D261C" w:rsidR="00701CC4" w:rsidRDefault="32328C0A" w:rsidP="001C4ECB">
      <w:pPr>
        <w:numPr>
          <w:ilvl w:val="0"/>
          <w:numId w:val="12"/>
        </w:numPr>
        <w:spacing w:after="0"/>
        <w:rPr>
          <w:rFonts w:ascii="Arial" w:eastAsia="Times New Roman" w:hAnsi="Arial" w:cs="Arial"/>
          <w:sz w:val="20"/>
          <w:szCs w:val="20"/>
        </w:rPr>
      </w:pPr>
      <w:r w:rsidRPr="1132F26A">
        <w:rPr>
          <w:rFonts w:ascii="Arial" w:eastAsia="Times New Roman" w:hAnsi="Arial" w:cs="Arial"/>
          <w:sz w:val="20"/>
          <w:szCs w:val="20"/>
        </w:rPr>
        <w:t xml:space="preserve">Demonstration of </w:t>
      </w:r>
      <w:bookmarkStart w:id="0" w:name="_Int_KGuZwdhH"/>
      <w:r w:rsidRPr="1132F26A">
        <w:rPr>
          <w:rFonts w:ascii="Arial" w:eastAsia="Times New Roman" w:hAnsi="Arial" w:cs="Arial"/>
          <w:sz w:val="20"/>
          <w:szCs w:val="20"/>
        </w:rPr>
        <w:t>high standards</w:t>
      </w:r>
      <w:bookmarkEnd w:id="0"/>
      <w:r w:rsidRPr="1132F26A">
        <w:rPr>
          <w:rFonts w:ascii="Arial" w:eastAsia="Times New Roman" w:hAnsi="Arial" w:cs="Arial"/>
          <w:sz w:val="20"/>
          <w:szCs w:val="20"/>
        </w:rPr>
        <w:t xml:space="preserve"> in cooperation</w:t>
      </w:r>
      <w:r w:rsidR="40FABB9A" w:rsidRPr="1132F26A">
        <w:rPr>
          <w:rFonts w:ascii="Arial" w:eastAsia="Times New Roman" w:hAnsi="Arial" w:cs="Arial"/>
          <w:sz w:val="20"/>
          <w:szCs w:val="20"/>
        </w:rPr>
        <w:t xml:space="preserve"> and communication</w:t>
      </w:r>
      <w:r w:rsidRPr="1132F26A">
        <w:rPr>
          <w:rFonts w:ascii="Arial" w:eastAsia="Times New Roman" w:hAnsi="Arial" w:cs="Arial"/>
          <w:sz w:val="20"/>
          <w:szCs w:val="20"/>
        </w:rPr>
        <w:t xml:space="preserve"> with UNICEF and counterparts</w:t>
      </w:r>
    </w:p>
    <w:p w14:paraId="3BDAF895" w14:textId="08FD38B6" w:rsidR="00EE4409" w:rsidRPr="00EE4409" w:rsidRDefault="07DC1C23" w:rsidP="1132F26A">
      <w:pPr>
        <w:pStyle w:val="titleTOR"/>
        <w:numPr>
          <w:ilvl w:val="0"/>
          <w:numId w:val="12"/>
        </w:numPr>
        <w:spacing w:before="0" w:after="0" w:line="276" w:lineRule="auto"/>
        <w:jc w:val="both"/>
        <w:rPr>
          <w:color w:val="000000" w:themeColor="text1"/>
        </w:rPr>
      </w:pPr>
      <w:r w:rsidRPr="1132F26A">
        <w:rPr>
          <w:rFonts w:ascii="Arial" w:eastAsia="Arial" w:hAnsi="Arial" w:cs="Arial"/>
          <w:b w:val="0"/>
          <w:color w:val="000000" w:themeColor="text1"/>
          <w:sz w:val="20"/>
          <w:szCs w:val="20"/>
          <w:lang w:val="en-US"/>
        </w:rPr>
        <w:t>Contractor must guarantee timely delivery of products and be flexible enough to adjust to UNICEF needs and expectations</w:t>
      </w:r>
    </w:p>
    <w:p w14:paraId="2D1FDF1A" w14:textId="7F8BE947" w:rsidR="00701CC4" w:rsidRDefault="00701CC4" w:rsidP="001C4ECB">
      <w:pPr>
        <w:spacing w:after="0"/>
        <w:rPr>
          <w:rFonts w:ascii="Arial" w:hAnsi="Arial" w:cs="Arial"/>
          <w:sz w:val="20"/>
          <w:szCs w:val="20"/>
        </w:rPr>
      </w:pPr>
    </w:p>
    <w:p w14:paraId="284EBEB5" w14:textId="32555667" w:rsidR="00960106" w:rsidRPr="004A1E50" w:rsidRDefault="18410608" w:rsidP="1132F26A">
      <w:pPr>
        <w:pStyle w:val="titleTOR"/>
        <w:numPr>
          <w:ilvl w:val="0"/>
          <w:numId w:val="8"/>
        </w:numPr>
        <w:tabs>
          <w:tab w:val="clear" w:pos="2520"/>
        </w:tabs>
        <w:spacing w:before="120" w:line="276" w:lineRule="auto"/>
        <w:rPr>
          <w:rStyle w:val="eop"/>
          <w:rFonts w:ascii="Arial" w:eastAsia="Arial" w:hAnsi="Arial" w:cs="Arial"/>
          <w:color w:val="000000" w:themeColor="text1"/>
          <w:sz w:val="20"/>
          <w:szCs w:val="20"/>
        </w:rPr>
      </w:pPr>
      <w:r w:rsidRPr="5C9DC45E">
        <w:rPr>
          <w:rFonts w:ascii="Arial" w:hAnsi="Arial" w:cs="Arial"/>
          <w:sz w:val="20"/>
          <w:szCs w:val="20"/>
        </w:rPr>
        <w:t>Qualifications and experience</w:t>
      </w:r>
      <w:r w:rsidR="00960106">
        <w:tab/>
      </w:r>
      <w:r w:rsidR="00960106">
        <w:tab/>
      </w:r>
      <w:r w:rsidRPr="5C9DC45E">
        <w:rPr>
          <w:rStyle w:val="normaltextrun"/>
          <w:rFonts w:ascii="Arial" w:eastAsia="Arial" w:hAnsi="Arial" w:cs="Arial"/>
          <w:color w:val="000000" w:themeColor="text1"/>
          <w:sz w:val="20"/>
          <w:szCs w:val="20"/>
        </w:rPr>
        <w:t xml:space="preserve">       </w:t>
      </w:r>
      <w:r w:rsidR="00960106">
        <w:tab/>
      </w:r>
      <w:r w:rsidR="00960106">
        <w:tab/>
      </w:r>
    </w:p>
    <w:p w14:paraId="6FF6FD6B" w14:textId="77777777" w:rsidR="00960106" w:rsidRDefault="00960106" w:rsidP="1132F26A">
      <w:pPr>
        <w:pStyle w:val="titleTOR"/>
        <w:numPr>
          <w:ilvl w:val="0"/>
          <w:numId w:val="7"/>
        </w:numPr>
        <w:tabs>
          <w:tab w:val="num" w:pos="360"/>
          <w:tab w:val="num" w:pos="720"/>
        </w:tabs>
        <w:spacing w:after="0" w:line="276" w:lineRule="auto"/>
        <w:jc w:val="both"/>
        <w:rPr>
          <w:rFonts w:ascii="Arial" w:eastAsia="Arial" w:hAnsi="Arial" w:cs="Arial"/>
          <w:b w:val="0"/>
          <w:color w:val="000000" w:themeColor="text1"/>
          <w:sz w:val="20"/>
          <w:szCs w:val="20"/>
          <w:lang w:val="en-US"/>
        </w:rPr>
      </w:pPr>
      <w:r w:rsidRPr="1132F26A">
        <w:rPr>
          <w:rFonts w:ascii="Arial" w:eastAsia="Arial" w:hAnsi="Arial" w:cs="Arial"/>
          <w:b w:val="0"/>
          <w:color w:val="000000" w:themeColor="text1"/>
          <w:sz w:val="20"/>
          <w:szCs w:val="20"/>
          <w:lang w:val="en-US"/>
        </w:rPr>
        <w:t>University degree in ICT, digital education, business and administration, economy, or other relevant studies</w:t>
      </w:r>
    </w:p>
    <w:p w14:paraId="7164DFA3" w14:textId="77777777" w:rsidR="00960106" w:rsidRDefault="00960106" w:rsidP="1132F26A">
      <w:pPr>
        <w:pStyle w:val="titleTOR"/>
        <w:numPr>
          <w:ilvl w:val="0"/>
          <w:numId w:val="7"/>
        </w:numPr>
        <w:tabs>
          <w:tab w:val="num" w:pos="360"/>
          <w:tab w:val="num" w:pos="720"/>
        </w:tabs>
        <w:spacing w:before="0" w:after="0" w:line="276" w:lineRule="auto"/>
        <w:jc w:val="both"/>
        <w:rPr>
          <w:rFonts w:ascii="Arial" w:eastAsia="Arial" w:hAnsi="Arial" w:cs="Arial"/>
          <w:b w:val="0"/>
          <w:color w:val="000000" w:themeColor="text1"/>
          <w:sz w:val="20"/>
          <w:szCs w:val="20"/>
          <w:lang w:val="en-US"/>
        </w:rPr>
      </w:pPr>
      <w:r w:rsidRPr="1132F26A">
        <w:rPr>
          <w:rFonts w:ascii="Arial" w:eastAsia="Arial" w:hAnsi="Arial" w:cs="Arial"/>
          <w:b w:val="0"/>
          <w:color w:val="000000" w:themeColor="text1"/>
          <w:sz w:val="20"/>
          <w:szCs w:val="20"/>
          <w:lang w:val="en-US"/>
        </w:rPr>
        <w:t xml:space="preserve">Minimum 3 years of working experience in the relevant field   </w:t>
      </w:r>
    </w:p>
    <w:p w14:paraId="63178988" w14:textId="54F1832C" w:rsidR="00960106" w:rsidRPr="0065207E" w:rsidRDefault="00960106" w:rsidP="1132F26A">
      <w:pPr>
        <w:pStyle w:val="titleTOR"/>
        <w:numPr>
          <w:ilvl w:val="0"/>
          <w:numId w:val="7"/>
        </w:numPr>
        <w:tabs>
          <w:tab w:val="num" w:pos="360"/>
          <w:tab w:val="num" w:pos="720"/>
        </w:tabs>
        <w:spacing w:before="0" w:after="0" w:line="276" w:lineRule="auto"/>
        <w:jc w:val="both"/>
        <w:rPr>
          <w:rFonts w:ascii="Arial" w:eastAsia="Arial" w:hAnsi="Arial" w:cs="Arial"/>
          <w:b w:val="0"/>
          <w:color w:val="000000" w:themeColor="text1"/>
          <w:sz w:val="20"/>
          <w:szCs w:val="20"/>
          <w:lang w:val="en-US"/>
        </w:rPr>
      </w:pPr>
      <w:r w:rsidRPr="1132F26A">
        <w:rPr>
          <w:rFonts w:ascii="Arial" w:eastAsia="Arial" w:hAnsi="Arial" w:cs="Arial"/>
          <w:b w:val="0"/>
          <w:color w:val="000000" w:themeColor="text1"/>
          <w:sz w:val="20"/>
          <w:szCs w:val="20"/>
          <w:lang w:val="en-US"/>
        </w:rPr>
        <w:t xml:space="preserve">Proven experience in collecting and analyzing data, development of the technical specifications    </w:t>
      </w:r>
    </w:p>
    <w:p w14:paraId="306AFC59" w14:textId="5E55D2F7" w:rsidR="4C7C9744" w:rsidRDefault="005F2E5E" w:rsidP="1132F26A">
      <w:pPr>
        <w:pStyle w:val="titleTOR"/>
        <w:numPr>
          <w:ilvl w:val="0"/>
          <w:numId w:val="7"/>
        </w:numPr>
        <w:tabs>
          <w:tab w:val="num" w:pos="360"/>
          <w:tab w:val="num" w:pos="720"/>
        </w:tabs>
        <w:spacing w:before="0" w:after="0" w:line="276" w:lineRule="auto"/>
        <w:jc w:val="both"/>
        <w:rPr>
          <w:rFonts w:ascii="Arial" w:eastAsia="Arial" w:hAnsi="Arial" w:cs="Arial"/>
          <w:b w:val="0"/>
          <w:color w:val="000000" w:themeColor="text1"/>
          <w:sz w:val="20"/>
          <w:szCs w:val="20"/>
        </w:rPr>
      </w:pPr>
      <w:r w:rsidRPr="1132F26A">
        <w:rPr>
          <w:rFonts w:ascii="Arial" w:eastAsia="Arial" w:hAnsi="Arial" w:cs="Arial"/>
          <w:b w:val="0"/>
          <w:color w:val="000000" w:themeColor="text1"/>
          <w:sz w:val="20"/>
          <w:szCs w:val="20"/>
        </w:rPr>
        <w:t>Experience in conducting desk reviews and research, including qualitative studies and baseline assessments, evaluations will be an asset</w:t>
      </w:r>
      <w:r w:rsidR="4C7C9744" w:rsidRPr="1132F26A">
        <w:rPr>
          <w:rFonts w:ascii="Arial" w:eastAsia="Arial" w:hAnsi="Arial" w:cs="Arial"/>
          <w:b w:val="0"/>
          <w:color w:val="000000" w:themeColor="text1"/>
          <w:sz w:val="20"/>
          <w:szCs w:val="20"/>
        </w:rPr>
        <w:t xml:space="preserve"> </w:t>
      </w:r>
    </w:p>
    <w:p w14:paraId="248640BA" w14:textId="2FBFFDDB" w:rsidR="26B90B2B" w:rsidRDefault="005F2E5E" w:rsidP="1132F26A">
      <w:pPr>
        <w:pStyle w:val="titleTOR"/>
        <w:numPr>
          <w:ilvl w:val="0"/>
          <w:numId w:val="7"/>
        </w:numPr>
        <w:tabs>
          <w:tab w:val="num" w:pos="360"/>
          <w:tab w:val="num" w:pos="720"/>
        </w:tabs>
        <w:spacing w:before="0" w:after="0" w:line="276" w:lineRule="auto"/>
        <w:jc w:val="both"/>
        <w:rPr>
          <w:rFonts w:ascii="Arial" w:eastAsia="Arial" w:hAnsi="Arial" w:cs="Arial"/>
          <w:color w:val="000000" w:themeColor="text1"/>
          <w:sz w:val="20"/>
          <w:szCs w:val="20"/>
        </w:rPr>
      </w:pPr>
      <w:r w:rsidRPr="1132F26A">
        <w:rPr>
          <w:rFonts w:ascii="Arial" w:eastAsia="Arial" w:hAnsi="Arial" w:cs="Arial"/>
          <w:b w:val="0"/>
          <w:color w:val="000000" w:themeColor="text1"/>
          <w:sz w:val="20"/>
          <w:szCs w:val="20"/>
        </w:rPr>
        <w:t>Demonstrated work experience in the education sector with national/international institutions/organizations is a strong asset</w:t>
      </w:r>
      <w:r w:rsidR="26B90B2B" w:rsidRPr="1132F26A">
        <w:rPr>
          <w:rFonts w:ascii="Arial" w:eastAsia="Arial" w:hAnsi="Arial" w:cs="Arial"/>
          <w:b w:val="0"/>
          <w:color w:val="000000" w:themeColor="text1"/>
          <w:sz w:val="20"/>
          <w:szCs w:val="20"/>
        </w:rPr>
        <w:t xml:space="preserve">  </w:t>
      </w:r>
      <w:r w:rsidR="2228E535" w:rsidRPr="1132F26A">
        <w:rPr>
          <w:rFonts w:ascii="Arial" w:eastAsia="Arial" w:hAnsi="Arial" w:cs="Arial"/>
          <w:b w:val="0"/>
          <w:color w:val="000000" w:themeColor="text1"/>
          <w:sz w:val="20"/>
          <w:szCs w:val="20"/>
          <w:lang w:val="en-US"/>
        </w:rPr>
        <w:t> </w:t>
      </w:r>
    </w:p>
    <w:p w14:paraId="2845231B" w14:textId="126C5796" w:rsidR="2228E535" w:rsidRDefault="2228E535" w:rsidP="1132F26A">
      <w:pPr>
        <w:pStyle w:val="titleTOR"/>
        <w:numPr>
          <w:ilvl w:val="0"/>
          <w:numId w:val="7"/>
        </w:numPr>
        <w:tabs>
          <w:tab w:val="num" w:pos="360"/>
          <w:tab w:val="num" w:pos="720"/>
        </w:tabs>
        <w:spacing w:before="0" w:after="0" w:line="276" w:lineRule="auto"/>
        <w:jc w:val="both"/>
        <w:rPr>
          <w:rFonts w:ascii="Arial" w:eastAsia="Arial" w:hAnsi="Arial" w:cs="Arial"/>
          <w:b w:val="0"/>
          <w:sz w:val="20"/>
          <w:szCs w:val="20"/>
          <w:lang w:val="en-US"/>
        </w:rPr>
      </w:pPr>
      <w:r w:rsidRPr="1132F26A">
        <w:rPr>
          <w:rFonts w:ascii="Arial" w:eastAsia="Arial" w:hAnsi="Arial" w:cs="Arial"/>
          <w:b w:val="0"/>
          <w:color w:val="000000" w:themeColor="text1"/>
          <w:sz w:val="20"/>
          <w:szCs w:val="20"/>
          <w:lang w:val="en-US"/>
        </w:rPr>
        <w:t>Ability to review documents, collect and analyze information and ensure quality of final deliverables in</w:t>
      </w:r>
      <w:r w:rsidRPr="1132F26A">
        <w:rPr>
          <w:rFonts w:ascii="Arial" w:eastAsia="Arial" w:hAnsi="Arial" w:cs="Arial"/>
          <w:b w:val="0"/>
          <w:color w:val="FF0000"/>
          <w:sz w:val="20"/>
          <w:szCs w:val="20"/>
          <w:lang w:val="en-US"/>
        </w:rPr>
        <w:t xml:space="preserve"> </w:t>
      </w:r>
      <w:r w:rsidRPr="1132F26A">
        <w:rPr>
          <w:rFonts w:ascii="Arial" w:eastAsia="Arial" w:hAnsi="Arial" w:cs="Arial"/>
          <w:b w:val="0"/>
          <w:sz w:val="20"/>
          <w:szCs w:val="20"/>
          <w:lang w:val="en-US"/>
        </w:rPr>
        <w:t>Romanian</w:t>
      </w:r>
      <w:r w:rsidR="7FA243F9" w:rsidRPr="1132F26A">
        <w:rPr>
          <w:rFonts w:ascii="Arial" w:eastAsia="Arial" w:hAnsi="Arial" w:cs="Arial"/>
          <w:b w:val="0"/>
          <w:sz w:val="20"/>
          <w:szCs w:val="20"/>
          <w:lang w:val="en-US"/>
        </w:rPr>
        <w:t xml:space="preserve"> and</w:t>
      </w:r>
      <w:r w:rsidR="25124A5E" w:rsidRPr="1132F26A">
        <w:rPr>
          <w:rFonts w:ascii="Arial" w:eastAsia="Arial" w:hAnsi="Arial" w:cs="Arial"/>
          <w:b w:val="0"/>
          <w:sz w:val="20"/>
          <w:szCs w:val="20"/>
          <w:lang w:val="en-US"/>
        </w:rPr>
        <w:t>/or</w:t>
      </w:r>
      <w:r w:rsidR="7FA243F9" w:rsidRPr="1132F26A">
        <w:rPr>
          <w:rFonts w:ascii="Arial" w:eastAsia="Arial" w:hAnsi="Arial" w:cs="Arial"/>
          <w:b w:val="0"/>
          <w:sz w:val="20"/>
          <w:szCs w:val="20"/>
          <w:lang w:val="en-US"/>
        </w:rPr>
        <w:t xml:space="preserve"> English</w:t>
      </w:r>
    </w:p>
    <w:p w14:paraId="23EEB579" w14:textId="24824784" w:rsidR="00701CC4" w:rsidRPr="00F45CD0" w:rsidRDefault="2228E535" w:rsidP="1132F26A">
      <w:pPr>
        <w:pStyle w:val="titleTOR"/>
        <w:numPr>
          <w:ilvl w:val="0"/>
          <w:numId w:val="7"/>
        </w:numPr>
        <w:tabs>
          <w:tab w:val="num" w:pos="360"/>
          <w:tab w:val="num" w:pos="720"/>
        </w:tabs>
        <w:spacing w:before="0" w:after="0" w:line="276" w:lineRule="auto"/>
        <w:jc w:val="both"/>
        <w:rPr>
          <w:rFonts w:ascii="Arial" w:eastAsia="Arial" w:hAnsi="Arial" w:cs="Arial"/>
          <w:color w:val="000000" w:themeColor="text1"/>
          <w:sz w:val="20"/>
          <w:szCs w:val="20"/>
        </w:rPr>
      </w:pPr>
      <w:r w:rsidRPr="1132F26A">
        <w:rPr>
          <w:rFonts w:ascii="Arial" w:eastAsia="Arial" w:hAnsi="Arial" w:cs="Arial"/>
          <w:b w:val="0"/>
          <w:color w:val="000000" w:themeColor="text1"/>
          <w:sz w:val="20"/>
          <w:szCs w:val="20"/>
          <w:lang w:val="en-US"/>
        </w:rPr>
        <w:t>Previous work with UNICEF</w:t>
      </w:r>
      <w:r w:rsidR="00874F52" w:rsidRPr="1132F26A">
        <w:rPr>
          <w:rFonts w:ascii="Arial" w:eastAsia="Arial" w:hAnsi="Arial" w:cs="Arial"/>
          <w:b w:val="0"/>
          <w:color w:val="000000" w:themeColor="text1"/>
          <w:sz w:val="20"/>
          <w:szCs w:val="20"/>
          <w:lang w:val="en-US"/>
        </w:rPr>
        <w:t xml:space="preserve"> or</w:t>
      </w:r>
      <w:r w:rsidRPr="1132F26A">
        <w:rPr>
          <w:rFonts w:ascii="Arial" w:eastAsia="Arial" w:hAnsi="Arial" w:cs="Arial"/>
          <w:b w:val="0"/>
          <w:color w:val="000000" w:themeColor="text1"/>
          <w:sz w:val="20"/>
          <w:szCs w:val="20"/>
          <w:lang w:val="en-US"/>
        </w:rPr>
        <w:t xml:space="preserve"> other UN agencies</w:t>
      </w:r>
      <w:r w:rsidR="1EE3B8E3" w:rsidRPr="1132F26A">
        <w:rPr>
          <w:rFonts w:ascii="Arial" w:eastAsia="Arial" w:hAnsi="Arial" w:cs="Arial"/>
          <w:b w:val="0"/>
          <w:color w:val="000000" w:themeColor="text1"/>
          <w:sz w:val="20"/>
          <w:szCs w:val="20"/>
          <w:lang w:val="en-US"/>
        </w:rPr>
        <w:t xml:space="preserve"> is an asset</w:t>
      </w:r>
      <w:r w:rsidRPr="1132F26A">
        <w:rPr>
          <w:rFonts w:ascii="Arial" w:eastAsia="Arial" w:hAnsi="Arial" w:cs="Arial"/>
          <w:b w:val="0"/>
          <w:color w:val="000000" w:themeColor="text1"/>
          <w:sz w:val="20"/>
          <w:szCs w:val="20"/>
          <w:lang w:val="en-US"/>
        </w:rPr>
        <w:t>  </w:t>
      </w:r>
    </w:p>
    <w:p w14:paraId="3A394589" w14:textId="2215297A" w:rsidR="1132F26A" w:rsidRDefault="1132F26A" w:rsidP="1132F26A">
      <w:pPr>
        <w:pStyle w:val="titleTOR"/>
        <w:numPr>
          <w:ilvl w:val="0"/>
          <w:numId w:val="0"/>
        </w:numPr>
        <w:tabs>
          <w:tab w:val="num" w:pos="360"/>
          <w:tab w:val="num" w:pos="720"/>
        </w:tabs>
        <w:spacing w:before="0" w:after="0" w:line="276" w:lineRule="auto"/>
        <w:jc w:val="both"/>
        <w:rPr>
          <w:bCs/>
          <w:color w:val="000000" w:themeColor="text1"/>
        </w:rPr>
      </w:pPr>
    </w:p>
    <w:p w14:paraId="17B4B60E" w14:textId="6A096BF8" w:rsidR="00701CC4" w:rsidRPr="00F45CD0" w:rsidRDefault="2CF24D6B" w:rsidP="001C4ECB">
      <w:pPr>
        <w:pStyle w:val="ListParagraph"/>
        <w:numPr>
          <w:ilvl w:val="0"/>
          <w:numId w:val="8"/>
        </w:numPr>
        <w:spacing w:after="0"/>
        <w:rPr>
          <w:rFonts w:ascii="Arial" w:eastAsia="Times New Roman" w:hAnsi="Arial" w:cs="Arial"/>
          <w:b/>
          <w:bCs/>
          <w:sz w:val="20"/>
          <w:szCs w:val="20"/>
        </w:rPr>
      </w:pPr>
      <w:r w:rsidRPr="1132F26A">
        <w:rPr>
          <w:rFonts w:ascii="Arial" w:eastAsia="Times New Roman" w:hAnsi="Arial" w:cs="Arial"/>
          <w:b/>
          <w:bCs/>
          <w:sz w:val="20"/>
          <w:szCs w:val="20"/>
        </w:rPr>
        <w:t>Content of technical proposal</w:t>
      </w:r>
    </w:p>
    <w:p w14:paraId="648A1595" w14:textId="6B6D878E" w:rsidR="2328ED22" w:rsidRDefault="2328ED22" w:rsidP="001C4ECB">
      <w:pPr>
        <w:spacing w:after="0"/>
        <w:rPr>
          <w:rFonts w:ascii="Arial" w:eastAsia="Times New Roman" w:hAnsi="Arial" w:cs="Arial"/>
          <w:b/>
          <w:bCs/>
          <w:sz w:val="20"/>
          <w:szCs w:val="20"/>
        </w:rPr>
      </w:pPr>
    </w:p>
    <w:p w14:paraId="02EA99B0" w14:textId="77777777" w:rsidR="003A75DE" w:rsidRDefault="003A75DE" w:rsidP="1132F26A">
      <w:pPr>
        <w:pStyle w:val="paragraph"/>
        <w:numPr>
          <w:ilvl w:val="0"/>
          <w:numId w:val="14"/>
        </w:numPr>
        <w:spacing w:before="0" w:beforeAutospacing="0" w:after="0" w:afterAutospacing="0" w:line="276" w:lineRule="auto"/>
        <w:ind w:hanging="294"/>
        <w:jc w:val="both"/>
        <w:textAlignment w:val="baseline"/>
        <w:rPr>
          <w:rFonts w:ascii="Arial" w:hAnsi="Arial" w:cs="Arial"/>
          <w:sz w:val="20"/>
          <w:szCs w:val="20"/>
        </w:rPr>
      </w:pPr>
      <w:r w:rsidRPr="1132F26A">
        <w:rPr>
          <w:rStyle w:val="normaltextrun"/>
          <w:rFonts w:ascii="Arial" w:hAnsi="Arial" w:cs="Arial"/>
          <w:sz w:val="20"/>
          <w:szCs w:val="20"/>
          <w:lang w:val="en-GB"/>
        </w:rPr>
        <w:t>Relevant experience with similar type of assignments (max 300 words)</w:t>
      </w:r>
      <w:r w:rsidRPr="1132F26A">
        <w:rPr>
          <w:rStyle w:val="normaltextrun"/>
          <w:rFonts w:ascii="Arial" w:hAnsi="Arial" w:cs="Arial"/>
          <w:sz w:val="20"/>
          <w:szCs w:val="20"/>
        </w:rPr>
        <w:t> </w:t>
      </w:r>
      <w:r w:rsidRPr="1132F26A">
        <w:rPr>
          <w:rStyle w:val="eop"/>
          <w:rFonts w:ascii="Arial" w:hAnsi="Arial" w:cs="Arial"/>
          <w:sz w:val="20"/>
          <w:szCs w:val="20"/>
        </w:rPr>
        <w:t> </w:t>
      </w:r>
    </w:p>
    <w:p w14:paraId="1F0CBD31" w14:textId="02F0AFD6" w:rsidR="003A75DE" w:rsidRPr="000F5C43" w:rsidRDefault="003A75DE" w:rsidP="1132F26A">
      <w:pPr>
        <w:pStyle w:val="paragraph"/>
        <w:numPr>
          <w:ilvl w:val="0"/>
          <w:numId w:val="14"/>
        </w:numPr>
        <w:spacing w:before="0" w:beforeAutospacing="0" w:after="0" w:afterAutospacing="0" w:line="276" w:lineRule="auto"/>
        <w:ind w:hanging="294"/>
        <w:jc w:val="both"/>
        <w:textAlignment w:val="baseline"/>
        <w:rPr>
          <w:rFonts w:ascii="Arial" w:hAnsi="Arial" w:cs="Arial"/>
          <w:sz w:val="20"/>
          <w:szCs w:val="20"/>
        </w:rPr>
      </w:pPr>
      <w:r w:rsidRPr="1132F26A">
        <w:rPr>
          <w:rStyle w:val="normaltextrun"/>
          <w:rFonts w:ascii="Arial" w:hAnsi="Arial" w:cs="Arial"/>
          <w:sz w:val="20"/>
          <w:szCs w:val="20"/>
          <w:lang w:val="en-GB"/>
        </w:rPr>
        <w:t xml:space="preserve">In addition, please provide your </w:t>
      </w:r>
      <w:r w:rsidRPr="1132F26A">
        <w:rPr>
          <w:rStyle w:val="normaltextrun"/>
          <w:rFonts w:ascii="Arial" w:hAnsi="Arial" w:cs="Arial"/>
          <w:i/>
          <w:iCs/>
          <w:sz w:val="20"/>
          <w:szCs w:val="20"/>
          <w:lang w:val="en-GB"/>
        </w:rPr>
        <w:t>Curriculum Vitae</w:t>
      </w:r>
      <w:r w:rsidRPr="1132F26A">
        <w:rPr>
          <w:rStyle w:val="normaltextrun"/>
          <w:rFonts w:ascii="Arial" w:hAnsi="Arial" w:cs="Arial"/>
          <w:sz w:val="20"/>
          <w:szCs w:val="20"/>
          <w:lang w:val="en-GB"/>
        </w:rPr>
        <w:t>.</w:t>
      </w:r>
      <w:r w:rsidRPr="1132F26A">
        <w:rPr>
          <w:rStyle w:val="normaltextrun"/>
          <w:rFonts w:ascii="Arial" w:hAnsi="Arial" w:cs="Arial"/>
          <w:sz w:val="20"/>
          <w:szCs w:val="20"/>
        </w:rPr>
        <w:t> </w:t>
      </w:r>
      <w:r w:rsidRPr="1132F26A">
        <w:rPr>
          <w:rStyle w:val="eop"/>
          <w:rFonts w:ascii="Arial" w:hAnsi="Arial" w:cs="Arial"/>
          <w:sz w:val="20"/>
          <w:szCs w:val="20"/>
        </w:rPr>
        <w:t> </w:t>
      </w:r>
    </w:p>
    <w:p w14:paraId="146B291A" w14:textId="33F13C04" w:rsidR="2328ED22" w:rsidRDefault="6375C6E9" w:rsidP="001C4ECB">
      <w:pPr>
        <w:jc w:val="both"/>
        <w:rPr>
          <w:rFonts w:ascii="Arial" w:eastAsia="Arial" w:hAnsi="Arial" w:cs="Arial"/>
          <w:color w:val="000000" w:themeColor="text1"/>
          <w:sz w:val="20"/>
          <w:szCs w:val="20"/>
        </w:rPr>
      </w:pPr>
      <w:r w:rsidRPr="2328ED22">
        <w:rPr>
          <w:rFonts w:ascii="Arial" w:eastAsia="Arial" w:hAnsi="Arial" w:cs="Arial"/>
          <w:color w:val="000000" w:themeColor="text1"/>
          <w:sz w:val="20"/>
          <w:szCs w:val="20"/>
        </w:rPr>
        <w:t>. </w:t>
      </w:r>
      <w:r w:rsidRPr="2328ED22">
        <w:rPr>
          <w:rFonts w:ascii="Arial" w:eastAsia="Arial" w:hAnsi="Arial" w:cs="Arial"/>
          <w:color w:val="000000" w:themeColor="text1"/>
          <w:sz w:val="20"/>
          <w:szCs w:val="20"/>
          <w:lang w:val="en-US"/>
        </w:rPr>
        <w:t> </w:t>
      </w:r>
    </w:p>
    <w:p w14:paraId="2622FD25" w14:textId="11FEEBF5" w:rsidR="00643737" w:rsidRPr="00F45CD0" w:rsidRDefault="2CF24D6B" w:rsidP="001C4ECB">
      <w:pPr>
        <w:pStyle w:val="ListParagraph"/>
        <w:numPr>
          <w:ilvl w:val="0"/>
          <w:numId w:val="8"/>
        </w:numPr>
        <w:autoSpaceDE w:val="0"/>
        <w:autoSpaceDN w:val="0"/>
        <w:adjustRightInd w:val="0"/>
        <w:spacing w:before="120" w:after="0"/>
        <w:rPr>
          <w:rFonts w:ascii="Arial" w:eastAsia="Times New Roman" w:hAnsi="Arial" w:cs="Arial"/>
          <w:b/>
          <w:bCs/>
          <w:sz w:val="20"/>
          <w:szCs w:val="20"/>
          <w:lang w:val="en-US"/>
        </w:rPr>
      </w:pPr>
      <w:r w:rsidRPr="1132F26A">
        <w:rPr>
          <w:rFonts w:ascii="Arial" w:eastAsia="Times New Roman" w:hAnsi="Arial" w:cs="Arial"/>
          <w:b/>
          <w:bCs/>
          <w:sz w:val="20"/>
          <w:szCs w:val="20"/>
        </w:rPr>
        <w:t>Content of financial proposal</w:t>
      </w:r>
    </w:p>
    <w:p w14:paraId="731A4DB2" w14:textId="46AA342F" w:rsidR="0D8B5E80" w:rsidRDefault="0D8B5E80" w:rsidP="001C4ECB">
      <w:pPr>
        <w:spacing w:after="0"/>
        <w:jc w:val="both"/>
        <w:rPr>
          <w:rStyle w:val="normaltextrun"/>
          <w:rFonts w:ascii="Arial" w:eastAsia="Arial" w:hAnsi="Arial" w:cs="Arial"/>
          <w:color w:val="000000" w:themeColor="text1"/>
          <w:sz w:val="20"/>
          <w:szCs w:val="20"/>
          <w:lang w:val="en-US"/>
        </w:rPr>
      </w:pPr>
    </w:p>
    <w:p w14:paraId="0389F68D" w14:textId="77777777" w:rsidR="000C4BDE" w:rsidRDefault="000C4BDE" w:rsidP="001C4ECB">
      <w:pPr>
        <w:pStyle w:val="paragraph"/>
        <w:spacing w:before="0" w:beforeAutospacing="0" w:after="0" w:afterAutospacing="0" w:line="276" w:lineRule="auto"/>
        <w:jc w:val="both"/>
        <w:textAlignment w:val="baseline"/>
        <w:rPr>
          <w:rFonts w:ascii="Segoe UI" w:hAnsi="Segoe UI" w:cs="Segoe UI"/>
          <w:sz w:val="18"/>
          <w:szCs w:val="18"/>
        </w:rPr>
      </w:pPr>
      <w:r>
        <w:rPr>
          <w:rStyle w:val="normaltextrun"/>
          <w:rFonts w:ascii="Arial" w:hAnsi="Arial" w:cs="Arial"/>
          <w:sz w:val="20"/>
          <w:szCs w:val="20"/>
          <w:lang w:val="en-GB"/>
        </w:rPr>
        <w:t>The applicant should fill in the Financial Offer Template and specify an all-inclusive fee to complete the</w:t>
      </w:r>
      <w:r>
        <w:rPr>
          <w:rStyle w:val="normaltextrun"/>
          <w:rFonts w:ascii="Calibri" w:hAnsi="Calibri" w:cs="Calibri"/>
          <w:sz w:val="22"/>
          <w:szCs w:val="22"/>
        </w:rPr>
        <w:t xml:space="preserve"> </w:t>
      </w:r>
      <w:r>
        <w:rPr>
          <w:rStyle w:val="normaltextrun"/>
          <w:rFonts w:ascii="Arial" w:hAnsi="Arial" w:cs="Arial"/>
          <w:sz w:val="20"/>
          <w:szCs w:val="20"/>
          <w:lang w:val="en-GB"/>
        </w:rPr>
        <w:t>tasks/deliverables described in the Terms of Reference in MDL. </w:t>
      </w:r>
      <w:r>
        <w:rPr>
          <w:rStyle w:val="eop"/>
          <w:rFonts w:ascii="Arial" w:hAnsi="Arial" w:cs="Arial"/>
          <w:sz w:val="20"/>
          <w:szCs w:val="20"/>
        </w:rPr>
        <w:t> </w:t>
      </w:r>
    </w:p>
    <w:p w14:paraId="5EC42CC7" w14:textId="77777777" w:rsidR="000C4BDE" w:rsidRDefault="000C4BDE" w:rsidP="001C4ECB">
      <w:pPr>
        <w:pStyle w:val="paragraph"/>
        <w:spacing w:before="0" w:beforeAutospacing="0" w:after="0" w:afterAutospacing="0" w:line="276" w:lineRule="auto"/>
        <w:jc w:val="both"/>
        <w:textAlignment w:val="baseline"/>
        <w:rPr>
          <w:rFonts w:ascii="Segoe UI" w:hAnsi="Segoe UI" w:cs="Segoe UI"/>
          <w:sz w:val="18"/>
          <w:szCs w:val="18"/>
        </w:rPr>
      </w:pPr>
      <w:r>
        <w:rPr>
          <w:rStyle w:val="eop"/>
          <w:rFonts w:ascii="Arial" w:hAnsi="Arial" w:cs="Arial"/>
          <w:sz w:val="20"/>
          <w:szCs w:val="20"/>
        </w:rPr>
        <w:t> </w:t>
      </w:r>
    </w:p>
    <w:p w14:paraId="26F6B8EB" w14:textId="77777777" w:rsidR="000C4BDE" w:rsidRDefault="000C4BDE" w:rsidP="001C4ECB">
      <w:pPr>
        <w:pStyle w:val="paragraph"/>
        <w:spacing w:before="0" w:beforeAutospacing="0" w:after="0" w:afterAutospacing="0" w:line="276" w:lineRule="auto"/>
        <w:jc w:val="both"/>
        <w:textAlignment w:val="baseline"/>
        <w:rPr>
          <w:rFonts w:ascii="Segoe UI" w:hAnsi="Segoe UI" w:cs="Segoe UI"/>
          <w:sz w:val="18"/>
          <w:szCs w:val="18"/>
        </w:rPr>
      </w:pPr>
      <w:r>
        <w:rPr>
          <w:rStyle w:val="normaltextrun"/>
          <w:rFonts w:ascii="Arial" w:hAnsi="Arial" w:cs="Arial"/>
          <w:color w:val="000000"/>
          <w:sz w:val="20"/>
          <w:szCs w:val="20"/>
          <w:lang w:val="en-GB"/>
        </w:rPr>
        <w:t>Other expenses directly related to the ToR assignments and deliverables such as: (translation/interpretation costs, local transportation etc.) may be included in the financial offer unless specified that UNICEF will cover them separately (see paragraph 14 and 15 below). </w:t>
      </w:r>
      <w:r>
        <w:rPr>
          <w:rStyle w:val="eop"/>
          <w:rFonts w:ascii="Arial" w:hAnsi="Arial" w:cs="Arial"/>
          <w:color w:val="000000"/>
          <w:sz w:val="20"/>
          <w:szCs w:val="20"/>
        </w:rPr>
        <w:t> </w:t>
      </w:r>
    </w:p>
    <w:p w14:paraId="6220D50D" w14:textId="77777777" w:rsidR="000C4BDE" w:rsidRDefault="000C4BDE" w:rsidP="001C4ECB">
      <w:pPr>
        <w:pStyle w:val="paragraph"/>
        <w:spacing w:before="0" w:beforeAutospacing="0" w:after="0" w:afterAutospacing="0" w:line="276" w:lineRule="auto"/>
        <w:jc w:val="both"/>
        <w:textAlignment w:val="baseline"/>
        <w:rPr>
          <w:rFonts w:ascii="Segoe UI" w:hAnsi="Segoe UI" w:cs="Segoe UI"/>
          <w:sz w:val="18"/>
          <w:szCs w:val="18"/>
        </w:rPr>
      </w:pPr>
      <w:r>
        <w:rPr>
          <w:rStyle w:val="normaltextrun"/>
          <w:rFonts w:ascii="Arial" w:hAnsi="Arial" w:cs="Arial"/>
          <w:color w:val="0000FF"/>
          <w:sz w:val="20"/>
          <w:szCs w:val="20"/>
          <w:lang w:val="en-GB"/>
        </w:rPr>
        <w:t>  </w:t>
      </w:r>
      <w:r>
        <w:rPr>
          <w:rStyle w:val="normaltextrun"/>
          <w:rFonts w:ascii="Arial" w:hAnsi="Arial" w:cs="Arial"/>
          <w:color w:val="0000FF"/>
          <w:sz w:val="20"/>
          <w:szCs w:val="20"/>
        </w:rPr>
        <w:t> </w:t>
      </w:r>
      <w:r>
        <w:rPr>
          <w:rStyle w:val="eop"/>
          <w:rFonts w:ascii="Arial" w:hAnsi="Arial" w:cs="Arial"/>
          <w:color w:val="0000FF"/>
          <w:sz w:val="20"/>
          <w:szCs w:val="20"/>
        </w:rPr>
        <w:t> </w:t>
      </w:r>
    </w:p>
    <w:p w14:paraId="209A5114" w14:textId="54356753" w:rsidR="000C4BDE" w:rsidRDefault="000C4BDE" w:rsidP="001C4ECB">
      <w:pPr>
        <w:pStyle w:val="paragraph"/>
        <w:spacing w:before="0" w:beforeAutospacing="0" w:after="0" w:afterAutospacing="0" w:line="276" w:lineRule="auto"/>
        <w:jc w:val="both"/>
        <w:textAlignment w:val="baseline"/>
        <w:rPr>
          <w:rFonts w:ascii="Segoe UI" w:hAnsi="Segoe UI" w:cs="Segoe UI"/>
          <w:sz w:val="18"/>
          <w:szCs w:val="18"/>
        </w:rPr>
      </w:pPr>
      <w:r w:rsidRPr="36D976CD">
        <w:rPr>
          <w:rStyle w:val="normaltextrun"/>
          <w:rFonts w:ascii="Arial" w:hAnsi="Arial" w:cs="Arial"/>
          <w:color w:val="0000FF"/>
          <w:sz w:val="20"/>
          <w:szCs w:val="20"/>
          <w:lang w:val="en-GB"/>
        </w:rPr>
        <w:t xml:space="preserve">The final selection will be based on the principle of “best value for money” </w:t>
      </w:r>
      <w:r w:rsidR="6D68787E" w:rsidRPr="36D976CD">
        <w:rPr>
          <w:rStyle w:val="normaltextrun"/>
          <w:rFonts w:ascii="Arial" w:hAnsi="Arial" w:cs="Arial"/>
          <w:color w:val="0000FF"/>
          <w:sz w:val="20"/>
          <w:szCs w:val="20"/>
          <w:lang w:val="en-GB"/>
        </w:rPr>
        <w:t>i.e.,</w:t>
      </w:r>
      <w:r w:rsidRPr="36D976CD">
        <w:rPr>
          <w:rStyle w:val="normaltextrun"/>
          <w:rFonts w:ascii="Arial" w:hAnsi="Arial" w:cs="Arial"/>
          <w:color w:val="0000FF"/>
          <w:sz w:val="20"/>
          <w:szCs w:val="20"/>
          <w:lang w:val="en-GB"/>
        </w:rPr>
        <w:t xml:space="preserve"> achieving desired outcome at lowest </w:t>
      </w:r>
      <w:bookmarkStart w:id="1" w:name="_Int_ATPoKZLm"/>
      <w:r w:rsidRPr="36D976CD">
        <w:rPr>
          <w:rStyle w:val="normaltextrun"/>
          <w:rFonts w:ascii="Arial" w:hAnsi="Arial" w:cs="Arial"/>
          <w:color w:val="0000FF"/>
          <w:sz w:val="20"/>
          <w:szCs w:val="20"/>
          <w:lang w:val="en-GB"/>
        </w:rPr>
        <w:t>possible fee</w:t>
      </w:r>
      <w:bookmarkEnd w:id="1"/>
      <w:r w:rsidRPr="36D976CD">
        <w:rPr>
          <w:rStyle w:val="normaltextrun"/>
          <w:rFonts w:ascii="Arial" w:hAnsi="Arial" w:cs="Arial"/>
          <w:color w:val="0000FF"/>
          <w:sz w:val="20"/>
          <w:szCs w:val="20"/>
          <w:lang w:val="en-GB"/>
        </w:rPr>
        <w:t>.</w:t>
      </w:r>
      <w:r w:rsidRPr="36D976CD">
        <w:rPr>
          <w:rStyle w:val="normaltextrun"/>
          <w:rFonts w:ascii="Arial" w:hAnsi="Arial" w:cs="Arial"/>
          <w:color w:val="0000FF"/>
          <w:sz w:val="20"/>
          <w:szCs w:val="20"/>
        </w:rPr>
        <w:t> </w:t>
      </w:r>
      <w:r w:rsidRPr="36D976CD">
        <w:rPr>
          <w:rStyle w:val="eop"/>
          <w:rFonts w:ascii="Arial" w:hAnsi="Arial" w:cs="Arial"/>
          <w:color w:val="0000FF"/>
          <w:sz w:val="20"/>
          <w:szCs w:val="20"/>
        </w:rPr>
        <w:t> </w:t>
      </w:r>
    </w:p>
    <w:p w14:paraId="5B2541AF" w14:textId="77777777" w:rsidR="000C4BDE" w:rsidRDefault="000C4BDE" w:rsidP="1132F26A">
      <w:pPr>
        <w:pStyle w:val="paragraph"/>
        <w:spacing w:before="240" w:beforeAutospacing="0" w:after="0" w:afterAutospacing="0" w:line="276" w:lineRule="auto"/>
        <w:jc w:val="both"/>
        <w:textAlignment w:val="baseline"/>
        <w:rPr>
          <w:rFonts w:ascii="Segoe UI" w:hAnsi="Segoe UI" w:cs="Segoe UI"/>
          <w:sz w:val="18"/>
          <w:szCs w:val="18"/>
        </w:rPr>
      </w:pPr>
      <w:r w:rsidRPr="1132F26A">
        <w:rPr>
          <w:rStyle w:val="normaltextrun"/>
          <w:rFonts w:ascii="Arial" w:hAnsi="Arial" w:cs="Arial"/>
          <w:color w:val="0000FF"/>
          <w:sz w:val="20"/>
          <w:szCs w:val="20"/>
          <w:lang w:val="en-GB"/>
        </w:rPr>
        <w:t>If not provided by ToR, UNICEF will not reimburse costs not directly related to the assignment. This contract does not allow payment of off-hours, medical insurance, taxes, and sick leave.</w:t>
      </w:r>
      <w:r w:rsidRPr="1132F26A">
        <w:rPr>
          <w:rStyle w:val="normaltextrun"/>
          <w:rFonts w:ascii="Arial" w:hAnsi="Arial" w:cs="Arial"/>
          <w:color w:val="0000FF"/>
          <w:sz w:val="20"/>
          <w:szCs w:val="20"/>
        </w:rPr>
        <w:t> </w:t>
      </w:r>
      <w:r w:rsidRPr="1132F26A">
        <w:rPr>
          <w:rStyle w:val="eop"/>
          <w:rFonts w:ascii="Arial" w:hAnsi="Arial" w:cs="Arial"/>
          <w:color w:val="0000FF"/>
          <w:sz w:val="20"/>
          <w:szCs w:val="20"/>
        </w:rPr>
        <w:t> </w:t>
      </w:r>
    </w:p>
    <w:p w14:paraId="3F55B31C" w14:textId="77777777" w:rsidR="000C4BDE" w:rsidRDefault="000C4BDE" w:rsidP="001C4ECB">
      <w:pPr>
        <w:pStyle w:val="paragraph"/>
        <w:spacing w:before="0" w:beforeAutospacing="0" w:after="0" w:afterAutospacing="0" w:line="276" w:lineRule="auto"/>
        <w:jc w:val="both"/>
        <w:textAlignment w:val="baseline"/>
        <w:rPr>
          <w:rStyle w:val="eop"/>
          <w:rFonts w:ascii="Arial" w:hAnsi="Arial" w:cs="Arial"/>
          <w:color w:val="0000FF"/>
          <w:sz w:val="20"/>
          <w:szCs w:val="20"/>
        </w:rPr>
      </w:pPr>
      <w:r>
        <w:rPr>
          <w:rStyle w:val="normaltextrun"/>
          <w:rFonts w:ascii="Arial" w:hAnsi="Arial" w:cs="Arial"/>
          <w:color w:val="0000FF"/>
          <w:sz w:val="20"/>
          <w:szCs w:val="20"/>
          <w:lang w:val="en-GB"/>
        </w:rPr>
        <w:t>UNICEF reserves the right to withhold all or a portion of payment if performance is unsatisfactory, if work/output is incomplete, not delivered or for failure to meet deadlines.</w:t>
      </w:r>
      <w:r>
        <w:rPr>
          <w:rStyle w:val="normaltextrun"/>
          <w:rFonts w:ascii="Arial" w:hAnsi="Arial" w:cs="Arial"/>
          <w:color w:val="0000FF"/>
          <w:sz w:val="20"/>
          <w:szCs w:val="20"/>
        </w:rPr>
        <w:t> </w:t>
      </w:r>
      <w:r>
        <w:rPr>
          <w:rStyle w:val="eop"/>
          <w:rFonts w:ascii="Arial" w:hAnsi="Arial" w:cs="Arial"/>
          <w:color w:val="0000FF"/>
          <w:sz w:val="20"/>
          <w:szCs w:val="20"/>
        </w:rPr>
        <w:t> </w:t>
      </w:r>
    </w:p>
    <w:p w14:paraId="2E32F853" w14:textId="77777777" w:rsidR="00C64662" w:rsidRDefault="00C64662" w:rsidP="001C4ECB">
      <w:pPr>
        <w:pStyle w:val="paragraph"/>
        <w:spacing w:before="0" w:beforeAutospacing="0" w:after="0" w:afterAutospacing="0" w:line="276" w:lineRule="auto"/>
        <w:jc w:val="both"/>
        <w:textAlignment w:val="baseline"/>
        <w:rPr>
          <w:rStyle w:val="eop"/>
          <w:rFonts w:ascii="Arial" w:hAnsi="Arial" w:cs="Arial"/>
          <w:color w:val="0000FF"/>
          <w:sz w:val="20"/>
          <w:szCs w:val="20"/>
        </w:rPr>
      </w:pPr>
    </w:p>
    <w:p w14:paraId="2191D340" w14:textId="77777777" w:rsidR="00C64662" w:rsidRDefault="00C64662" w:rsidP="001C4ECB">
      <w:pPr>
        <w:pStyle w:val="paragraph"/>
        <w:spacing w:before="0" w:beforeAutospacing="0" w:after="0" w:afterAutospacing="0" w:line="276" w:lineRule="auto"/>
        <w:jc w:val="both"/>
        <w:textAlignment w:val="baseline"/>
        <w:rPr>
          <w:rStyle w:val="eop"/>
          <w:rFonts w:ascii="Arial" w:hAnsi="Arial" w:cs="Arial"/>
          <w:color w:val="0000FF"/>
          <w:sz w:val="20"/>
          <w:szCs w:val="20"/>
        </w:rPr>
      </w:pPr>
    </w:p>
    <w:p w14:paraId="376E4599" w14:textId="77777777" w:rsidR="00C64662" w:rsidRDefault="00C64662" w:rsidP="001C4ECB">
      <w:pPr>
        <w:pStyle w:val="paragraph"/>
        <w:spacing w:before="0" w:beforeAutospacing="0" w:after="0" w:afterAutospacing="0" w:line="276" w:lineRule="auto"/>
        <w:jc w:val="both"/>
        <w:textAlignment w:val="baseline"/>
        <w:rPr>
          <w:rStyle w:val="eop"/>
          <w:rFonts w:ascii="Arial" w:hAnsi="Arial" w:cs="Arial"/>
          <w:color w:val="0000FF"/>
          <w:sz w:val="20"/>
          <w:szCs w:val="20"/>
        </w:rPr>
      </w:pPr>
    </w:p>
    <w:p w14:paraId="2FCF7D0C" w14:textId="77777777" w:rsidR="00C64662" w:rsidRDefault="00C64662" w:rsidP="001C4ECB">
      <w:pPr>
        <w:pStyle w:val="paragraph"/>
        <w:spacing w:before="0" w:beforeAutospacing="0" w:after="0" w:afterAutospacing="0" w:line="276" w:lineRule="auto"/>
        <w:jc w:val="both"/>
        <w:textAlignment w:val="baseline"/>
        <w:rPr>
          <w:rFonts w:ascii="Segoe UI" w:hAnsi="Segoe UI" w:cs="Segoe UI"/>
          <w:sz w:val="18"/>
          <w:szCs w:val="18"/>
        </w:rPr>
      </w:pPr>
    </w:p>
    <w:p w14:paraId="2A579B27" w14:textId="59601275" w:rsidR="0D8B5E80" w:rsidRPr="00C64662" w:rsidRDefault="0D8B5E80" w:rsidP="00C64662">
      <w:pPr>
        <w:spacing w:after="0"/>
        <w:jc w:val="both"/>
        <w:rPr>
          <w:rFonts w:ascii="Arial" w:eastAsia="Arial" w:hAnsi="Arial" w:cs="Arial"/>
          <w:color w:val="0000FF"/>
          <w:sz w:val="20"/>
          <w:szCs w:val="20"/>
        </w:rPr>
      </w:pPr>
    </w:p>
    <w:p w14:paraId="1096EC3F" w14:textId="7E5529A7" w:rsidR="00A331CD" w:rsidRPr="00C64662" w:rsidRDefault="27C3F9E6" w:rsidP="00C64662">
      <w:pPr>
        <w:pStyle w:val="ListParagraph"/>
        <w:numPr>
          <w:ilvl w:val="0"/>
          <w:numId w:val="8"/>
        </w:numPr>
        <w:spacing w:after="0"/>
        <w:jc w:val="both"/>
        <w:rPr>
          <w:rFonts w:ascii="Arial" w:eastAsia="Times New Roman" w:hAnsi="Arial" w:cs="Arial"/>
          <w:b/>
          <w:bCs/>
          <w:sz w:val="20"/>
          <w:szCs w:val="20"/>
          <w:lang w:val="en-US"/>
        </w:rPr>
      </w:pPr>
      <w:r w:rsidRPr="00C64662">
        <w:rPr>
          <w:rFonts w:ascii="Arial" w:eastAsia="Times New Roman" w:hAnsi="Arial" w:cs="Arial"/>
          <w:b/>
          <w:bCs/>
          <w:sz w:val="20"/>
          <w:szCs w:val="20"/>
        </w:rPr>
        <w:t>Evaluation criteria for selection</w:t>
      </w:r>
    </w:p>
    <w:p w14:paraId="7C800E14" w14:textId="4623657B" w:rsidR="0D8B5E80" w:rsidRDefault="0D8B5E80" w:rsidP="001C4ECB">
      <w:pPr>
        <w:spacing w:after="0"/>
        <w:jc w:val="both"/>
        <w:rPr>
          <w:rFonts w:ascii="Arial" w:eastAsia="Times New Roman" w:hAnsi="Arial" w:cs="Arial"/>
          <w:b/>
          <w:bCs/>
          <w:sz w:val="20"/>
          <w:szCs w:val="20"/>
          <w:lang w:val="en-US"/>
        </w:rPr>
      </w:pPr>
    </w:p>
    <w:p w14:paraId="7A875A0B" w14:textId="5A2D6F5C" w:rsidR="0D8B5E80" w:rsidDel="009913ED" w:rsidRDefault="00D75D3F" w:rsidP="001C4ECB">
      <w:pPr>
        <w:spacing w:after="0"/>
        <w:rPr>
          <w:rStyle w:val="eop"/>
          <w:rFonts w:ascii="Arial" w:eastAsia="Arial" w:hAnsi="Arial" w:cs="Arial"/>
          <w:b/>
          <w:bCs/>
          <w:color w:val="0000FF"/>
          <w:sz w:val="20"/>
          <w:szCs w:val="20"/>
        </w:rPr>
      </w:pPr>
      <w:r>
        <w:rPr>
          <w:rStyle w:val="normaltextrun"/>
          <w:rFonts w:ascii="Arial" w:hAnsi="Arial" w:cs="Arial"/>
          <w:color w:val="000000"/>
          <w:sz w:val="20"/>
          <w:szCs w:val="20"/>
          <w:shd w:val="clear" w:color="auto" w:fill="FFFFFF"/>
        </w:rPr>
        <w:t>The candidate is expected to reflect in the submission the qualifications, knowledge and experience related to the requirements listed above. Technical evaluation will be performed through a desk review of applications, evaluation of technical proposals, and if necessary, may be supplemented by an interview</w:t>
      </w:r>
      <w:r w:rsidR="009913ED">
        <w:rPr>
          <w:rStyle w:val="eop"/>
          <w:rFonts w:ascii="Arial" w:eastAsia="Arial" w:hAnsi="Arial" w:cs="Arial"/>
          <w:b/>
          <w:bCs/>
          <w:color w:val="0000FF"/>
          <w:sz w:val="20"/>
          <w:szCs w:val="20"/>
        </w:rPr>
        <w:t xml:space="preserve">. </w:t>
      </w:r>
    </w:p>
    <w:p w14:paraId="4D5F54C9" w14:textId="124BE997" w:rsidR="00D75D3F" w:rsidRDefault="00D75D3F" w:rsidP="1132F26A">
      <w:pPr>
        <w:spacing w:after="0"/>
        <w:jc w:val="both"/>
        <w:rPr>
          <w:rFonts w:ascii="Arial" w:eastAsia="Times New Roman" w:hAnsi="Arial" w:cs="Arial"/>
          <w:b/>
          <w:bCs/>
          <w:sz w:val="20"/>
          <w:szCs w:val="20"/>
          <w:lang w:val="en-US"/>
        </w:rPr>
      </w:pPr>
    </w:p>
    <w:p w14:paraId="079A18AB" w14:textId="5B0018C7" w:rsidR="0D8B5E80" w:rsidRDefault="3202E9F2" w:rsidP="001C4ECB">
      <w:pPr>
        <w:spacing w:after="0"/>
        <w:jc w:val="both"/>
        <w:rPr>
          <w:rStyle w:val="eop"/>
          <w:rFonts w:ascii="Arial" w:eastAsia="Arial" w:hAnsi="Arial" w:cs="Arial"/>
          <w:color w:val="000000" w:themeColor="text1"/>
          <w:sz w:val="20"/>
          <w:szCs w:val="20"/>
          <w:lang w:val="en-US"/>
        </w:rPr>
      </w:pPr>
      <w:r w:rsidRPr="2328ED22">
        <w:rPr>
          <w:rStyle w:val="normaltextrun"/>
          <w:rFonts w:ascii="Arial" w:eastAsia="Arial" w:hAnsi="Arial" w:cs="Arial"/>
          <w:color w:val="000000" w:themeColor="text1"/>
          <w:sz w:val="20"/>
          <w:szCs w:val="20"/>
          <w:lang w:val="en-US"/>
        </w:rPr>
        <w:t>The maximum number of points to be allocated for the technical evaluation component is 70.</w:t>
      </w:r>
      <w:r w:rsidRPr="2328ED22">
        <w:rPr>
          <w:rStyle w:val="eop"/>
          <w:rFonts w:ascii="Arial" w:eastAsia="Arial" w:hAnsi="Arial" w:cs="Arial"/>
          <w:color w:val="000000" w:themeColor="text1"/>
          <w:sz w:val="20"/>
          <w:szCs w:val="20"/>
          <w:lang w:val="en-US"/>
        </w:rPr>
        <w:t> </w:t>
      </w:r>
    </w:p>
    <w:p w14:paraId="038682C1" w14:textId="77777777" w:rsidR="00C627A4" w:rsidRDefault="00C627A4" w:rsidP="001C4ECB">
      <w:pPr>
        <w:spacing w:after="0"/>
        <w:jc w:val="both"/>
        <w:rPr>
          <w:rFonts w:ascii="Arial" w:eastAsia="Arial" w:hAnsi="Arial" w:cs="Arial"/>
          <w:color w:val="000000" w:themeColor="text1"/>
          <w:sz w:val="20"/>
          <w:szCs w:val="20"/>
        </w:rPr>
      </w:pPr>
    </w:p>
    <w:p w14:paraId="6D48AA72" w14:textId="77777777" w:rsidR="001E360E" w:rsidRDefault="001E360E" w:rsidP="001C4ECB">
      <w:pPr>
        <w:pStyle w:val="paragraph"/>
        <w:spacing w:before="0" w:beforeAutospacing="0" w:after="0" w:afterAutospacing="0" w:line="276" w:lineRule="auto"/>
        <w:ind w:right="-525"/>
        <w:jc w:val="both"/>
        <w:textAlignment w:val="baseline"/>
        <w:rPr>
          <w:rFonts w:ascii="Segoe UI" w:hAnsi="Segoe UI" w:cs="Segoe UI"/>
          <w:sz w:val="18"/>
          <w:szCs w:val="18"/>
        </w:rPr>
      </w:pPr>
      <w:r>
        <w:rPr>
          <w:rStyle w:val="normaltextrun"/>
          <w:rFonts w:ascii="Arial" w:hAnsi="Arial" w:cs="Arial"/>
          <w:sz w:val="20"/>
          <w:szCs w:val="20"/>
          <w:lang w:val="en-GB"/>
        </w:rPr>
        <w:t>The total amount of points to be allocated for the price component is 30. The maximum number of points (30) will be allotted to the lowest price proposal of a technically qualified offer. Points for other offers will be calculated as Points (x) = (lowest offer/ offer x) * 30.</w:t>
      </w:r>
      <w:r>
        <w:rPr>
          <w:rStyle w:val="normaltextrun"/>
          <w:rFonts w:ascii="Arial" w:hAnsi="Arial" w:cs="Arial"/>
          <w:sz w:val="20"/>
          <w:szCs w:val="20"/>
        </w:rPr>
        <w:t> </w:t>
      </w:r>
      <w:r>
        <w:rPr>
          <w:rStyle w:val="eop"/>
          <w:rFonts w:ascii="Arial" w:hAnsi="Arial" w:cs="Arial"/>
          <w:sz w:val="20"/>
          <w:szCs w:val="20"/>
        </w:rPr>
        <w:t> </w:t>
      </w:r>
    </w:p>
    <w:p w14:paraId="17BFD599" w14:textId="77777777" w:rsidR="001E360E" w:rsidRDefault="001E360E" w:rsidP="001C4ECB">
      <w:pPr>
        <w:pStyle w:val="paragraph"/>
        <w:spacing w:before="0" w:beforeAutospacing="0" w:after="0" w:afterAutospacing="0" w:line="276" w:lineRule="auto"/>
        <w:ind w:right="-525"/>
        <w:jc w:val="both"/>
        <w:textAlignment w:val="baseline"/>
        <w:rPr>
          <w:rFonts w:ascii="Segoe UI" w:hAnsi="Segoe UI" w:cs="Segoe UI"/>
          <w:sz w:val="18"/>
          <w:szCs w:val="18"/>
        </w:rPr>
      </w:pPr>
      <w:r>
        <w:rPr>
          <w:rStyle w:val="normaltextrun"/>
          <w:rFonts w:ascii="Arial" w:hAnsi="Arial" w:cs="Arial"/>
          <w:sz w:val="20"/>
          <w:szCs w:val="20"/>
        </w:rPr>
        <w:t> </w:t>
      </w:r>
      <w:r>
        <w:rPr>
          <w:rStyle w:val="eop"/>
          <w:rFonts w:ascii="Arial" w:hAnsi="Arial" w:cs="Arial"/>
          <w:sz w:val="20"/>
          <w:szCs w:val="20"/>
        </w:rPr>
        <w:t> </w:t>
      </w:r>
    </w:p>
    <w:p w14:paraId="3571FD90" w14:textId="77777777" w:rsidR="001E360E" w:rsidRDefault="001E360E" w:rsidP="001C4ECB">
      <w:pPr>
        <w:pStyle w:val="paragraph"/>
        <w:spacing w:before="0" w:beforeAutospacing="0" w:after="0" w:afterAutospacing="0" w:line="276" w:lineRule="auto"/>
        <w:jc w:val="both"/>
        <w:textAlignment w:val="baseline"/>
        <w:rPr>
          <w:rFonts w:ascii="Segoe UI" w:hAnsi="Segoe UI" w:cs="Segoe UI"/>
          <w:sz w:val="18"/>
          <w:szCs w:val="18"/>
        </w:rPr>
      </w:pPr>
      <w:r>
        <w:rPr>
          <w:rStyle w:val="normaltextrun"/>
          <w:rFonts w:ascii="Arial" w:hAnsi="Arial" w:cs="Arial"/>
          <w:color w:val="0000FF"/>
          <w:sz w:val="20"/>
          <w:szCs w:val="20"/>
          <w:lang w:val="en-GB"/>
        </w:rPr>
        <w:t>The selection process is aimed at selecting the applicant who obtains the highest cumulative score (technical evaluation + financial offer evaluation points) following “best value for money” principle.</w:t>
      </w:r>
      <w:r>
        <w:rPr>
          <w:rStyle w:val="normaltextrun"/>
          <w:rFonts w:ascii="Arial" w:hAnsi="Arial" w:cs="Arial"/>
          <w:color w:val="0000FF"/>
          <w:sz w:val="20"/>
          <w:szCs w:val="20"/>
        </w:rPr>
        <w:t> </w:t>
      </w:r>
      <w:r>
        <w:rPr>
          <w:rStyle w:val="eop"/>
          <w:rFonts w:ascii="Arial" w:hAnsi="Arial" w:cs="Arial"/>
          <w:color w:val="0000FF"/>
          <w:sz w:val="20"/>
          <w:szCs w:val="20"/>
        </w:rPr>
        <w:t> </w:t>
      </w:r>
    </w:p>
    <w:p w14:paraId="0E54CF32" w14:textId="77777777" w:rsidR="00701CC4" w:rsidRPr="00F45CD0" w:rsidRDefault="00701CC4" w:rsidP="001C4ECB">
      <w:pPr>
        <w:spacing w:after="0"/>
        <w:rPr>
          <w:rFonts w:ascii="Arial" w:hAnsi="Arial" w:cs="Arial"/>
          <w:b/>
          <w:bCs/>
          <w:sz w:val="20"/>
          <w:szCs w:val="20"/>
        </w:rPr>
      </w:pPr>
    </w:p>
    <w:p w14:paraId="669D6C48" w14:textId="1DAAF777" w:rsidR="00701CC4" w:rsidRPr="00F45CD0" w:rsidRDefault="2CF24D6B" w:rsidP="001C4ECB">
      <w:pPr>
        <w:pStyle w:val="ListParagraph"/>
        <w:numPr>
          <w:ilvl w:val="0"/>
          <w:numId w:val="8"/>
        </w:numPr>
        <w:spacing w:after="0"/>
        <w:rPr>
          <w:rFonts w:ascii="Arial" w:eastAsia="Times New Roman" w:hAnsi="Arial" w:cs="Arial"/>
          <w:b/>
          <w:bCs/>
          <w:sz w:val="20"/>
          <w:szCs w:val="20"/>
        </w:rPr>
      </w:pPr>
      <w:r w:rsidRPr="1132F26A">
        <w:rPr>
          <w:rFonts w:ascii="Arial" w:eastAsia="Times New Roman" w:hAnsi="Arial" w:cs="Arial"/>
          <w:b/>
          <w:bCs/>
          <w:sz w:val="20"/>
          <w:szCs w:val="20"/>
        </w:rPr>
        <w:t>Payment schedule</w:t>
      </w:r>
    </w:p>
    <w:p w14:paraId="404FEC0F" w14:textId="77777777" w:rsidR="00701CC4" w:rsidRPr="00F45CD0" w:rsidRDefault="00701CC4" w:rsidP="001C4ECB">
      <w:pPr>
        <w:spacing w:after="0"/>
        <w:rPr>
          <w:rFonts w:ascii="Arial" w:hAnsi="Arial" w:cs="Arial"/>
          <w:b/>
          <w:sz w:val="20"/>
          <w:szCs w:val="20"/>
        </w:rPr>
      </w:pPr>
    </w:p>
    <w:p w14:paraId="4174477C" w14:textId="0B90DC81" w:rsidR="00701CC4" w:rsidRPr="00F45CD0" w:rsidRDefault="60E34664" w:rsidP="001C4ECB">
      <w:pPr>
        <w:spacing w:after="0"/>
        <w:rPr>
          <w:rFonts w:ascii="Arial" w:hAnsi="Arial" w:cs="Arial"/>
          <w:sz w:val="20"/>
          <w:szCs w:val="20"/>
        </w:rPr>
      </w:pPr>
      <w:r w:rsidRPr="78CFA7F5">
        <w:rPr>
          <w:rFonts w:ascii="Arial" w:eastAsia="Times New Roman" w:hAnsi="Arial" w:cs="Arial"/>
          <w:sz w:val="20"/>
          <w:szCs w:val="20"/>
          <w:lang w:val="en-US"/>
        </w:rPr>
        <w:t>The payment will be linked to the following deliverables upon satisfactory completion and acceptance by UNICEF:</w:t>
      </w:r>
    </w:p>
    <w:tbl>
      <w:tblPr>
        <w:tblStyle w:val="TableGrid"/>
        <w:tblW w:w="0" w:type="auto"/>
        <w:tblLook w:val="04A0" w:firstRow="1" w:lastRow="0" w:firstColumn="1" w:lastColumn="0" w:noHBand="0" w:noVBand="1"/>
      </w:tblPr>
      <w:tblGrid>
        <w:gridCol w:w="5575"/>
        <w:gridCol w:w="3441"/>
      </w:tblGrid>
      <w:tr w:rsidR="00701CC4" w:rsidRPr="00F45CD0" w14:paraId="5526F104" w14:textId="77777777" w:rsidTr="2CE41D76">
        <w:tc>
          <w:tcPr>
            <w:tcW w:w="5575" w:type="dxa"/>
          </w:tcPr>
          <w:p w14:paraId="24E7443A" w14:textId="77777777" w:rsidR="00701CC4" w:rsidRPr="00F45CD0" w:rsidRDefault="00701CC4" w:rsidP="001C4ECB">
            <w:pPr>
              <w:spacing w:line="276" w:lineRule="auto"/>
              <w:ind w:left="247"/>
              <w:jc w:val="center"/>
              <w:rPr>
                <w:rFonts w:ascii="Arial" w:eastAsia="Times New Roman,Calibri" w:hAnsi="Arial" w:cs="Arial"/>
                <w:b/>
                <w:lang w:val="en-US" w:eastAsia="en-US"/>
              </w:rPr>
            </w:pPr>
            <w:r w:rsidRPr="00F45CD0">
              <w:rPr>
                <w:rFonts w:ascii="Arial" w:eastAsia="Times New Roman,Calibri" w:hAnsi="Arial" w:cs="Arial"/>
                <w:b/>
                <w:lang w:val="en-US" w:eastAsia="en-US"/>
              </w:rPr>
              <w:t>Deliverable</w:t>
            </w:r>
          </w:p>
          <w:p w14:paraId="5731394A" w14:textId="677181AA" w:rsidR="00701CC4" w:rsidRPr="00F45CD0" w:rsidRDefault="00701CC4" w:rsidP="001C4ECB">
            <w:pPr>
              <w:spacing w:line="276" w:lineRule="auto"/>
              <w:ind w:left="247"/>
              <w:jc w:val="center"/>
              <w:rPr>
                <w:rFonts w:ascii="Arial" w:eastAsia="Times New Roman,Calibri" w:hAnsi="Arial" w:cs="Arial"/>
                <w:b/>
                <w:lang w:val="en-US" w:eastAsia="en-US"/>
              </w:rPr>
            </w:pPr>
            <w:r w:rsidRPr="00F45CD0">
              <w:rPr>
                <w:rFonts w:ascii="Arial" w:eastAsia="Times New Roman,Calibri" w:hAnsi="Arial" w:cs="Arial"/>
                <w:b/>
                <w:lang w:val="en-US" w:eastAsia="en-US"/>
              </w:rPr>
              <w:t>(</w:t>
            </w:r>
            <w:r w:rsidR="00235330" w:rsidRPr="00F45CD0">
              <w:rPr>
                <w:rFonts w:ascii="Arial" w:eastAsia="Times New Roman,Calibri" w:hAnsi="Arial" w:cs="Arial"/>
                <w:b/>
                <w:lang w:val="en-US" w:eastAsia="en-US"/>
              </w:rPr>
              <w:t>Delivered</w:t>
            </w:r>
            <w:r w:rsidRPr="00F45CD0">
              <w:rPr>
                <w:rFonts w:ascii="Arial" w:eastAsia="Times New Roman,Calibri" w:hAnsi="Arial" w:cs="Arial"/>
                <w:b/>
                <w:lang w:val="en-US" w:eastAsia="en-US"/>
              </w:rPr>
              <w:t xml:space="preserve"> according to </w:t>
            </w:r>
            <w:r w:rsidR="00161689" w:rsidRPr="00F45CD0">
              <w:rPr>
                <w:rFonts w:ascii="Arial" w:eastAsia="Times New Roman,Calibri" w:hAnsi="Arial" w:cs="Arial"/>
                <w:b/>
                <w:lang w:val="en-US" w:eastAsia="en-US"/>
              </w:rPr>
              <w:t xml:space="preserve">the </w:t>
            </w:r>
            <w:r w:rsidRPr="00F45CD0">
              <w:rPr>
                <w:rFonts w:ascii="Arial" w:eastAsia="Times New Roman,Calibri" w:hAnsi="Arial" w:cs="Arial"/>
                <w:b/>
                <w:lang w:val="en-US" w:eastAsia="en-US"/>
              </w:rPr>
              <w:t>timeline</w:t>
            </w:r>
            <w:r w:rsidR="00161689" w:rsidRPr="00F45CD0">
              <w:rPr>
                <w:rFonts w:ascii="Arial" w:eastAsia="Times New Roman,Calibri" w:hAnsi="Arial" w:cs="Arial"/>
                <w:b/>
                <w:lang w:val="en-US" w:eastAsia="en-US"/>
              </w:rPr>
              <w:t xml:space="preserve"> agreed upon with UNICEF</w:t>
            </w:r>
            <w:r w:rsidRPr="00F45CD0">
              <w:rPr>
                <w:rFonts w:ascii="Arial" w:eastAsia="Times New Roman,Calibri" w:hAnsi="Arial" w:cs="Arial"/>
                <w:b/>
                <w:lang w:val="en-US" w:eastAsia="en-US"/>
              </w:rPr>
              <w:t>)</w:t>
            </w:r>
          </w:p>
        </w:tc>
        <w:tc>
          <w:tcPr>
            <w:tcW w:w="3441" w:type="dxa"/>
          </w:tcPr>
          <w:p w14:paraId="166FAC05" w14:textId="77777777" w:rsidR="00701CC4" w:rsidRPr="00F45CD0" w:rsidRDefault="00701CC4" w:rsidP="001C4ECB">
            <w:pPr>
              <w:spacing w:line="276" w:lineRule="auto"/>
              <w:ind w:left="720"/>
              <w:rPr>
                <w:rFonts w:ascii="Arial" w:eastAsia="Times New Roman,Calibri" w:hAnsi="Arial" w:cs="Arial"/>
                <w:b/>
                <w:lang w:val="en-US" w:eastAsia="en-US"/>
              </w:rPr>
            </w:pPr>
            <w:r w:rsidRPr="00F45CD0">
              <w:rPr>
                <w:rFonts w:ascii="Arial" w:eastAsia="Times New Roman,Calibri" w:hAnsi="Arial" w:cs="Arial"/>
                <w:b/>
                <w:lang w:val="en-US" w:eastAsia="en-US"/>
              </w:rPr>
              <w:t>Proportion of payment</w:t>
            </w:r>
          </w:p>
        </w:tc>
      </w:tr>
      <w:tr w:rsidR="0081296B" w:rsidRPr="00F45CD0" w14:paraId="758EB4BA" w14:textId="77777777" w:rsidTr="2CE41D76">
        <w:tc>
          <w:tcPr>
            <w:tcW w:w="5575" w:type="dxa"/>
          </w:tcPr>
          <w:p w14:paraId="51F8FEF1" w14:textId="0DD9F679" w:rsidR="0081296B" w:rsidRPr="00F45CD0" w:rsidRDefault="3A283F85" w:rsidP="001C4ECB">
            <w:pPr>
              <w:spacing w:line="276" w:lineRule="auto"/>
              <w:rPr>
                <w:rFonts w:ascii="Arial" w:eastAsia="Times New Roman,Calibri" w:hAnsi="Arial" w:cs="Arial"/>
                <w:lang w:val="en-US" w:eastAsia="en-US"/>
              </w:rPr>
            </w:pPr>
            <w:r w:rsidRPr="5A54620A">
              <w:rPr>
                <w:rFonts w:ascii="Arial" w:hAnsi="Arial" w:cs="Arial"/>
                <w:lang w:val="en-US"/>
              </w:rPr>
              <w:t>Deliverable 1 &amp;</w:t>
            </w:r>
            <w:r w:rsidR="5F26A196" w:rsidRPr="5A54620A">
              <w:rPr>
                <w:rFonts w:ascii="Arial" w:hAnsi="Arial" w:cs="Arial"/>
                <w:lang w:val="en-US"/>
              </w:rPr>
              <w:t xml:space="preserve"> </w:t>
            </w:r>
            <w:r w:rsidRPr="5A54620A">
              <w:rPr>
                <w:rFonts w:ascii="Arial" w:hAnsi="Arial" w:cs="Arial"/>
                <w:lang w:val="en-US"/>
              </w:rPr>
              <w:t>2</w:t>
            </w:r>
          </w:p>
        </w:tc>
        <w:tc>
          <w:tcPr>
            <w:tcW w:w="3441" w:type="dxa"/>
          </w:tcPr>
          <w:p w14:paraId="5859513F" w14:textId="7CA11636" w:rsidR="0081296B" w:rsidRPr="00F45CD0" w:rsidRDefault="5BA5C14F" w:rsidP="001C4ECB">
            <w:pPr>
              <w:spacing w:line="276" w:lineRule="auto"/>
              <w:ind w:left="720"/>
              <w:rPr>
                <w:rFonts w:ascii="Arial" w:eastAsia="Times New Roman,Calibri" w:hAnsi="Arial" w:cs="Arial"/>
                <w:lang w:val="en-US" w:eastAsia="en-US"/>
              </w:rPr>
            </w:pPr>
            <w:r w:rsidRPr="2CE41D76">
              <w:rPr>
                <w:rFonts w:ascii="Arial" w:eastAsia="Times New Roman,Calibri" w:hAnsi="Arial" w:cs="Arial"/>
                <w:lang w:val="en-US" w:eastAsia="en-US"/>
              </w:rPr>
              <w:t>7</w:t>
            </w:r>
            <w:r w:rsidR="330C6E51" w:rsidRPr="2CE41D76">
              <w:rPr>
                <w:rFonts w:ascii="Arial" w:eastAsia="Times New Roman,Calibri" w:hAnsi="Arial" w:cs="Arial"/>
                <w:lang w:val="en-US" w:eastAsia="en-US"/>
              </w:rPr>
              <w:t>0%</w:t>
            </w:r>
          </w:p>
        </w:tc>
      </w:tr>
      <w:tr w:rsidR="00D02282" w:rsidRPr="00F45CD0" w14:paraId="43E759F0" w14:textId="77777777" w:rsidTr="2CE41D76">
        <w:tc>
          <w:tcPr>
            <w:tcW w:w="5575" w:type="dxa"/>
          </w:tcPr>
          <w:p w14:paraId="7EB83169" w14:textId="2CD78B59" w:rsidR="00D02282" w:rsidRPr="00F45CD0" w:rsidRDefault="5F26A196" w:rsidP="001C4ECB">
            <w:pPr>
              <w:spacing w:line="276" w:lineRule="auto"/>
              <w:rPr>
                <w:rFonts w:ascii="Arial" w:hAnsi="Arial" w:cs="Arial"/>
                <w:lang w:val="en-US"/>
              </w:rPr>
            </w:pPr>
            <w:r w:rsidRPr="5A54620A">
              <w:rPr>
                <w:rFonts w:ascii="Arial" w:hAnsi="Arial" w:cs="Arial"/>
                <w:lang w:val="en-US"/>
              </w:rPr>
              <w:t xml:space="preserve">Deliverable 3 </w:t>
            </w:r>
          </w:p>
        </w:tc>
        <w:tc>
          <w:tcPr>
            <w:tcW w:w="3441" w:type="dxa"/>
          </w:tcPr>
          <w:p w14:paraId="7B4C946F" w14:textId="5DB9625A" w:rsidR="00D02282" w:rsidRPr="00F45CD0" w:rsidRDefault="76E4E0F6" w:rsidP="001C4ECB">
            <w:pPr>
              <w:spacing w:line="276" w:lineRule="auto"/>
              <w:ind w:left="720"/>
              <w:rPr>
                <w:rFonts w:ascii="Arial" w:eastAsia="Times New Roman,Calibri" w:hAnsi="Arial" w:cs="Arial"/>
                <w:lang w:val="en-US" w:eastAsia="en-US"/>
              </w:rPr>
            </w:pPr>
            <w:r w:rsidRPr="2CE41D76">
              <w:rPr>
                <w:rFonts w:ascii="Arial" w:eastAsia="Times New Roman,Calibri" w:hAnsi="Arial" w:cs="Arial"/>
                <w:lang w:val="en-US" w:eastAsia="en-US"/>
              </w:rPr>
              <w:t>3</w:t>
            </w:r>
            <w:r w:rsidR="48160FCE" w:rsidRPr="2CE41D76">
              <w:rPr>
                <w:rFonts w:ascii="Arial" w:eastAsia="Times New Roman,Calibri" w:hAnsi="Arial" w:cs="Arial"/>
                <w:lang w:val="en-US" w:eastAsia="en-US"/>
              </w:rPr>
              <w:t>0%</w:t>
            </w:r>
          </w:p>
        </w:tc>
      </w:tr>
    </w:tbl>
    <w:p w14:paraId="5F08B340" w14:textId="5F223A71" w:rsidR="00AE489C" w:rsidRDefault="00AE489C" w:rsidP="001C4ECB">
      <w:pPr>
        <w:spacing w:after="0"/>
        <w:ind w:left="720"/>
        <w:rPr>
          <w:rFonts w:ascii="Arial" w:hAnsi="Arial" w:cs="Arial"/>
          <w:sz w:val="20"/>
          <w:szCs w:val="20"/>
          <w:lang w:val="en-US"/>
        </w:rPr>
      </w:pPr>
    </w:p>
    <w:p w14:paraId="7B40A9E0" w14:textId="2C6E4EF0" w:rsidR="48144BC7" w:rsidRDefault="48144BC7" w:rsidP="001C4ECB">
      <w:pPr>
        <w:spacing w:after="0"/>
        <w:jc w:val="both"/>
        <w:rPr>
          <w:rFonts w:ascii="Arial" w:eastAsia="Arial" w:hAnsi="Arial" w:cs="Arial"/>
          <w:color w:val="000000" w:themeColor="text1"/>
          <w:sz w:val="20"/>
          <w:szCs w:val="20"/>
          <w:lang w:val="en-US"/>
        </w:rPr>
      </w:pPr>
      <w:r w:rsidRPr="36D976CD">
        <w:rPr>
          <w:rStyle w:val="normaltextrun"/>
          <w:rFonts w:ascii="Arial" w:eastAsia="Arial" w:hAnsi="Arial" w:cs="Arial"/>
          <w:color w:val="0000FF"/>
          <w:sz w:val="20"/>
          <w:szCs w:val="20"/>
        </w:rPr>
        <w:t>UNICEF reserves the right to withhold all or a portion of payment if performance is unsatisfactory, if work/outputs are incomplete, not delivered for failure to meet deadlines.</w:t>
      </w:r>
      <w:r w:rsidRPr="36D976CD">
        <w:rPr>
          <w:rFonts w:ascii="Arial" w:eastAsia="Arial" w:hAnsi="Arial" w:cs="Arial"/>
          <w:color w:val="000000" w:themeColor="text1"/>
          <w:sz w:val="20"/>
          <w:szCs w:val="20"/>
          <w:lang w:val="en-US"/>
        </w:rPr>
        <w:t xml:space="preserve"> </w:t>
      </w:r>
      <w:r w:rsidRPr="36D976CD">
        <w:rPr>
          <w:rFonts w:ascii="Arial" w:eastAsia="Arial" w:hAnsi="Arial" w:cs="Arial"/>
          <w:sz w:val="20"/>
          <w:szCs w:val="20"/>
          <w:lang w:val="en-US"/>
        </w:rPr>
        <w:t xml:space="preserve"> </w:t>
      </w:r>
    </w:p>
    <w:p w14:paraId="2195F749" w14:textId="2BCBA27A" w:rsidR="2328ED22" w:rsidRDefault="2328ED22" w:rsidP="001C4ECB">
      <w:pPr>
        <w:spacing w:after="0"/>
        <w:rPr>
          <w:rFonts w:ascii="Arial" w:hAnsi="Arial" w:cs="Arial"/>
          <w:sz w:val="20"/>
          <w:szCs w:val="20"/>
          <w:lang w:val="en-US"/>
        </w:rPr>
      </w:pPr>
    </w:p>
    <w:p w14:paraId="27274286" w14:textId="4C9A4192" w:rsidR="00701CC4" w:rsidRPr="00F45CD0" w:rsidRDefault="2CF24D6B" w:rsidP="001C4ECB">
      <w:pPr>
        <w:pStyle w:val="titleTOR"/>
        <w:numPr>
          <w:ilvl w:val="0"/>
          <w:numId w:val="8"/>
        </w:numPr>
        <w:tabs>
          <w:tab w:val="clear" w:pos="2520"/>
        </w:tabs>
        <w:spacing w:line="276" w:lineRule="auto"/>
        <w:rPr>
          <w:rFonts w:ascii="Arial" w:hAnsi="Arial" w:cs="Arial"/>
          <w:sz w:val="20"/>
          <w:szCs w:val="20"/>
        </w:rPr>
      </w:pPr>
      <w:r w:rsidRPr="1132F26A">
        <w:rPr>
          <w:rFonts w:ascii="Arial" w:hAnsi="Arial" w:cs="Arial"/>
          <w:sz w:val="20"/>
          <w:szCs w:val="20"/>
        </w:rPr>
        <w:t>Definition of supervisory arrangements</w:t>
      </w:r>
    </w:p>
    <w:p w14:paraId="35BBEDA9" w14:textId="3FD27A3C" w:rsidR="446B1B5E" w:rsidRDefault="00D06F0D" w:rsidP="001C4ECB">
      <w:pPr>
        <w:spacing w:after="120"/>
        <w:jc w:val="both"/>
        <w:rPr>
          <w:rFonts w:ascii="Arial" w:eastAsia="Arial" w:hAnsi="Arial" w:cs="Arial"/>
          <w:sz w:val="20"/>
          <w:szCs w:val="20"/>
          <w:lang w:val="en-US"/>
        </w:rPr>
      </w:pPr>
      <w:r>
        <w:rPr>
          <w:rStyle w:val="normaltextrun"/>
          <w:rFonts w:ascii="Arial" w:hAnsi="Arial" w:cs="Arial"/>
          <w:color w:val="000000"/>
          <w:sz w:val="20"/>
          <w:szCs w:val="20"/>
          <w:shd w:val="clear" w:color="auto" w:fill="FFFFFF"/>
        </w:rPr>
        <w:t>The specialist will work under the oversight of Project Officer of UNICEF Moldova. Payments will be rendered upon successful completion of each task, as per the schedule outlined above</w:t>
      </w:r>
      <w:r w:rsidR="446B1B5E" w:rsidRPr="2328ED22">
        <w:rPr>
          <w:rStyle w:val="normaltextrun"/>
          <w:rFonts w:ascii="Arial" w:eastAsia="Arial" w:hAnsi="Arial" w:cs="Arial"/>
          <w:color w:val="000000" w:themeColor="text1"/>
          <w:sz w:val="20"/>
          <w:szCs w:val="20"/>
        </w:rPr>
        <w:t>. </w:t>
      </w:r>
      <w:r w:rsidR="446B1B5E" w:rsidRPr="2328ED22">
        <w:rPr>
          <w:rStyle w:val="eop"/>
          <w:rFonts w:ascii="Arial" w:eastAsia="Arial" w:hAnsi="Arial" w:cs="Arial"/>
          <w:b/>
          <w:bCs/>
          <w:color w:val="000000" w:themeColor="text1"/>
          <w:sz w:val="20"/>
          <w:szCs w:val="20"/>
        </w:rPr>
        <w:t> </w:t>
      </w:r>
    </w:p>
    <w:p w14:paraId="1888270F" w14:textId="606A8920" w:rsidR="0D8B5E80" w:rsidRDefault="6521A6F9" w:rsidP="001C4ECB">
      <w:pPr>
        <w:pStyle w:val="titleTOR"/>
        <w:numPr>
          <w:ilvl w:val="0"/>
          <w:numId w:val="8"/>
        </w:numPr>
        <w:tabs>
          <w:tab w:val="clear" w:pos="2520"/>
        </w:tabs>
        <w:spacing w:line="276" w:lineRule="auto"/>
        <w:rPr>
          <w:rFonts w:ascii="Arial" w:hAnsi="Arial" w:cs="Arial"/>
          <w:sz w:val="20"/>
          <w:szCs w:val="20"/>
          <w:lang w:eastAsia="sr-Latn-CS"/>
        </w:rPr>
      </w:pPr>
      <w:r w:rsidRPr="1132F26A">
        <w:rPr>
          <w:rFonts w:ascii="Arial" w:hAnsi="Arial" w:cs="Arial"/>
          <w:sz w:val="20"/>
          <w:szCs w:val="20"/>
        </w:rPr>
        <w:t>Work location and</w:t>
      </w:r>
      <w:r w:rsidR="2CF24D6B" w:rsidRPr="1132F26A">
        <w:rPr>
          <w:rFonts w:ascii="Arial" w:hAnsi="Arial" w:cs="Arial"/>
          <w:sz w:val="20"/>
          <w:szCs w:val="20"/>
        </w:rPr>
        <w:t xml:space="preserve"> official travel involved</w:t>
      </w:r>
    </w:p>
    <w:p w14:paraId="5ED6AB85" w14:textId="15E69C19" w:rsidR="2328ED22" w:rsidRDefault="08B5B4EC" w:rsidP="1132F26A">
      <w:pPr>
        <w:pStyle w:val="NoSpacing"/>
        <w:spacing w:after="240" w:line="276" w:lineRule="auto"/>
        <w:rPr>
          <w:rFonts w:ascii="Arial" w:eastAsia="Arial" w:hAnsi="Arial" w:cs="Arial"/>
          <w:color w:val="0000FF"/>
          <w:sz w:val="20"/>
          <w:szCs w:val="20"/>
          <w:lang w:val="en-US"/>
        </w:rPr>
      </w:pPr>
      <w:r w:rsidRPr="1132F26A">
        <w:rPr>
          <w:rFonts w:ascii="Arial" w:eastAsia="Arial" w:hAnsi="Arial" w:cs="Arial"/>
          <w:color w:val="000000" w:themeColor="text1"/>
          <w:sz w:val="20"/>
          <w:szCs w:val="20"/>
          <w:lang w:val="en-US"/>
        </w:rPr>
        <w:t>The work will require local travel to conduct in-person visits and interviews with the different government authorities, as per their availability.</w:t>
      </w:r>
      <w:r w:rsidR="00D06F0D" w:rsidRPr="1132F26A">
        <w:rPr>
          <w:rFonts w:ascii="Arial" w:eastAsia="Arial" w:hAnsi="Arial" w:cs="Arial"/>
          <w:color w:val="000000" w:themeColor="text1"/>
          <w:sz w:val="20"/>
          <w:szCs w:val="20"/>
          <w:lang w:val="en-US"/>
        </w:rPr>
        <w:t xml:space="preserve"> The consultant is expected to cover costs, arrange, and schedule such visits, including transportation. The UNICEF office will facilitate introductions to key informants</w:t>
      </w:r>
      <w:r w:rsidR="3A164F6A" w:rsidRPr="1132F26A">
        <w:rPr>
          <w:rFonts w:ascii="Arial" w:eastAsia="Arial" w:hAnsi="Arial" w:cs="Arial"/>
          <w:color w:val="0000FF"/>
          <w:sz w:val="20"/>
          <w:szCs w:val="20"/>
          <w:lang w:val="en-US"/>
        </w:rPr>
        <w:t>.</w:t>
      </w:r>
    </w:p>
    <w:p w14:paraId="0CA0EB04" w14:textId="17CF0C8B" w:rsidR="00701CC4" w:rsidRPr="00F45CD0" w:rsidRDefault="6094E7C5" w:rsidP="1132F26A">
      <w:pPr>
        <w:pStyle w:val="ListParagraph"/>
        <w:numPr>
          <w:ilvl w:val="0"/>
          <w:numId w:val="8"/>
        </w:numPr>
        <w:spacing w:before="240"/>
        <w:jc w:val="both"/>
        <w:rPr>
          <w:rFonts w:ascii="Arial" w:hAnsi="Arial" w:cs="Arial"/>
          <w:b/>
          <w:bCs/>
          <w:sz w:val="20"/>
          <w:szCs w:val="20"/>
        </w:rPr>
      </w:pPr>
      <w:r w:rsidRPr="1132F26A">
        <w:rPr>
          <w:rFonts w:ascii="Arial" w:hAnsi="Arial" w:cs="Arial"/>
          <w:b/>
          <w:bCs/>
          <w:sz w:val="20"/>
          <w:szCs w:val="20"/>
        </w:rPr>
        <w:t>Support provided by UNICEF</w:t>
      </w:r>
    </w:p>
    <w:p w14:paraId="14B4C379" w14:textId="28117735" w:rsidR="002A2AF9" w:rsidRDefault="006C1F5C" w:rsidP="001C4ECB">
      <w:pPr>
        <w:jc w:val="both"/>
        <w:rPr>
          <w:rFonts w:ascii="Arial" w:eastAsia="Arial" w:hAnsi="Arial" w:cs="Arial"/>
          <w:color w:val="000000" w:themeColor="text1"/>
          <w:sz w:val="20"/>
          <w:szCs w:val="20"/>
        </w:rPr>
      </w:pPr>
      <w:r>
        <w:t xml:space="preserve"> </w:t>
      </w:r>
      <w:r w:rsidRPr="1132F26A">
        <w:rPr>
          <w:rFonts w:ascii="Arial" w:eastAsia="Arial" w:hAnsi="Arial" w:cs="Arial"/>
          <w:color w:val="000000" w:themeColor="text1"/>
          <w:sz w:val="20"/>
          <w:szCs w:val="20"/>
        </w:rPr>
        <w:t>UNICEF will regularly communicate with the specialist and provide feedback and guidance and necessary support so to achieve objectives of the work, as well as remain aware of any upcoming issues related to the performance and quality of work. UNICEF will provide an initial package of relevant documents and available research, and an initial list of relevant experts and counterparts to work with. UNICEF will also request relevant data – as agreed upon with the consultant – from relevant government counterparts.</w:t>
      </w:r>
    </w:p>
    <w:p w14:paraId="71A03F59" w14:textId="77777777" w:rsidR="002A2AF9" w:rsidRPr="00EC7280" w:rsidRDefault="238B1082" w:rsidP="1132F26A">
      <w:pPr>
        <w:pStyle w:val="paragraph"/>
        <w:numPr>
          <w:ilvl w:val="0"/>
          <w:numId w:val="28"/>
        </w:numPr>
        <w:spacing w:before="0" w:beforeAutospacing="0" w:after="0" w:afterAutospacing="0" w:line="276" w:lineRule="auto"/>
        <w:jc w:val="both"/>
        <w:textAlignment w:val="baseline"/>
        <w:rPr>
          <w:rFonts w:ascii="Arial" w:hAnsi="Arial" w:cs="Arial"/>
          <w:b/>
          <w:bCs/>
          <w:sz w:val="20"/>
          <w:szCs w:val="20"/>
          <w:lang w:val="en-GB"/>
        </w:rPr>
      </w:pPr>
      <w:r w:rsidRPr="5C9DC45E">
        <w:rPr>
          <w:rFonts w:ascii="Arial" w:hAnsi="Arial" w:cs="Arial"/>
          <w:b/>
          <w:bCs/>
          <w:sz w:val="20"/>
          <w:szCs w:val="20"/>
          <w:lang w:val="en-GB"/>
        </w:rPr>
        <w:t>Child Safeguarding  </w:t>
      </w:r>
    </w:p>
    <w:p w14:paraId="3E41BA42" w14:textId="078E2ED4" w:rsidR="002A2AF9" w:rsidRPr="002A2AF9" w:rsidRDefault="002A2AF9" w:rsidP="5C9DC45E">
      <w:pPr>
        <w:pStyle w:val="paragraph"/>
        <w:spacing w:before="0" w:beforeAutospacing="0" w:after="0" w:afterAutospacing="0" w:line="276" w:lineRule="auto"/>
        <w:jc w:val="both"/>
      </w:pPr>
    </w:p>
    <w:p w14:paraId="75BEAEE6" w14:textId="3F109147" w:rsidR="7B18B77C" w:rsidRDefault="7B18B77C" w:rsidP="5C9DC45E">
      <w:pPr>
        <w:spacing w:before="240" w:after="0"/>
        <w:jc w:val="both"/>
        <w:rPr>
          <w:rFonts w:ascii="Arial" w:eastAsia="Arial" w:hAnsi="Arial" w:cs="Arial"/>
          <w:color w:val="000000" w:themeColor="text1"/>
          <w:sz w:val="20"/>
          <w:szCs w:val="20"/>
          <w:lang w:val="en-US"/>
        </w:rPr>
      </w:pPr>
      <w:r w:rsidRPr="5C9DC45E">
        <w:rPr>
          <w:rStyle w:val="normaltextrun"/>
          <w:rFonts w:ascii="Arial" w:eastAsia="Arial" w:hAnsi="Arial" w:cs="Arial"/>
          <w:color w:val="000000" w:themeColor="text1"/>
          <w:sz w:val="20"/>
          <w:szCs w:val="20"/>
          <w:lang w:val="en-AU"/>
        </w:rPr>
        <w:lastRenderedPageBreak/>
        <w:t>Is this project/assignment considered as “</w:t>
      </w:r>
      <w:hyperlink r:id="rId16">
        <w:r w:rsidRPr="5C9DC45E">
          <w:rPr>
            <w:rStyle w:val="Hyperlink"/>
            <w:rFonts w:ascii="Arial" w:eastAsia="Arial" w:hAnsi="Arial" w:cs="Arial"/>
            <w:sz w:val="20"/>
            <w:szCs w:val="20"/>
            <w:lang w:val="en-AU"/>
          </w:rPr>
          <w:t>Elevated Risk Role</w:t>
        </w:r>
      </w:hyperlink>
      <w:r w:rsidRPr="5C9DC45E">
        <w:rPr>
          <w:rStyle w:val="normaltextrun"/>
          <w:rFonts w:ascii="Arial" w:eastAsia="Arial" w:hAnsi="Arial" w:cs="Arial"/>
          <w:color w:val="000000" w:themeColor="text1"/>
          <w:sz w:val="20"/>
          <w:szCs w:val="20"/>
          <w:lang w:val="en-AU"/>
        </w:rPr>
        <w:t>” from a child safeguarding perspective?   </w:t>
      </w:r>
    </w:p>
    <w:p w14:paraId="38608A92" w14:textId="579D095B" w:rsidR="5C9DC45E" w:rsidRDefault="5C9DC45E" w:rsidP="5C9DC45E">
      <w:pPr>
        <w:spacing w:after="0"/>
        <w:jc w:val="both"/>
        <w:rPr>
          <w:rFonts w:ascii="Arial" w:eastAsia="Arial" w:hAnsi="Arial" w:cs="Arial"/>
          <w:color w:val="000000" w:themeColor="text1"/>
          <w:sz w:val="20"/>
          <w:szCs w:val="20"/>
          <w:lang w:val="en-US"/>
        </w:rPr>
      </w:pPr>
    </w:p>
    <w:p w14:paraId="32861FF5" w14:textId="45B97E8B" w:rsidR="7B18B77C" w:rsidRDefault="7B18B77C" w:rsidP="5C9DC45E">
      <w:pPr>
        <w:spacing w:after="0"/>
        <w:jc w:val="both"/>
        <w:rPr>
          <w:rFonts w:ascii="Arial" w:eastAsia="Arial" w:hAnsi="Arial" w:cs="Arial"/>
          <w:color w:val="000000" w:themeColor="text1"/>
          <w:sz w:val="20"/>
          <w:szCs w:val="20"/>
          <w:lang w:val="en-US"/>
        </w:rPr>
      </w:pPr>
      <w:r w:rsidRPr="5C9DC45E">
        <w:rPr>
          <w:rStyle w:val="normaltextrun"/>
          <w:rFonts w:ascii="Arial" w:eastAsia="Arial" w:hAnsi="Arial" w:cs="Arial"/>
          <w:color w:val="000000" w:themeColor="text1"/>
          <w:sz w:val="20"/>
          <w:szCs w:val="20"/>
          <w:lang w:val="en-AU"/>
        </w:rPr>
        <w:t xml:space="preserve">   YES     </w:t>
      </w:r>
      <w:r w:rsidRPr="5C9DC45E">
        <w:rPr>
          <w:rStyle w:val="normaltextrun"/>
          <w:rFonts w:ascii="Arial" w:eastAsia="Arial" w:hAnsi="Arial" w:cs="Arial"/>
          <w:color w:val="000000" w:themeColor="text1"/>
          <w:sz w:val="20"/>
          <w:szCs w:val="20"/>
          <w:u w:val="single"/>
          <w:lang w:val="en-AU"/>
        </w:rPr>
        <w:t>NO </w:t>
      </w:r>
      <w:r w:rsidRPr="5C9DC45E">
        <w:rPr>
          <w:rStyle w:val="eop"/>
          <w:rFonts w:ascii="Arial" w:eastAsia="Arial" w:hAnsi="Arial" w:cs="Arial"/>
          <w:color w:val="000000" w:themeColor="text1"/>
          <w:sz w:val="20"/>
          <w:szCs w:val="20"/>
          <w:lang w:val="en-US"/>
        </w:rPr>
        <w:t> </w:t>
      </w:r>
      <w:r w:rsidRPr="5C9DC45E">
        <w:rPr>
          <w:rStyle w:val="normaltextrun"/>
          <w:rFonts w:ascii="Arial" w:eastAsia="Arial" w:hAnsi="Arial" w:cs="Arial"/>
          <w:color w:val="000000" w:themeColor="text1"/>
          <w:sz w:val="20"/>
          <w:szCs w:val="20"/>
          <w:lang w:val="en-AU"/>
        </w:rPr>
        <w:t>  </w:t>
      </w:r>
      <w:r w:rsidRPr="5C9DC45E">
        <w:rPr>
          <w:rStyle w:val="eop"/>
          <w:rFonts w:ascii="Arial" w:eastAsia="Arial" w:hAnsi="Arial" w:cs="Arial"/>
          <w:color w:val="000000" w:themeColor="text1"/>
          <w:sz w:val="20"/>
          <w:szCs w:val="20"/>
          <w:lang w:val="en-US"/>
        </w:rPr>
        <w:t xml:space="preserve"> </w:t>
      </w:r>
      <w:r w:rsidRPr="5C9DC45E">
        <w:rPr>
          <w:rStyle w:val="normaltextrun"/>
          <w:rFonts w:ascii="Arial" w:eastAsia="Arial" w:hAnsi="Arial" w:cs="Arial"/>
          <w:color w:val="000000" w:themeColor="text1"/>
          <w:sz w:val="20"/>
          <w:szCs w:val="20"/>
          <w:lang w:val="en-AU"/>
        </w:rPr>
        <w:t>      If YES, check all that apply:</w:t>
      </w:r>
    </w:p>
    <w:p w14:paraId="52866C1F" w14:textId="3D40ADB4" w:rsidR="5C9DC45E" w:rsidRPr="00C64662" w:rsidRDefault="7B18B77C" w:rsidP="00C64662">
      <w:pPr>
        <w:spacing w:after="0"/>
        <w:jc w:val="both"/>
        <w:rPr>
          <w:rFonts w:ascii="Arial" w:eastAsia="Arial" w:hAnsi="Arial" w:cs="Arial"/>
          <w:color w:val="000000" w:themeColor="text1"/>
          <w:sz w:val="20"/>
          <w:szCs w:val="20"/>
          <w:lang w:val="en-US"/>
        </w:rPr>
      </w:pPr>
      <w:r w:rsidRPr="5C9DC45E">
        <w:rPr>
          <w:rStyle w:val="normaltextrun"/>
          <w:rFonts w:ascii="Arial" w:eastAsia="Arial" w:hAnsi="Arial" w:cs="Arial"/>
          <w:color w:val="000000" w:themeColor="text1"/>
          <w:sz w:val="20"/>
          <w:szCs w:val="20"/>
          <w:lang w:val="en-AU"/>
        </w:rPr>
        <w:t>                                                                                                                                                  </w:t>
      </w:r>
      <w:r w:rsidRPr="5C9DC45E">
        <w:rPr>
          <w:rStyle w:val="eop"/>
          <w:rFonts w:ascii="Arial" w:eastAsia="Arial" w:hAnsi="Arial" w:cs="Arial"/>
          <w:color w:val="000000" w:themeColor="text1"/>
          <w:sz w:val="20"/>
          <w:szCs w:val="20"/>
          <w:lang w:val="en-US"/>
        </w:rPr>
        <w:t> </w:t>
      </w:r>
    </w:p>
    <w:p w14:paraId="4D927C62" w14:textId="0A48938F" w:rsidR="5C9DC45E" w:rsidRDefault="5C9DC45E" w:rsidP="5C9DC45E">
      <w:pPr>
        <w:pStyle w:val="paragraph"/>
        <w:spacing w:before="0" w:beforeAutospacing="0" w:after="0" w:afterAutospacing="0" w:line="276" w:lineRule="auto"/>
        <w:jc w:val="both"/>
      </w:pPr>
    </w:p>
    <w:p w14:paraId="58DF2BED" w14:textId="77777777" w:rsidR="006440F6" w:rsidRPr="006440F6" w:rsidRDefault="006440F6" w:rsidP="1132F26A">
      <w:pPr>
        <w:numPr>
          <w:ilvl w:val="0"/>
          <w:numId w:val="25"/>
        </w:numPr>
        <w:spacing w:after="0"/>
        <w:jc w:val="both"/>
        <w:textAlignment w:val="baseline"/>
        <w:rPr>
          <w:rFonts w:ascii="Arial" w:eastAsia="Times New Roman" w:hAnsi="Arial" w:cs="Arial"/>
          <w:sz w:val="20"/>
          <w:szCs w:val="20"/>
          <w:lang w:val="en-US"/>
        </w:rPr>
      </w:pPr>
      <w:r w:rsidRPr="1132F26A">
        <w:rPr>
          <w:rFonts w:ascii="Arial" w:eastAsia="Times New Roman" w:hAnsi="Arial" w:cs="Arial"/>
          <w:b/>
          <w:bCs/>
          <w:sz w:val="20"/>
          <w:szCs w:val="20"/>
        </w:rPr>
        <w:t>Ethical considerations</w:t>
      </w:r>
      <w:r w:rsidRPr="1132F26A">
        <w:rPr>
          <w:rFonts w:ascii="Arial" w:eastAsia="Times New Roman" w:hAnsi="Arial" w:cs="Arial"/>
          <w:sz w:val="20"/>
          <w:szCs w:val="20"/>
          <w:lang w:val="en-US"/>
        </w:rPr>
        <w:t>  </w:t>
      </w:r>
    </w:p>
    <w:p w14:paraId="04A4FE11" w14:textId="77777777" w:rsidR="006440F6" w:rsidRPr="006440F6" w:rsidRDefault="006440F6" w:rsidP="001C4ECB">
      <w:pPr>
        <w:spacing w:after="0"/>
        <w:jc w:val="both"/>
        <w:textAlignment w:val="baseline"/>
        <w:rPr>
          <w:rFonts w:ascii="Segoe UI" w:eastAsia="Times New Roman" w:hAnsi="Segoe UI" w:cs="Segoe UI"/>
          <w:sz w:val="18"/>
          <w:szCs w:val="18"/>
          <w:lang w:val="en-US"/>
        </w:rPr>
      </w:pPr>
      <w:r w:rsidRPr="006440F6">
        <w:rPr>
          <w:rFonts w:ascii="Arial" w:eastAsia="Times New Roman" w:hAnsi="Arial" w:cs="Arial"/>
          <w:sz w:val="20"/>
          <w:szCs w:val="20"/>
          <w:lang w:val="en-US"/>
        </w:rPr>
        <w:t> </w:t>
      </w:r>
    </w:p>
    <w:p w14:paraId="48B372EB" w14:textId="77777777" w:rsidR="006440F6" w:rsidRDefault="006440F6" w:rsidP="001C4ECB">
      <w:pPr>
        <w:spacing w:after="0"/>
        <w:jc w:val="both"/>
        <w:textAlignment w:val="baseline"/>
        <w:rPr>
          <w:rFonts w:ascii="Arial" w:eastAsia="Times New Roman" w:hAnsi="Arial" w:cs="Arial"/>
          <w:sz w:val="20"/>
          <w:szCs w:val="20"/>
          <w:lang w:val="en-US"/>
        </w:rPr>
      </w:pPr>
      <w:r w:rsidRPr="1132F26A">
        <w:rPr>
          <w:rFonts w:ascii="Arial" w:eastAsia="Times New Roman" w:hAnsi="Arial" w:cs="Arial"/>
          <w:sz w:val="20"/>
          <w:szCs w:val="20"/>
        </w:rPr>
        <w:t>The Contractor will ensure that the process is in line with the United Nations Evaluation Group (UNEG) Ethical Guidelines1. The Contractor should be sensitive to beliefs, manners and customs and act with integrity and honesty while interacting with stakeholders and beneficiaries. Furthermore, the Contractor should protect the anonymity and confidentiality of individual information. All participants should be informed about the context and purpose of the Assessment, as well as about the confidentiality of the information shared. The Contractor is allowed to use documents and information provided only for the tasks related to these terms of reference.</w:t>
      </w:r>
      <w:r w:rsidRPr="1132F26A">
        <w:rPr>
          <w:rFonts w:ascii="Arial" w:eastAsia="Times New Roman" w:hAnsi="Arial" w:cs="Arial"/>
          <w:sz w:val="20"/>
          <w:szCs w:val="20"/>
          <w:lang w:val="en-US"/>
        </w:rPr>
        <w:t>  </w:t>
      </w:r>
    </w:p>
    <w:p w14:paraId="39DD8470" w14:textId="77777777" w:rsidR="0034428C" w:rsidRPr="0034428C" w:rsidRDefault="0034428C" w:rsidP="001C4ECB">
      <w:pPr>
        <w:spacing w:after="0"/>
        <w:jc w:val="both"/>
        <w:textAlignment w:val="baseline"/>
        <w:rPr>
          <w:rFonts w:ascii="Arial" w:eastAsia="Times New Roman" w:hAnsi="Arial" w:cs="Arial"/>
          <w:sz w:val="20"/>
          <w:szCs w:val="20"/>
        </w:rPr>
      </w:pPr>
    </w:p>
    <w:p w14:paraId="274C89AC" w14:textId="729EEC62" w:rsidR="006440F6" w:rsidRPr="006440F6" w:rsidRDefault="0BD90E29" w:rsidP="1132F26A">
      <w:pPr>
        <w:jc w:val="both"/>
        <w:textAlignment w:val="baseline"/>
        <w:rPr>
          <w:rFonts w:ascii="Segoe UI" w:eastAsia="Times New Roman" w:hAnsi="Segoe UI" w:cs="Segoe UI"/>
          <w:sz w:val="18"/>
          <w:szCs w:val="18"/>
          <w:lang w:val="en-US"/>
        </w:rPr>
      </w:pPr>
      <w:r w:rsidRPr="5C9DC45E">
        <w:rPr>
          <w:rFonts w:ascii="Arial" w:eastAsia="Times New Roman" w:hAnsi="Arial" w:cs="Arial"/>
          <w:sz w:val="20"/>
          <w:szCs w:val="20"/>
        </w:rPr>
        <w:t xml:space="preserve">As per the </w:t>
      </w:r>
      <w:hyperlink r:id="rId17">
        <w:r w:rsidR="7E5FC7E2" w:rsidRPr="5C9DC45E">
          <w:rPr>
            <w:rFonts w:ascii="Arial" w:eastAsia="Times New Roman" w:hAnsi="Arial" w:cs="Arial"/>
            <w:sz w:val="20"/>
            <w:szCs w:val="20"/>
          </w:rPr>
          <w:t>UNICEF</w:t>
        </w:r>
      </w:hyperlink>
      <w:r w:rsidR="7E5FC7E2" w:rsidRPr="5C9DC45E">
        <w:rPr>
          <w:rFonts w:ascii="Arial" w:eastAsia="Times New Roman" w:hAnsi="Arial" w:cs="Arial"/>
          <w:sz w:val="20"/>
          <w:szCs w:val="20"/>
        </w:rPr>
        <w:t xml:space="preserve"> procedure on Individual Consultants</w:t>
      </w:r>
      <w:r w:rsidRPr="5C9DC45E">
        <w:rPr>
          <w:rFonts w:ascii="Arial" w:eastAsia="Times New Roman" w:hAnsi="Arial" w:cs="Arial"/>
          <w:sz w:val="20"/>
          <w:szCs w:val="20"/>
        </w:rPr>
        <w:t xml:space="preserve">, together with the Notification letter, the contractor will be sent </w:t>
      </w:r>
      <w:bookmarkStart w:id="2" w:name="_Int_WBaZtxdV"/>
      <w:r w:rsidRPr="5C9DC45E">
        <w:rPr>
          <w:rFonts w:ascii="Arial" w:eastAsia="Times New Roman" w:hAnsi="Arial" w:cs="Arial"/>
          <w:sz w:val="20"/>
          <w:szCs w:val="20"/>
        </w:rPr>
        <w:t>the</w:t>
      </w:r>
      <w:bookmarkEnd w:id="2"/>
      <w:r w:rsidRPr="5C9DC45E">
        <w:rPr>
          <w:rFonts w:ascii="Arial" w:eastAsia="Times New Roman" w:hAnsi="Arial" w:cs="Arial"/>
          <w:sz w:val="20"/>
          <w:szCs w:val="20"/>
        </w:rPr>
        <w:t xml:space="preserve"> </w:t>
      </w:r>
      <w:hyperlink r:id="rId18">
        <w:r w:rsidRPr="5C9DC45E">
          <w:rPr>
            <w:rFonts w:ascii="Arial" w:eastAsia="Times New Roman" w:hAnsi="Arial" w:cs="Arial"/>
            <w:color w:val="0000FF"/>
            <w:sz w:val="20"/>
            <w:szCs w:val="20"/>
          </w:rPr>
          <w:t>link on UNICEF’s learning platform, Agora</w:t>
        </w:r>
      </w:hyperlink>
      <w:r w:rsidRPr="5C9DC45E">
        <w:rPr>
          <w:rFonts w:ascii="Arial" w:eastAsia="Times New Roman" w:hAnsi="Arial" w:cs="Arial"/>
          <w:sz w:val="20"/>
          <w:szCs w:val="20"/>
        </w:rPr>
        <w:t>, containing UNICEF policies on Prohibiting and Combatting Fraud and Corruption; Prohibition of discrimination, harassment, sexual harassment and abuse of authority and other relevant policies for their information and acknowledgment. The selected candidate must complete the applicable mandatory online courses on UNICEF’s learning platform prior to signature of contract.  All certificates should be presented as part of the contract.</w:t>
      </w:r>
      <w:r w:rsidRPr="5C9DC45E">
        <w:rPr>
          <w:rFonts w:ascii="Arial" w:eastAsia="Times New Roman" w:hAnsi="Arial" w:cs="Arial"/>
          <w:sz w:val="20"/>
          <w:szCs w:val="20"/>
          <w:lang w:val="en-US"/>
        </w:rPr>
        <w:t>  </w:t>
      </w:r>
    </w:p>
    <w:p w14:paraId="3E4A5F54" w14:textId="77777777" w:rsidR="006440F6" w:rsidRPr="006440F6" w:rsidRDefault="006440F6" w:rsidP="001C4ECB">
      <w:pPr>
        <w:spacing w:after="0"/>
        <w:jc w:val="both"/>
        <w:textAlignment w:val="baseline"/>
        <w:rPr>
          <w:rFonts w:ascii="Segoe UI" w:eastAsia="Times New Roman" w:hAnsi="Segoe UI" w:cs="Segoe UI"/>
          <w:sz w:val="18"/>
          <w:szCs w:val="18"/>
          <w:lang w:val="en-US"/>
        </w:rPr>
      </w:pPr>
      <w:r w:rsidRPr="006440F6">
        <w:rPr>
          <w:rFonts w:ascii="Arial" w:eastAsia="Times New Roman" w:hAnsi="Arial" w:cs="Arial"/>
          <w:sz w:val="20"/>
          <w:szCs w:val="20"/>
          <w:lang w:val="en-US"/>
        </w:rPr>
        <w:t> </w:t>
      </w:r>
    </w:p>
    <w:p w14:paraId="4637FD2C" w14:textId="77777777" w:rsidR="006440F6" w:rsidRPr="006440F6" w:rsidRDefault="006440F6" w:rsidP="1132F26A">
      <w:pPr>
        <w:numPr>
          <w:ilvl w:val="0"/>
          <w:numId w:val="26"/>
        </w:numPr>
        <w:spacing w:after="0"/>
        <w:jc w:val="both"/>
        <w:textAlignment w:val="baseline"/>
        <w:rPr>
          <w:rFonts w:ascii="Arial" w:eastAsia="Times New Roman" w:hAnsi="Arial" w:cs="Arial"/>
          <w:sz w:val="20"/>
          <w:szCs w:val="20"/>
          <w:lang w:val="en-US"/>
        </w:rPr>
      </w:pPr>
      <w:r w:rsidRPr="1132F26A">
        <w:rPr>
          <w:rFonts w:ascii="Arial" w:eastAsia="Times New Roman" w:hAnsi="Arial" w:cs="Arial"/>
          <w:b/>
          <w:bCs/>
          <w:sz w:val="20"/>
          <w:szCs w:val="20"/>
        </w:rPr>
        <w:t>Other considerations</w:t>
      </w:r>
      <w:r w:rsidRPr="1132F26A">
        <w:rPr>
          <w:rFonts w:ascii="Arial" w:eastAsia="Times New Roman" w:hAnsi="Arial" w:cs="Arial"/>
          <w:sz w:val="20"/>
          <w:szCs w:val="20"/>
          <w:lang w:val="en-US"/>
        </w:rPr>
        <w:t>  </w:t>
      </w:r>
    </w:p>
    <w:p w14:paraId="6CF84AC9" w14:textId="56E2A293" w:rsidR="006440F6" w:rsidRPr="006440F6" w:rsidRDefault="006440F6" w:rsidP="1132F26A">
      <w:pPr>
        <w:spacing w:after="0"/>
        <w:jc w:val="both"/>
        <w:textAlignment w:val="baseline"/>
        <w:rPr>
          <w:rFonts w:ascii="Arial" w:eastAsia="Times New Roman" w:hAnsi="Arial" w:cs="Arial"/>
          <w:sz w:val="20"/>
          <w:szCs w:val="20"/>
          <w:lang w:val="en-US"/>
        </w:rPr>
      </w:pPr>
    </w:p>
    <w:p w14:paraId="0C59FE01" w14:textId="55E83F0A" w:rsidR="006440F6" w:rsidRPr="006440F6" w:rsidRDefault="006440F6" w:rsidP="001C4ECB">
      <w:pPr>
        <w:spacing w:after="0"/>
        <w:jc w:val="both"/>
        <w:textAlignment w:val="baseline"/>
        <w:rPr>
          <w:rFonts w:ascii="Segoe UI" w:eastAsia="Times New Roman" w:hAnsi="Segoe UI" w:cs="Segoe UI"/>
          <w:sz w:val="18"/>
          <w:szCs w:val="18"/>
          <w:lang w:val="en-US"/>
        </w:rPr>
      </w:pPr>
      <w:r w:rsidRPr="1132F26A">
        <w:rPr>
          <w:rFonts w:ascii="Arial" w:eastAsia="Times New Roman" w:hAnsi="Arial" w:cs="Arial"/>
          <w:sz w:val="20"/>
          <w:szCs w:val="20"/>
        </w:rPr>
        <w:t>Individuals engaged under a</w:t>
      </w:r>
      <w:r w:rsidR="0034428C" w:rsidRPr="1132F26A">
        <w:rPr>
          <w:rFonts w:ascii="Arial" w:eastAsia="Times New Roman" w:hAnsi="Arial" w:cs="Arial"/>
          <w:sz w:val="20"/>
          <w:szCs w:val="20"/>
        </w:rPr>
        <w:t xml:space="preserve">n individual consultancy </w:t>
      </w:r>
      <w:r w:rsidRPr="1132F26A">
        <w:rPr>
          <w:rFonts w:ascii="Arial" w:eastAsia="Times New Roman" w:hAnsi="Arial" w:cs="Arial"/>
          <w:sz w:val="20"/>
          <w:szCs w:val="20"/>
        </w:rPr>
        <w:t xml:space="preserve">will not be considered “staff members” under the Staff Regulations and Rules of the United Nations and UNICEF’s policies and procedures and will not be entitled to benefits provided therein (such as leave entitlements and medical insurance coverage). Their conditions of service will be governed by their contract and the General Conditions of Contracts for the Services of </w:t>
      </w:r>
      <w:r w:rsidR="0034428C" w:rsidRPr="1132F26A">
        <w:rPr>
          <w:rFonts w:ascii="Arial" w:eastAsia="Times New Roman" w:hAnsi="Arial" w:cs="Arial"/>
          <w:sz w:val="20"/>
          <w:szCs w:val="20"/>
        </w:rPr>
        <w:t xml:space="preserve">Individual </w:t>
      </w:r>
      <w:r w:rsidRPr="1132F26A">
        <w:rPr>
          <w:rFonts w:ascii="Arial" w:eastAsia="Times New Roman" w:hAnsi="Arial" w:cs="Arial"/>
          <w:sz w:val="20"/>
          <w:szCs w:val="20"/>
        </w:rPr>
        <w:t xml:space="preserve">Consultants. </w:t>
      </w:r>
      <w:r w:rsidR="0034428C" w:rsidRPr="1132F26A">
        <w:rPr>
          <w:rFonts w:ascii="Arial" w:eastAsia="Times New Roman" w:hAnsi="Arial" w:cs="Arial"/>
          <w:sz w:val="20"/>
          <w:szCs w:val="20"/>
        </w:rPr>
        <w:t xml:space="preserve">Individual </w:t>
      </w:r>
      <w:r w:rsidRPr="1132F26A">
        <w:rPr>
          <w:rFonts w:ascii="Arial" w:eastAsia="Times New Roman" w:hAnsi="Arial" w:cs="Arial"/>
          <w:sz w:val="20"/>
          <w:szCs w:val="20"/>
        </w:rPr>
        <w:t>Consultants are responsible for determining their tax liabilities and for the payment of any taxes and/or duties, in accordance with local or other applicable laws. </w:t>
      </w:r>
      <w:r w:rsidRPr="1132F26A">
        <w:rPr>
          <w:rFonts w:ascii="Arial" w:eastAsia="Times New Roman" w:hAnsi="Arial" w:cs="Arial"/>
          <w:sz w:val="20"/>
          <w:szCs w:val="20"/>
          <w:lang w:val="en-US"/>
        </w:rPr>
        <w:t> </w:t>
      </w:r>
    </w:p>
    <w:p w14:paraId="73721EF0" w14:textId="77777777" w:rsidR="006440F6" w:rsidRPr="006440F6" w:rsidRDefault="006440F6" w:rsidP="001C4ECB">
      <w:pPr>
        <w:spacing w:after="0"/>
        <w:jc w:val="both"/>
        <w:textAlignment w:val="baseline"/>
        <w:rPr>
          <w:rFonts w:ascii="Segoe UI" w:eastAsia="Times New Roman" w:hAnsi="Segoe UI" w:cs="Segoe UI"/>
          <w:sz w:val="18"/>
          <w:szCs w:val="18"/>
          <w:lang w:val="en-US"/>
        </w:rPr>
      </w:pPr>
      <w:r w:rsidRPr="006440F6">
        <w:rPr>
          <w:rFonts w:ascii="Arial" w:eastAsia="Times New Roman" w:hAnsi="Arial" w:cs="Arial"/>
          <w:sz w:val="20"/>
          <w:szCs w:val="20"/>
          <w:lang w:val="en-US"/>
        </w:rPr>
        <w:t>  </w:t>
      </w:r>
    </w:p>
    <w:p w14:paraId="7C19CE53" w14:textId="77777777" w:rsidR="006440F6" w:rsidRPr="006440F6" w:rsidRDefault="006440F6" w:rsidP="001C4ECB">
      <w:pPr>
        <w:spacing w:after="0"/>
        <w:jc w:val="both"/>
        <w:textAlignment w:val="baseline"/>
        <w:rPr>
          <w:rFonts w:ascii="Segoe UI" w:eastAsia="Times New Roman" w:hAnsi="Segoe UI" w:cs="Segoe UI"/>
          <w:sz w:val="18"/>
          <w:szCs w:val="18"/>
          <w:lang w:val="en-US"/>
        </w:rPr>
      </w:pPr>
      <w:r w:rsidRPr="006440F6">
        <w:rPr>
          <w:rFonts w:ascii="Arial" w:eastAsia="Times New Roman" w:hAnsi="Arial" w:cs="Arial"/>
          <w:sz w:val="20"/>
          <w:szCs w:val="20"/>
        </w:rPr>
        <w:t>The selected candidate is solely responsible to ensure that the visa (if applicable) and health insurance required to perform the duties of the contract are valid for the entire period of the contract. </w:t>
      </w:r>
      <w:r w:rsidRPr="006440F6">
        <w:rPr>
          <w:rFonts w:ascii="Arial" w:eastAsia="Times New Roman" w:hAnsi="Arial" w:cs="Arial"/>
          <w:sz w:val="20"/>
          <w:szCs w:val="20"/>
          <w:lang w:val="en-US"/>
        </w:rPr>
        <w:t> </w:t>
      </w:r>
    </w:p>
    <w:p w14:paraId="050D5126" w14:textId="77777777" w:rsidR="006440F6" w:rsidRPr="006440F6" w:rsidRDefault="006440F6" w:rsidP="001C4ECB">
      <w:pPr>
        <w:spacing w:after="0"/>
        <w:jc w:val="both"/>
        <w:textAlignment w:val="baseline"/>
        <w:rPr>
          <w:rFonts w:ascii="Segoe UI" w:eastAsia="Times New Roman" w:hAnsi="Segoe UI" w:cs="Segoe UI"/>
          <w:sz w:val="18"/>
          <w:szCs w:val="18"/>
          <w:lang w:val="en-US"/>
        </w:rPr>
      </w:pPr>
      <w:r w:rsidRPr="006440F6">
        <w:rPr>
          <w:rFonts w:ascii="Arial" w:eastAsia="Times New Roman" w:hAnsi="Arial" w:cs="Arial"/>
          <w:sz w:val="20"/>
          <w:szCs w:val="20"/>
          <w:lang w:val="en-US"/>
        </w:rPr>
        <w:t>  </w:t>
      </w:r>
    </w:p>
    <w:p w14:paraId="6AEED02E" w14:textId="77777777" w:rsidR="006440F6" w:rsidRPr="006440F6" w:rsidRDefault="006440F6" w:rsidP="001C4ECB">
      <w:pPr>
        <w:spacing w:after="0"/>
        <w:jc w:val="both"/>
        <w:textAlignment w:val="baseline"/>
        <w:rPr>
          <w:rFonts w:ascii="Segoe UI" w:eastAsia="Times New Roman" w:hAnsi="Segoe UI" w:cs="Segoe UI"/>
          <w:sz w:val="18"/>
          <w:szCs w:val="18"/>
          <w:lang w:val="en-US"/>
        </w:rPr>
      </w:pPr>
      <w:r w:rsidRPr="006440F6">
        <w:rPr>
          <w:rFonts w:ascii="Arial" w:eastAsia="Times New Roman" w:hAnsi="Arial" w:cs="Arial"/>
          <w:sz w:val="20"/>
          <w:szCs w:val="20"/>
        </w:rPr>
        <w:t>Selected candidates are subject to confirmation of fully vaccinated status against SARS-CoV-2 (COVID-19) with a World Health Organization (WHO)-endorsed vaccine, which must be met prior to taking up the assignment. It does not apply to consultants who will work remotely and are not expected to work on or visit UNICEF premises, programme delivery locations, or directly interact with communities UNICEF works with, nor to travel to perform functions for UNICEF for the duration of their consultancy contracts. </w:t>
      </w:r>
      <w:r w:rsidRPr="006440F6">
        <w:rPr>
          <w:rFonts w:ascii="Arial" w:eastAsia="Times New Roman" w:hAnsi="Arial" w:cs="Arial"/>
          <w:sz w:val="20"/>
          <w:szCs w:val="20"/>
          <w:lang w:val="en-US"/>
        </w:rPr>
        <w:t> </w:t>
      </w:r>
    </w:p>
    <w:p w14:paraId="66B56972" w14:textId="77777777" w:rsidR="006440F6" w:rsidRPr="006440F6" w:rsidRDefault="006440F6" w:rsidP="001C4ECB">
      <w:pPr>
        <w:spacing w:after="0"/>
        <w:jc w:val="both"/>
        <w:textAlignment w:val="baseline"/>
        <w:rPr>
          <w:rFonts w:ascii="Segoe UI" w:eastAsia="Times New Roman" w:hAnsi="Segoe UI" w:cs="Segoe UI"/>
          <w:sz w:val="18"/>
          <w:szCs w:val="18"/>
          <w:lang w:val="en-US"/>
        </w:rPr>
      </w:pPr>
      <w:r w:rsidRPr="006440F6">
        <w:rPr>
          <w:rFonts w:ascii="Arial" w:eastAsia="Times New Roman" w:hAnsi="Arial" w:cs="Arial"/>
          <w:sz w:val="20"/>
          <w:szCs w:val="20"/>
          <w:lang w:val="en-US"/>
        </w:rPr>
        <w:t>  </w:t>
      </w:r>
    </w:p>
    <w:p w14:paraId="589B3A9D" w14:textId="77777777" w:rsidR="006440F6" w:rsidRPr="006440F6" w:rsidRDefault="006440F6" w:rsidP="001C4ECB">
      <w:pPr>
        <w:spacing w:after="0"/>
        <w:jc w:val="both"/>
        <w:textAlignment w:val="baseline"/>
        <w:rPr>
          <w:rFonts w:ascii="Segoe UI" w:eastAsia="Times New Roman" w:hAnsi="Segoe UI" w:cs="Segoe UI"/>
          <w:sz w:val="18"/>
          <w:szCs w:val="18"/>
          <w:lang w:val="en-US"/>
        </w:rPr>
      </w:pPr>
      <w:r w:rsidRPr="006440F6">
        <w:rPr>
          <w:rFonts w:ascii="Arial" w:eastAsia="Times New Roman" w:hAnsi="Arial" w:cs="Arial"/>
          <w:sz w:val="20"/>
          <w:szCs w:val="20"/>
        </w:rPr>
        <w:t>UNICEF offers reasonable accommodation for consultants with disabilities. This may include, for example, accessible software, travel assistance for missions or personal attendants. We encourage you to disclose your disability during your application in case you need reasonable accommodation during the selection process and afterwards in your assignment.</w:t>
      </w:r>
      <w:r w:rsidRPr="006440F6">
        <w:rPr>
          <w:rFonts w:ascii="Arial" w:eastAsia="Times New Roman" w:hAnsi="Arial" w:cs="Arial"/>
          <w:sz w:val="20"/>
          <w:szCs w:val="20"/>
          <w:lang w:val="en-US"/>
        </w:rPr>
        <w:t> </w:t>
      </w:r>
    </w:p>
    <w:p w14:paraId="50432F08" w14:textId="6242DC4D" w:rsidR="00AE4695" w:rsidRPr="0024156F" w:rsidRDefault="00AE4695" w:rsidP="1132F26A">
      <w:pPr>
        <w:autoSpaceDE w:val="0"/>
        <w:autoSpaceDN w:val="0"/>
        <w:adjustRightInd w:val="0"/>
        <w:jc w:val="both"/>
        <w:rPr>
          <w:rFonts w:ascii="Arial" w:eastAsia="Times New Roman" w:hAnsi="Arial" w:cs="Arial"/>
          <w:b/>
          <w:bCs/>
          <w:sz w:val="20"/>
          <w:szCs w:val="20"/>
        </w:rPr>
      </w:pPr>
    </w:p>
    <w:p w14:paraId="30F31424" w14:textId="76034D14" w:rsidR="00416FDC" w:rsidRPr="00F45CD0" w:rsidRDefault="00416FDC" w:rsidP="001C4ECB">
      <w:pPr>
        <w:pStyle w:val="titleTOR"/>
        <w:numPr>
          <w:ilvl w:val="0"/>
          <w:numId w:val="0"/>
        </w:numPr>
        <w:tabs>
          <w:tab w:val="clear" w:pos="2520"/>
          <w:tab w:val="num" w:pos="720"/>
        </w:tabs>
        <w:autoSpaceDE w:val="0"/>
        <w:autoSpaceDN w:val="0"/>
        <w:adjustRightInd w:val="0"/>
        <w:spacing w:line="276" w:lineRule="auto"/>
        <w:contextualSpacing/>
        <w:rPr>
          <w:rFonts w:ascii="Arial" w:hAnsi="Arial" w:cs="Arial"/>
          <w:sz w:val="20"/>
          <w:szCs w:val="20"/>
          <w:lang w:eastAsia="ru-RU"/>
        </w:rPr>
      </w:pPr>
    </w:p>
    <w:sectPr w:rsidR="00416FDC" w:rsidRPr="00F45CD0" w:rsidSect="003A2756">
      <w:pgSz w:w="11906" w:h="16838"/>
      <w:pgMar w:top="1440" w:right="1440" w:bottom="135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CBF009" w14:textId="77777777" w:rsidR="00EC6098" w:rsidRDefault="00EC6098" w:rsidP="00701CC4">
      <w:pPr>
        <w:spacing w:after="0" w:line="240" w:lineRule="auto"/>
      </w:pPr>
      <w:r>
        <w:separator/>
      </w:r>
    </w:p>
  </w:endnote>
  <w:endnote w:type="continuationSeparator" w:id="0">
    <w:p w14:paraId="2023A5F6" w14:textId="77777777" w:rsidR="00EC6098" w:rsidRDefault="00EC6098" w:rsidP="00701CC4">
      <w:pPr>
        <w:spacing w:after="0" w:line="240" w:lineRule="auto"/>
      </w:pPr>
      <w:r>
        <w:continuationSeparator/>
      </w:r>
    </w:p>
  </w:endnote>
  <w:endnote w:type="continuationNotice" w:id="1">
    <w:p w14:paraId="7FA279F8" w14:textId="77777777" w:rsidR="00EC6098" w:rsidRDefault="00EC609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altName w:val="Arial"/>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New Roman,Calibri">
    <w:altName w:val="Times New Roman"/>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A72EAC" w14:textId="77777777" w:rsidR="00EC6098" w:rsidRDefault="00EC6098" w:rsidP="00701CC4">
      <w:pPr>
        <w:spacing w:after="0" w:line="240" w:lineRule="auto"/>
      </w:pPr>
      <w:r>
        <w:separator/>
      </w:r>
    </w:p>
  </w:footnote>
  <w:footnote w:type="continuationSeparator" w:id="0">
    <w:p w14:paraId="56534F46" w14:textId="77777777" w:rsidR="00EC6098" w:rsidRDefault="00EC6098" w:rsidP="00701CC4">
      <w:pPr>
        <w:spacing w:after="0" w:line="240" w:lineRule="auto"/>
      </w:pPr>
      <w:r>
        <w:continuationSeparator/>
      </w:r>
    </w:p>
  </w:footnote>
  <w:footnote w:type="continuationNotice" w:id="1">
    <w:p w14:paraId="21F2F95B" w14:textId="77777777" w:rsidR="00EC6098" w:rsidRDefault="00EC6098">
      <w:pPr>
        <w:spacing w:after="0" w:line="240" w:lineRule="auto"/>
      </w:pPr>
    </w:p>
  </w:footnote>
  <w:footnote w:id="2">
    <w:p w14:paraId="38FBA7ED" w14:textId="03CB62DB" w:rsidR="00A468BA" w:rsidRPr="00A468BA" w:rsidRDefault="00A468BA">
      <w:pPr>
        <w:pStyle w:val="FootnoteText"/>
        <w:rPr>
          <w:lang w:val="en-US"/>
        </w:rPr>
      </w:pPr>
      <w:r>
        <w:rPr>
          <w:rStyle w:val="FootnoteReference"/>
        </w:rPr>
        <w:footnoteRef/>
      </w:r>
      <w:r w:rsidR="3E72F5F0">
        <w:t xml:space="preserve"> </w:t>
      </w:r>
      <w:hyperlink r:id="rId1" w:history="1">
        <w:r w:rsidR="3E72F5F0" w:rsidRPr="00243068">
          <w:rPr>
            <w:rStyle w:val="Hyperlink"/>
            <w:sz w:val="16"/>
            <w:szCs w:val="16"/>
            <w:lang w:val="ro-RO"/>
          </w:rPr>
          <w:t>https://www.md.undp.org/content/moldova/en/home/library/inclusive_growth/social-and-economic-impact-assessment-of-covid-19-in-the-republi.html</w:t>
        </w:r>
      </w:hyperlink>
    </w:p>
  </w:footnote>
</w:footnotes>
</file>

<file path=word/intelligence2.xml><?xml version="1.0" encoding="utf-8"?>
<int2:intelligence xmlns:int2="http://schemas.microsoft.com/office/intelligence/2020/intelligence" xmlns:oel="http://schemas.microsoft.com/office/2019/extlst">
  <int2:observations>
    <int2:bookmark int2:bookmarkName="_Int_KGuZwdhH" int2:invalidationBookmarkName="" int2:hashCode="30HHAZnkc4RXWk" int2:id="Kmb7eegm">
      <int2:state int2:value="Rejected" int2:type="AugLoop_Text_Critique"/>
    </int2:bookmark>
    <int2:bookmark int2:bookmarkName="_Int_WBaZtxdV" int2:invalidationBookmarkName="" int2:hashCode="u8zfLvsztS5snQ" int2:id="iaw3hMY1">
      <int2:state int2:value="Rejected" int2:type="AugLoop_Text_Critique"/>
    </int2:bookmark>
    <int2:bookmark int2:bookmarkName="_Int_ATPoKZLm" int2:invalidationBookmarkName="" int2:hashCode="c8VXoCS4+OitD5" int2:id="lMlxHQyL">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F283E"/>
    <w:multiLevelType w:val="hybridMultilevel"/>
    <w:tmpl w:val="7C8EB85E"/>
    <w:lvl w:ilvl="0" w:tplc="FFFFFFFF">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7E449C"/>
    <w:multiLevelType w:val="hybridMultilevel"/>
    <w:tmpl w:val="CCAC8C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19FE6094"/>
    <w:multiLevelType w:val="multilevel"/>
    <w:tmpl w:val="3C12C944"/>
    <w:lvl w:ilvl="0">
      <w:start w:val="18"/>
      <w:numFmt w:val="decimal"/>
      <w:lvlText w:val="%1."/>
      <w:lvlJc w:val="left"/>
      <w:pPr>
        <w:tabs>
          <w:tab w:val="num" w:pos="720"/>
        </w:tabs>
        <w:ind w:left="720" w:hanging="360"/>
      </w:pPr>
      <w:rPr>
        <w:rFonts w:hint="default"/>
        <w:b/>
        <w:bCs/>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 w15:restartNumberingAfterBreak="0">
    <w:nsid w:val="25626746"/>
    <w:multiLevelType w:val="multilevel"/>
    <w:tmpl w:val="6D4EB8A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4" w15:restartNumberingAfterBreak="0">
    <w:nsid w:val="28784860"/>
    <w:multiLevelType w:val="multilevel"/>
    <w:tmpl w:val="B484D150"/>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D6B14F5"/>
    <w:multiLevelType w:val="hybridMultilevel"/>
    <w:tmpl w:val="658C1232"/>
    <w:lvl w:ilvl="0" w:tplc="872E6360">
      <w:start w:val="7"/>
      <w:numFmt w:val="decimal"/>
      <w:lvlText w:val="%1."/>
      <w:lvlJc w:val="left"/>
      <w:pPr>
        <w:ind w:left="720" w:hanging="360"/>
      </w:pPr>
    </w:lvl>
    <w:lvl w:ilvl="1" w:tplc="CA8E457C">
      <w:start w:val="1"/>
      <w:numFmt w:val="lowerLetter"/>
      <w:lvlText w:val="%2."/>
      <w:lvlJc w:val="left"/>
      <w:pPr>
        <w:ind w:left="1440" w:hanging="360"/>
      </w:pPr>
    </w:lvl>
    <w:lvl w:ilvl="2" w:tplc="1A4AC842">
      <w:start w:val="1"/>
      <w:numFmt w:val="lowerRoman"/>
      <w:lvlText w:val="%3."/>
      <w:lvlJc w:val="right"/>
      <w:pPr>
        <w:ind w:left="2160" w:hanging="180"/>
      </w:pPr>
    </w:lvl>
    <w:lvl w:ilvl="3" w:tplc="3BDCC2C0">
      <w:start w:val="1"/>
      <w:numFmt w:val="decimal"/>
      <w:lvlText w:val="%4."/>
      <w:lvlJc w:val="left"/>
      <w:pPr>
        <w:ind w:left="2880" w:hanging="360"/>
      </w:pPr>
    </w:lvl>
    <w:lvl w:ilvl="4" w:tplc="E5046C64">
      <w:start w:val="1"/>
      <w:numFmt w:val="lowerLetter"/>
      <w:lvlText w:val="%5."/>
      <w:lvlJc w:val="left"/>
      <w:pPr>
        <w:ind w:left="3600" w:hanging="360"/>
      </w:pPr>
    </w:lvl>
    <w:lvl w:ilvl="5" w:tplc="CE4A8FC4">
      <w:start w:val="1"/>
      <w:numFmt w:val="lowerRoman"/>
      <w:lvlText w:val="%6."/>
      <w:lvlJc w:val="right"/>
      <w:pPr>
        <w:ind w:left="4320" w:hanging="180"/>
      </w:pPr>
    </w:lvl>
    <w:lvl w:ilvl="6" w:tplc="E49A89A8">
      <w:start w:val="1"/>
      <w:numFmt w:val="decimal"/>
      <w:lvlText w:val="%7."/>
      <w:lvlJc w:val="left"/>
      <w:pPr>
        <w:ind w:left="5040" w:hanging="360"/>
      </w:pPr>
    </w:lvl>
    <w:lvl w:ilvl="7" w:tplc="77686E10">
      <w:start w:val="1"/>
      <w:numFmt w:val="lowerLetter"/>
      <w:lvlText w:val="%8."/>
      <w:lvlJc w:val="left"/>
      <w:pPr>
        <w:ind w:left="5760" w:hanging="360"/>
      </w:pPr>
    </w:lvl>
    <w:lvl w:ilvl="8" w:tplc="E79E4874">
      <w:start w:val="1"/>
      <w:numFmt w:val="lowerRoman"/>
      <w:lvlText w:val="%9."/>
      <w:lvlJc w:val="right"/>
      <w:pPr>
        <w:ind w:left="6480" w:hanging="180"/>
      </w:pPr>
    </w:lvl>
  </w:abstractNum>
  <w:abstractNum w:abstractNumId="6" w15:restartNumberingAfterBreak="0">
    <w:nsid w:val="32A8AEC9"/>
    <w:multiLevelType w:val="hybridMultilevel"/>
    <w:tmpl w:val="CDACF6A2"/>
    <w:lvl w:ilvl="0" w:tplc="0409000F">
      <w:start w:val="1"/>
      <w:numFmt w:val="decimal"/>
      <w:lvlText w:val="%1."/>
      <w:lvlJc w:val="left"/>
      <w:pPr>
        <w:ind w:left="720" w:hanging="360"/>
      </w:pPr>
      <w:rPr>
        <w:rFonts w:hint="default"/>
      </w:rPr>
    </w:lvl>
    <w:lvl w:ilvl="1" w:tplc="E5DEF240">
      <w:start w:val="1"/>
      <w:numFmt w:val="bullet"/>
      <w:lvlText w:val="o"/>
      <w:lvlJc w:val="left"/>
      <w:pPr>
        <w:ind w:left="1440" w:hanging="360"/>
      </w:pPr>
      <w:rPr>
        <w:rFonts w:ascii="Courier New" w:hAnsi="Courier New" w:hint="default"/>
      </w:rPr>
    </w:lvl>
    <w:lvl w:ilvl="2" w:tplc="05CA96A8">
      <w:start w:val="1"/>
      <w:numFmt w:val="bullet"/>
      <w:lvlText w:val=""/>
      <w:lvlJc w:val="left"/>
      <w:pPr>
        <w:ind w:left="2160" w:hanging="360"/>
      </w:pPr>
      <w:rPr>
        <w:rFonts w:ascii="Wingdings" w:hAnsi="Wingdings" w:hint="default"/>
      </w:rPr>
    </w:lvl>
    <w:lvl w:ilvl="3" w:tplc="2A22D346">
      <w:start w:val="1"/>
      <w:numFmt w:val="bullet"/>
      <w:lvlText w:val=""/>
      <w:lvlJc w:val="left"/>
      <w:pPr>
        <w:ind w:left="2880" w:hanging="360"/>
      </w:pPr>
      <w:rPr>
        <w:rFonts w:ascii="Symbol" w:hAnsi="Symbol" w:hint="default"/>
      </w:rPr>
    </w:lvl>
    <w:lvl w:ilvl="4" w:tplc="D722C91A">
      <w:start w:val="1"/>
      <w:numFmt w:val="bullet"/>
      <w:lvlText w:val="o"/>
      <w:lvlJc w:val="left"/>
      <w:pPr>
        <w:ind w:left="3600" w:hanging="360"/>
      </w:pPr>
      <w:rPr>
        <w:rFonts w:ascii="Courier New" w:hAnsi="Courier New" w:hint="default"/>
      </w:rPr>
    </w:lvl>
    <w:lvl w:ilvl="5" w:tplc="985C923C">
      <w:start w:val="1"/>
      <w:numFmt w:val="bullet"/>
      <w:lvlText w:val=""/>
      <w:lvlJc w:val="left"/>
      <w:pPr>
        <w:ind w:left="4320" w:hanging="360"/>
      </w:pPr>
      <w:rPr>
        <w:rFonts w:ascii="Wingdings" w:hAnsi="Wingdings" w:hint="default"/>
      </w:rPr>
    </w:lvl>
    <w:lvl w:ilvl="6" w:tplc="9A925F2C">
      <w:start w:val="1"/>
      <w:numFmt w:val="bullet"/>
      <w:lvlText w:val=""/>
      <w:lvlJc w:val="left"/>
      <w:pPr>
        <w:ind w:left="5040" w:hanging="360"/>
      </w:pPr>
      <w:rPr>
        <w:rFonts w:ascii="Symbol" w:hAnsi="Symbol" w:hint="default"/>
      </w:rPr>
    </w:lvl>
    <w:lvl w:ilvl="7" w:tplc="AAEC93B4">
      <w:start w:val="1"/>
      <w:numFmt w:val="bullet"/>
      <w:lvlText w:val="o"/>
      <w:lvlJc w:val="left"/>
      <w:pPr>
        <w:ind w:left="5760" w:hanging="360"/>
      </w:pPr>
      <w:rPr>
        <w:rFonts w:ascii="Courier New" w:hAnsi="Courier New" w:hint="default"/>
      </w:rPr>
    </w:lvl>
    <w:lvl w:ilvl="8" w:tplc="E3469260">
      <w:start w:val="1"/>
      <w:numFmt w:val="bullet"/>
      <w:lvlText w:val=""/>
      <w:lvlJc w:val="left"/>
      <w:pPr>
        <w:ind w:left="6480" w:hanging="360"/>
      </w:pPr>
      <w:rPr>
        <w:rFonts w:ascii="Wingdings" w:hAnsi="Wingdings" w:hint="default"/>
      </w:rPr>
    </w:lvl>
  </w:abstractNum>
  <w:abstractNum w:abstractNumId="7" w15:restartNumberingAfterBreak="0">
    <w:nsid w:val="336D1E01"/>
    <w:multiLevelType w:val="multilevel"/>
    <w:tmpl w:val="641CE93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41B209F"/>
    <w:multiLevelType w:val="multilevel"/>
    <w:tmpl w:val="3550BB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A6B5CF9"/>
    <w:multiLevelType w:val="hybridMultilevel"/>
    <w:tmpl w:val="8D5EF536"/>
    <w:lvl w:ilvl="0" w:tplc="FFFFFFFF">
      <w:start w:val="1"/>
      <w:numFmt w:val="decimal"/>
      <w:pStyle w:val="titleTOR"/>
      <w:lvlText w:val="%1."/>
      <w:lvlJc w:val="left"/>
      <w:pPr>
        <w:tabs>
          <w:tab w:val="num" w:pos="2520"/>
        </w:tabs>
        <w:ind w:left="2520" w:hanging="360"/>
      </w:pPr>
      <w:rPr>
        <w:b/>
      </w:rPr>
    </w:lvl>
    <w:lvl w:ilvl="1" w:tplc="04090011">
      <w:start w:val="1"/>
      <w:numFmt w:val="decimal"/>
      <w:lvlText w:val="%2)"/>
      <w:lvlJc w:val="left"/>
      <w:pPr>
        <w:tabs>
          <w:tab w:val="num" w:pos="360"/>
        </w:tabs>
        <w:ind w:left="36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0" w15:restartNumberingAfterBreak="0">
    <w:nsid w:val="3E504511"/>
    <w:multiLevelType w:val="multilevel"/>
    <w:tmpl w:val="A79451C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01AC9EA"/>
    <w:multiLevelType w:val="multilevel"/>
    <w:tmpl w:val="CF5A374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403D4A2A"/>
    <w:multiLevelType w:val="hybridMultilevel"/>
    <w:tmpl w:val="2C04E5D4"/>
    <w:lvl w:ilvl="0" w:tplc="B4825094">
      <w:start w:val="1"/>
      <w:numFmt w:val="bullet"/>
      <w:lvlText w:val=""/>
      <w:lvlJc w:val="left"/>
      <w:pPr>
        <w:ind w:left="720" w:hanging="360"/>
      </w:pPr>
      <w:rPr>
        <w:rFonts w:ascii="Symbol" w:hAnsi="Symbol" w:hint="default"/>
      </w:rPr>
    </w:lvl>
    <w:lvl w:ilvl="1" w:tplc="D2209BD0">
      <w:start w:val="1"/>
      <w:numFmt w:val="bullet"/>
      <w:lvlText w:val="o"/>
      <w:lvlJc w:val="left"/>
      <w:pPr>
        <w:ind w:left="1440" w:hanging="360"/>
      </w:pPr>
      <w:rPr>
        <w:rFonts w:ascii="Courier New" w:hAnsi="Courier New" w:hint="default"/>
      </w:rPr>
    </w:lvl>
    <w:lvl w:ilvl="2" w:tplc="EE3E5A52">
      <w:start w:val="1"/>
      <w:numFmt w:val="bullet"/>
      <w:lvlText w:val=""/>
      <w:lvlJc w:val="left"/>
      <w:pPr>
        <w:ind w:left="2160" w:hanging="360"/>
      </w:pPr>
      <w:rPr>
        <w:rFonts w:ascii="Wingdings" w:hAnsi="Wingdings" w:hint="default"/>
      </w:rPr>
    </w:lvl>
    <w:lvl w:ilvl="3" w:tplc="7AC65E04">
      <w:start w:val="1"/>
      <w:numFmt w:val="bullet"/>
      <w:lvlText w:val=""/>
      <w:lvlJc w:val="left"/>
      <w:pPr>
        <w:ind w:left="2880" w:hanging="360"/>
      </w:pPr>
      <w:rPr>
        <w:rFonts w:ascii="Symbol" w:hAnsi="Symbol" w:hint="default"/>
      </w:rPr>
    </w:lvl>
    <w:lvl w:ilvl="4" w:tplc="5DBC7016">
      <w:start w:val="1"/>
      <w:numFmt w:val="bullet"/>
      <w:lvlText w:val="o"/>
      <w:lvlJc w:val="left"/>
      <w:pPr>
        <w:ind w:left="3600" w:hanging="360"/>
      </w:pPr>
      <w:rPr>
        <w:rFonts w:ascii="Courier New" w:hAnsi="Courier New" w:hint="default"/>
      </w:rPr>
    </w:lvl>
    <w:lvl w:ilvl="5" w:tplc="8BDAD4BC">
      <w:start w:val="1"/>
      <w:numFmt w:val="bullet"/>
      <w:lvlText w:val=""/>
      <w:lvlJc w:val="left"/>
      <w:pPr>
        <w:ind w:left="4320" w:hanging="360"/>
      </w:pPr>
      <w:rPr>
        <w:rFonts w:ascii="Wingdings" w:hAnsi="Wingdings" w:hint="default"/>
      </w:rPr>
    </w:lvl>
    <w:lvl w:ilvl="6" w:tplc="B5AACE7C">
      <w:start w:val="1"/>
      <w:numFmt w:val="bullet"/>
      <w:lvlText w:val=""/>
      <w:lvlJc w:val="left"/>
      <w:pPr>
        <w:ind w:left="5040" w:hanging="360"/>
      </w:pPr>
      <w:rPr>
        <w:rFonts w:ascii="Symbol" w:hAnsi="Symbol" w:hint="default"/>
      </w:rPr>
    </w:lvl>
    <w:lvl w:ilvl="7" w:tplc="0582A130">
      <w:start w:val="1"/>
      <w:numFmt w:val="bullet"/>
      <w:lvlText w:val="o"/>
      <w:lvlJc w:val="left"/>
      <w:pPr>
        <w:ind w:left="5760" w:hanging="360"/>
      </w:pPr>
      <w:rPr>
        <w:rFonts w:ascii="Courier New" w:hAnsi="Courier New" w:hint="default"/>
      </w:rPr>
    </w:lvl>
    <w:lvl w:ilvl="8" w:tplc="46F228A8">
      <w:start w:val="1"/>
      <w:numFmt w:val="bullet"/>
      <w:lvlText w:val=""/>
      <w:lvlJc w:val="left"/>
      <w:pPr>
        <w:ind w:left="6480" w:hanging="360"/>
      </w:pPr>
      <w:rPr>
        <w:rFonts w:ascii="Wingdings" w:hAnsi="Wingdings" w:hint="default"/>
      </w:rPr>
    </w:lvl>
  </w:abstractNum>
  <w:abstractNum w:abstractNumId="13" w15:restartNumberingAfterBreak="0">
    <w:nsid w:val="43BA69F3"/>
    <w:multiLevelType w:val="multilevel"/>
    <w:tmpl w:val="DF5EB37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878FB81"/>
    <w:multiLevelType w:val="multilevel"/>
    <w:tmpl w:val="F0A48A34"/>
    <w:lvl w:ilvl="0">
      <w:start w:val="1"/>
      <w:numFmt w:val="bullet"/>
      <w:lvlText w:val="o"/>
      <w:lvlJc w:val="left"/>
      <w:pPr>
        <w:ind w:left="1080" w:hanging="360"/>
      </w:pPr>
      <w:rPr>
        <w:rFonts w:ascii="Courier New" w:hAnsi="Courier New"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55835E70"/>
    <w:multiLevelType w:val="multilevel"/>
    <w:tmpl w:val="674683F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55920188"/>
    <w:multiLevelType w:val="multilevel"/>
    <w:tmpl w:val="584A9B4E"/>
    <w:lvl w:ilvl="0">
      <w:start w:val="19"/>
      <w:numFmt w:val="decimal"/>
      <w:lvlText w:val="%1."/>
      <w:lvlJc w:val="left"/>
      <w:pPr>
        <w:tabs>
          <w:tab w:val="num" w:pos="720"/>
        </w:tabs>
        <w:ind w:left="720" w:hanging="360"/>
      </w:pPr>
      <w:rPr>
        <w:rFonts w:hint="default"/>
        <w:b/>
        <w:bCs/>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7" w15:restartNumberingAfterBreak="0">
    <w:nsid w:val="5C1E6BE2"/>
    <w:multiLevelType w:val="multilevel"/>
    <w:tmpl w:val="D146EBE0"/>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5C322157"/>
    <w:multiLevelType w:val="multilevel"/>
    <w:tmpl w:val="87320F6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9" w15:restartNumberingAfterBreak="0">
    <w:nsid w:val="5E204C8F"/>
    <w:multiLevelType w:val="multilevel"/>
    <w:tmpl w:val="8AC05F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617BCC5A"/>
    <w:multiLevelType w:val="multilevel"/>
    <w:tmpl w:val="12DA88D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59B4245"/>
    <w:multiLevelType w:val="multilevel"/>
    <w:tmpl w:val="0AF6FFFC"/>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BFE3568"/>
    <w:multiLevelType w:val="multilevel"/>
    <w:tmpl w:val="15A8462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6CD50416"/>
    <w:multiLevelType w:val="multilevel"/>
    <w:tmpl w:val="FFBC7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71D55319"/>
    <w:multiLevelType w:val="multilevel"/>
    <w:tmpl w:val="B778F8EA"/>
    <w:lvl w:ilvl="0">
      <w:start w:val="17"/>
      <w:numFmt w:val="decimal"/>
      <w:lvlText w:val="%1."/>
      <w:lvlJc w:val="left"/>
      <w:pPr>
        <w:tabs>
          <w:tab w:val="num" w:pos="720"/>
        </w:tabs>
        <w:ind w:left="720" w:hanging="360"/>
      </w:pPr>
      <w:rPr>
        <w:rFonts w:hint="default"/>
        <w:b/>
        <w:bCs/>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5" w15:restartNumberingAfterBreak="0">
    <w:nsid w:val="7564FD1F"/>
    <w:multiLevelType w:val="multilevel"/>
    <w:tmpl w:val="7800389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75E3D591"/>
    <w:multiLevelType w:val="hybridMultilevel"/>
    <w:tmpl w:val="FFFFFFFF"/>
    <w:lvl w:ilvl="0" w:tplc="FFFFFFFF">
      <w:start w:val="1"/>
      <w:numFmt w:val="bullet"/>
      <w:lvlText w:val=""/>
      <w:lvlJc w:val="left"/>
      <w:pPr>
        <w:ind w:left="720" w:hanging="360"/>
      </w:pPr>
      <w:rPr>
        <w:rFonts w:ascii="Symbol" w:hAnsi="Symbol" w:hint="default"/>
      </w:rPr>
    </w:lvl>
    <w:lvl w:ilvl="1" w:tplc="8DEE77C6">
      <w:start w:val="1"/>
      <w:numFmt w:val="bullet"/>
      <w:lvlText w:val="o"/>
      <w:lvlJc w:val="left"/>
      <w:pPr>
        <w:ind w:left="1440" w:hanging="360"/>
      </w:pPr>
      <w:rPr>
        <w:rFonts w:ascii="Courier New" w:hAnsi="Courier New" w:hint="default"/>
      </w:rPr>
    </w:lvl>
    <w:lvl w:ilvl="2" w:tplc="53206B58">
      <w:start w:val="1"/>
      <w:numFmt w:val="bullet"/>
      <w:lvlText w:val=""/>
      <w:lvlJc w:val="left"/>
      <w:pPr>
        <w:ind w:left="2160" w:hanging="360"/>
      </w:pPr>
      <w:rPr>
        <w:rFonts w:ascii="Wingdings" w:hAnsi="Wingdings" w:hint="default"/>
      </w:rPr>
    </w:lvl>
    <w:lvl w:ilvl="3" w:tplc="A0F2E57E">
      <w:start w:val="1"/>
      <w:numFmt w:val="bullet"/>
      <w:lvlText w:val=""/>
      <w:lvlJc w:val="left"/>
      <w:pPr>
        <w:ind w:left="2880" w:hanging="360"/>
      </w:pPr>
      <w:rPr>
        <w:rFonts w:ascii="Symbol" w:hAnsi="Symbol" w:hint="default"/>
      </w:rPr>
    </w:lvl>
    <w:lvl w:ilvl="4" w:tplc="D5A492AA">
      <w:start w:val="1"/>
      <w:numFmt w:val="bullet"/>
      <w:lvlText w:val="o"/>
      <w:lvlJc w:val="left"/>
      <w:pPr>
        <w:ind w:left="3600" w:hanging="360"/>
      </w:pPr>
      <w:rPr>
        <w:rFonts w:ascii="Courier New" w:hAnsi="Courier New" w:hint="default"/>
      </w:rPr>
    </w:lvl>
    <w:lvl w:ilvl="5" w:tplc="ECE0CDB8">
      <w:start w:val="1"/>
      <w:numFmt w:val="bullet"/>
      <w:lvlText w:val=""/>
      <w:lvlJc w:val="left"/>
      <w:pPr>
        <w:ind w:left="4320" w:hanging="360"/>
      </w:pPr>
      <w:rPr>
        <w:rFonts w:ascii="Wingdings" w:hAnsi="Wingdings" w:hint="default"/>
      </w:rPr>
    </w:lvl>
    <w:lvl w:ilvl="6" w:tplc="9D7C245E">
      <w:start w:val="1"/>
      <w:numFmt w:val="bullet"/>
      <w:lvlText w:val=""/>
      <w:lvlJc w:val="left"/>
      <w:pPr>
        <w:ind w:left="5040" w:hanging="360"/>
      </w:pPr>
      <w:rPr>
        <w:rFonts w:ascii="Symbol" w:hAnsi="Symbol" w:hint="default"/>
      </w:rPr>
    </w:lvl>
    <w:lvl w:ilvl="7" w:tplc="9F3E8110">
      <w:start w:val="1"/>
      <w:numFmt w:val="bullet"/>
      <w:lvlText w:val="o"/>
      <w:lvlJc w:val="left"/>
      <w:pPr>
        <w:ind w:left="5760" w:hanging="360"/>
      </w:pPr>
      <w:rPr>
        <w:rFonts w:ascii="Courier New" w:hAnsi="Courier New" w:hint="default"/>
      </w:rPr>
    </w:lvl>
    <w:lvl w:ilvl="8" w:tplc="B4CA2594">
      <w:start w:val="1"/>
      <w:numFmt w:val="bullet"/>
      <w:lvlText w:val=""/>
      <w:lvlJc w:val="left"/>
      <w:pPr>
        <w:ind w:left="6480" w:hanging="360"/>
      </w:pPr>
      <w:rPr>
        <w:rFonts w:ascii="Wingdings" w:hAnsi="Wingdings" w:hint="default"/>
      </w:rPr>
    </w:lvl>
  </w:abstractNum>
  <w:num w:numId="1" w16cid:durableId="1862402408">
    <w:abstractNumId w:val="20"/>
  </w:num>
  <w:num w:numId="2" w16cid:durableId="501317377">
    <w:abstractNumId w:val="14"/>
  </w:num>
  <w:num w:numId="3" w16cid:durableId="1157965265">
    <w:abstractNumId w:val="25"/>
  </w:num>
  <w:num w:numId="4" w16cid:durableId="1380937094">
    <w:abstractNumId w:val="17"/>
  </w:num>
  <w:num w:numId="5" w16cid:durableId="1208759449">
    <w:abstractNumId w:val="11"/>
  </w:num>
  <w:num w:numId="6" w16cid:durableId="214119978">
    <w:abstractNumId w:val="15"/>
  </w:num>
  <w:num w:numId="7" w16cid:durableId="306474744">
    <w:abstractNumId w:val="12"/>
  </w:num>
  <w:num w:numId="8" w16cid:durableId="1018508320">
    <w:abstractNumId w:val="5"/>
  </w:num>
  <w:num w:numId="9" w16cid:durableId="1198157364">
    <w:abstractNumId w:val="6"/>
  </w:num>
  <w:num w:numId="10" w16cid:durableId="480193376">
    <w:abstractNumId w:val="26"/>
  </w:num>
  <w:num w:numId="11" w16cid:durableId="1881043941">
    <w:abstractNumId w:val="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542643003">
    <w:abstractNumId w:val="1"/>
  </w:num>
  <w:num w:numId="13" w16cid:durableId="1190678597">
    <w:abstractNumId w:val="0"/>
  </w:num>
  <w:num w:numId="14" w16cid:durableId="2052268074">
    <w:abstractNumId w:val="23"/>
  </w:num>
  <w:num w:numId="15" w16cid:durableId="522020344">
    <w:abstractNumId w:val="18"/>
  </w:num>
  <w:num w:numId="16" w16cid:durableId="903375957">
    <w:abstractNumId w:val="3"/>
  </w:num>
  <w:num w:numId="17" w16cid:durableId="1342194614">
    <w:abstractNumId w:val="19"/>
  </w:num>
  <w:num w:numId="18" w16cid:durableId="381751579">
    <w:abstractNumId w:val="8"/>
  </w:num>
  <w:num w:numId="19" w16cid:durableId="1637637309">
    <w:abstractNumId w:val="13"/>
  </w:num>
  <w:num w:numId="20" w16cid:durableId="114715842">
    <w:abstractNumId w:val="7"/>
  </w:num>
  <w:num w:numId="21" w16cid:durableId="576477556">
    <w:abstractNumId w:val="10"/>
  </w:num>
  <w:num w:numId="22" w16cid:durableId="2034454603">
    <w:abstractNumId w:val="22"/>
  </w:num>
  <w:num w:numId="23" w16cid:durableId="508105995">
    <w:abstractNumId w:val="21"/>
  </w:num>
  <w:num w:numId="24" w16cid:durableId="1828741962">
    <w:abstractNumId w:val="4"/>
  </w:num>
  <w:num w:numId="25" w16cid:durableId="2049596798">
    <w:abstractNumId w:val="2"/>
  </w:num>
  <w:num w:numId="26" w16cid:durableId="2018343453">
    <w:abstractNumId w:val="16"/>
  </w:num>
  <w:num w:numId="27" w16cid:durableId="1160000278">
    <w:abstractNumId w:val="9"/>
  </w:num>
  <w:num w:numId="28" w16cid:durableId="1063332359">
    <w:abstractNumId w:val="24"/>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czNTExNTcwNLI0NTVR0lEKTi0uzszPAykwqgUAUe9b9SwAAAA="/>
  </w:docVars>
  <w:rsids>
    <w:rsidRoot w:val="00701CC4"/>
    <w:rsid w:val="000006B2"/>
    <w:rsid w:val="000020EA"/>
    <w:rsid w:val="00003BF8"/>
    <w:rsid w:val="00005345"/>
    <w:rsid w:val="0000601C"/>
    <w:rsid w:val="00007CF6"/>
    <w:rsid w:val="00007F85"/>
    <w:rsid w:val="00010735"/>
    <w:rsid w:val="00012BC7"/>
    <w:rsid w:val="00014475"/>
    <w:rsid w:val="00014BDF"/>
    <w:rsid w:val="00015FDE"/>
    <w:rsid w:val="000209A6"/>
    <w:rsid w:val="00022682"/>
    <w:rsid w:val="000248BD"/>
    <w:rsid w:val="0002578F"/>
    <w:rsid w:val="0002705F"/>
    <w:rsid w:val="00030BE7"/>
    <w:rsid w:val="00033CDC"/>
    <w:rsid w:val="00034F7A"/>
    <w:rsid w:val="00036EB0"/>
    <w:rsid w:val="0003796A"/>
    <w:rsid w:val="00043AD2"/>
    <w:rsid w:val="00045704"/>
    <w:rsid w:val="00045E49"/>
    <w:rsid w:val="00046485"/>
    <w:rsid w:val="00050BD1"/>
    <w:rsid w:val="000513F5"/>
    <w:rsid w:val="00051F32"/>
    <w:rsid w:val="00052F79"/>
    <w:rsid w:val="00060EF7"/>
    <w:rsid w:val="00061125"/>
    <w:rsid w:val="000633CB"/>
    <w:rsid w:val="00063CF8"/>
    <w:rsid w:val="00063E41"/>
    <w:rsid w:val="00065B91"/>
    <w:rsid w:val="000717F0"/>
    <w:rsid w:val="00075FE9"/>
    <w:rsid w:val="000765F1"/>
    <w:rsid w:val="00076DBD"/>
    <w:rsid w:val="00077286"/>
    <w:rsid w:val="00080A64"/>
    <w:rsid w:val="00081D3D"/>
    <w:rsid w:val="000821BC"/>
    <w:rsid w:val="00084021"/>
    <w:rsid w:val="000848D0"/>
    <w:rsid w:val="00086A19"/>
    <w:rsid w:val="0009055C"/>
    <w:rsid w:val="0009080A"/>
    <w:rsid w:val="00094961"/>
    <w:rsid w:val="000A0548"/>
    <w:rsid w:val="000A2C17"/>
    <w:rsid w:val="000A2D2A"/>
    <w:rsid w:val="000A43EC"/>
    <w:rsid w:val="000A6978"/>
    <w:rsid w:val="000A7D13"/>
    <w:rsid w:val="000A7E10"/>
    <w:rsid w:val="000B1742"/>
    <w:rsid w:val="000B1B0B"/>
    <w:rsid w:val="000B3A16"/>
    <w:rsid w:val="000B44C3"/>
    <w:rsid w:val="000B48D6"/>
    <w:rsid w:val="000B6D80"/>
    <w:rsid w:val="000B6DFA"/>
    <w:rsid w:val="000C04B0"/>
    <w:rsid w:val="000C075C"/>
    <w:rsid w:val="000C132D"/>
    <w:rsid w:val="000C13D0"/>
    <w:rsid w:val="000C1646"/>
    <w:rsid w:val="000C4BDE"/>
    <w:rsid w:val="000C63FB"/>
    <w:rsid w:val="000C6B5C"/>
    <w:rsid w:val="000C6B7E"/>
    <w:rsid w:val="000C7C7A"/>
    <w:rsid w:val="000D113E"/>
    <w:rsid w:val="000D2E36"/>
    <w:rsid w:val="000D31B4"/>
    <w:rsid w:val="000D380F"/>
    <w:rsid w:val="000D3A63"/>
    <w:rsid w:val="000D3D45"/>
    <w:rsid w:val="000D67E6"/>
    <w:rsid w:val="000E1153"/>
    <w:rsid w:val="000E2092"/>
    <w:rsid w:val="000E3708"/>
    <w:rsid w:val="000E3958"/>
    <w:rsid w:val="000E4277"/>
    <w:rsid w:val="000E46A8"/>
    <w:rsid w:val="000E7709"/>
    <w:rsid w:val="000F0D40"/>
    <w:rsid w:val="000F0F58"/>
    <w:rsid w:val="000F2A79"/>
    <w:rsid w:val="000F3489"/>
    <w:rsid w:val="000F410E"/>
    <w:rsid w:val="000F5C43"/>
    <w:rsid w:val="001026B3"/>
    <w:rsid w:val="0010347B"/>
    <w:rsid w:val="00106352"/>
    <w:rsid w:val="00110517"/>
    <w:rsid w:val="00111CB9"/>
    <w:rsid w:val="00112CE6"/>
    <w:rsid w:val="00113565"/>
    <w:rsid w:val="0011426C"/>
    <w:rsid w:val="00116A74"/>
    <w:rsid w:val="00121B1E"/>
    <w:rsid w:val="00122D70"/>
    <w:rsid w:val="0012724F"/>
    <w:rsid w:val="00127990"/>
    <w:rsid w:val="00130842"/>
    <w:rsid w:val="00132E54"/>
    <w:rsid w:val="0013589B"/>
    <w:rsid w:val="00136D89"/>
    <w:rsid w:val="0014013C"/>
    <w:rsid w:val="0014184D"/>
    <w:rsid w:val="001422F6"/>
    <w:rsid w:val="00145755"/>
    <w:rsid w:val="0015125A"/>
    <w:rsid w:val="0015188F"/>
    <w:rsid w:val="0015266B"/>
    <w:rsid w:val="001529F5"/>
    <w:rsid w:val="00153E58"/>
    <w:rsid w:val="00154E84"/>
    <w:rsid w:val="00155CEC"/>
    <w:rsid w:val="001560E2"/>
    <w:rsid w:val="0015692F"/>
    <w:rsid w:val="00161689"/>
    <w:rsid w:val="001638DA"/>
    <w:rsid w:val="00171F6C"/>
    <w:rsid w:val="00175541"/>
    <w:rsid w:val="00175F8B"/>
    <w:rsid w:val="00181A66"/>
    <w:rsid w:val="00185BC4"/>
    <w:rsid w:val="00185E32"/>
    <w:rsid w:val="00186CBD"/>
    <w:rsid w:val="001870F0"/>
    <w:rsid w:val="001938BC"/>
    <w:rsid w:val="0019393D"/>
    <w:rsid w:val="00194937"/>
    <w:rsid w:val="00195AA0"/>
    <w:rsid w:val="001A62FE"/>
    <w:rsid w:val="001A70F0"/>
    <w:rsid w:val="001A7C17"/>
    <w:rsid w:val="001B1B8A"/>
    <w:rsid w:val="001B2E97"/>
    <w:rsid w:val="001B54A0"/>
    <w:rsid w:val="001B7317"/>
    <w:rsid w:val="001C0293"/>
    <w:rsid w:val="001C2561"/>
    <w:rsid w:val="001C3621"/>
    <w:rsid w:val="001C4ECB"/>
    <w:rsid w:val="001C69DC"/>
    <w:rsid w:val="001D54E8"/>
    <w:rsid w:val="001E0A42"/>
    <w:rsid w:val="001E0C89"/>
    <w:rsid w:val="001E360E"/>
    <w:rsid w:val="001E50AA"/>
    <w:rsid w:val="001E6317"/>
    <w:rsid w:val="001F0606"/>
    <w:rsid w:val="001F0F6C"/>
    <w:rsid w:val="001F2BEE"/>
    <w:rsid w:val="001F42CC"/>
    <w:rsid w:val="001F5498"/>
    <w:rsid w:val="002011FE"/>
    <w:rsid w:val="002034F7"/>
    <w:rsid w:val="002034FD"/>
    <w:rsid w:val="00203F05"/>
    <w:rsid w:val="00204DE3"/>
    <w:rsid w:val="002064D1"/>
    <w:rsid w:val="00206846"/>
    <w:rsid w:val="00206A64"/>
    <w:rsid w:val="00207E2F"/>
    <w:rsid w:val="0021069F"/>
    <w:rsid w:val="00212896"/>
    <w:rsid w:val="00212FFB"/>
    <w:rsid w:val="002142ED"/>
    <w:rsid w:val="00214778"/>
    <w:rsid w:val="0021595F"/>
    <w:rsid w:val="0021664C"/>
    <w:rsid w:val="002166F8"/>
    <w:rsid w:val="002167C0"/>
    <w:rsid w:val="00220DF4"/>
    <w:rsid w:val="00221659"/>
    <w:rsid w:val="002230BD"/>
    <w:rsid w:val="00226972"/>
    <w:rsid w:val="00226BC7"/>
    <w:rsid w:val="00230D18"/>
    <w:rsid w:val="002315C7"/>
    <w:rsid w:val="002316A4"/>
    <w:rsid w:val="00231A87"/>
    <w:rsid w:val="00232675"/>
    <w:rsid w:val="002334EF"/>
    <w:rsid w:val="0023385F"/>
    <w:rsid w:val="00234291"/>
    <w:rsid w:val="00235330"/>
    <w:rsid w:val="002355AD"/>
    <w:rsid w:val="00235CE6"/>
    <w:rsid w:val="00235E08"/>
    <w:rsid w:val="0024156F"/>
    <w:rsid w:val="00241899"/>
    <w:rsid w:val="0024321E"/>
    <w:rsid w:val="00244258"/>
    <w:rsid w:val="00247690"/>
    <w:rsid w:val="002507C4"/>
    <w:rsid w:val="002510AD"/>
    <w:rsid w:val="00251FE4"/>
    <w:rsid w:val="002537E7"/>
    <w:rsid w:val="0025583E"/>
    <w:rsid w:val="0026098B"/>
    <w:rsid w:val="00261616"/>
    <w:rsid w:val="00263F62"/>
    <w:rsid w:val="00265F13"/>
    <w:rsid w:val="002666FB"/>
    <w:rsid w:val="00267789"/>
    <w:rsid w:val="00267E30"/>
    <w:rsid w:val="00270106"/>
    <w:rsid w:val="00270855"/>
    <w:rsid w:val="00271EE8"/>
    <w:rsid w:val="002729C6"/>
    <w:rsid w:val="002732FC"/>
    <w:rsid w:val="0027390A"/>
    <w:rsid w:val="002745EC"/>
    <w:rsid w:val="00276121"/>
    <w:rsid w:val="00276DED"/>
    <w:rsid w:val="002867FA"/>
    <w:rsid w:val="00290C4A"/>
    <w:rsid w:val="00291449"/>
    <w:rsid w:val="002936F7"/>
    <w:rsid w:val="00293D1A"/>
    <w:rsid w:val="0029427C"/>
    <w:rsid w:val="002942E0"/>
    <w:rsid w:val="00294E4F"/>
    <w:rsid w:val="00294E7E"/>
    <w:rsid w:val="00296679"/>
    <w:rsid w:val="002A0741"/>
    <w:rsid w:val="002A09FE"/>
    <w:rsid w:val="002A293C"/>
    <w:rsid w:val="002A2AF9"/>
    <w:rsid w:val="002A42D9"/>
    <w:rsid w:val="002A56BF"/>
    <w:rsid w:val="002A5769"/>
    <w:rsid w:val="002A7A12"/>
    <w:rsid w:val="002A7BFE"/>
    <w:rsid w:val="002B2865"/>
    <w:rsid w:val="002B32FD"/>
    <w:rsid w:val="002B4EFF"/>
    <w:rsid w:val="002B66B3"/>
    <w:rsid w:val="002B7354"/>
    <w:rsid w:val="002C329E"/>
    <w:rsid w:val="002C4915"/>
    <w:rsid w:val="002C57D9"/>
    <w:rsid w:val="002D14A7"/>
    <w:rsid w:val="002D1F37"/>
    <w:rsid w:val="002D39C9"/>
    <w:rsid w:val="002D7D1E"/>
    <w:rsid w:val="002E0CFE"/>
    <w:rsid w:val="002E17DC"/>
    <w:rsid w:val="002E1FDB"/>
    <w:rsid w:val="002E2F30"/>
    <w:rsid w:val="002E493F"/>
    <w:rsid w:val="002E4B6B"/>
    <w:rsid w:val="002E4BD3"/>
    <w:rsid w:val="002E4F62"/>
    <w:rsid w:val="002E6601"/>
    <w:rsid w:val="002E691A"/>
    <w:rsid w:val="002E69AB"/>
    <w:rsid w:val="002F382F"/>
    <w:rsid w:val="002F54A1"/>
    <w:rsid w:val="002F6EED"/>
    <w:rsid w:val="002F6F18"/>
    <w:rsid w:val="002F7492"/>
    <w:rsid w:val="002F765D"/>
    <w:rsid w:val="00300C72"/>
    <w:rsid w:val="00301AAB"/>
    <w:rsid w:val="003042C4"/>
    <w:rsid w:val="003109BE"/>
    <w:rsid w:val="003125EF"/>
    <w:rsid w:val="0031267E"/>
    <w:rsid w:val="00312692"/>
    <w:rsid w:val="0031297A"/>
    <w:rsid w:val="003139E1"/>
    <w:rsid w:val="00314FD4"/>
    <w:rsid w:val="00315FEE"/>
    <w:rsid w:val="00316C9F"/>
    <w:rsid w:val="00316F62"/>
    <w:rsid w:val="003205A9"/>
    <w:rsid w:val="00321B79"/>
    <w:rsid w:val="00322BB8"/>
    <w:rsid w:val="003241CE"/>
    <w:rsid w:val="003247BD"/>
    <w:rsid w:val="00327F7F"/>
    <w:rsid w:val="00330769"/>
    <w:rsid w:val="003308A6"/>
    <w:rsid w:val="00333F4D"/>
    <w:rsid w:val="00334B03"/>
    <w:rsid w:val="00334DBB"/>
    <w:rsid w:val="00335C36"/>
    <w:rsid w:val="00335D35"/>
    <w:rsid w:val="00337344"/>
    <w:rsid w:val="0034100E"/>
    <w:rsid w:val="00341C17"/>
    <w:rsid w:val="00341F94"/>
    <w:rsid w:val="0034428C"/>
    <w:rsid w:val="003453F1"/>
    <w:rsid w:val="00347B80"/>
    <w:rsid w:val="0035145C"/>
    <w:rsid w:val="003534AD"/>
    <w:rsid w:val="003555D5"/>
    <w:rsid w:val="003602F9"/>
    <w:rsid w:val="003603A4"/>
    <w:rsid w:val="00360929"/>
    <w:rsid w:val="00361012"/>
    <w:rsid w:val="00361167"/>
    <w:rsid w:val="00361D41"/>
    <w:rsid w:val="00363A5D"/>
    <w:rsid w:val="00363BEA"/>
    <w:rsid w:val="0036474B"/>
    <w:rsid w:val="003679ED"/>
    <w:rsid w:val="00370399"/>
    <w:rsid w:val="00370D23"/>
    <w:rsid w:val="00371EB2"/>
    <w:rsid w:val="00374825"/>
    <w:rsid w:val="0037515D"/>
    <w:rsid w:val="00376187"/>
    <w:rsid w:val="00376BD7"/>
    <w:rsid w:val="00377914"/>
    <w:rsid w:val="0038091F"/>
    <w:rsid w:val="00380AE6"/>
    <w:rsid w:val="003810E2"/>
    <w:rsid w:val="00384ECE"/>
    <w:rsid w:val="003855C7"/>
    <w:rsid w:val="00387685"/>
    <w:rsid w:val="0039212D"/>
    <w:rsid w:val="003938D8"/>
    <w:rsid w:val="00394EAF"/>
    <w:rsid w:val="003A1825"/>
    <w:rsid w:val="003A18FD"/>
    <w:rsid w:val="003A2756"/>
    <w:rsid w:val="003A384D"/>
    <w:rsid w:val="003A3E66"/>
    <w:rsid w:val="003A4575"/>
    <w:rsid w:val="003A513A"/>
    <w:rsid w:val="003A5551"/>
    <w:rsid w:val="003A6034"/>
    <w:rsid w:val="003A6E25"/>
    <w:rsid w:val="003A75DE"/>
    <w:rsid w:val="003B11DB"/>
    <w:rsid w:val="003B1599"/>
    <w:rsid w:val="003B279A"/>
    <w:rsid w:val="003B3179"/>
    <w:rsid w:val="003B327E"/>
    <w:rsid w:val="003B379C"/>
    <w:rsid w:val="003B3911"/>
    <w:rsid w:val="003B6533"/>
    <w:rsid w:val="003B7BE9"/>
    <w:rsid w:val="003C016F"/>
    <w:rsid w:val="003C0475"/>
    <w:rsid w:val="003C0C68"/>
    <w:rsid w:val="003C3A2D"/>
    <w:rsid w:val="003C4BB2"/>
    <w:rsid w:val="003C5291"/>
    <w:rsid w:val="003C652F"/>
    <w:rsid w:val="003C69EF"/>
    <w:rsid w:val="003D07E4"/>
    <w:rsid w:val="003D1E4B"/>
    <w:rsid w:val="003D26F6"/>
    <w:rsid w:val="003D302B"/>
    <w:rsid w:val="003D3551"/>
    <w:rsid w:val="003D43FB"/>
    <w:rsid w:val="003D469B"/>
    <w:rsid w:val="003D4804"/>
    <w:rsid w:val="003D4A20"/>
    <w:rsid w:val="003D4CD8"/>
    <w:rsid w:val="003D4D9B"/>
    <w:rsid w:val="003D71DE"/>
    <w:rsid w:val="003E08DE"/>
    <w:rsid w:val="003E09AB"/>
    <w:rsid w:val="003E0DA0"/>
    <w:rsid w:val="003E28BC"/>
    <w:rsid w:val="003E31EA"/>
    <w:rsid w:val="003E347C"/>
    <w:rsid w:val="003E3F57"/>
    <w:rsid w:val="003E42C8"/>
    <w:rsid w:val="003E5125"/>
    <w:rsid w:val="003E5E63"/>
    <w:rsid w:val="003E6020"/>
    <w:rsid w:val="003F068D"/>
    <w:rsid w:val="003F1245"/>
    <w:rsid w:val="003F2104"/>
    <w:rsid w:val="003F3245"/>
    <w:rsid w:val="003F4335"/>
    <w:rsid w:val="003F51FC"/>
    <w:rsid w:val="003F5D64"/>
    <w:rsid w:val="003F7EAB"/>
    <w:rsid w:val="004007EE"/>
    <w:rsid w:val="00400A29"/>
    <w:rsid w:val="0040368D"/>
    <w:rsid w:val="004069B2"/>
    <w:rsid w:val="00407890"/>
    <w:rsid w:val="00407908"/>
    <w:rsid w:val="00410F65"/>
    <w:rsid w:val="004139EB"/>
    <w:rsid w:val="00416D94"/>
    <w:rsid w:val="00416FDC"/>
    <w:rsid w:val="00417EE5"/>
    <w:rsid w:val="0042169E"/>
    <w:rsid w:val="004238CF"/>
    <w:rsid w:val="00424DA8"/>
    <w:rsid w:val="00425B31"/>
    <w:rsid w:val="00430B5E"/>
    <w:rsid w:val="00433036"/>
    <w:rsid w:val="0043347B"/>
    <w:rsid w:val="00435206"/>
    <w:rsid w:val="00443B62"/>
    <w:rsid w:val="004445E7"/>
    <w:rsid w:val="00444816"/>
    <w:rsid w:val="00445270"/>
    <w:rsid w:val="0044706A"/>
    <w:rsid w:val="00450272"/>
    <w:rsid w:val="00450357"/>
    <w:rsid w:val="0045222B"/>
    <w:rsid w:val="00454DD0"/>
    <w:rsid w:val="00456B71"/>
    <w:rsid w:val="00457106"/>
    <w:rsid w:val="00464231"/>
    <w:rsid w:val="004714FE"/>
    <w:rsid w:val="00471E5D"/>
    <w:rsid w:val="004811D4"/>
    <w:rsid w:val="00481EBF"/>
    <w:rsid w:val="00484EA4"/>
    <w:rsid w:val="00485343"/>
    <w:rsid w:val="004854ED"/>
    <w:rsid w:val="00485815"/>
    <w:rsid w:val="00486F85"/>
    <w:rsid w:val="00487343"/>
    <w:rsid w:val="00487D17"/>
    <w:rsid w:val="0049263E"/>
    <w:rsid w:val="004930ED"/>
    <w:rsid w:val="00494A9D"/>
    <w:rsid w:val="00494FD3"/>
    <w:rsid w:val="00495B47"/>
    <w:rsid w:val="004974EC"/>
    <w:rsid w:val="00497AA7"/>
    <w:rsid w:val="004A009E"/>
    <w:rsid w:val="004A03FF"/>
    <w:rsid w:val="004A07E9"/>
    <w:rsid w:val="004A1652"/>
    <w:rsid w:val="004A1A38"/>
    <w:rsid w:val="004A1E50"/>
    <w:rsid w:val="004A39FA"/>
    <w:rsid w:val="004A4FC4"/>
    <w:rsid w:val="004A511B"/>
    <w:rsid w:val="004A553A"/>
    <w:rsid w:val="004A6B42"/>
    <w:rsid w:val="004B13CA"/>
    <w:rsid w:val="004B19FF"/>
    <w:rsid w:val="004B2000"/>
    <w:rsid w:val="004B3AFC"/>
    <w:rsid w:val="004B4FF3"/>
    <w:rsid w:val="004B5526"/>
    <w:rsid w:val="004C12D4"/>
    <w:rsid w:val="004C1E4A"/>
    <w:rsid w:val="004C2DA4"/>
    <w:rsid w:val="004C42B0"/>
    <w:rsid w:val="004C4A00"/>
    <w:rsid w:val="004C541B"/>
    <w:rsid w:val="004C61DA"/>
    <w:rsid w:val="004C6A7B"/>
    <w:rsid w:val="004C74B9"/>
    <w:rsid w:val="004D0D9F"/>
    <w:rsid w:val="004D3C50"/>
    <w:rsid w:val="004D4C44"/>
    <w:rsid w:val="004D4E36"/>
    <w:rsid w:val="004D5487"/>
    <w:rsid w:val="004D60EB"/>
    <w:rsid w:val="004E41DC"/>
    <w:rsid w:val="004F0BB2"/>
    <w:rsid w:val="004F14DA"/>
    <w:rsid w:val="004F2782"/>
    <w:rsid w:val="004F29F1"/>
    <w:rsid w:val="004F33CF"/>
    <w:rsid w:val="004F37F6"/>
    <w:rsid w:val="004F3E38"/>
    <w:rsid w:val="004F46C4"/>
    <w:rsid w:val="004F668F"/>
    <w:rsid w:val="004F70A8"/>
    <w:rsid w:val="00501430"/>
    <w:rsid w:val="00501726"/>
    <w:rsid w:val="00502F48"/>
    <w:rsid w:val="00503446"/>
    <w:rsid w:val="005038E4"/>
    <w:rsid w:val="00505A3C"/>
    <w:rsid w:val="00505B0A"/>
    <w:rsid w:val="00506C41"/>
    <w:rsid w:val="00506F19"/>
    <w:rsid w:val="005108E8"/>
    <w:rsid w:val="00510F4C"/>
    <w:rsid w:val="00512CA5"/>
    <w:rsid w:val="00517FD3"/>
    <w:rsid w:val="00520659"/>
    <w:rsid w:val="00520C8F"/>
    <w:rsid w:val="005225E7"/>
    <w:rsid w:val="00523623"/>
    <w:rsid w:val="00524A1D"/>
    <w:rsid w:val="00525863"/>
    <w:rsid w:val="0052690A"/>
    <w:rsid w:val="00526A75"/>
    <w:rsid w:val="0052766F"/>
    <w:rsid w:val="00531FA9"/>
    <w:rsid w:val="005323D5"/>
    <w:rsid w:val="00534BE8"/>
    <w:rsid w:val="00535EDF"/>
    <w:rsid w:val="005360C5"/>
    <w:rsid w:val="00536D58"/>
    <w:rsid w:val="00536F49"/>
    <w:rsid w:val="00537E3B"/>
    <w:rsid w:val="005412EA"/>
    <w:rsid w:val="0054201D"/>
    <w:rsid w:val="0054210B"/>
    <w:rsid w:val="00543470"/>
    <w:rsid w:val="0054420B"/>
    <w:rsid w:val="00544476"/>
    <w:rsid w:val="005450B3"/>
    <w:rsid w:val="00547B06"/>
    <w:rsid w:val="0055027B"/>
    <w:rsid w:val="005507D6"/>
    <w:rsid w:val="00550A31"/>
    <w:rsid w:val="005515A3"/>
    <w:rsid w:val="0055164A"/>
    <w:rsid w:val="00551F5F"/>
    <w:rsid w:val="0055235D"/>
    <w:rsid w:val="0055352B"/>
    <w:rsid w:val="00556139"/>
    <w:rsid w:val="0055624D"/>
    <w:rsid w:val="00560397"/>
    <w:rsid w:val="00560F26"/>
    <w:rsid w:val="00563207"/>
    <w:rsid w:val="0056421F"/>
    <w:rsid w:val="00565555"/>
    <w:rsid w:val="00566CC1"/>
    <w:rsid w:val="00572416"/>
    <w:rsid w:val="00573205"/>
    <w:rsid w:val="00577660"/>
    <w:rsid w:val="00580832"/>
    <w:rsid w:val="00580CCA"/>
    <w:rsid w:val="00580E12"/>
    <w:rsid w:val="00581320"/>
    <w:rsid w:val="00582756"/>
    <w:rsid w:val="00583C86"/>
    <w:rsid w:val="00585278"/>
    <w:rsid w:val="005852DF"/>
    <w:rsid w:val="00587A95"/>
    <w:rsid w:val="00590162"/>
    <w:rsid w:val="005947D2"/>
    <w:rsid w:val="00594DCD"/>
    <w:rsid w:val="005959DB"/>
    <w:rsid w:val="00595D9D"/>
    <w:rsid w:val="005A064C"/>
    <w:rsid w:val="005A07E0"/>
    <w:rsid w:val="005A0BD9"/>
    <w:rsid w:val="005A0F6D"/>
    <w:rsid w:val="005A1305"/>
    <w:rsid w:val="005A2382"/>
    <w:rsid w:val="005A3D8A"/>
    <w:rsid w:val="005A5AFB"/>
    <w:rsid w:val="005A6C26"/>
    <w:rsid w:val="005B28B6"/>
    <w:rsid w:val="005B3085"/>
    <w:rsid w:val="005B4857"/>
    <w:rsid w:val="005B485D"/>
    <w:rsid w:val="005B48B6"/>
    <w:rsid w:val="005B5A7F"/>
    <w:rsid w:val="005B71C2"/>
    <w:rsid w:val="005C02D9"/>
    <w:rsid w:val="005C1CCC"/>
    <w:rsid w:val="005C1DD3"/>
    <w:rsid w:val="005C1ECE"/>
    <w:rsid w:val="005C49C3"/>
    <w:rsid w:val="005D046E"/>
    <w:rsid w:val="005D1556"/>
    <w:rsid w:val="005D392B"/>
    <w:rsid w:val="005D504B"/>
    <w:rsid w:val="005D56E6"/>
    <w:rsid w:val="005D61C2"/>
    <w:rsid w:val="005D6E4D"/>
    <w:rsid w:val="005D7BE8"/>
    <w:rsid w:val="005D7DE6"/>
    <w:rsid w:val="005E1A4F"/>
    <w:rsid w:val="005E3A4A"/>
    <w:rsid w:val="005F07DC"/>
    <w:rsid w:val="005F19DE"/>
    <w:rsid w:val="005F1BB8"/>
    <w:rsid w:val="005F27CA"/>
    <w:rsid w:val="005F2E5E"/>
    <w:rsid w:val="005F3148"/>
    <w:rsid w:val="005F3744"/>
    <w:rsid w:val="005F46A0"/>
    <w:rsid w:val="005F6F2A"/>
    <w:rsid w:val="00600AF6"/>
    <w:rsid w:val="006025FC"/>
    <w:rsid w:val="00603A70"/>
    <w:rsid w:val="00603FC0"/>
    <w:rsid w:val="006041E5"/>
    <w:rsid w:val="00604D5D"/>
    <w:rsid w:val="00605954"/>
    <w:rsid w:val="006070B5"/>
    <w:rsid w:val="00612B4D"/>
    <w:rsid w:val="006132B6"/>
    <w:rsid w:val="0061372A"/>
    <w:rsid w:val="00613CFC"/>
    <w:rsid w:val="00616526"/>
    <w:rsid w:val="00616FCD"/>
    <w:rsid w:val="00622081"/>
    <w:rsid w:val="006222F1"/>
    <w:rsid w:val="006224FF"/>
    <w:rsid w:val="00622907"/>
    <w:rsid w:val="00622982"/>
    <w:rsid w:val="00622DD6"/>
    <w:rsid w:val="006238F3"/>
    <w:rsid w:val="00624300"/>
    <w:rsid w:val="00624959"/>
    <w:rsid w:val="0062495E"/>
    <w:rsid w:val="006270D4"/>
    <w:rsid w:val="006276CE"/>
    <w:rsid w:val="006316C5"/>
    <w:rsid w:val="00634963"/>
    <w:rsid w:val="006403C2"/>
    <w:rsid w:val="0064059B"/>
    <w:rsid w:val="00640988"/>
    <w:rsid w:val="00640F9A"/>
    <w:rsid w:val="0064181D"/>
    <w:rsid w:val="00643677"/>
    <w:rsid w:val="006436D2"/>
    <w:rsid w:val="00643737"/>
    <w:rsid w:val="006440F6"/>
    <w:rsid w:val="00644211"/>
    <w:rsid w:val="006445F8"/>
    <w:rsid w:val="00644C47"/>
    <w:rsid w:val="006453F8"/>
    <w:rsid w:val="00646114"/>
    <w:rsid w:val="00650D3F"/>
    <w:rsid w:val="00651F86"/>
    <w:rsid w:val="0065207E"/>
    <w:rsid w:val="00654C9B"/>
    <w:rsid w:val="00655685"/>
    <w:rsid w:val="006573FC"/>
    <w:rsid w:val="0066030E"/>
    <w:rsid w:val="006612C8"/>
    <w:rsid w:val="00661C24"/>
    <w:rsid w:val="00662164"/>
    <w:rsid w:val="0066306D"/>
    <w:rsid w:val="0066385C"/>
    <w:rsid w:val="00663F32"/>
    <w:rsid w:val="00666F6A"/>
    <w:rsid w:val="00667540"/>
    <w:rsid w:val="00673B59"/>
    <w:rsid w:val="006762AD"/>
    <w:rsid w:val="0067700D"/>
    <w:rsid w:val="0068099C"/>
    <w:rsid w:val="006809C5"/>
    <w:rsid w:val="00680CB6"/>
    <w:rsid w:val="006810AC"/>
    <w:rsid w:val="006817A3"/>
    <w:rsid w:val="00681BCC"/>
    <w:rsid w:val="00681CEE"/>
    <w:rsid w:val="00684803"/>
    <w:rsid w:val="00684EA6"/>
    <w:rsid w:val="0068673D"/>
    <w:rsid w:val="00686CE4"/>
    <w:rsid w:val="00687AA8"/>
    <w:rsid w:val="00690817"/>
    <w:rsid w:val="006934FD"/>
    <w:rsid w:val="00695F6B"/>
    <w:rsid w:val="006A0686"/>
    <w:rsid w:val="006A085B"/>
    <w:rsid w:val="006A1D8C"/>
    <w:rsid w:val="006A4278"/>
    <w:rsid w:val="006A4D32"/>
    <w:rsid w:val="006A4E88"/>
    <w:rsid w:val="006A58A0"/>
    <w:rsid w:val="006A5C8B"/>
    <w:rsid w:val="006B1A54"/>
    <w:rsid w:val="006B1BA2"/>
    <w:rsid w:val="006B1C31"/>
    <w:rsid w:val="006B29A8"/>
    <w:rsid w:val="006B7A19"/>
    <w:rsid w:val="006C1F5C"/>
    <w:rsid w:val="006C6B71"/>
    <w:rsid w:val="006C6E82"/>
    <w:rsid w:val="006D0A9F"/>
    <w:rsid w:val="006D3156"/>
    <w:rsid w:val="006D4779"/>
    <w:rsid w:val="006D6F8C"/>
    <w:rsid w:val="006E2C36"/>
    <w:rsid w:val="006E334D"/>
    <w:rsid w:val="006E41ED"/>
    <w:rsid w:val="006E4D7F"/>
    <w:rsid w:val="006E5B50"/>
    <w:rsid w:val="006E7479"/>
    <w:rsid w:val="006F2F20"/>
    <w:rsid w:val="006F4A4A"/>
    <w:rsid w:val="00701CC4"/>
    <w:rsid w:val="00703601"/>
    <w:rsid w:val="00704FB0"/>
    <w:rsid w:val="00710943"/>
    <w:rsid w:val="007119AF"/>
    <w:rsid w:val="00711A82"/>
    <w:rsid w:val="00712237"/>
    <w:rsid w:val="007138F3"/>
    <w:rsid w:val="00713E6D"/>
    <w:rsid w:val="00713E8A"/>
    <w:rsid w:val="00715DC8"/>
    <w:rsid w:val="0072084F"/>
    <w:rsid w:val="00721A8F"/>
    <w:rsid w:val="00722811"/>
    <w:rsid w:val="00722B29"/>
    <w:rsid w:val="0072454B"/>
    <w:rsid w:val="007255DD"/>
    <w:rsid w:val="00726AB3"/>
    <w:rsid w:val="00727C2B"/>
    <w:rsid w:val="00731DE1"/>
    <w:rsid w:val="00733AD9"/>
    <w:rsid w:val="007351C4"/>
    <w:rsid w:val="0073645E"/>
    <w:rsid w:val="007401C0"/>
    <w:rsid w:val="00740C6B"/>
    <w:rsid w:val="00741FF8"/>
    <w:rsid w:val="00743AD8"/>
    <w:rsid w:val="00743D4B"/>
    <w:rsid w:val="0074429E"/>
    <w:rsid w:val="007460AB"/>
    <w:rsid w:val="007520ED"/>
    <w:rsid w:val="007550A7"/>
    <w:rsid w:val="00756A08"/>
    <w:rsid w:val="00756D0B"/>
    <w:rsid w:val="00757249"/>
    <w:rsid w:val="007614AC"/>
    <w:rsid w:val="00763591"/>
    <w:rsid w:val="00764F16"/>
    <w:rsid w:val="00765567"/>
    <w:rsid w:val="007675FD"/>
    <w:rsid w:val="00770157"/>
    <w:rsid w:val="007719DE"/>
    <w:rsid w:val="007728A6"/>
    <w:rsid w:val="007745B4"/>
    <w:rsid w:val="007747D9"/>
    <w:rsid w:val="00775263"/>
    <w:rsid w:val="00780180"/>
    <w:rsid w:val="00784ECD"/>
    <w:rsid w:val="00784FCC"/>
    <w:rsid w:val="00785D48"/>
    <w:rsid w:val="00786A05"/>
    <w:rsid w:val="00786E8B"/>
    <w:rsid w:val="00790556"/>
    <w:rsid w:val="00791057"/>
    <w:rsid w:val="007917CC"/>
    <w:rsid w:val="00791B3A"/>
    <w:rsid w:val="00791E95"/>
    <w:rsid w:val="0079228D"/>
    <w:rsid w:val="007929F1"/>
    <w:rsid w:val="00793059"/>
    <w:rsid w:val="007934BB"/>
    <w:rsid w:val="0079355D"/>
    <w:rsid w:val="007935A9"/>
    <w:rsid w:val="007977E9"/>
    <w:rsid w:val="007A1D1F"/>
    <w:rsid w:val="007A2B3E"/>
    <w:rsid w:val="007A2B59"/>
    <w:rsid w:val="007A2B99"/>
    <w:rsid w:val="007A4370"/>
    <w:rsid w:val="007A4F20"/>
    <w:rsid w:val="007A7F7B"/>
    <w:rsid w:val="007B182D"/>
    <w:rsid w:val="007B1FB0"/>
    <w:rsid w:val="007B3211"/>
    <w:rsid w:val="007B4EF9"/>
    <w:rsid w:val="007B5A7D"/>
    <w:rsid w:val="007B7DBE"/>
    <w:rsid w:val="007C03B6"/>
    <w:rsid w:val="007C0A46"/>
    <w:rsid w:val="007C1D5E"/>
    <w:rsid w:val="007C2B6C"/>
    <w:rsid w:val="007C380B"/>
    <w:rsid w:val="007C4DAC"/>
    <w:rsid w:val="007D180E"/>
    <w:rsid w:val="007D325A"/>
    <w:rsid w:val="007D3B3A"/>
    <w:rsid w:val="007D404A"/>
    <w:rsid w:val="007D6F29"/>
    <w:rsid w:val="007D733E"/>
    <w:rsid w:val="007D7763"/>
    <w:rsid w:val="007E0C15"/>
    <w:rsid w:val="007E0FB9"/>
    <w:rsid w:val="007E2107"/>
    <w:rsid w:val="007E3BA7"/>
    <w:rsid w:val="007E65E6"/>
    <w:rsid w:val="007F1BFC"/>
    <w:rsid w:val="007F335B"/>
    <w:rsid w:val="007F42FD"/>
    <w:rsid w:val="008007EF"/>
    <w:rsid w:val="0080193C"/>
    <w:rsid w:val="00804D84"/>
    <w:rsid w:val="00804F16"/>
    <w:rsid w:val="00804FB9"/>
    <w:rsid w:val="008111F3"/>
    <w:rsid w:val="00811D7B"/>
    <w:rsid w:val="008125BD"/>
    <w:rsid w:val="0081264D"/>
    <w:rsid w:val="008127E2"/>
    <w:rsid w:val="0081288A"/>
    <w:rsid w:val="0081296B"/>
    <w:rsid w:val="00812E6B"/>
    <w:rsid w:val="00812FA7"/>
    <w:rsid w:val="00813872"/>
    <w:rsid w:val="0081628C"/>
    <w:rsid w:val="008162F6"/>
    <w:rsid w:val="00816634"/>
    <w:rsid w:val="00816D68"/>
    <w:rsid w:val="00817176"/>
    <w:rsid w:val="0082228F"/>
    <w:rsid w:val="00822314"/>
    <w:rsid w:val="00825238"/>
    <w:rsid w:val="00826291"/>
    <w:rsid w:val="0082676C"/>
    <w:rsid w:val="00826CAA"/>
    <w:rsid w:val="00827A37"/>
    <w:rsid w:val="008308DF"/>
    <w:rsid w:val="00832558"/>
    <w:rsid w:val="008346D3"/>
    <w:rsid w:val="00834E7F"/>
    <w:rsid w:val="0083611A"/>
    <w:rsid w:val="008413D7"/>
    <w:rsid w:val="008424EC"/>
    <w:rsid w:val="00842B49"/>
    <w:rsid w:val="00844713"/>
    <w:rsid w:val="008447EE"/>
    <w:rsid w:val="00844AAE"/>
    <w:rsid w:val="0085062E"/>
    <w:rsid w:val="00850B37"/>
    <w:rsid w:val="00853D80"/>
    <w:rsid w:val="008549F3"/>
    <w:rsid w:val="00855973"/>
    <w:rsid w:val="00855E6E"/>
    <w:rsid w:val="008607E5"/>
    <w:rsid w:val="00861155"/>
    <w:rsid w:val="00861765"/>
    <w:rsid w:val="00861832"/>
    <w:rsid w:val="00862DB6"/>
    <w:rsid w:val="00864443"/>
    <w:rsid w:val="00865D94"/>
    <w:rsid w:val="00867FEC"/>
    <w:rsid w:val="008716B8"/>
    <w:rsid w:val="00874739"/>
    <w:rsid w:val="00874A62"/>
    <w:rsid w:val="00874F3C"/>
    <w:rsid w:val="00874F52"/>
    <w:rsid w:val="00880267"/>
    <w:rsid w:val="008811B8"/>
    <w:rsid w:val="0088323D"/>
    <w:rsid w:val="008833A9"/>
    <w:rsid w:val="008838A8"/>
    <w:rsid w:val="00883A56"/>
    <w:rsid w:val="00883C62"/>
    <w:rsid w:val="00890E88"/>
    <w:rsid w:val="00892F76"/>
    <w:rsid w:val="00897D10"/>
    <w:rsid w:val="008A0DEA"/>
    <w:rsid w:val="008A10F1"/>
    <w:rsid w:val="008A409B"/>
    <w:rsid w:val="008A5242"/>
    <w:rsid w:val="008B067B"/>
    <w:rsid w:val="008B1F40"/>
    <w:rsid w:val="008B2250"/>
    <w:rsid w:val="008B58E4"/>
    <w:rsid w:val="008B66EA"/>
    <w:rsid w:val="008B79EF"/>
    <w:rsid w:val="008C052E"/>
    <w:rsid w:val="008C2F46"/>
    <w:rsid w:val="008C3587"/>
    <w:rsid w:val="008C3651"/>
    <w:rsid w:val="008C51B5"/>
    <w:rsid w:val="008D054E"/>
    <w:rsid w:val="008D20E4"/>
    <w:rsid w:val="008D35C8"/>
    <w:rsid w:val="008D4799"/>
    <w:rsid w:val="008D5C11"/>
    <w:rsid w:val="008D69A5"/>
    <w:rsid w:val="008D7AE8"/>
    <w:rsid w:val="008D7FC8"/>
    <w:rsid w:val="008E4570"/>
    <w:rsid w:val="008E458E"/>
    <w:rsid w:val="008E4937"/>
    <w:rsid w:val="008E7828"/>
    <w:rsid w:val="008F235B"/>
    <w:rsid w:val="008F28B8"/>
    <w:rsid w:val="008F2D1C"/>
    <w:rsid w:val="008F4258"/>
    <w:rsid w:val="008F5056"/>
    <w:rsid w:val="008F7708"/>
    <w:rsid w:val="00900C06"/>
    <w:rsid w:val="009020E7"/>
    <w:rsid w:val="0090247D"/>
    <w:rsid w:val="00903312"/>
    <w:rsid w:val="0090406C"/>
    <w:rsid w:val="0090468A"/>
    <w:rsid w:val="009058FF"/>
    <w:rsid w:val="00905E25"/>
    <w:rsid w:val="00907D08"/>
    <w:rsid w:val="009103D5"/>
    <w:rsid w:val="00910C85"/>
    <w:rsid w:val="00910E18"/>
    <w:rsid w:val="00911E52"/>
    <w:rsid w:val="00912577"/>
    <w:rsid w:val="00913402"/>
    <w:rsid w:val="009149A9"/>
    <w:rsid w:val="009173DF"/>
    <w:rsid w:val="0092006F"/>
    <w:rsid w:val="00920113"/>
    <w:rsid w:val="00921E6B"/>
    <w:rsid w:val="009222CA"/>
    <w:rsid w:val="009223A8"/>
    <w:rsid w:val="00922848"/>
    <w:rsid w:val="009229C4"/>
    <w:rsid w:val="00923F93"/>
    <w:rsid w:val="0092427D"/>
    <w:rsid w:val="00924A0F"/>
    <w:rsid w:val="00926BAA"/>
    <w:rsid w:val="0092713A"/>
    <w:rsid w:val="00936C56"/>
    <w:rsid w:val="00937491"/>
    <w:rsid w:val="0094003E"/>
    <w:rsid w:val="0094016E"/>
    <w:rsid w:val="009404B5"/>
    <w:rsid w:val="00941E1C"/>
    <w:rsid w:val="00943073"/>
    <w:rsid w:val="00944111"/>
    <w:rsid w:val="00944139"/>
    <w:rsid w:val="00944E11"/>
    <w:rsid w:val="009455BA"/>
    <w:rsid w:val="00945971"/>
    <w:rsid w:val="00950E53"/>
    <w:rsid w:val="009517FA"/>
    <w:rsid w:val="00952AF2"/>
    <w:rsid w:val="00954E3F"/>
    <w:rsid w:val="00956197"/>
    <w:rsid w:val="00957BAE"/>
    <w:rsid w:val="00960106"/>
    <w:rsid w:val="00962A83"/>
    <w:rsid w:val="009630C0"/>
    <w:rsid w:val="00964D97"/>
    <w:rsid w:val="00964DEA"/>
    <w:rsid w:val="009700FC"/>
    <w:rsid w:val="00971B8A"/>
    <w:rsid w:val="00971C93"/>
    <w:rsid w:val="00971EBC"/>
    <w:rsid w:val="009733FE"/>
    <w:rsid w:val="0097412B"/>
    <w:rsid w:val="009747F9"/>
    <w:rsid w:val="00980883"/>
    <w:rsid w:val="009839FE"/>
    <w:rsid w:val="00983BC1"/>
    <w:rsid w:val="00985F06"/>
    <w:rsid w:val="00986644"/>
    <w:rsid w:val="009913ED"/>
    <w:rsid w:val="009951B3"/>
    <w:rsid w:val="00996730"/>
    <w:rsid w:val="00997C14"/>
    <w:rsid w:val="009A0837"/>
    <w:rsid w:val="009A1630"/>
    <w:rsid w:val="009A3FE7"/>
    <w:rsid w:val="009A4880"/>
    <w:rsid w:val="009A49C4"/>
    <w:rsid w:val="009A647C"/>
    <w:rsid w:val="009A7200"/>
    <w:rsid w:val="009A7594"/>
    <w:rsid w:val="009A7B3A"/>
    <w:rsid w:val="009B13E1"/>
    <w:rsid w:val="009B2107"/>
    <w:rsid w:val="009B495C"/>
    <w:rsid w:val="009B64F2"/>
    <w:rsid w:val="009B6D8B"/>
    <w:rsid w:val="009C0C4B"/>
    <w:rsid w:val="009C2D31"/>
    <w:rsid w:val="009C38CD"/>
    <w:rsid w:val="009C4EFC"/>
    <w:rsid w:val="009C7C58"/>
    <w:rsid w:val="009D1041"/>
    <w:rsid w:val="009D166A"/>
    <w:rsid w:val="009D17E4"/>
    <w:rsid w:val="009D292E"/>
    <w:rsid w:val="009D3036"/>
    <w:rsid w:val="009D35EB"/>
    <w:rsid w:val="009D4548"/>
    <w:rsid w:val="009D5724"/>
    <w:rsid w:val="009D5C6B"/>
    <w:rsid w:val="009D75DD"/>
    <w:rsid w:val="009D7778"/>
    <w:rsid w:val="009E2DCF"/>
    <w:rsid w:val="009E2F44"/>
    <w:rsid w:val="009E4498"/>
    <w:rsid w:val="009E5215"/>
    <w:rsid w:val="009E6358"/>
    <w:rsid w:val="009E68E3"/>
    <w:rsid w:val="009E7AF8"/>
    <w:rsid w:val="009F038E"/>
    <w:rsid w:val="009F0642"/>
    <w:rsid w:val="009F2310"/>
    <w:rsid w:val="009F3A49"/>
    <w:rsid w:val="009F464D"/>
    <w:rsid w:val="009F4E66"/>
    <w:rsid w:val="009F54AE"/>
    <w:rsid w:val="009F5824"/>
    <w:rsid w:val="009F6180"/>
    <w:rsid w:val="009F743C"/>
    <w:rsid w:val="009F7839"/>
    <w:rsid w:val="009F7C09"/>
    <w:rsid w:val="009F7F28"/>
    <w:rsid w:val="00A00402"/>
    <w:rsid w:val="00A01984"/>
    <w:rsid w:val="00A02CC1"/>
    <w:rsid w:val="00A05014"/>
    <w:rsid w:val="00A06330"/>
    <w:rsid w:val="00A07608"/>
    <w:rsid w:val="00A1199F"/>
    <w:rsid w:val="00A11AA4"/>
    <w:rsid w:val="00A123E5"/>
    <w:rsid w:val="00A151DC"/>
    <w:rsid w:val="00A16FFE"/>
    <w:rsid w:val="00A17161"/>
    <w:rsid w:val="00A17C8A"/>
    <w:rsid w:val="00A205AF"/>
    <w:rsid w:val="00A20E08"/>
    <w:rsid w:val="00A21C19"/>
    <w:rsid w:val="00A22D86"/>
    <w:rsid w:val="00A24648"/>
    <w:rsid w:val="00A25AD7"/>
    <w:rsid w:val="00A25B10"/>
    <w:rsid w:val="00A26611"/>
    <w:rsid w:val="00A26888"/>
    <w:rsid w:val="00A2725A"/>
    <w:rsid w:val="00A3045E"/>
    <w:rsid w:val="00A32F98"/>
    <w:rsid w:val="00A331CD"/>
    <w:rsid w:val="00A33669"/>
    <w:rsid w:val="00A37523"/>
    <w:rsid w:val="00A411CB"/>
    <w:rsid w:val="00A414FB"/>
    <w:rsid w:val="00A41867"/>
    <w:rsid w:val="00A4305D"/>
    <w:rsid w:val="00A448FE"/>
    <w:rsid w:val="00A467F2"/>
    <w:rsid w:val="00A468BA"/>
    <w:rsid w:val="00A472E7"/>
    <w:rsid w:val="00A502C7"/>
    <w:rsid w:val="00A51B1D"/>
    <w:rsid w:val="00A524DA"/>
    <w:rsid w:val="00A534E8"/>
    <w:rsid w:val="00A54383"/>
    <w:rsid w:val="00A54A43"/>
    <w:rsid w:val="00A61AD3"/>
    <w:rsid w:val="00A6272F"/>
    <w:rsid w:val="00A653CC"/>
    <w:rsid w:val="00A669A3"/>
    <w:rsid w:val="00A70683"/>
    <w:rsid w:val="00A70802"/>
    <w:rsid w:val="00A70E06"/>
    <w:rsid w:val="00A71360"/>
    <w:rsid w:val="00A71655"/>
    <w:rsid w:val="00A718A3"/>
    <w:rsid w:val="00A71A61"/>
    <w:rsid w:val="00A7200F"/>
    <w:rsid w:val="00A800BA"/>
    <w:rsid w:val="00A80191"/>
    <w:rsid w:val="00A83646"/>
    <w:rsid w:val="00A870A8"/>
    <w:rsid w:val="00A8787B"/>
    <w:rsid w:val="00A906CB"/>
    <w:rsid w:val="00A90C49"/>
    <w:rsid w:val="00A91075"/>
    <w:rsid w:val="00A940DB"/>
    <w:rsid w:val="00A94582"/>
    <w:rsid w:val="00A95620"/>
    <w:rsid w:val="00A95B2F"/>
    <w:rsid w:val="00A965FE"/>
    <w:rsid w:val="00A978ED"/>
    <w:rsid w:val="00A97955"/>
    <w:rsid w:val="00AA0A80"/>
    <w:rsid w:val="00AA2391"/>
    <w:rsid w:val="00AA2A3A"/>
    <w:rsid w:val="00AA2DBC"/>
    <w:rsid w:val="00AA630E"/>
    <w:rsid w:val="00AA688B"/>
    <w:rsid w:val="00AB02CC"/>
    <w:rsid w:val="00AB0D9F"/>
    <w:rsid w:val="00AB18C7"/>
    <w:rsid w:val="00AB23CA"/>
    <w:rsid w:val="00AB349E"/>
    <w:rsid w:val="00AB665B"/>
    <w:rsid w:val="00AB7481"/>
    <w:rsid w:val="00AC26B9"/>
    <w:rsid w:val="00AC29D8"/>
    <w:rsid w:val="00AC3B3B"/>
    <w:rsid w:val="00AC404D"/>
    <w:rsid w:val="00AC514A"/>
    <w:rsid w:val="00AC54A9"/>
    <w:rsid w:val="00AC5528"/>
    <w:rsid w:val="00AC6744"/>
    <w:rsid w:val="00AC6FB9"/>
    <w:rsid w:val="00AD3A22"/>
    <w:rsid w:val="00AD40A4"/>
    <w:rsid w:val="00AD5191"/>
    <w:rsid w:val="00AD6D05"/>
    <w:rsid w:val="00AD70ED"/>
    <w:rsid w:val="00AD7FD2"/>
    <w:rsid w:val="00AE09D9"/>
    <w:rsid w:val="00AE115B"/>
    <w:rsid w:val="00AE40D1"/>
    <w:rsid w:val="00AE4695"/>
    <w:rsid w:val="00AE489C"/>
    <w:rsid w:val="00AE7499"/>
    <w:rsid w:val="00AE74D0"/>
    <w:rsid w:val="00AE7A8D"/>
    <w:rsid w:val="00AF1E4E"/>
    <w:rsid w:val="00AF2F55"/>
    <w:rsid w:val="00AF2FA0"/>
    <w:rsid w:val="00AF4809"/>
    <w:rsid w:val="00AF51AF"/>
    <w:rsid w:val="00AF5FB9"/>
    <w:rsid w:val="00B003C4"/>
    <w:rsid w:val="00B02110"/>
    <w:rsid w:val="00B02243"/>
    <w:rsid w:val="00B030FE"/>
    <w:rsid w:val="00B06475"/>
    <w:rsid w:val="00B069B6"/>
    <w:rsid w:val="00B11EBB"/>
    <w:rsid w:val="00B12872"/>
    <w:rsid w:val="00B13917"/>
    <w:rsid w:val="00B16A58"/>
    <w:rsid w:val="00B17167"/>
    <w:rsid w:val="00B17315"/>
    <w:rsid w:val="00B22466"/>
    <w:rsid w:val="00B22552"/>
    <w:rsid w:val="00B22D4E"/>
    <w:rsid w:val="00B23559"/>
    <w:rsid w:val="00B24881"/>
    <w:rsid w:val="00B3041A"/>
    <w:rsid w:val="00B30D71"/>
    <w:rsid w:val="00B3169D"/>
    <w:rsid w:val="00B33292"/>
    <w:rsid w:val="00B343BB"/>
    <w:rsid w:val="00B354F7"/>
    <w:rsid w:val="00B35F30"/>
    <w:rsid w:val="00B3E520"/>
    <w:rsid w:val="00B40BC7"/>
    <w:rsid w:val="00B45EE6"/>
    <w:rsid w:val="00B45FA0"/>
    <w:rsid w:val="00B463F4"/>
    <w:rsid w:val="00B508F1"/>
    <w:rsid w:val="00B51109"/>
    <w:rsid w:val="00B51619"/>
    <w:rsid w:val="00B51887"/>
    <w:rsid w:val="00B53EEB"/>
    <w:rsid w:val="00B55014"/>
    <w:rsid w:val="00B55487"/>
    <w:rsid w:val="00B561A7"/>
    <w:rsid w:val="00B56C4C"/>
    <w:rsid w:val="00B576E3"/>
    <w:rsid w:val="00B619AD"/>
    <w:rsid w:val="00B64D2C"/>
    <w:rsid w:val="00B702CE"/>
    <w:rsid w:val="00B70C95"/>
    <w:rsid w:val="00B72B42"/>
    <w:rsid w:val="00B75886"/>
    <w:rsid w:val="00B760D9"/>
    <w:rsid w:val="00B76249"/>
    <w:rsid w:val="00B7796E"/>
    <w:rsid w:val="00B81A57"/>
    <w:rsid w:val="00B81BB9"/>
    <w:rsid w:val="00B85257"/>
    <w:rsid w:val="00B93290"/>
    <w:rsid w:val="00B932B2"/>
    <w:rsid w:val="00B932F6"/>
    <w:rsid w:val="00B93DA2"/>
    <w:rsid w:val="00B964E0"/>
    <w:rsid w:val="00B97477"/>
    <w:rsid w:val="00B9DAD8"/>
    <w:rsid w:val="00BA229B"/>
    <w:rsid w:val="00BA4A24"/>
    <w:rsid w:val="00BA5421"/>
    <w:rsid w:val="00BA76BC"/>
    <w:rsid w:val="00BA7E86"/>
    <w:rsid w:val="00BB2795"/>
    <w:rsid w:val="00BB3A9B"/>
    <w:rsid w:val="00BB54B3"/>
    <w:rsid w:val="00BB653A"/>
    <w:rsid w:val="00BC042B"/>
    <w:rsid w:val="00BC07E4"/>
    <w:rsid w:val="00BC1069"/>
    <w:rsid w:val="00BC1569"/>
    <w:rsid w:val="00BC1608"/>
    <w:rsid w:val="00BC1FF5"/>
    <w:rsid w:val="00BC2A8A"/>
    <w:rsid w:val="00BC704F"/>
    <w:rsid w:val="00BC7B23"/>
    <w:rsid w:val="00BCBBD5"/>
    <w:rsid w:val="00BD06F0"/>
    <w:rsid w:val="00BD1CBA"/>
    <w:rsid w:val="00BD2500"/>
    <w:rsid w:val="00BD25DF"/>
    <w:rsid w:val="00BD3CEA"/>
    <w:rsid w:val="00BD4C85"/>
    <w:rsid w:val="00BD5816"/>
    <w:rsid w:val="00BD58B7"/>
    <w:rsid w:val="00BD60CF"/>
    <w:rsid w:val="00BE5DE8"/>
    <w:rsid w:val="00BE647F"/>
    <w:rsid w:val="00BE66CD"/>
    <w:rsid w:val="00BE7216"/>
    <w:rsid w:val="00BF1D41"/>
    <w:rsid w:val="00BF51A4"/>
    <w:rsid w:val="00BF6646"/>
    <w:rsid w:val="00BF6711"/>
    <w:rsid w:val="00BF6924"/>
    <w:rsid w:val="00C00A2C"/>
    <w:rsid w:val="00C02314"/>
    <w:rsid w:val="00C04039"/>
    <w:rsid w:val="00C06344"/>
    <w:rsid w:val="00C07C9A"/>
    <w:rsid w:val="00C12878"/>
    <w:rsid w:val="00C132A1"/>
    <w:rsid w:val="00C13568"/>
    <w:rsid w:val="00C13F41"/>
    <w:rsid w:val="00C14B9A"/>
    <w:rsid w:val="00C15564"/>
    <w:rsid w:val="00C2495C"/>
    <w:rsid w:val="00C25444"/>
    <w:rsid w:val="00C27E9D"/>
    <w:rsid w:val="00C28A06"/>
    <w:rsid w:val="00C305F7"/>
    <w:rsid w:val="00C30A7F"/>
    <w:rsid w:val="00C31CB2"/>
    <w:rsid w:val="00C3393E"/>
    <w:rsid w:val="00C34330"/>
    <w:rsid w:val="00C36381"/>
    <w:rsid w:val="00C3781F"/>
    <w:rsid w:val="00C37EAA"/>
    <w:rsid w:val="00C37F47"/>
    <w:rsid w:val="00C42C40"/>
    <w:rsid w:val="00C44334"/>
    <w:rsid w:val="00C444E9"/>
    <w:rsid w:val="00C45D8D"/>
    <w:rsid w:val="00C46748"/>
    <w:rsid w:val="00C46CA9"/>
    <w:rsid w:val="00C51F59"/>
    <w:rsid w:val="00C55D27"/>
    <w:rsid w:val="00C627A4"/>
    <w:rsid w:val="00C62870"/>
    <w:rsid w:val="00C62F02"/>
    <w:rsid w:val="00C63A82"/>
    <w:rsid w:val="00C64662"/>
    <w:rsid w:val="00C64FEA"/>
    <w:rsid w:val="00C65C5F"/>
    <w:rsid w:val="00C66B11"/>
    <w:rsid w:val="00C66F6F"/>
    <w:rsid w:val="00C7282F"/>
    <w:rsid w:val="00C749CB"/>
    <w:rsid w:val="00C7510A"/>
    <w:rsid w:val="00C76EF3"/>
    <w:rsid w:val="00C77454"/>
    <w:rsid w:val="00C77CAC"/>
    <w:rsid w:val="00C8013F"/>
    <w:rsid w:val="00C812F1"/>
    <w:rsid w:val="00C86B29"/>
    <w:rsid w:val="00C872F7"/>
    <w:rsid w:val="00C90FA9"/>
    <w:rsid w:val="00C91362"/>
    <w:rsid w:val="00C91D0C"/>
    <w:rsid w:val="00C935B7"/>
    <w:rsid w:val="00C940E9"/>
    <w:rsid w:val="00C96C0F"/>
    <w:rsid w:val="00C96D60"/>
    <w:rsid w:val="00C97380"/>
    <w:rsid w:val="00CA081A"/>
    <w:rsid w:val="00CA3348"/>
    <w:rsid w:val="00CA49F9"/>
    <w:rsid w:val="00CA557C"/>
    <w:rsid w:val="00CA5D74"/>
    <w:rsid w:val="00CA5ED2"/>
    <w:rsid w:val="00CA6972"/>
    <w:rsid w:val="00CA6FA9"/>
    <w:rsid w:val="00CB00F0"/>
    <w:rsid w:val="00CB0A1E"/>
    <w:rsid w:val="00CB1373"/>
    <w:rsid w:val="00CB4BD6"/>
    <w:rsid w:val="00CB77F7"/>
    <w:rsid w:val="00CB7813"/>
    <w:rsid w:val="00CC05BD"/>
    <w:rsid w:val="00CC1FBA"/>
    <w:rsid w:val="00CC3B4F"/>
    <w:rsid w:val="00CC41C6"/>
    <w:rsid w:val="00CC422B"/>
    <w:rsid w:val="00CC4901"/>
    <w:rsid w:val="00CC63F6"/>
    <w:rsid w:val="00CC79E7"/>
    <w:rsid w:val="00CD0320"/>
    <w:rsid w:val="00CD3EA3"/>
    <w:rsid w:val="00CD4776"/>
    <w:rsid w:val="00CD62AE"/>
    <w:rsid w:val="00CD75C6"/>
    <w:rsid w:val="00CD7DF0"/>
    <w:rsid w:val="00CE1EF4"/>
    <w:rsid w:val="00CE2B77"/>
    <w:rsid w:val="00CE2F4E"/>
    <w:rsid w:val="00CE3274"/>
    <w:rsid w:val="00CE7722"/>
    <w:rsid w:val="00CF09B0"/>
    <w:rsid w:val="00CF3893"/>
    <w:rsid w:val="00CF6CDF"/>
    <w:rsid w:val="00CF755B"/>
    <w:rsid w:val="00CF7D69"/>
    <w:rsid w:val="00D00879"/>
    <w:rsid w:val="00D020B0"/>
    <w:rsid w:val="00D02282"/>
    <w:rsid w:val="00D04E2A"/>
    <w:rsid w:val="00D0516B"/>
    <w:rsid w:val="00D06F0D"/>
    <w:rsid w:val="00D07036"/>
    <w:rsid w:val="00D11982"/>
    <w:rsid w:val="00D163FB"/>
    <w:rsid w:val="00D17F61"/>
    <w:rsid w:val="00D239ED"/>
    <w:rsid w:val="00D23A44"/>
    <w:rsid w:val="00D30795"/>
    <w:rsid w:val="00D31062"/>
    <w:rsid w:val="00D31159"/>
    <w:rsid w:val="00D325D5"/>
    <w:rsid w:val="00D3393D"/>
    <w:rsid w:val="00D33C08"/>
    <w:rsid w:val="00D36100"/>
    <w:rsid w:val="00D364B0"/>
    <w:rsid w:val="00D3697D"/>
    <w:rsid w:val="00D401F2"/>
    <w:rsid w:val="00D43550"/>
    <w:rsid w:val="00D46FDA"/>
    <w:rsid w:val="00D51772"/>
    <w:rsid w:val="00D530AA"/>
    <w:rsid w:val="00D567FD"/>
    <w:rsid w:val="00D60752"/>
    <w:rsid w:val="00D60907"/>
    <w:rsid w:val="00D60BD4"/>
    <w:rsid w:val="00D60EEA"/>
    <w:rsid w:val="00D61406"/>
    <w:rsid w:val="00D62F70"/>
    <w:rsid w:val="00D64D4B"/>
    <w:rsid w:val="00D64FD1"/>
    <w:rsid w:val="00D66785"/>
    <w:rsid w:val="00D74510"/>
    <w:rsid w:val="00D75D3F"/>
    <w:rsid w:val="00D76E19"/>
    <w:rsid w:val="00D76ED1"/>
    <w:rsid w:val="00D77B24"/>
    <w:rsid w:val="00D80D8E"/>
    <w:rsid w:val="00D81806"/>
    <w:rsid w:val="00D82BD1"/>
    <w:rsid w:val="00D86998"/>
    <w:rsid w:val="00D86A80"/>
    <w:rsid w:val="00D87A27"/>
    <w:rsid w:val="00D91CD1"/>
    <w:rsid w:val="00D91D87"/>
    <w:rsid w:val="00D92C31"/>
    <w:rsid w:val="00D92DB2"/>
    <w:rsid w:val="00D9348E"/>
    <w:rsid w:val="00D937BF"/>
    <w:rsid w:val="00D93D91"/>
    <w:rsid w:val="00DA0E46"/>
    <w:rsid w:val="00DA11EB"/>
    <w:rsid w:val="00DA1722"/>
    <w:rsid w:val="00DA4C37"/>
    <w:rsid w:val="00DA5A2E"/>
    <w:rsid w:val="00DA76F1"/>
    <w:rsid w:val="00DA7749"/>
    <w:rsid w:val="00DA7877"/>
    <w:rsid w:val="00DA7B51"/>
    <w:rsid w:val="00DB0745"/>
    <w:rsid w:val="00DB092A"/>
    <w:rsid w:val="00DB5704"/>
    <w:rsid w:val="00DC00D7"/>
    <w:rsid w:val="00DC04E8"/>
    <w:rsid w:val="00DC18F3"/>
    <w:rsid w:val="00DC37CA"/>
    <w:rsid w:val="00DC3A21"/>
    <w:rsid w:val="00DC3D48"/>
    <w:rsid w:val="00DC6268"/>
    <w:rsid w:val="00DC7B9A"/>
    <w:rsid w:val="00DD0A74"/>
    <w:rsid w:val="00DD4AEB"/>
    <w:rsid w:val="00DD4ECA"/>
    <w:rsid w:val="00DD5279"/>
    <w:rsid w:val="00DE0145"/>
    <w:rsid w:val="00DE07B7"/>
    <w:rsid w:val="00DE2734"/>
    <w:rsid w:val="00DE2F63"/>
    <w:rsid w:val="00DE3087"/>
    <w:rsid w:val="00DE49EE"/>
    <w:rsid w:val="00DF14CA"/>
    <w:rsid w:val="00DF2299"/>
    <w:rsid w:val="00DF2A4C"/>
    <w:rsid w:val="00DF3962"/>
    <w:rsid w:val="00DF3E5B"/>
    <w:rsid w:val="00DF5E27"/>
    <w:rsid w:val="00DF6470"/>
    <w:rsid w:val="00DF707F"/>
    <w:rsid w:val="00DF7513"/>
    <w:rsid w:val="00DF7859"/>
    <w:rsid w:val="00DF7E46"/>
    <w:rsid w:val="00E01B3C"/>
    <w:rsid w:val="00E0210A"/>
    <w:rsid w:val="00E04476"/>
    <w:rsid w:val="00E045EA"/>
    <w:rsid w:val="00E04CC4"/>
    <w:rsid w:val="00E0591D"/>
    <w:rsid w:val="00E06C9F"/>
    <w:rsid w:val="00E07247"/>
    <w:rsid w:val="00E10C22"/>
    <w:rsid w:val="00E205F2"/>
    <w:rsid w:val="00E214FF"/>
    <w:rsid w:val="00E21D4D"/>
    <w:rsid w:val="00E22B36"/>
    <w:rsid w:val="00E23990"/>
    <w:rsid w:val="00E250CB"/>
    <w:rsid w:val="00E309A7"/>
    <w:rsid w:val="00E31C09"/>
    <w:rsid w:val="00E32006"/>
    <w:rsid w:val="00E338D9"/>
    <w:rsid w:val="00E352CF"/>
    <w:rsid w:val="00E36A47"/>
    <w:rsid w:val="00E36CAB"/>
    <w:rsid w:val="00E37C52"/>
    <w:rsid w:val="00E436A2"/>
    <w:rsid w:val="00E468E3"/>
    <w:rsid w:val="00E469CD"/>
    <w:rsid w:val="00E47355"/>
    <w:rsid w:val="00E474E4"/>
    <w:rsid w:val="00E50859"/>
    <w:rsid w:val="00E53373"/>
    <w:rsid w:val="00E547F8"/>
    <w:rsid w:val="00E552E1"/>
    <w:rsid w:val="00E55CE5"/>
    <w:rsid w:val="00E60041"/>
    <w:rsid w:val="00E62EB6"/>
    <w:rsid w:val="00E64985"/>
    <w:rsid w:val="00E66A4B"/>
    <w:rsid w:val="00E70D42"/>
    <w:rsid w:val="00E70F6B"/>
    <w:rsid w:val="00E72AD1"/>
    <w:rsid w:val="00E7489E"/>
    <w:rsid w:val="00E76052"/>
    <w:rsid w:val="00E77556"/>
    <w:rsid w:val="00E80359"/>
    <w:rsid w:val="00E8052C"/>
    <w:rsid w:val="00E82513"/>
    <w:rsid w:val="00E82F13"/>
    <w:rsid w:val="00E83A54"/>
    <w:rsid w:val="00E86E25"/>
    <w:rsid w:val="00E90538"/>
    <w:rsid w:val="00E9136F"/>
    <w:rsid w:val="00E91C7F"/>
    <w:rsid w:val="00E949C1"/>
    <w:rsid w:val="00E96447"/>
    <w:rsid w:val="00E96923"/>
    <w:rsid w:val="00EA0B93"/>
    <w:rsid w:val="00EA215B"/>
    <w:rsid w:val="00EA2ED2"/>
    <w:rsid w:val="00EA3323"/>
    <w:rsid w:val="00EA3A49"/>
    <w:rsid w:val="00EA67F4"/>
    <w:rsid w:val="00EA7A24"/>
    <w:rsid w:val="00EA7FA5"/>
    <w:rsid w:val="00EB0F18"/>
    <w:rsid w:val="00EB219B"/>
    <w:rsid w:val="00EB2A08"/>
    <w:rsid w:val="00EB32CE"/>
    <w:rsid w:val="00EB4A9C"/>
    <w:rsid w:val="00EB5DEE"/>
    <w:rsid w:val="00EB6D3E"/>
    <w:rsid w:val="00EB791E"/>
    <w:rsid w:val="00EC2300"/>
    <w:rsid w:val="00EC30D1"/>
    <w:rsid w:val="00EC46EF"/>
    <w:rsid w:val="00EC4F4A"/>
    <w:rsid w:val="00EC56CF"/>
    <w:rsid w:val="00EC6098"/>
    <w:rsid w:val="00EC6B77"/>
    <w:rsid w:val="00EC772F"/>
    <w:rsid w:val="00ED0874"/>
    <w:rsid w:val="00ED18F4"/>
    <w:rsid w:val="00ED3679"/>
    <w:rsid w:val="00ED56B2"/>
    <w:rsid w:val="00ED7D8F"/>
    <w:rsid w:val="00ED7EBB"/>
    <w:rsid w:val="00EE346C"/>
    <w:rsid w:val="00EE3DA0"/>
    <w:rsid w:val="00EE3F70"/>
    <w:rsid w:val="00EE4409"/>
    <w:rsid w:val="00EE5836"/>
    <w:rsid w:val="00EE606F"/>
    <w:rsid w:val="00EE76D1"/>
    <w:rsid w:val="00EF1E89"/>
    <w:rsid w:val="00EF2390"/>
    <w:rsid w:val="00EF5312"/>
    <w:rsid w:val="00EF6D51"/>
    <w:rsid w:val="00EF7BB6"/>
    <w:rsid w:val="00F007D2"/>
    <w:rsid w:val="00F01412"/>
    <w:rsid w:val="00F02A2E"/>
    <w:rsid w:val="00F02E04"/>
    <w:rsid w:val="00F0490C"/>
    <w:rsid w:val="00F04E33"/>
    <w:rsid w:val="00F07379"/>
    <w:rsid w:val="00F073CD"/>
    <w:rsid w:val="00F10C7C"/>
    <w:rsid w:val="00F11A42"/>
    <w:rsid w:val="00F120A9"/>
    <w:rsid w:val="00F1288A"/>
    <w:rsid w:val="00F12F82"/>
    <w:rsid w:val="00F145DD"/>
    <w:rsid w:val="00F146D4"/>
    <w:rsid w:val="00F151FC"/>
    <w:rsid w:val="00F1645E"/>
    <w:rsid w:val="00F1689D"/>
    <w:rsid w:val="00F21D1B"/>
    <w:rsid w:val="00F2351A"/>
    <w:rsid w:val="00F23E55"/>
    <w:rsid w:val="00F2486A"/>
    <w:rsid w:val="00F24BD3"/>
    <w:rsid w:val="00F26377"/>
    <w:rsid w:val="00F26490"/>
    <w:rsid w:val="00F27C86"/>
    <w:rsid w:val="00F301F4"/>
    <w:rsid w:val="00F30378"/>
    <w:rsid w:val="00F33022"/>
    <w:rsid w:val="00F375A7"/>
    <w:rsid w:val="00F37ED4"/>
    <w:rsid w:val="00F4069C"/>
    <w:rsid w:val="00F41818"/>
    <w:rsid w:val="00F441B4"/>
    <w:rsid w:val="00F44BCB"/>
    <w:rsid w:val="00F45CD0"/>
    <w:rsid w:val="00F47DBB"/>
    <w:rsid w:val="00F5091D"/>
    <w:rsid w:val="00F51BB2"/>
    <w:rsid w:val="00F5328D"/>
    <w:rsid w:val="00F54242"/>
    <w:rsid w:val="00F542EF"/>
    <w:rsid w:val="00F54A40"/>
    <w:rsid w:val="00F57001"/>
    <w:rsid w:val="00F57301"/>
    <w:rsid w:val="00F60BA0"/>
    <w:rsid w:val="00F6622F"/>
    <w:rsid w:val="00F662DD"/>
    <w:rsid w:val="00F66D05"/>
    <w:rsid w:val="00F673BC"/>
    <w:rsid w:val="00F71127"/>
    <w:rsid w:val="00F73ABF"/>
    <w:rsid w:val="00F74607"/>
    <w:rsid w:val="00F755B3"/>
    <w:rsid w:val="00F76E29"/>
    <w:rsid w:val="00F8053B"/>
    <w:rsid w:val="00F82037"/>
    <w:rsid w:val="00F834F2"/>
    <w:rsid w:val="00F83818"/>
    <w:rsid w:val="00F84B10"/>
    <w:rsid w:val="00F85472"/>
    <w:rsid w:val="00F86BC2"/>
    <w:rsid w:val="00F90724"/>
    <w:rsid w:val="00F925A0"/>
    <w:rsid w:val="00F93FFA"/>
    <w:rsid w:val="00F9449F"/>
    <w:rsid w:val="00F948F9"/>
    <w:rsid w:val="00FA1D6E"/>
    <w:rsid w:val="00FA4191"/>
    <w:rsid w:val="00FA522F"/>
    <w:rsid w:val="00FA5237"/>
    <w:rsid w:val="00FA6E88"/>
    <w:rsid w:val="00FA730B"/>
    <w:rsid w:val="00FB2403"/>
    <w:rsid w:val="00FB788E"/>
    <w:rsid w:val="00FB7BDA"/>
    <w:rsid w:val="00FC1542"/>
    <w:rsid w:val="00FC5C08"/>
    <w:rsid w:val="00FC6109"/>
    <w:rsid w:val="00FC786E"/>
    <w:rsid w:val="00FD114B"/>
    <w:rsid w:val="00FD215C"/>
    <w:rsid w:val="00FD473F"/>
    <w:rsid w:val="00FD6D84"/>
    <w:rsid w:val="00FD7C8D"/>
    <w:rsid w:val="00FE1D1D"/>
    <w:rsid w:val="00FE291F"/>
    <w:rsid w:val="00FE4A6D"/>
    <w:rsid w:val="00FE69D8"/>
    <w:rsid w:val="00FE72F2"/>
    <w:rsid w:val="00FE7950"/>
    <w:rsid w:val="00FE7BB9"/>
    <w:rsid w:val="00FF13A6"/>
    <w:rsid w:val="00FF2BCB"/>
    <w:rsid w:val="00FF48F4"/>
    <w:rsid w:val="00FF7D90"/>
    <w:rsid w:val="010AAC6A"/>
    <w:rsid w:val="010EB14F"/>
    <w:rsid w:val="01142E3F"/>
    <w:rsid w:val="0116B236"/>
    <w:rsid w:val="0133FB9A"/>
    <w:rsid w:val="01687058"/>
    <w:rsid w:val="017542C5"/>
    <w:rsid w:val="0175718D"/>
    <w:rsid w:val="01838BBE"/>
    <w:rsid w:val="01D60671"/>
    <w:rsid w:val="01D84A5F"/>
    <w:rsid w:val="01F0B3CC"/>
    <w:rsid w:val="01F1F880"/>
    <w:rsid w:val="021851F7"/>
    <w:rsid w:val="0248EB39"/>
    <w:rsid w:val="025D8124"/>
    <w:rsid w:val="026C283E"/>
    <w:rsid w:val="027EFB4B"/>
    <w:rsid w:val="028E45A1"/>
    <w:rsid w:val="029FA29A"/>
    <w:rsid w:val="02A803B2"/>
    <w:rsid w:val="02BF5906"/>
    <w:rsid w:val="02C9592A"/>
    <w:rsid w:val="02E42ED2"/>
    <w:rsid w:val="02F2DA55"/>
    <w:rsid w:val="02F4A688"/>
    <w:rsid w:val="02FE01F8"/>
    <w:rsid w:val="02FED975"/>
    <w:rsid w:val="03047ACE"/>
    <w:rsid w:val="030968D7"/>
    <w:rsid w:val="030A83B4"/>
    <w:rsid w:val="03111326"/>
    <w:rsid w:val="0319E9F4"/>
    <w:rsid w:val="031AF63D"/>
    <w:rsid w:val="03276668"/>
    <w:rsid w:val="032D2887"/>
    <w:rsid w:val="036397B4"/>
    <w:rsid w:val="036A08EF"/>
    <w:rsid w:val="03837C88"/>
    <w:rsid w:val="0389C80A"/>
    <w:rsid w:val="0394943E"/>
    <w:rsid w:val="03A2220C"/>
    <w:rsid w:val="03B6701B"/>
    <w:rsid w:val="03B9DC98"/>
    <w:rsid w:val="03BA0E77"/>
    <w:rsid w:val="03BC6392"/>
    <w:rsid w:val="03C41BF3"/>
    <w:rsid w:val="03D1072A"/>
    <w:rsid w:val="03D23C39"/>
    <w:rsid w:val="03D79F19"/>
    <w:rsid w:val="03DF149B"/>
    <w:rsid w:val="03E51A90"/>
    <w:rsid w:val="03EBB173"/>
    <w:rsid w:val="03F3907B"/>
    <w:rsid w:val="03F7B151"/>
    <w:rsid w:val="0404BEA3"/>
    <w:rsid w:val="040E26FF"/>
    <w:rsid w:val="04204071"/>
    <w:rsid w:val="043F5B64"/>
    <w:rsid w:val="045BF650"/>
    <w:rsid w:val="046D1768"/>
    <w:rsid w:val="04BFE29F"/>
    <w:rsid w:val="04D81B6D"/>
    <w:rsid w:val="04DFF051"/>
    <w:rsid w:val="04E7C2AD"/>
    <w:rsid w:val="04F33C08"/>
    <w:rsid w:val="04F7D128"/>
    <w:rsid w:val="04FC0E87"/>
    <w:rsid w:val="04FC11FE"/>
    <w:rsid w:val="05077941"/>
    <w:rsid w:val="051A9AFF"/>
    <w:rsid w:val="051E2BC4"/>
    <w:rsid w:val="0521ACCB"/>
    <w:rsid w:val="05368DAC"/>
    <w:rsid w:val="053B8F2E"/>
    <w:rsid w:val="054414C1"/>
    <w:rsid w:val="054CC776"/>
    <w:rsid w:val="057B579B"/>
    <w:rsid w:val="05872061"/>
    <w:rsid w:val="05881FA7"/>
    <w:rsid w:val="058C005D"/>
    <w:rsid w:val="058EAEA9"/>
    <w:rsid w:val="058F60DC"/>
    <w:rsid w:val="05900C75"/>
    <w:rsid w:val="059DC6C7"/>
    <w:rsid w:val="05EB7F21"/>
    <w:rsid w:val="05F653B3"/>
    <w:rsid w:val="06029133"/>
    <w:rsid w:val="0606804F"/>
    <w:rsid w:val="060D95CB"/>
    <w:rsid w:val="0615A720"/>
    <w:rsid w:val="062BBF89"/>
    <w:rsid w:val="0634D0D7"/>
    <w:rsid w:val="063B03F1"/>
    <w:rsid w:val="063C842A"/>
    <w:rsid w:val="0643ED87"/>
    <w:rsid w:val="067589FD"/>
    <w:rsid w:val="067BC0B2"/>
    <w:rsid w:val="0681E9CF"/>
    <w:rsid w:val="0683FD96"/>
    <w:rsid w:val="0697BD35"/>
    <w:rsid w:val="06A153DC"/>
    <w:rsid w:val="06A18438"/>
    <w:rsid w:val="06C9D81B"/>
    <w:rsid w:val="06CF582A"/>
    <w:rsid w:val="06DDA9C1"/>
    <w:rsid w:val="06DE3CF0"/>
    <w:rsid w:val="06E3DAAA"/>
    <w:rsid w:val="06EA0413"/>
    <w:rsid w:val="0709DCFB"/>
    <w:rsid w:val="070D4404"/>
    <w:rsid w:val="0715ED48"/>
    <w:rsid w:val="0722F0C2"/>
    <w:rsid w:val="07268500"/>
    <w:rsid w:val="072CFE38"/>
    <w:rsid w:val="07317DA8"/>
    <w:rsid w:val="0744BD46"/>
    <w:rsid w:val="074E43A9"/>
    <w:rsid w:val="076F02B3"/>
    <w:rsid w:val="077076A8"/>
    <w:rsid w:val="07725D07"/>
    <w:rsid w:val="0779821C"/>
    <w:rsid w:val="07831158"/>
    <w:rsid w:val="0790A248"/>
    <w:rsid w:val="079614EC"/>
    <w:rsid w:val="079898E5"/>
    <w:rsid w:val="07A03013"/>
    <w:rsid w:val="07AEEFED"/>
    <w:rsid w:val="07BE239F"/>
    <w:rsid w:val="07C429BF"/>
    <w:rsid w:val="07D8548B"/>
    <w:rsid w:val="07DA0875"/>
    <w:rsid w:val="07DC1C23"/>
    <w:rsid w:val="07DEDD97"/>
    <w:rsid w:val="07E637DA"/>
    <w:rsid w:val="08052FE2"/>
    <w:rsid w:val="08084D41"/>
    <w:rsid w:val="081E1D1A"/>
    <w:rsid w:val="08304F14"/>
    <w:rsid w:val="0833AF49"/>
    <w:rsid w:val="0836C954"/>
    <w:rsid w:val="083C337E"/>
    <w:rsid w:val="08553503"/>
    <w:rsid w:val="08583E27"/>
    <w:rsid w:val="08624091"/>
    <w:rsid w:val="08626CB8"/>
    <w:rsid w:val="08715F5F"/>
    <w:rsid w:val="087B4409"/>
    <w:rsid w:val="089C696A"/>
    <w:rsid w:val="08B1BEA2"/>
    <w:rsid w:val="08B33D30"/>
    <w:rsid w:val="08B5B4EC"/>
    <w:rsid w:val="08B6E121"/>
    <w:rsid w:val="08D2F5EA"/>
    <w:rsid w:val="08E92F19"/>
    <w:rsid w:val="08EFBDE1"/>
    <w:rsid w:val="08EFE0A2"/>
    <w:rsid w:val="08F40ABD"/>
    <w:rsid w:val="08FC1648"/>
    <w:rsid w:val="0907D691"/>
    <w:rsid w:val="09174536"/>
    <w:rsid w:val="0926EA5C"/>
    <w:rsid w:val="09346946"/>
    <w:rsid w:val="093EAEAF"/>
    <w:rsid w:val="093F2A90"/>
    <w:rsid w:val="096A2BFA"/>
    <w:rsid w:val="09702907"/>
    <w:rsid w:val="097424EC"/>
    <w:rsid w:val="097514C4"/>
    <w:rsid w:val="09764639"/>
    <w:rsid w:val="098054AA"/>
    <w:rsid w:val="098A5337"/>
    <w:rsid w:val="09AEE017"/>
    <w:rsid w:val="09B2C17F"/>
    <w:rsid w:val="09C6C2E2"/>
    <w:rsid w:val="09CCF0D8"/>
    <w:rsid w:val="09CDBF94"/>
    <w:rsid w:val="09D220A7"/>
    <w:rsid w:val="09D95A9C"/>
    <w:rsid w:val="09E5518B"/>
    <w:rsid w:val="09F55959"/>
    <w:rsid w:val="09F96A6D"/>
    <w:rsid w:val="09FD1A9B"/>
    <w:rsid w:val="0A0AC539"/>
    <w:rsid w:val="0A1860F5"/>
    <w:rsid w:val="0A2D0FF8"/>
    <w:rsid w:val="0A31C73F"/>
    <w:rsid w:val="0A339FA6"/>
    <w:rsid w:val="0A495AA4"/>
    <w:rsid w:val="0A4C3148"/>
    <w:rsid w:val="0A53DC23"/>
    <w:rsid w:val="0A5458F9"/>
    <w:rsid w:val="0A591E40"/>
    <w:rsid w:val="0A6CAEB8"/>
    <w:rsid w:val="0A724449"/>
    <w:rsid w:val="0A8E5B18"/>
    <w:rsid w:val="0AA7A0B5"/>
    <w:rsid w:val="0ABDEF94"/>
    <w:rsid w:val="0AD43614"/>
    <w:rsid w:val="0AD717F1"/>
    <w:rsid w:val="0AF50141"/>
    <w:rsid w:val="0AF85EAF"/>
    <w:rsid w:val="0AF8AA90"/>
    <w:rsid w:val="0AFCF58A"/>
    <w:rsid w:val="0B1568B9"/>
    <w:rsid w:val="0B1813E6"/>
    <w:rsid w:val="0B19F024"/>
    <w:rsid w:val="0B214561"/>
    <w:rsid w:val="0B21C7C0"/>
    <w:rsid w:val="0B24172D"/>
    <w:rsid w:val="0B32A7F7"/>
    <w:rsid w:val="0B3CF5F6"/>
    <w:rsid w:val="0B4E802E"/>
    <w:rsid w:val="0B5CDA5C"/>
    <w:rsid w:val="0B6E4AB3"/>
    <w:rsid w:val="0B7068E8"/>
    <w:rsid w:val="0B7E826D"/>
    <w:rsid w:val="0B85F373"/>
    <w:rsid w:val="0B8723DE"/>
    <w:rsid w:val="0BAB4FD8"/>
    <w:rsid w:val="0BAF0EC4"/>
    <w:rsid w:val="0BC82543"/>
    <w:rsid w:val="0BD90E29"/>
    <w:rsid w:val="0BDA5303"/>
    <w:rsid w:val="0BE53C3D"/>
    <w:rsid w:val="0BE58861"/>
    <w:rsid w:val="0BF4C4E1"/>
    <w:rsid w:val="0C004B41"/>
    <w:rsid w:val="0C33C884"/>
    <w:rsid w:val="0C3B0702"/>
    <w:rsid w:val="0C3D5718"/>
    <w:rsid w:val="0C53125C"/>
    <w:rsid w:val="0C5E12F8"/>
    <w:rsid w:val="0C72E852"/>
    <w:rsid w:val="0C8CDEF1"/>
    <w:rsid w:val="0C937DD6"/>
    <w:rsid w:val="0C9D76FA"/>
    <w:rsid w:val="0CA8E3B4"/>
    <w:rsid w:val="0CBC2484"/>
    <w:rsid w:val="0CC5E582"/>
    <w:rsid w:val="0CC8B613"/>
    <w:rsid w:val="0CD3F649"/>
    <w:rsid w:val="0CEA90C3"/>
    <w:rsid w:val="0CF1121A"/>
    <w:rsid w:val="0D1C1990"/>
    <w:rsid w:val="0D2951DF"/>
    <w:rsid w:val="0D331B96"/>
    <w:rsid w:val="0D348473"/>
    <w:rsid w:val="0D53315F"/>
    <w:rsid w:val="0D5E822D"/>
    <w:rsid w:val="0D623432"/>
    <w:rsid w:val="0D6A57DD"/>
    <w:rsid w:val="0D87C2D0"/>
    <w:rsid w:val="0D887BEC"/>
    <w:rsid w:val="0D89A5F7"/>
    <w:rsid w:val="0D8B5E80"/>
    <w:rsid w:val="0D91B166"/>
    <w:rsid w:val="0D94DC9D"/>
    <w:rsid w:val="0DA133FB"/>
    <w:rsid w:val="0DA7C7A5"/>
    <w:rsid w:val="0DB6ECE1"/>
    <w:rsid w:val="0DB6F3C6"/>
    <w:rsid w:val="0DBA1C5C"/>
    <w:rsid w:val="0DBBF141"/>
    <w:rsid w:val="0DC81E30"/>
    <w:rsid w:val="0DE5F1AE"/>
    <w:rsid w:val="0DE62C60"/>
    <w:rsid w:val="0DFD0B8E"/>
    <w:rsid w:val="0E193683"/>
    <w:rsid w:val="0E1B5F53"/>
    <w:rsid w:val="0E316486"/>
    <w:rsid w:val="0E36A947"/>
    <w:rsid w:val="0E38F295"/>
    <w:rsid w:val="0E438908"/>
    <w:rsid w:val="0E461EC9"/>
    <w:rsid w:val="0E4C8104"/>
    <w:rsid w:val="0E55CBCD"/>
    <w:rsid w:val="0E659211"/>
    <w:rsid w:val="0E856D10"/>
    <w:rsid w:val="0EA5CAB5"/>
    <w:rsid w:val="0EC58D01"/>
    <w:rsid w:val="0EE2F09A"/>
    <w:rsid w:val="0EE30385"/>
    <w:rsid w:val="0EEBD392"/>
    <w:rsid w:val="0EF3DCE1"/>
    <w:rsid w:val="0F057C73"/>
    <w:rsid w:val="0F12B33B"/>
    <w:rsid w:val="0F4B7A29"/>
    <w:rsid w:val="0F70245E"/>
    <w:rsid w:val="0F8A9141"/>
    <w:rsid w:val="0F9160B7"/>
    <w:rsid w:val="0FA79628"/>
    <w:rsid w:val="0FB36025"/>
    <w:rsid w:val="0FFD24B9"/>
    <w:rsid w:val="10161E5F"/>
    <w:rsid w:val="10253007"/>
    <w:rsid w:val="10274385"/>
    <w:rsid w:val="104C1ADA"/>
    <w:rsid w:val="104DBC95"/>
    <w:rsid w:val="104F6EA4"/>
    <w:rsid w:val="1051ACE1"/>
    <w:rsid w:val="1051E6F6"/>
    <w:rsid w:val="106E9C50"/>
    <w:rsid w:val="1071A02B"/>
    <w:rsid w:val="1073BAC0"/>
    <w:rsid w:val="107BCAC6"/>
    <w:rsid w:val="10A30F26"/>
    <w:rsid w:val="10BB49FF"/>
    <w:rsid w:val="10BE6824"/>
    <w:rsid w:val="10D16DC3"/>
    <w:rsid w:val="10D7961A"/>
    <w:rsid w:val="10FB60CE"/>
    <w:rsid w:val="1114BC57"/>
    <w:rsid w:val="1116ED37"/>
    <w:rsid w:val="1118239B"/>
    <w:rsid w:val="111FBFF3"/>
    <w:rsid w:val="112226CE"/>
    <w:rsid w:val="1125E510"/>
    <w:rsid w:val="11292049"/>
    <w:rsid w:val="11293401"/>
    <w:rsid w:val="112A298D"/>
    <w:rsid w:val="1132F26A"/>
    <w:rsid w:val="11345235"/>
    <w:rsid w:val="113AAB60"/>
    <w:rsid w:val="1142A054"/>
    <w:rsid w:val="1150D418"/>
    <w:rsid w:val="11521C44"/>
    <w:rsid w:val="11530015"/>
    <w:rsid w:val="11622106"/>
    <w:rsid w:val="116C25A0"/>
    <w:rsid w:val="1171E268"/>
    <w:rsid w:val="1174F12A"/>
    <w:rsid w:val="117D9063"/>
    <w:rsid w:val="1184BD42"/>
    <w:rsid w:val="118F0A4D"/>
    <w:rsid w:val="11B0883B"/>
    <w:rsid w:val="11B950A0"/>
    <w:rsid w:val="11DB3AB5"/>
    <w:rsid w:val="11DF12DE"/>
    <w:rsid w:val="11F927C4"/>
    <w:rsid w:val="12132555"/>
    <w:rsid w:val="121C0C88"/>
    <w:rsid w:val="1224116D"/>
    <w:rsid w:val="122ADBA7"/>
    <w:rsid w:val="122E5B0C"/>
    <w:rsid w:val="12354223"/>
    <w:rsid w:val="1237C6E4"/>
    <w:rsid w:val="123C07CF"/>
    <w:rsid w:val="124104D3"/>
    <w:rsid w:val="124483AB"/>
    <w:rsid w:val="124543E6"/>
    <w:rsid w:val="12580EF6"/>
    <w:rsid w:val="1261B36A"/>
    <w:rsid w:val="126337F2"/>
    <w:rsid w:val="1263929F"/>
    <w:rsid w:val="1264A76C"/>
    <w:rsid w:val="12743454"/>
    <w:rsid w:val="127EE414"/>
    <w:rsid w:val="128190FF"/>
    <w:rsid w:val="1287F654"/>
    <w:rsid w:val="12A0345B"/>
    <w:rsid w:val="12BCE779"/>
    <w:rsid w:val="12CA8D3D"/>
    <w:rsid w:val="12DC31B6"/>
    <w:rsid w:val="12E3E445"/>
    <w:rsid w:val="12E8D98E"/>
    <w:rsid w:val="12EB00E7"/>
    <w:rsid w:val="12EFDE5D"/>
    <w:rsid w:val="12F3F01B"/>
    <w:rsid w:val="12F528E8"/>
    <w:rsid w:val="12FBB3F4"/>
    <w:rsid w:val="12FC1789"/>
    <w:rsid w:val="1314244B"/>
    <w:rsid w:val="1315D327"/>
    <w:rsid w:val="131680BA"/>
    <w:rsid w:val="1330778E"/>
    <w:rsid w:val="133F1325"/>
    <w:rsid w:val="135BA60A"/>
    <w:rsid w:val="135E33CE"/>
    <w:rsid w:val="13770F5D"/>
    <w:rsid w:val="13932F27"/>
    <w:rsid w:val="1393CAA9"/>
    <w:rsid w:val="13AC756D"/>
    <w:rsid w:val="13B70644"/>
    <w:rsid w:val="13CC8A86"/>
    <w:rsid w:val="13CF0E7F"/>
    <w:rsid w:val="13DCFED8"/>
    <w:rsid w:val="13E9F813"/>
    <w:rsid w:val="13F33685"/>
    <w:rsid w:val="1400F27D"/>
    <w:rsid w:val="140A65BB"/>
    <w:rsid w:val="141B7071"/>
    <w:rsid w:val="142E5AA8"/>
    <w:rsid w:val="1437B7B2"/>
    <w:rsid w:val="14423193"/>
    <w:rsid w:val="145FBDB1"/>
    <w:rsid w:val="1467EFA9"/>
    <w:rsid w:val="14782BBE"/>
    <w:rsid w:val="14861D43"/>
    <w:rsid w:val="148AEB4F"/>
    <w:rsid w:val="14A9A337"/>
    <w:rsid w:val="14ADC8FB"/>
    <w:rsid w:val="14B7C460"/>
    <w:rsid w:val="14DCAE21"/>
    <w:rsid w:val="14DED7FE"/>
    <w:rsid w:val="14F63151"/>
    <w:rsid w:val="150D9C15"/>
    <w:rsid w:val="15349273"/>
    <w:rsid w:val="1538DA62"/>
    <w:rsid w:val="153EE730"/>
    <w:rsid w:val="154999E9"/>
    <w:rsid w:val="154C203E"/>
    <w:rsid w:val="1563482E"/>
    <w:rsid w:val="156603AB"/>
    <w:rsid w:val="156609ED"/>
    <w:rsid w:val="15759DC2"/>
    <w:rsid w:val="15787C54"/>
    <w:rsid w:val="158C59B3"/>
    <w:rsid w:val="1593AEBF"/>
    <w:rsid w:val="15965FC1"/>
    <w:rsid w:val="159AB1DD"/>
    <w:rsid w:val="159C24B2"/>
    <w:rsid w:val="159DAE41"/>
    <w:rsid w:val="159DD0AF"/>
    <w:rsid w:val="15A5CCAC"/>
    <w:rsid w:val="15EA0B42"/>
    <w:rsid w:val="15ED67E2"/>
    <w:rsid w:val="15F4DCC8"/>
    <w:rsid w:val="15F9F6F5"/>
    <w:rsid w:val="15FBB1F3"/>
    <w:rsid w:val="15FDB5C4"/>
    <w:rsid w:val="16035961"/>
    <w:rsid w:val="1621F11E"/>
    <w:rsid w:val="16548D47"/>
    <w:rsid w:val="16699EAB"/>
    <w:rsid w:val="166F1437"/>
    <w:rsid w:val="16857368"/>
    <w:rsid w:val="16861EBD"/>
    <w:rsid w:val="1689FA0C"/>
    <w:rsid w:val="168B4E06"/>
    <w:rsid w:val="168DD9E9"/>
    <w:rsid w:val="16BC28ED"/>
    <w:rsid w:val="16C1C9DC"/>
    <w:rsid w:val="16C82B46"/>
    <w:rsid w:val="16D484D0"/>
    <w:rsid w:val="16F4FBEC"/>
    <w:rsid w:val="16FD4BEF"/>
    <w:rsid w:val="1739B228"/>
    <w:rsid w:val="17428A8F"/>
    <w:rsid w:val="174CF860"/>
    <w:rsid w:val="17696427"/>
    <w:rsid w:val="178BCE8D"/>
    <w:rsid w:val="178FE7E9"/>
    <w:rsid w:val="17A5A1E4"/>
    <w:rsid w:val="17B441A4"/>
    <w:rsid w:val="17B60FC0"/>
    <w:rsid w:val="17BDBE05"/>
    <w:rsid w:val="17C32212"/>
    <w:rsid w:val="17C76948"/>
    <w:rsid w:val="17DF71B9"/>
    <w:rsid w:val="17FAC276"/>
    <w:rsid w:val="17FD1518"/>
    <w:rsid w:val="18222FCC"/>
    <w:rsid w:val="18306BBD"/>
    <w:rsid w:val="18410608"/>
    <w:rsid w:val="184EA403"/>
    <w:rsid w:val="185BD890"/>
    <w:rsid w:val="186A2852"/>
    <w:rsid w:val="1871F4FF"/>
    <w:rsid w:val="1882989D"/>
    <w:rsid w:val="18878C1B"/>
    <w:rsid w:val="188BE5D6"/>
    <w:rsid w:val="18B21814"/>
    <w:rsid w:val="18C6C870"/>
    <w:rsid w:val="18C78BC2"/>
    <w:rsid w:val="18CC8DAD"/>
    <w:rsid w:val="18CE0D38"/>
    <w:rsid w:val="18D44174"/>
    <w:rsid w:val="18E1D575"/>
    <w:rsid w:val="18E1FF09"/>
    <w:rsid w:val="18E49800"/>
    <w:rsid w:val="18EA3AE1"/>
    <w:rsid w:val="18EFBEBE"/>
    <w:rsid w:val="19287EF8"/>
    <w:rsid w:val="192D76BE"/>
    <w:rsid w:val="192E176C"/>
    <w:rsid w:val="193842FD"/>
    <w:rsid w:val="1945003B"/>
    <w:rsid w:val="1948548B"/>
    <w:rsid w:val="194E8D37"/>
    <w:rsid w:val="19527D10"/>
    <w:rsid w:val="195293A0"/>
    <w:rsid w:val="199C39F0"/>
    <w:rsid w:val="19A4FCBD"/>
    <w:rsid w:val="19A64AA7"/>
    <w:rsid w:val="19AB7688"/>
    <w:rsid w:val="19DBF404"/>
    <w:rsid w:val="19E42D22"/>
    <w:rsid w:val="19F66F22"/>
    <w:rsid w:val="1A028E94"/>
    <w:rsid w:val="1A06D545"/>
    <w:rsid w:val="1A109F2C"/>
    <w:rsid w:val="1A156722"/>
    <w:rsid w:val="1A31DD97"/>
    <w:rsid w:val="1A379D10"/>
    <w:rsid w:val="1A37DAB7"/>
    <w:rsid w:val="1A59C2F4"/>
    <w:rsid w:val="1A86B948"/>
    <w:rsid w:val="1A8E6168"/>
    <w:rsid w:val="1AAE8AE4"/>
    <w:rsid w:val="1ABC7047"/>
    <w:rsid w:val="1AC46CA7"/>
    <w:rsid w:val="1AE98893"/>
    <w:rsid w:val="1AFC4FF6"/>
    <w:rsid w:val="1B0F22A0"/>
    <w:rsid w:val="1B14DABD"/>
    <w:rsid w:val="1B196634"/>
    <w:rsid w:val="1B292AFC"/>
    <w:rsid w:val="1B2F4E2C"/>
    <w:rsid w:val="1B38BDA1"/>
    <w:rsid w:val="1B437118"/>
    <w:rsid w:val="1B4371D6"/>
    <w:rsid w:val="1B5ECAD4"/>
    <w:rsid w:val="1B61F64A"/>
    <w:rsid w:val="1B7689E0"/>
    <w:rsid w:val="1B78F4D0"/>
    <w:rsid w:val="1B7CBA4D"/>
    <w:rsid w:val="1B830EED"/>
    <w:rsid w:val="1BA718DF"/>
    <w:rsid w:val="1BB71B08"/>
    <w:rsid w:val="1BB720E4"/>
    <w:rsid w:val="1BCC2AC4"/>
    <w:rsid w:val="1BDCA14C"/>
    <w:rsid w:val="1BFF6538"/>
    <w:rsid w:val="1C170883"/>
    <w:rsid w:val="1C1A2A7E"/>
    <w:rsid w:val="1C381B51"/>
    <w:rsid w:val="1C4383D7"/>
    <w:rsid w:val="1C5C11EE"/>
    <w:rsid w:val="1C619485"/>
    <w:rsid w:val="1C6AC97E"/>
    <w:rsid w:val="1C6D8BC0"/>
    <w:rsid w:val="1C7917F0"/>
    <w:rsid w:val="1C7DB5E6"/>
    <w:rsid w:val="1C8FDA30"/>
    <w:rsid w:val="1CAF4C12"/>
    <w:rsid w:val="1CC4E5E5"/>
    <w:rsid w:val="1CCFBCEA"/>
    <w:rsid w:val="1CD38690"/>
    <w:rsid w:val="1CE8FE0A"/>
    <w:rsid w:val="1CF3086F"/>
    <w:rsid w:val="1CF7FCD9"/>
    <w:rsid w:val="1CFBDDB3"/>
    <w:rsid w:val="1D0ACD4C"/>
    <w:rsid w:val="1D251FAE"/>
    <w:rsid w:val="1D37D68F"/>
    <w:rsid w:val="1D3A2F56"/>
    <w:rsid w:val="1D3FA458"/>
    <w:rsid w:val="1D42AAC0"/>
    <w:rsid w:val="1D5405A1"/>
    <w:rsid w:val="1D609438"/>
    <w:rsid w:val="1D675DFB"/>
    <w:rsid w:val="1D67EA6C"/>
    <w:rsid w:val="1D67FB25"/>
    <w:rsid w:val="1D8D0FBA"/>
    <w:rsid w:val="1D935D5C"/>
    <w:rsid w:val="1DA5385A"/>
    <w:rsid w:val="1DA5F601"/>
    <w:rsid w:val="1DBC7103"/>
    <w:rsid w:val="1DC977BA"/>
    <w:rsid w:val="1DD76671"/>
    <w:rsid w:val="1DDB0EEF"/>
    <w:rsid w:val="1DE79764"/>
    <w:rsid w:val="1DFC2CF0"/>
    <w:rsid w:val="1E1211FD"/>
    <w:rsid w:val="1E1A27C3"/>
    <w:rsid w:val="1E1EA0BE"/>
    <w:rsid w:val="1E232E46"/>
    <w:rsid w:val="1E6B54FA"/>
    <w:rsid w:val="1E76B541"/>
    <w:rsid w:val="1EA51ABC"/>
    <w:rsid w:val="1EA7C483"/>
    <w:rsid w:val="1EAEDE28"/>
    <w:rsid w:val="1EAF5ADF"/>
    <w:rsid w:val="1EB389AB"/>
    <w:rsid w:val="1EBB9B01"/>
    <w:rsid w:val="1EBC5CF2"/>
    <w:rsid w:val="1EBD2F4E"/>
    <w:rsid w:val="1EC1021D"/>
    <w:rsid w:val="1ECF988F"/>
    <w:rsid w:val="1EE3B8E3"/>
    <w:rsid w:val="1EE590FB"/>
    <w:rsid w:val="1EE8E30D"/>
    <w:rsid w:val="1EFA15EB"/>
    <w:rsid w:val="1EFBEDA2"/>
    <w:rsid w:val="1F09153C"/>
    <w:rsid w:val="1F0C2C21"/>
    <w:rsid w:val="1F146CCC"/>
    <w:rsid w:val="1F1B2A67"/>
    <w:rsid w:val="1F1BE824"/>
    <w:rsid w:val="1F1FA607"/>
    <w:rsid w:val="1F268385"/>
    <w:rsid w:val="1F2C4404"/>
    <w:rsid w:val="1F329C99"/>
    <w:rsid w:val="1F3B4A34"/>
    <w:rsid w:val="1F574225"/>
    <w:rsid w:val="1F6A7E6C"/>
    <w:rsid w:val="1F797A0A"/>
    <w:rsid w:val="1F8C3E42"/>
    <w:rsid w:val="1F8EA6F8"/>
    <w:rsid w:val="1F9CBC9B"/>
    <w:rsid w:val="1FA51845"/>
    <w:rsid w:val="1FBC5A1C"/>
    <w:rsid w:val="1FD8899A"/>
    <w:rsid w:val="1FDA8128"/>
    <w:rsid w:val="1FEF85F8"/>
    <w:rsid w:val="1FF15BAE"/>
    <w:rsid w:val="20199BAA"/>
    <w:rsid w:val="201BB08A"/>
    <w:rsid w:val="2021B65F"/>
    <w:rsid w:val="203A95C0"/>
    <w:rsid w:val="2052D952"/>
    <w:rsid w:val="2072C103"/>
    <w:rsid w:val="2092C5C2"/>
    <w:rsid w:val="2095131B"/>
    <w:rsid w:val="20AA6777"/>
    <w:rsid w:val="20B50A9D"/>
    <w:rsid w:val="20C90478"/>
    <w:rsid w:val="20CE8D81"/>
    <w:rsid w:val="20D96DC9"/>
    <w:rsid w:val="20E93277"/>
    <w:rsid w:val="20FCEED7"/>
    <w:rsid w:val="21053CC6"/>
    <w:rsid w:val="2105F950"/>
    <w:rsid w:val="2112AFB1"/>
    <w:rsid w:val="2115827F"/>
    <w:rsid w:val="211E5BF6"/>
    <w:rsid w:val="2132D9D9"/>
    <w:rsid w:val="21351DC4"/>
    <w:rsid w:val="2154A6B0"/>
    <w:rsid w:val="2156916F"/>
    <w:rsid w:val="2160E3AD"/>
    <w:rsid w:val="2170DCA3"/>
    <w:rsid w:val="2177420B"/>
    <w:rsid w:val="2178606A"/>
    <w:rsid w:val="21807A73"/>
    <w:rsid w:val="2181BC75"/>
    <w:rsid w:val="218F3E45"/>
    <w:rsid w:val="21928BA4"/>
    <w:rsid w:val="21A37975"/>
    <w:rsid w:val="21B4C693"/>
    <w:rsid w:val="21D3FCBB"/>
    <w:rsid w:val="21D8A660"/>
    <w:rsid w:val="2216CB1B"/>
    <w:rsid w:val="221E8562"/>
    <w:rsid w:val="2226863B"/>
    <w:rsid w:val="2228E535"/>
    <w:rsid w:val="2229A08A"/>
    <w:rsid w:val="224B6082"/>
    <w:rsid w:val="22638BC2"/>
    <w:rsid w:val="22673912"/>
    <w:rsid w:val="226D99AF"/>
    <w:rsid w:val="228D1564"/>
    <w:rsid w:val="2292A7DB"/>
    <w:rsid w:val="22A1C9B1"/>
    <w:rsid w:val="22A345A3"/>
    <w:rsid w:val="22A39AB1"/>
    <w:rsid w:val="22C1F71B"/>
    <w:rsid w:val="22CCF21C"/>
    <w:rsid w:val="22CE4C73"/>
    <w:rsid w:val="22D0C3EA"/>
    <w:rsid w:val="22D1A743"/>
    <w:rsid w:val="22D2D49C"/>
    <w:rsid w:val="231DF963"/>
    <w:rsid w:val="2322E5EA"/>
    <w:rsid w:val="2323A632"/>
    <w:rsid w:val="2328ED22"/>
    <w:rsid w:val="232DA0A3"/>
    <w:rsid w:val="232F0B43"/>
    <w:rsid w:val="23314AED"/>
    <w:rsid w:val="236CFC3B"/>
    <w:rsid w:val="237476C1"/>
    <w:rsid w:val="23851E02"/>
    <w:rsid w:val="238B1082"/>
    <w:rsid w:val="23C06FAF"/>
    <w:rsid w:val="23C235CB"/>
    <w:rsid w:val="23C6E098"/>
    <w:rsid w:val="23CC09EC"/>
    <w:rsid w:val="23CCC567"/>
    <w:rsid w:val="23CF2F15"/>
    <w:rsid w:val="23DCFDC2"/>
    <w:rsid w:val="23E6AB1B"/>
    <w:rsid w:val="23ED1DC8"/>
    <w:rsid w:val="23F4E7A4"/>
    <w:rsid w:val="23F4FBAC"/>
    <w:rsid w:val="23FE759B"/>
    <w:rsid w:val="240154E7"/>
    <w:rsid w:val="24061D39"/>
    <w:rsid w:val="240674D4"/>
    <w:rsid w:val="240B386C"/>
    <w:rsid w:val="240BC592"/>
    <w:rsid w:val="240F89E3"/>
    <w:rsid w:val="2424344C"/>
    <w:rsid w:val="242B709B"/>
    <w:rsid w:val="243FF465"/>
    <w:rsid w:val="2440DED9"/>
    <w:rsid w:val="24455845"/>
    <w:rsid w:val="2468672D"/>
    <w:rsid w:val="246A1680"/>
    <w:rsid w:val="2471ACD4"/>
    <w:rsid w:val="247872A2"/>
    <w:rsid w:val="247CF8E3"/>
    <w:rsid w:val="249928AD"/>
    <w:rsid w:val="24A6D85F"/>
    <w:rsid w:val="24B81DC9"/>
    <w:rsid w:val="24BF1FBC"/>
    <w:rsid w:val="24D2BC6C"/>
    <w:rsid w:val="24EAB057"/>
    <w:rsid w:val="24EE10CC"/>
    <w:rsid w:val="24F52068"/>
    <w:rsid w:val="24F9CCE5"/>
    <w:rsid w:val="250433E3"/>
    <w:rsid w:val="250808C4"/>
    <w:rsid w:val="250C2604"/>
    <w:rsid w:val="25124A5E"/>
    <w:rsid w:val="25171124"/>
    <w:rsid w:val="25196716"/>
    <w:rsid w:val="251F5601"/>
    <w:rsid w:val="252A7AAF"/>
    <w:rsid w:val="2545750F"/>
    <w:rsid w:val="2548E712"/>
    <w:rsid w:val="25515D23"/>
    <w:rsid w:val="255528E1"/>
    <w:rsid w:val="2559B0EB"/>
    <w:rsid w:val="256579C4"/>
    <w:rsid w:val="256CC3F8"/>
    <w:rsid w:val="25927584"/>
    <w:rsid w:val="25B0BA04"/>
    <w:rsid w:val="25B61BA7"/>
    <w:rsid w:val="25CA489D"/>
    <w:rsid w:val="25D0B861"/>
    <w:rsid w:val="25DF76DD"/>
    <w:rsid w:val="25E02C87"/>
    <w:rsid w:val="25F2693B"/>
    <w:rsid w:val="2610BC2D"/>
    <w:rsid w:val="264F74E1"/>
    <w:rsid w:val="265C7FE0"/>
    <w:rsid w:val="26853D6A"/>
    <w:rsid w:val="268F7C68"/>
    <w:rsid w:val="2690B46C"/>
    <w:rsid w:val="2691929A"/>
    <w:rsid w:val="269EA911"/>
    <w:rsid w:val="26A7B76C"/>
    <w:rsid w:val="26AB5468"/>
    <w:rsid w:val="26B90B2B"/>
    <w:rsid w:val="26C4C420"/>
    <w:rsid w:val="26CF787A"/>
    <w:rsid w:val="26DCCB91"/>
    <w:rsid w:val="2703AAAE"/>
    <w:rsid w:val="2705D9C6"/>
    <w:rsid w:val="27136009"/>
    <w:rsid w:val="273517A0"/>
    <w:rsid w:val="2740DC93"/>
    <w:rsid w:val="274AED2C"/>
    <w:rsid w:val="274B3645"/>
    <w:rsid w:val="2758471A"/>
    <w:rsid w:val="27585EC5"/>
    <w:rsid w:val="276618FE"/>
    <w:rsid w:val="2776D7F3"/>
    <w:rsid w:val="2781376E"/>
    <w:rsid w:val="27855951"/>
    <w:rsid w:val="27A3FC6A"/>
    <w:rsid w:val="27B1E6DA"/>
    <w:rsid w:val="27C3E834"/>
    <w:rsid w:val="27C3F9E6"/>
    <w:rsid w:val="27DD9B80"/>
    <w:rsid w:val="27E0D64A"/>
    <w:rsid w:val="27E674BC"/>
    <w:rsid w:val="27F030E5"/>
    <w:rsid w:val="27F85041"/>
    <w:rsid w:val="280D6748"/>
    <w:rsid w:val="282CC12A"/>
    <w:rsid w:val="282CCC0B"/>
    <w:rsid w:val="28401DDD"/>
    <w:rsid w:val="2845668C"/>
    <w:rsid w:val="284FB85F"/>
    <w:rsid w:val="28580D3A"/>
    <w:rsid w:val="286CA844"/>
    <w:rsid w:val="286FF60F"/>
    <w:rsid w:val="288732E3"/>
    <w:rsid w:val="2890B26B"/>
    <w:rsid w:val="28939120"/>
    <w:rsid w:val="28A80B84"/>
    <w:rsid w:val="28AD763C"/>
    <w:rsid w:val="28B2FFF9"/>
    <w:rsid w:val="28E4BD26"/>
    <w:rsid w:val="2917CD49"/>
    <w:rsid w:val="29202A0E"/>
    <w:rsid w:val="293DCF25"/>
    <w:rsid w:val="295F4C09"/>
    <w:rsid w:val="298A7893"/>
    <w:rsid w:val="298F31D3"/>
    <w:rsid w:val="2990684A"/>
    <w:rsid w:val="299614EB"/>
    <w:rsid w:val="29A7B4E1"/>
    <w:rsid w:val="29C8E8F6"/>
    <w:rsid w:val="29D75FEE"/>
    <w:rsid w:val="29E3FC12"/>
    <w:rsid w:val="29EEF0A0"/>
    <w:rsid w:val="29F1D9D2"/>
    <w:rsid w:val="29F5C80F"/>
    <w:rsid w:val="2A04119E"/>
    <w:rsid w:val="2A04E02E"/>
    <w:rsid w:val="2A0BFF7B"/>
    <w:rsid w:val="2A0C3941"/>
    <w:rsid w:val="2A0D9A99"/>
    <w:rsid w:val="2A0E751C"/>
    <w:rsid w:val="2A13B4AF"/>
    <w:rsid w:val="2A159515"/>
    <w:rsid w:val="2A2CEA09"/>
    <w:rsid w:val="2A306D10"/>
    <w:rsid w:val="2A3932BF"/>
    <w:rsid w:val="2A4F1AD2"/>
    <w:rsid w:val="2A55F083"/>
    <w:rsid w:val="2A7D38FC"/>
    <w:rsid w:val="2A81F77E"/>
    <w:rsid w:val="2A826876"/>
    <w:rsid w:val="2A82D12D"/>
    <w:rsid w:val="2A8FFF87"/>
    <w:rsid w:val="2A9096FF"/>
    <w:rsid w:val="2A94125F"/>
    <w:rsid w:val="2AB0EDAF"/>
    <w:rsid w:val="2AC022BB"/>
    <w:rsid w:val="2AC71AAB"/>
    <w:rsid w:val="2ACBD966"/>
    <w:rsid w:val="2ADE87A7"/>
    <w:rsid w:val="2AFB53F6"/>
    <w:rsid w:val="2B02B6B7"/>
    <w:rsid w:val="2B08DC03"/>
    <w:rsid w:val="2B09A065"/>
    <w:rsid w:val="2B0CD350"/>
    <w:rsid w:val="2B0E0DA4"/>
    <w:rsid w:val="2B24D70E"/>
    <w:rsid w:val="2B392219"/>
    <w:rsid w:val="2B39BF20"/>
    <w:rsid w:val="2B3BF08E"/>
    <w:rsid w:val="2B4726D4"/>
    <w:rsid w:val="2B47FF0E"/>
    <w:rsid w:val="2B600F1A"/>
    <w:rsid w:val="2B6461EC"/>
    <w:rsid w:val="2B78D83C"/>
    <w:rsid w:val="2B9D16A2"/>
    <w:rsid w:val="2BAC4FB1"/>
    <w:rsid w:val="2BC1CA33"/>
    <w:rsid w:val="2BCDE07D"/>
    <w:rsid w:val="2BCDEC79"/>
    <w:rsid w:val="2BD3D3EA"/>
    <w:rsid w:val="2BD4643E"/>
    <w:rsid w:val="2BDCAB3D"/>
    <w:rsid w:val="2BE8C437"/>
    <w:rsid w:val="2C02001B"/>
    <w:rsid w:val="2C1418F9"/>
    <w:rsid w:val="2C1E5E4F"/>
    <w:rsid w:val="2C1EBFE4"/>
    <w:rsid w:val="2C28194C"/>
    <w:rsid w:val="2C28A9D2"/>
    <w:rsid w:val="2C4BB87D"/>
    <w:rsid w:val="2C561038"/>
    <w:rsid w:val="2C592486"/>
    <w:rsid w:val="2C72FC76"/>
    <w:rsid w:val="2C922E87"/>
    <w:rsid w:val="2C9B9F7F"/>
    <w:rsid w:val="2CA43A92"/>
    <w:rsid w:val="2CA878F6"/>
    <w:rsid w:val="2CAACD53"/>
    <w:rsid w:val="2CB0557C"/>
    <w:rsid w:val="2CB32345"/>
    <w:rsid w:val="2CB69FB8"/>
    <w:rsid w:val="2CBDF7AA"/>
    <w:rsid w:val="2CD03617"/>
    <w:rsid w:val="2CD48FB5"/>
    <w:rsid w:val="2CE41D76"/>
    <w:rsid w:val="2CF24D6B"/>
    <w:rsid w:val="2CF6CB21"/>
    <w:rsid w:val="2D0003B7"/>
    <w:rsid w:val="2D13F242"/>
    <w:rsid w:val="2D1FE5A3"/>
    <w:rsid w:val="2D20CF4F"/>
    <w:rsid w:val="2D27F565"/>
    <w:rsid w:val="2D3FAA57"/>
    <w:rsid w:val="2D451EB6"/>
    <w:rsid w:val="2D619179"/>
    <w:rsid w:val="2D644A9A"/>
    <w:rsid w:val="2D691814"/>
    <w:rsid w:val="2D8EB3B2"/>
    <w:rsid w:val="2DA07873"/>
    <w:rsid w:val="2DA99E52"/>
    <w:rsid w:val="2DB36621"/>
    <w:rsid w:val="2DB4D9BE"/>
    <w:rsid w:val="2DB9C47E"/>
    <w:rsid w:val="2DBBA420"/>
    <w:rsid w:val="2DC04544"/>
    <w:rsid w:val="2DC22552"/>
    <w:rsid w:val="2DC81834"/>
    <w:rsid w:val="2DD7082D"/>
    <w:rsid w:val="2DE750FB"/>
    <w:rsid w:val="2DEBA8C1"/>
    <w:rsid w:val="2DED3DC4"/>
    <w:rsid w:val="2DF345C0"/>
    <w:rsid w:val="2DF39B31"/>
    <w:rsid w:val="2DF49A25"/>
    <w:rsid w:val="2DF6FDDA"/>
    <w:rsid w:val="2DFE8104"/>
    <w:rsid w:val="2E00391C"/>
    <w:rsid w:val="2E05D227"/>
    <w:rsid w:val="2E066046"/>
    <w:rsid w:val="2E0C1AA4"/>
    <w:rsid w:val="2E2EC1A4"/>
    <w:rsid w:val="2E3ED399"/>
    <w:rsid w:val="2E57E64F"/>
    <w:rsid w:val="2E6A8CCF"/>
    <w:rsid w:val="2E87C169"/>
    <w:rsid w:val="2E93DC7B"/>
    <w:rsid w:val="2E9CE800"/>
    <w:rsid w:val="2EA891F7"/>
    <w:rsid w:val="2EB7E487"/>
    <w:rsid w:val="2EB905FB"/>
    <w:rsid w:val="2EBA8C7F"/>
    <w:rsid w:val="2EC2F54C"/>
    <w:rsid w:val="2EC861F7"/>
    <w:rsid w:val="2ECFE868"/>
    <w:rsid w:val="2ED61C70"/>
    <w:rsid w:val="2EE2C8D3"/>
    <w:rsid w:val="2EEA0B7E"/>
    <w:rsid w:val="2EEF728A"/>
    <w:rsid w:val="2EF68D87"/>
    <w:rsid w:val="2F197E83"/>
    <w:rsid w:val="2F1D24FC"/>
    <w:rsid w:val="2F1DBDE9"/>
    <w:rsid w:val="2F1FED4B"/>
    <w:rsid w:val="2F3597D3"/>
    <w:rsid w:val="2F3AC054"/>
    <w:rsid w:val="2F417F9A"/>
    <w:rsid w:val="2F6321D5"/>
    <w:rsid w:val="2F8AFBE0"/>
    <w:rsid w:val="2F8CA422"/>
    <w:rsid w:val="2F8F6B92"/>
    <w:rsid w:val="2F9201EC"/>
    <w:rsid w:val="2F9B35F1"/>
    <w:rsid w:val="2FA0EDD0"/>
    <w:rsid w:val="2FA4099E"/>
    <w:rsid w:val="2FA47898"/>
    <w:rsid w:val="2FAEA3E7"/>
    <w:rsid w:val="2FC3109B"/>
    <w:rsid w:val="2FC9BCB7"/>
    <w:rsid w:val="2FE7B4C3"/>
    <w:rsid w:val="2FF131A3"/>
    <w:rsid w:val="2FF3B6B0"/>
    <w:rsid w:val="2FF5A9CE"/>
    <w:rsid w:val="3017775C"/>
    <w:rsid w:val="301A97F7"/>
    <w:rsid w:val="302833F1"/>
    <w:rsid w:val="30359241"/>
    <w:rsid w:val="3044F1FA"/>
    <w:rsid w:val="30460B33"/>
    <w:rsid w:val="304933A8"/>
    <w:rsid w:val="304BAD1F"/>
    <w:rsid w:val="304E0191"/>
    <w:rsid w:val="306379D4"/>
    <w:rsid w:val="30763BDE"/>
    <w:rsid w:val="30765D67"/>
    <w:rsid w:val="307B9050"/>
    <w:rsid w:val="307C8B3C"/>
    <w:rsid w:val="307EA0C0"/>
    <w:rsid w:val="308E8CDC"/>
    <w:rsid w:val="309A4570"/>
    <w:rsid w:val="30A451BD"/>
    <w:rsid w:val="30AC0CB1"/>
    <w:rsid w:val="30B84F8C"/>
    <w:rsid w:val="30FDD8BD"/>
    <w:rsid w:val="311DBF63"/>
    <w:rsid w:val="311EDC48"/>
    <w:rsid w:val="313172C8"/>
    <w:rsid w:val="316D3DBD"/>
    <w:rsid w:val="317BA7C4"/>
    <w:rsid w:val="318500DE"/>
    <w:rsid w:val="3188960C"/>
    <w:rsid w:val="31981717"/>
    <w:rsid w:val="31B17D56"/>
    <w:rsid w:val="31B3E6B5"/>
    <w:rsid w:val="31BA9C86"/>
    <w:rsid w:val="31C2982D"/>
    <w:rsid w:val="31D424ED"/>
    <w:rsid w:val="31E9F4BC"/>
    <w:rsid w:val="3202E9F2"/>
    <w:rsid w:val="32037A94"/>
    <w:rsid w:val="3204FF86"/>
    <w:rsid w:val="3206AEFE"/>
    <w:rsid w:val="321BCB18"/>
    <w:rsid w:val="321FDAD5"/>
    <w:rsid w:val="32328C0A"/>
    <w:rsid w:val="32370891"/>
    <w:rsid w:val="323D8BD9"/>
    <w:rsid w:val="324CF735"/>
    <w:rsid w:val="326C28CC"/>
    <w:rsid w:val="32709B78"/>
    <w:rsid w:val="3276F5B6"/>
    <w:rsid w:val="327BC79B"/>
    <w:rsid w:val="32891568"/>
    <w:rsid w:val="329D8756"/>
    <w:rsid w:val="329EFEC7"/>
    <w:rsid w:val="32A49EE5"/>
    <w:rsid w:val="32B26DA8"/>
    <w:rsid w:val="32BB0823"/>
    <w:rsid w:val="32E4590A"/>
    <w:rsid w:val="32E71C52"/>
    <w:rsid w:val="32FD4B59"/>
    <w:rsid w:val="330C6E51"/>
    <w:rsid w:val="331D2D04"/>
    <w:rsid w:val="332D9168"/>
    <w:rsid w:val="3340A9D4"/>
    <w:rsid w:val="336653DD"/>
    <w:rsid w:val="33676F9F"/>
    <w:rsid w:val="3367922B"/>
    <w:rsid w:val="336AEFCD"/>
    <w:rsid w:val="337B653D"/>
    <w:rsid w:val="33834DE1"/>
    <w:rsid w:val="3386FFEC"/>
    <w:rsid w:val="339666F5"/>
    <w:rsid w:val="339C1744"/>
    <w:rsid w:val="33B3CECF"/>
    <w:rsid w:val="33C827CF"/>
    <w:rsid w:val="33CCAD81"/>
    <w:rsid w:val="33E0DA83"/>
    <w:rsid w:val="33E1F071"/>
    <w:rsid w:val="33E2F760"/>
    <w:rsid w:val="33ED9BED"/>
    <w:rsid w:val="34009154"/>
    <w:rsid w:val="3417C552"/>
    <w:rsid w:val="34221BCD"/>
    <w:rsid w:val="34294278"/>
    <w:rsid w:val="343B11B9"/>
    <w:rsid w:val="343DE942"/>
    <w:rsid w:val="34413511"/>
    <w:rsid w:val="34718639"/>
    <w:rsid w:val="347BCDC8"/>
    <w:rsid w:val="348A1289"/>
    <w:rsid w:val="349CD008"/>
    <w:rsid w:val="34B49623"/>
    <w:rsid w:val="34BAEEDE"/>
    <w:rsid w:val="34DA2297"/>
    <w:rsid w:val="34EA4E78"/>
    <w:rsid w:val="34F599DB"/>
    <w:rsid w:val="34FB8A4A"/>
    <w:rsid w:val="34FB8CED"/>
    <w:rsid w:val="35032951"/>
    <w:rsid w:val="35164684"/>
    <w:rsid w:val="351D6880"/>
    <w:rsid w:val="3523B4C1"/>
    <w:rsid w:val="354CAF1F"/>
    <w:rsid w:val="3560396F"/>
    <w:rsid w:val="35618873"/>
    <w:rsid w:val="3562C976"/>
    <w:rsid w:val="358890DF"/>
    <w:rsid w:val="35935900"/>
    <w:rsid w:val="3594735A"/>
    <w:rsid w:val="35D6E21A"/>
    <w:rsid w:val="35E74B93"/>
    <w:rsid w:val="35F1CB52"/>
    <w:rsid w:val="360AF3AF"/>
    <w:rsid w:val="361FE870"/>
    <w:rsid w:val="3622E6B5"/>
    <w:rsid w:val="363B98D6"/>
    <w:rsid w:val="3644F83D"/>
    <w:rsid w:val="3649BBA9"/>
    <w:rsid w:val="36512036"/>
    <w:rsid w:val="3651EA1D"/>
    <w:rsid w:val="3652CBFA"/>
    <w:rsid w:val="365CC389"/>
    <w:rsid w:val="3663E9BF"/>
    <w:rsid w:val="36847A51"/>
    <w:rsid w:val="368D77F6"/>
    <w:rsid w:val="369280D3"/>
    <w:rsid w:val="36AB58A3"/>
    <w:rsid w:val="36AB6B30"/>
    <w:rsid w:val="36AC13DB"/>
    <w:rsid w:val="36AD4CC4"/>
    <w:rsid w:val="36B3518A"/>
    <w:rsid w:val="36D976CD"/>
    <w:rsid w:val="36DCB35D"/>
    <w:rsid w:val="36DD5150"/>
    <w:rsid w:val="36EB6F91"/>
    <w:rsid w:val="36F30A7B"/>
    <w:rsid w:val="370001EB"/>
    <w:rsid w:val="3724718D"/>
    <w:rsid w:val="373153EA"/>
    <w:rsid w:val="373300CF"/>
    <w:rsid w:val="37336720"/>
    <w:rsid w:val="373EDFCB"/>
    <w:rsid w:val="3743ADA5"/>
    <w:rsid w:val="3747975A"/>
    <w:rsid w:val="3768FE7C"/>
    <w:rsid w:val="3784842B"/>
    <w:rsid w:val="3790DE32"/>
    <w:rsid w:val="37A16DF0"/>
    <w:rsid w:val="37C57365"/>
    <w:rsid w:val="37CDA939"/>
    <w:rsid w:val="37E21E4B"/>
    <w:rsid w:val="37F9016A"/>
    <w:rsid w:val="37FC8A71"/>
    <w:rsid w:val="3800C78B"/>
    <w:rsid w:val="380BEC4D"/>
    <w:rsid w:val="380CEB25"/>
    <w:rsid w:val="380D4319"/>
    <w:rsid w:val="3817D048"/>
    <w:rsid w:val="3820D5D5"/>
    <w:rsid w:val="382321C1"/>
    <w:rsid w:val="383C6049"/>
    <w:rsid w:val="38521E04"/>
    <w:rsid w:val="3853BAE0"/>
    <w:rsid w:val="38666CE5"/>
    <w:rsid w:val="38676D31"/>
    <w:rsid w:val="386B8C58"/>
    <w:rsid w:val="38729FC3"/>
    <w:rsid w:val="38873C20"/>
    <w:rsid w:val="3888F2E9"/>
    <w:rsid w:val="3892997D"/>
    <w:rsid w:val="38AB2A2B"/>
    <w:rsid w:val="38B4EBE0"/>
    <w:rsid w:val="38BE10BA"/>
    <w:rsid w:val="38C15977"/>
    <w:rsid w:val="38CA50C5"/>
    <w:rsid w:val="38DFCEE1"/>
    <w:rsid w:val="38EAB8CA"/>
    <w:rsid w:val="39048D0D"/>
    <w:rsid w:val="3906D860"/>
    <w:rsid w:val="3916062E"/>
    <w:rsid w:val="3918D270"/>
    <w:rsid w:val="39219E87"/>
    <w:rsid w:val="392C9CD9"/>
    <w:rsid w:val="394CA49D"/>
    <w:rsid w:val="3951D9D9"/>
    <w:rsid w:val="3959E657"/>
    <w:rsid w:val="396D918D"/>
    <w:rsid w:val="39786D52"/>
    <w:rsid w:val="397AF7B8"/>
    <w:rsid w:val="397B28BD"/>
    <w:rsid w:val="39856FA5"/>
    <w:rsid w:val="39AB3328"/>
    <w:rsid w:val="39BA9986"/>
    <w:rsid w:val="39BD56BF"/>
    <w:rsid w:val="39D94CED"/>
    <w:rsid w:val="39E6F0FB"/>
    <w:rsid w:val="39ECA0B1"/>
    <w:rsid w:val="39F19CED"/>
    <w:rsid w:val="39F45B23"/>
    <w:rsid w:val="39FC1A9E"/>
    <w:rsid w:val="3A075CB9"/>
    <w:rsid w:val="3A164F6A"/>
    <w:rsid w:val="3A26479E"/>
    <w:rsid w:val="3A283F85"/>
    <w:rsid w:val="3A4712AD"/>
    <w:rsid w:val="3A595CC0"/>
    <w:rsid w:val="3A66DFBA"/>
    <w:rsid w:val="3A69CE0D"/>
    <w:rsid w:val="3A736E2E"/>
    <w:rsid w:val="3A912AE0"/>
    <w:rsid w:val="3AA09F3E"/>
    <w:rsid w:val="3AB2986F"/>
    <w:rsid w:val="3AB45881"/>
    <w:rsid w:val="3AB4BB29"/>
    <w:rsid w:val="3AC3DBAF"/>
    <w:rsid w:val="3ACE05C3"/>
    <w:rsid w:val="3AEBCACE"/>
    <w:rsid w:val="3AFEA3F2"/>
    <w:rsid w:val="3B077477"/>
    <w:rsid w:val="3B1A0304"/>
    <w:rsid w:val="3B1B0634"/>
    <w:rsid w:val="3B2AD8EC"/>
    <w:rsid w:val="3B342B33"/>
    <w:rsid w:val="3B383B23"/>
    <w:rsid w:val="3B3DDFB1"/>
    <w:rsid w:val="3B41ECF9"/>
    <w:rsid w:val="3B58375E"/>
    <w:rsid w:val="3B6C232F"/>
    <w:rsid w:val="3B6F8E47"/>
    <w:rsid w:val="3B73D99B"/>
    <w:rsid w:val="3B7E60A6"/>
    <w:rsid w:val="3B80A3D1"/>
    <w:rsid w:val="3B90CE02"/>
    <w:rsid w:val="3B9F939E"/>
    <w:rsid w:val="3BA318C8"/>
    <w:rsid w:val="3BA45C0A"/>
    <w:rsid w:val="3BA55829"/>
    <w:rsid w:val="3BB29D25"/>
    <w:rsid w:val="3BCBC49B"/>
    <w:rsid w:val="3BD18CF9"/>
    <w:rsid w:val="3BE9F154"/>
    <w:rsid w:val="3BEC4756"/>
    <w:rsid w:val="3BF25B2D"/>
    <w:rsid w:val="3C0C9AC4"/>
    <w:rsid w:val="3C144610"/>
    <w:rsid w:val="3C284258"/>
    <w:rsid w:val="3C2CFB41"/>
    <w:rsid w:val="3C2D6A6C"/>
    <w:rsid w:val="3C374E58"/>
    <w:rsid w:val="3C4EF6FF"/>
    <w:rsid w:val="3C610CD6"/>
    <w:rsid w:val="3C81E55B"/>
    <w:rsid w:val="3C8DAE44"/>
    <w:rsid w:val="3CBCFFDA"/>
    <w:rsid w:val="3CBEA86C"/>
    <w:rsid w:val="3CDC2650"/>
    <w:rsid w:val="3CDFD9FA"/>
    <w:rsid w:val="3D0A9D35"/>
    <w:rsid w:val="3D1696BF"/>
    <w:rsid w:val="3D1C8E48"/>
    <w:rsid w:val="3D2CDA92"/>
    <w:rsid w:val="3D4F5059"/>
    <w:rsid w:val="3D5EE099"/>
    <w:rsid w:val="3D7C4E8E"/>
    <w:rsid w:val="3D7D7226"/>
    <w:rsid w:val="3D7EF36E"/>
    <w:rsid w:val="3D83FB14"/>
    <w:rsid w:val="3D8817B7"/>
    <w:rsid w:val="3D983F1E"/>
    <w:rsid w:val="3D9C9903"/>
    <w:rsid w:val="3D9D816E"/>
    <w:rsid w:val="3DC48F94"/>
    <w:rsid w:val="3DCB6EE8"/>
    <w:rsid w:val="3DE01475"/>
    <w:rsid w:val="3DE563F6"/>
    <w:rsid w:val="3DEAC760"/>
    <w:rsid w:val="3DEEAC17"/>
    <w:rsid w:val="3DFA30C4"/>
    <w:rsid w:val="3DFFE46E"/>
    <w:rsid w:val="3E095E58"/>
    <w:rsid w:val="3E0D823E"/>
    <w:rsid w:val="3E0DB7A5"/>
    <w:rsid w:val="3E102C9E"/>
    <w:rsid w:val="3E23D40A"/>
    <w:rsid w:val="3E349FAB"/>
    <w:rsid w:val="3E4ED384"/>
    <w:rsid w:val="3E5371E0"/>
    <w:rsid w:val="3E72F5F0"/>
    <w:rsid w:val="3E87F807"/>
    <w:rsid w:val="3E8E9F8C"/>
    <w:rsid w:val="3E9BA754"/>
    <w:rsid w:val="3EAF95F6"/>
    <w:rsid w:val="3ED0D266"/>
    <w:rsid w:val="3F03ECD7"/>
    <w:rsid w:val="3F08DBBC"/>
    <w:rsid w:val="3F0CA64C"/>
    <w:rsid w:val="3F0E69D0"/>
    <w:rsid w:val="3F13B35C"/>
    <w:rsid w:val="3F17E4C3"/>
    <w:rsid w:val="3F29B4D5"/>
    <w:rsid w:val="3F346AE3"/>
    <w:rsid w:val="3F34BDD0"/>
    <w:rsid w:val="3F4840D4"/>
    <w:rsid w:val="3F56081F"/>
    <w:rsid w:val="3F5B6951"/>
    <w:rsid w:val="3F716156"/>
    <w:rsid w:val="3F741061"/>
    <w:rsid w:val="3F748CA7"/>
    <w:rsid w:val="3FA01B6F"/>
    <w:rsid w:val="3FB7D860"/>
    <w:rsid w:val="3FB839D1"/>
    <w:rsid w:val="3FE5420E"/>
    <w:rsid w:val="3FEE73F9"/>
    <w:rsid w:val="3FF563CE"/>
    <w:rsid w:val="3FFA6F48"/>
    <w:rsid w:val="4000312C"/>
    <w:rsid w:val="40191F47"/>
    <w:rsid w:val="403C8355"/>
    <w:rsid w:val="403F0BA5"/>
    <w:rsid w:val="4042CC99"/>
    <w:rsid w:val="4046FFCE"/>
    <w:rsid w:val="4051B0F4"/>
    <w:rsid w:val="4052F621"/>
    <w:rsid w:val="4054C9F1"/>
    <w:rsid w:val="405923ED"/>
    <w:rsid w:val="40704A48"/>
    <w:rsid w:val="40714360"/>
    <w:rsid w:val="40744FE0"/>
    <w:rsid w:val="409251D7"/>
    <w:rsid w:val="409267CA"/>
    <w:rsid w:val="40A6C1D5"/>
    <w:rsid w:val="40D6E940"/>
    <w:rsid w:val="40DCCF3A"/>
    <w:rsid w:val="40F71D87"/>
    <w:rsid w:val="40FABB9A"/>
    <w:rsid w:val="41041935"/>
    <w:rsid w:val="410DE05B"/>
    <w:rsid w:val="411B3279"/>
    <w:rsid w:val="413F68EB"/>
    <w:rsid w:val="4143C32F"/>
    <w:rsid w:val="4144B46C"/>
    <w:rsid w:val="41665760"/>
    <w:rsid w:val="418BC4C3"/>
    <w:rsid w:val="41950167"/>
    <w:rsid w:val="419A885D"/>
    <w:rsid w:val="419C486E"/>
    <w:rsid w:val="41A92F42"/>
    <w:rsid w:val="41BB47BC"/>
    <w:rsid w:val="41BF24E3"/>
    <w:rsid w:val="41CCB846"/>
    <w:rsid w:val="41DD77B9"/>
    <w:rsid w:val="41E8A519"/>
    <w:rsid w:val="41EF5306"/>
    <w:rsid w:val="41F3DF88"/>
    <w:rsid w:val="41F79C1F"/>
    <w:rsid w:val="41F931EE"/>
    <w:rsid w:val="41F95AB9"/>
    <w:rsid w:val="41FDDDAE"/>
    <w:rsid w:val="42113C3A"/>
    <w:rsid w:val="42117A0D"/>
    <w:rsid w:val="4216ACD2"/>
    <w:rsid w:val="42180AC7"/>
    <w:rsid w:val="4221CBAD"/>
    <w:rsid w:val="422796F3"/>
    <w:rsid w:val="4237CB42"/>
    <w:rsid w:val="423CCBAC"/>
    <w:rsid w:val="42522492"/>
    <w:rsid w:val="4261D8C9"/>
    <w:rsid w:val="428DE65E"/>
    <w:rsid w:val="428F56E1"/>
    <w:rsid w:val="4299BF04"/>
    <w:rsid w:val="429ED28F"/>
    <w:rsid w:val="42AF1842"/>
    <w:rsid w:val="42AFCE64"/>
    <w:rsid w:val="42C01503"/>
    <w:rsid w:val="42D9FF41"/>
    <w:rsid w:val="43018B7B"/>
    <w:rsid w:val="430448EA"/>
    <w:rsid w:val="43044DE9"/>
    <w:rsid w:val="430D86C0"/>
    <w:rsid w:val="430E68EE"/>
    <w:rsid w:val="4314902C"/>
    <w:rsid w:val="431764C2"/>
    <w:rsid w:val="433AC8D4"/>
    <w:rsid w:val="434930E6"/>
    <w:rsid w:val="43509401"/>
    <w:rsid w:val="43525CD0"/>
    <w:rsid w:val="4354E621"/>
    <w:rsid w:val="43551A00"/>
    <w:rsid w:val="43607BF9"/>
    <w:rsid w:val="43643D3A"/>
    <w:rsid w:val="43BAE67E"/>
    <w:rsid w:val="43C0414E"/>
    <w:rsid w:val="43C2B8CD"/>
    <w:rsid w:val="43CBE0AC"/>
    <w:rsid w:val="43CE0FA7"/>
    <w:rsid w:val="43CEBDAC"/>
    <w:rsid w:val="43D7A153"/>
    <w:rsid w:val="43FCA368"/>
    <w:rsid w:val="441BF84F"/>
    <w:rsid w:val="442AB768"/>
    <w:rsid w:val="44464FD3"/>
    <w:rsid w:val="444E94F2"/>
    <w:rsid w:val="44521AD6"/>
    <w:rsid w:val="446B1B5E"/>
    <w:rsid w:val="448758EE"/>
    <w:rsid w:val="448A03FD"/>
    <w:rsid w:val="44ABD57E"/>
    <w:rsid w:val="44ACF8F1"/>
    <w:rsid w:val="44C1D7B9"/>
    <w:rsid w:val="44C63039"/>
    <w:rsid w:val="44C7AFAA"/>
    <w:rsid w:val="44D416B3"/>
    <w:rsid w:val="45068986"/>
    <w:rsid w:val="45091D02"/>
    <w:rsid w:val="450DA732"/>
    <w:rsid w:val="4525F227"/>
    <w:rsid w:val="453B4B5F"/>
    <w:rsid w:val="455F46E2"/>
    <w:rsid w:val="45761D46"/>
    <w:rsid w:val="457703E5"/>
    <w:rsid w:val="457F7D45"/>
    <w:rsid w:val="4585C472"/>
    <w:rsid w:val="45919EDE"/>
    <w:rsid w:val="45A91300"/>
    <w:rsid w:val="45AA8F14"/>
    <w:rsid w:val="45AC7018"/>
    <w:rsid w:val="45B9F3BF"/>
    <w:rsid w:val="45C7EAE8"/>
    <w:rsid w:val="45DEC77A"/>
    <w:rsid w:val="45ED779A"/>
    <w:rsid w:val="45FDC319"/>
    <w:rsid w:val="46010A57"/>
    <w:rsid w:val="4603CBEF"/>
    <w:rsid w:val="4605F14A"/>
    <w:rsid w:val="4608D4A3"/>
    <w:rsid w:val="460F87BF"/>
    <w:rsid w:val="4618E2BB"/>
    <w:rsid w:val="46281888"/>
    <w:rsid w:val="4637CC6B"/>
    <w:rsid w:val="464B5B07"/>
    <w:rsid w:val="4651B058"/>
    <w:rsid w:val="4670DB3A"/>
    <w:rsid w:val="467E45C8"/>
    <w:rsid w:val="469C2762"/>
    <w:rsid w:val="469CBEB8"/>
    <w:rsid w:val="46A7859D"/>
    <w:rsid w:val="46B4F061"/>
    <w:rsid w:val="46BBBDBC"/>
    <w:rsid w:val="46C43D36"/>
    <w:rsid w:val="46CBC7A4"/>
    <w:rsid w:val="46CD034D"/>
    <w:rsid w:val="46D3DF08"/>
    <w:rsid w:val="46D8AF0B"/>
    <w:rsid w:val="46E0D278"/>
    <w:rsid w:val="46E0E8C5"/>
    <w:rsid w:val="46E7106E"/>
    <w:rsid w:val="46E7F3D2"/>
    <w:rsid w:val="46EFAE30"/>
    <w:rsid w:val="47089FB8"/>
    <w:rsid w:val="470FED9F"/>
    <w:rsid w:val="4713607E"/>
    <w:rsid w:val="47186251"/>
    <w:rsid w:val="4718C37A"/>
    <w:rsid w:val="47456D9C"/>
    <w:rsid w:val="479FDF8E"/>
    <w:rsid w:val="47B378A1"/>
    <w:rsid w:val="47C61E93"/>
    <w:rsid w:val="47EE69FA"/>
    <w:rsid w:val="47EFF2E1"/>
    <w:rsid w:val="47FED8B2"/>
    <w:rsid w:val="4802B365"/>
    <w:rsid w:val="48109DFA"/>
    <w:rsid w:val="48144BC7"/>
    <w:rsid w:val="48160FCE"/>
    <w:rsid w:val="481BEF6C"/>
    <w:rsid w:val="4826B745"/>
    <w:rsid w:val="483410BD"/>
    <w:rsid w:val="48478A00"/>
    <w:rsid w:val="48509539"/>
    <w:rsid w:val="4862F4A1"/>
    <w:rsid w:val="487AD395"/>
    <w:rsid w:val="48834104"/>
    <w:rsid w:val="489E4F9E"/>
    <w:rsid w:val="48BD6D1C"/>
    <w:rsid w:val="48D4E062"/>
    <w:rsid w:val="48DE22B8"/>
    <w:rsid w:val="48E15C87"/>
    <w:rsid w:val="48ED4AD3"/>
    <w:rsid w:val="48F72ABB"/>
    <w:rsid w:val="48FDD972"/>
    <w:rsid w:val="4902C7CA"/>
    <w:rsid w:val="4907642B"/>
    <w:rsid w:val="491189EC"/>
    <w:rsid w:val="49515A47"/>
    <w:rsid w:val="4965345D"/>
    <w:rsid w:val="497AF5DB"/>
    <w:rsid w:val="4991EA0C"/>
    <w:rsid w:val="49AF1EE1"/>
    <w:rsid w:val="49BB00B0"/>
    <w:rsid w:val="49CC155F"/>
    <w:rsid w:val="4A00A195"/>
    <w:rsid w:val="4A022050"/>
    <w:rsid w:val="4A076C60"/>
    <w:rsid w:val="4A0D10BF"/>
    <w:rsid w:val="4A2C9146"/>
    <w:rsid w:val="4A4C7B2E"/>
    <w:rsid w:val="4A504796"/>
    <w:rsid w:val="4A5D3677"/>
    <w:rsid w:val="4A6B28F6"/>
    <w:rsid w:val="4A8794EC"/>
    <w:rsid w:val="4A889D5C"/>
    <w:rsid w:val="4A8FE719"/>
    <w:rsid w:val="4A9C4301"/>
    <w:rsid w:val="4AB023B9"/>
    <w:rsid w:val="4AC8EF0A"/>
    <w:rsid w:val="4ACF73B5"/>
    <w:rsid w:val="4AD1F388"/>
    <w:rsid w:val="4ADD413F"/>
    <w:rsid w:val="4AEC7702"/>
    <w:rsid w:val="4AF7BB97"/>
    <w:rsid w:val="4AF7EF48"/>
    <w:rsid w:val="4B407A6C"/>
    <w:rsid w:val="4B431BE6"/>
    <w:rsid w:val="4B43D557"/>
    <w:rsid w:val="4B4D38E9"/>
    <w:rsid w:val="4B665C65"/>
    <w:rsid w:val="4B701968"/>
    <w:rsid w:val="4B812802"/>
    <w:rsid w:val="4B98327D"/>
    <w:rsid w:val="4B99F022"/>
    <w:rsid w:val="4B9B6B5C"/>
    <w:rsid w:val="4B9C71F6"/>
    <w:rsid w:val="4BC1C5CC"/>
    <w:rsid w:val="4BC2DC99"/>
    <w:rsid w:val="4BD8C7C0"/>
    <w:rsid w:val="4BE84B8F"/>
    <w:rsid w:val="4BEFCE07"/>
    <w:rsid w:val="4BF494BB"/>
    <w:rsid w:val="4C005FE2"/>
    <w:rsid w:val="4C016BEF"/>
    <w:rsid w:val="4C01EA98"/>
    <w:rsid w:val="4C05ABA5"/>
    <w:rsid w:val="4C0DE04E"/>
    <w:rsid w:val="4C170B89"/>
    <w:rsid w:val="4C1C821D"/>
    <w:rsid w:val="4C1F89A1"/>
    <w:rsid w:val="4C2B081B"/>
    <w:rsid w:val="4C4C2229"/>
    <w:rsid w:val="4C572F97"/>
    <w:rsid w:val="4C5ABFE5"/>
    <w:rsid w:val="4C750AF2"/>
    <w:rsid w:val="4C7C9744"/>
    <w:rsid w:val="4C8CEBFD"/>
    <w:rsid w:val="4CB1065A"/>
    <w:rsid w:val="4CC3E788"/>
    <w:rsid w:val="4CC8C771"/>
    <w:rsid w:val="4CCC2095"/>
    <w:rsid w:val="4CDA60CD"/>
    <w:rsid w:val="4CE0A9A1"/>
    <w:rsid w:val="4CFB7A04"/>
    <w:rsid w:val="4CFCAB46"/>
    <w:rsid w:val="4D030F4E"/>
    <w:rsid w:val="4D22F7C3"/>
    <w:rsid w:val="4D4848FB"/>
    <w:rsid w:val="4D56D45C"/>
    <w:rsid w:val="4D5F73DE"/>
    <w:rsid w:val="4D6D509A"/>
    <w:rsid w:val="4D79D82A"/>
    <w:rsid w:val="4D7F8402"/>
    <w:rsid w:val="4D84BEE9"/>
    <w:rsid w:val="4D99B97D"/>
    <w:rsid w:val="4DC32F0B"/>
    <w:rsid w:val="4DC3D6B4"/>
    <w:rsid w:val="4DD51D68"/>
    <w:rsid w:val="4DE016A5"/>
    <w:rsid w:val="4DFE4AFB"/>
    <w:rsid w:val="4E30EACB"/>
    <w:rsid w:val="4E470E65"/>
    <w:rsid w:val="4E517FF7"/>
    <w:rsid w:val="4E5E69EA"/>
    <w:rsid w:val="4E66E600"/>
    <w:rsid w:val="4E8B6CD3"/>
    <w:rsid w:val="4E9C2FFF"/>
    <w:rsid w:val="4EA42146"/>
    <w:rsid w:val="4EA58F1B"/>
    <w:rsid w:val="4EBC2BCE"/>
    <w:rsid w:val="4ECA2527"/>
    <w:rsid w:val="4ED66FF9"/>
    <w:rsid w:val="4EFB2D00"/>
    <w:rsid w:val="4F0710B6"/>
    <w:rsid w:val="4F16E98C"/>
    <w:rsid w:val="4F1B52AC"/>
    <w:rsid w:val="4F27874A"/>
    <w:rsid w:val="4F2F711B"/>
    <w:rsid w:val="4F2FC5CD"/>
    <w:rsid w:val="4F402021"/>
    <w:rsid w:val="4F4EFD4F"/>
    <w:rsid w:val="4F57C3C1"/>
    <w:rsid w:val="4F6836D8"/>
    <w:rsid w:val="4F85AF2E"/>
    <w:rsid w:val="4F88B232"/>
    <w:rsid w:val="4F94A111"/>
    <w:rsid w:val="4F99A939"/>
    <w:rsid w:val="4F9E729A"/>
    <w:rsid w:val="4FA13997"/>
    <w:rsid w:val="4FA85D11"/>
    <w:rsid w:val="4FAB785E"/>
    <w:rsid w:val="4FAE3458"/>
    <w:rsid w:val="4FB0249B"/>
    <w:rsid w:val="4FC26DC1"/>
    <w:rsid w:val="4FC9111C"/>
    <w:rsid w:val="4FCBCB90"/>
    <w:rsid w:val="4FEE4CFE"/>
    <w:rsid w:val="4FFE4A59"/>
    <w:rsid w:val="50024C40"/>
    <w:rsid w:val="503A29BC"/>
    <w:rsid w:val="503FF1A7"/>
    <w:rsid w:val="50446248"/>
    <w:rsid w:val="505562F9"/>
    <w:rsid w:val="506700FB"/>
    <w:rsid w:val="5077FF2C"/>
    <w:rsid w:val="5078D8D1"/>
    <w:rsid w:val="5087DA52"/>
    <w:rsid w:val="50926130"/>
    <w:rsid w:val="5093EAD1"/>
    <w:rsid w:val="50A2E49D"/>
    <w:rsid w:val="50A89135"/>
    <w:rsid w:val="50AC065C"/>
    <w:rsid w:val="50BF613E"/>
    <w:rsid w:val="50C284BB"/>
    <w:rsid w:val="50CF3894"/>
    <w:rsid w:val="50D4D9BE"/>
    <w:rsid w:val="50F86CD8"/>
    <w:rsid w:val="5137BD3B"/>
    <w:rsid w:val="513966EC"/>
    <w:rsid w:val="514DE2B3"/>
    <w:rsid w:val="514EB46C"/>
    <w:rsid w:val="51565CAF"/>
    <w:rsid w:val="515CB6A3"/>
    <w:rsid w:val="515F3991"/>
    <w:rsid w:val="516A0EAD"/>
    <w:rsid w:val="5185D900"/>
    <w:rsid w:val="518CDC04"/>
    <w:rsid w:val="518F70C6"/>
    <w:rsid w:val="51A109D9"/>
    <w:rsid w:val="51A674D8"/>
    <w:rsid w:val="51BF4D18"/>
    <w:rsid w:val="51C56E60"/>
    <w:rsid w:val="51CA4DC9"/>
    <w:rsid w:val="51CDE55E"/>
    <w:rsid w:val="51CE0599"/>
    <w:rsid w:val="51DA6EE8"/>
    <w:rsid w:val="51DB92DF"/>
    <w:rsid w:val="51E6EF4B"/>
    <w:rsid w:val="5211FFD8"/>
    <w:rsid w:val="521970C2"/>
    <w:rsid w:val="523E64B6"/>
    <w:rsid w:val="524E1B20"/>
    <w:rsid w:val="52526659"/>
    <w:rsid w:val="52555413"/>
    <w:rsid w:val="527B5787"/>
    <w:rsid w:val="5284D08F"/>
    <w:rsid w:val="5289FA25"/>
    <w:rsid w:val="529521D8"/>
    <w:rsid w:val="52ACBDAD"/>
    <w:rsid w:val="52D2CD7C"/>
    <w:rsid w:val="52E31920"/>
    <w:rsid w:val="53018D0B"/>
    <w:rsid w:val="53045BEE"/>
    <w:rsid w:val="53076EF8"/>
    <w:rsid w:val="5308D6A6"/>
    <w:rsid w:val="53142E78"/>
    <w:rsid w:val="53146A5D"/>
    <w:rsid w:val="531E4AAF"/>
    <w:rsid w:val="5329C88F"/>
    <w:rsid w:val="5339D6E4"/>
    <w:rsid w:val="533CF183"/>
    <w:rsid w:val="534FDEA2"/>
    <w:rsid w:val="5353A247"/>
    <w:rsid w:val="535C132E"/>
    <w:rsid w:val="5362EAED"/>
    <w:rsid w:val="5364E260"/>
    <w:rsid w:val="537D3628"/>
    <w:rsid w:val="53835042"/>
    <w:rsid w:val="5383FBE3"/>
    <w:rsid w:val="539BE127"/>
    <w:rsid w:val="53A331C6"/>
    <w:rsid w:val="53A50776"/>
    <w:rsid w:val="53B38451"/>
    <w:rsid w:val="53C46FEA"/>
    <w:rsid w:val="53C7BAFD"/>
    <w:rsid w:val="53CA01F2"/>
    <w:rsid w:val="53CE488D"/>
    <w:rsid w:val="53E61AF7"/>
    <w:rsid w:val="53E94454"/>
    <w:rsid w:val="53F00C08"/>
    <w:rsid w:val="53F9A671"/>
    <w:rsid w:val="54264E78"/>
    <w:rsid w:val="542CCD0A"/>
    <w:rsid w:val="543893F0"/>
    <w:rsid w:val="5446E910"/>
    <w:rsid w:val="5484F0B6"/>
    <w:rsid w:val="54A64C64"/>
    <w:rsid w:val="54B53BF7"/>
    <w:rsid w:val="54B982A8"/>
    <w:rsid w:val="54D5B8B4"/>
    <w:rsid w:val="5536F819"/>
    <w:rsid w:val="55457AFC"/>
    <w:rsid w:val="554E4270"/>
    <w:rsid w:val="55508CED"/>
    <w:rsid w:val="5577E21F"/>
    <w:rsid w:val="557C1B1F"/>
    <w:rsid w:val="5580BF1F"/>
    <w:rsid w:val="55A6E71F"/>
    <w:rsid w:val="55AA3C06"/>
    <w:rsid w:val="55AEE307"/>
    <w:rsid w:val="55B6DFAE"/>
    <w:rsid w:val="55C37E1C"/>
    <w:rsid w:val="55E90710"/>
    <w:rsid w:val="55EA0E90"/>
    <w:rsid w:val="55F0F9CD"/>
    <w:rsid w:val="55F2AE8F"/>
    <w:rsid w:val="55F57768"/>
    <w:rsid w:val="55FDFD47"/>
    <w:rsid w:val="5603E287"/>
    <w:rsid w:val="56078A40"/>
    <w:rsid w:val="5615B260"/>
    <w:rsid w:val="561B83F6"/>
    <w:rsid w:val="561E60F5"/>
    <w:rsid w:val="5645BCE9"/>
    <w:rsid w:val="564FE01B"/>
    <w:rsid w:val="56527AD1"/>
    <w:rsid w:val="565AB65A"/>
    <w:rsid w:val="5678F38A"/>
    <w:rsid w:val="56835CBC"/>
    <w:rsid w:val="5684D740"/>
    <w:rsid w:val="5686FD4F"/>
    <w:rsid w:val="56A2BB63"/>
    <w:rsid w:val="56A627D5"/>
    <w:rsid w:val="56B105A7"/>
    <w:rsid w:val="56CA67EA"/>
    <w:rsid w:val="56DFB3EC"/>
    <w:rsid w:val="56E93943"/>
    <w:rsid w:val="56EE2B18"/>
    <w:rsid w:val="56F70799"/>
    <w:rsid w:val="5712A08E"/>
    <w:rsid w:val="57133EB8"/>
    <w:rsid w:val="5714A67E"/>
    <w:rsid w:val="5723476B"/>
    <w:rsid w:val="57276C09"/>
    <w:rsid w:val="57464BF1"/>
    <w:rsid w:val="5750ADFD"/>
    <w:rsid w:val="575A0287"/>
    <w:rsid w:val="578DBDD0"/>
    <w:rsid w:val="57B00473"/>
    <w:rsid w:val="57B50168"/>
    <w:rsid w:val="57D74846"/>
    <w:rsid w:val="57E5E2B1"/>
    <w:rsid w:val="57EC4E06"/>
    <w:rsid w:val="57F5B265"/>
    <w:rsid w:val="57FA880B"/>
    <w:rsid w:val="57FDA2B3"/>
    <w:rsid w:val="58129AF4"/>
    <w:rsid w:val="582E83A7"/>
    <w:rsid w:val="58324A81"/>
    <w:rsid w:val="5844EACC"/>
    <w:rsid w:val="585F5E3F"/>
    <w:rsid w:val="58631109"/>
    <w:rsid w:val="586429E2"/>
    <w:rsid w:val="5866384B"/>
    <w:rsid w:val="5873DF3D"/>
    <w:rsid w:val="5878F1B7"/>
    <w:rsid w:val="587C03C2"/>
    <w:rsid w:val="588FF091"/>
    <w:rsid w:val="58986FC2"/>
    <w:rsid w:val="589AE872"/>
    <w:rsid w:val="58A2D275"/>
    <w:rsid w:val="58A94D27"/>
    <w:rsid w:val="58AFEC87"/>
    <w:rsid w:val="58B25BA7"/>
    <w:rsid w:val="58E00EAF"/>
    <w:rsid w:val="58E9D354"/>
    <w:rsid w:val="58FF3A40"/>
    <w:rsid w:val="59014847"/>
    <w:rsid w:val="5917B6B3"/>
    <w:rsid w:val="592CB55F"/>
    <w:rsid w:val="592E8FBB"/>
    <w:rsid w:val="59361DF8"/>
    <w:rsid w:val="59369D4F"/>
    <w:rsid w:val="593B941A"/>
    <w:rsid w:val="594301E7"/>
    <w:rsid w:val="5948CF9A"/>
    <w:rsid w:val="594AF492"/>
    <w:rsid w:val="594D0662"/>
    <w:rsid w:val="594E51C2"/>
    <w:rsid w:val="597D18D9"/>
    <w:rsid w:val="5989ED4C"/>
    <w:rsid w:val="598C4A92"/>
    <w:rsid w:val="598F5652"/>
    <w:rsid w:val="5991D7BC"/>
    <w:rsid w:val="5996BDB2"/>
    <w:rsid w:val="5997EB3A"/>
    <w:rsid w:val="59A13527"/>
    <w:rsid w:val="59A8086B"/>
    <w:rsid w:val="59AE6B55"/>
    <w:rsid w:val="59B1443C"/>
    <w:rsid w:val="59CAE813"/>
    <w:rsid w:val="59CFFF75"/>
    <w:rsid w:val="59D71095"/>
    <w:rsid w:val="59F954B5"/>
    <w:rsid w:val="59F97816"/>
    <w:rsid w:val="5A0208AC"/>
    <w:rsid w:val="5A13AA5F"/>
    <w:rsid w:val="5A2C01DB"/>
    <w:rsid w:val="5A318F2D"/>
    <w:rsid w:val="5A54620A"/>
    <w:rsid w:val="5A6470A4"/>
    <w:rsid w:val="5A78790D"/>
    <w:rsid w:val="5A8F15E9"/>
    <w:rsid w:val="5A9B3A06"/>
    <w:rsid w:val="5A9E6833"/>
    <w:rsid w:val="5AA14238"/>
    <w:rsid w:val="5AA21F52"/>
    <w:rsid w:val="5AA3E979"/>
    <w:rsid w:val="5AA4DB69"/>
    <w:rsid w:val="5AA587DF"/>
    <w:rsid w:val="5AAA2DDB"/>
    <w:rsid w:val="5AB64319"/>
    <w:rsid w:val="5ABD3283"/>
    <w:rsid w:val="5AD463C2"/>
    <w:rsid w:val="5AD78459"/>
    <w:rsid w:val="5ADE946B"/>
    <w:rsid w:val="5ADFE48B"/>
    <w:rsid w:val="5AE868A8"/>
    <w:rsid w:val="5AECCD37"/>
    <w:rsid w:val="5AFD5A9D"/>
    <w:rsid w:val="5B002C35"/>
    <w:rsid w:val="5B07EAEE"/>
    <w:rsid w:val="5B0BF086"/>
    <w:rsid w:val="5B1E89A6"/>
    <w:rsid w:val="5B21086B"/>
    <w:rsid w:val="5B2F84EC"/>
    <w:rsid w:val="5B3412C8"/>
    <w:rsid w:val="5B41DAD7"/>
    <w:rsid w:val="5B4519DB"/>
    <w:rsid w:val="5B61882E"/>
    <w:rsid w:val="5B618B72"/>
    <w:rsid w:val="5B62C612"/>
    <w:rsid w:val="5B68A379"/>
    <w:rsid w:val="5B93C926"/>
    <w:rsid w:val="5B9604C1"/>
    <w:rsid w:val="5B9ACA61"/>
    <w:rsid w:val="5B9B4E20"/>
    <w:rsid w:val="5B9DCE19"/>
    <w:rsid w:val="5BA4CE35"/>
    <w:rsid w:val="5BA5C14F"/>
    <w:rsid w:val="5BA7C1B0"/>
    <w:rsid w:val="5BC1C6A7"/>
    <w:rsid w:val="5BC4727C"/>
    <w:rsid w:val="5BC55D14"/>
    <w:rsid w:val="5BE37FFD"/>
    <w:rsid w:val="5BF0C381"/>
    <w:rsid w:val="5C10EA60"/>
    <w:rsid w:val="5C167558"/>
    <w:rsid w:val="5C1C5923"/>
    <w:rsid w:val="5C2490DA"/>
    <w:rsid w:val="5C24C298"/>
    <w:rsid w:val="5C289459"/>
    <w:rsid w:val="5C32461D"/>
    <w:rsid w:val="5C41BFC2"/>
    <w:rsid w:val="5C450D44"/>
    <w:rsid w:val="5C4DF68F"/>
    <w:rsid w:val="5C6C01DD"/>
    <w:rsid w:val="5C6F2033"/>
    <w:rsid w:val="5C757F46"/>
    <w:rsid w:val="5C786E7D"/>
    <w:rsid w:val="5C895566"/>
    <w:rsid w:val="5C9B445B"/>
    <w:rsid w:val="5C9DC45E"/>
    <w:rsid w:val="5CBA77C5"/>
    <w:rsid w:val="5CD474D8"/>
    <w:rsid w:val="5CFA000A"/>
    <w:rsid w:val="5CFCAC9B"/>
    <w:rsid w:val="5D000ABB"/>
    <w:rsid w:val="5D2F4760"/>
    <w:rsid w:val="5D31AF64"/>
    <w:rsid w:val="5D32C16B"/>
    <w:rsid w:val="5D409E96"/>
    <w:rsid w:val="5D52E9AA"/>
    <w:rsid w:val="5D555FF1"/>
    <w:rsid w:val="5D5D9708"/>
    <w:rsid w:val="5D624EBB"/>
    <w:rsid w:val="5D632799"/>
    <w:rsid w:val="5D73CB19"/>
    <w:rsid w:val="5D8904E3"/>
    <w:rsid w:val="5D8B5350"/>
    <w:rsid w:val="5D8D59EA"/>
    <w:rsid w:val="5DB96261"/>
    <w:rsid w:val="5DC5210C"/>
    <w:rsid w:val="5DCB58F9"/>
    <w:rsid w:val="5DFB1F96"/>
    <w:rsid w:val="5E090F2C"/>
    <w:rsid w:val="5E433845"/>
    <w:rsid w:val="5E59356C"/>
    <w:rsid w:val="5E60BE14"/>
    <w:rsid w:val="5E68EDC6"/>
    <w:rsid w:val="5E6C3422"/>
    <w:rsid w:val="5E83C593"/>
    <w:rsid w:val="5E99F86A"/>
    <w:rsid w:val="5E9E3A5E"/>
    <w:rsid w:val="5EAA51BF"/>
    <w:rsid w:val="5EC246B0"/>
    <w:rsid w:val="5EC4A40F"/>
    <w:rsid w:val="5ED2F641"/>
    <w:rsid w:val="5EDC6EF7"/>
    <w:rsid w:val="5EF831DD"/>
    <w:rsid w:val="5F0F9B7A"/>
    <w:rsid w:val="5F26A196"/>
    <w:rsid w:val="5F48195D"/>
    <w:rsid w:val="5F5E93B0"/>
    <w:rsid w:val="5F73FF0B"/>
    <w:rsid w:val="5F81FBD1"/>
    <w:rsid w:val="5FB671AE"/>
    <w:rsid w:val="5FDC86B1"/>
    <w:rsid w:val="5FE29E0F"/>
    <w:rsid w:val="60053612"/>
    <w:rsid w:val="600D02DB"/>
    <w:rsid w:val="6014622F"/>
    <w:rsid w:val="6023F9FF"/>
    <w:rsid w:val="603942B0"/>
    <w:rsid w:val="6044CDE3"/>
    <w:rsid w:val="607AA12F"/>
    <w:rsid w:val="607B737C"/>
    <w:rsid w:val="6094E7C5"/>
    <w:rsid w:val="60A6E27C"/>
    <w:rsid w:val="60B1BA9B"/>
    <w:rsid w:val="60BB6650"/>
    <w:rsid w:val="60DE7173"/>
    <w:rsid w:val="60E34664"/>
    <w:rsid w:val="60E39DCB"/>
    <w:rsid w:val="60E99DC1"/>
    <w:rsid w:val="61082C9D"/>
    <w:rsid w:val="61089C55"/>
    <w:rsid w:val="610C7BA3"/>
    <w:rsid w:val="61150049"/>
    <w:rsid w:val="611A19D7"/>
    <w:rsid w:val="611FC892"/>
    <w:rsid w:val="6137D76D"/>
    <w:rsid w:val="61484AA9"/>
    <w:rsid w:val="614DA1DB"/>
    <w:rsid w:val="615E570A"/>
    <w:rsid w:val="6169081D"/>
    <w:rsid w:val="61784846"/>
    <w:rsid w:val="617CE7D0"/>
    <w:rsid w:val="617F1E3F"/>
    <w:rsid w:val="61857413"/>
    <w:rsid w:val="61915190"/>
    <w:rsid w:val="61988952"/>
    <w:rsid w:val="61C021C1"/>
    <w:rsid w:val="61C9F2D8"/>
    <w:rsid w:val="61D3F074"/>
    <w:rsid w:val="61DF337C"/>
    <w:rsid w:val="61E1B14B"/>
    <w:rsid w:val="61E20EDF"/>
    <w:rsid w:val="61FD9A8F"/>
    <w:rsid w:val="62159D11"/>
    <w:rsid w:val="6218C661"/>
    <w:rsid w:val="6219E74B"/>
    <w:rsid w:val="6230E19D"/>
    <w:rsid w:val="623560FD"/>
    <w:rsid w:val="6238F30A"/>
    <w:rsid w:val="6244314D"/>
    <w:rsid w:val="6262CB8D"/>
    <w:rsid w:val="62687B80"/>
    <w:rsid w:val="626A2378"/>
    <w:rsid w:val="627CDD51"/>
    <w:rsid w:val="62A3B342"/>
    <w:rsid w:val="62DC804F"/>
    <w:rsid w:val="62EC65F3"/>
    <w:rsid w:val="62F5B659"/>
    <w:rsid w:val="62F80A20"/>
    <w:rsid w:val="63036AE5"/>
    <w:rsid w:val="63068246"/>
    <w:rsid w:val="6323210F"/>
    <w:rsid w:val="63249D02"/>
    <w:rsid w:val="6326250A"/>
    <w:rsid w:val="632E3E04"/>
    <w:rsid w:val="633F8629"/>
    <w:rsid w:val="6375C6E9"/>
    <w:rsid w:val="6378D119"/>
    <w:rsid w:val="6384EB79"/>
    <w:rsid w:val="6389B25E"/>
    <w:rsid w:val="63CDA8F2"/>
    <w:rsid w:val="63DDBD44"/>
    <w:rsid w:val="63DE833E"/>
    <w:rsid w:val="63E7037E"/>
    <w:rsid w:val="64154EF1"/>
    <w:rsid w:val="6418658B"/>
    <w:rsid w:val="64238C03"/>
    <w:rsid w:val="6433A0A2"/>
    <w:rsid w:val="644498C3"/>
    <w:rsid w:val="6445EB65"/>
    <w:rsid w:val="644EDD68"/>
    <w:rsid w:val="64507647"/>
    <w:rsid w:val="648DE61E"/>
    <w:rsid w:val="64A56039"/>
    <w:rsid w:val="64A7F379"/>
    <w:rsid w:val="64C72C58"/>
    <w:rsid w:val="64D1546C"/>
    <w:rsid w:val="64D50798"/>
    <w:rsid w:val="64D9EB4B"/>
    <w:rsid w:val="6501C835"/>
    <w:rsid w:val="650939EE"/>
    <w:rsid w:val="6520BBDA"/>
    <w:rsid w:val="6521A6F9"/>
    <w:rsid w:val="6526E2F9"/>
    <w:rsid w:val="652E0C78"/>
    <w:rsid w:val="6534B165"/>
    <w:rsid w:val="653622BA"/>
    <w:rsid w:val="653A5F65"/>
    <w:rsid w:val="654081C1"/>
    <w:rsid w:val="6546DCD6"/>
    <w:rsid w:val="65753D11"/>
    <w:rsid w:val="65765DEC"/>
    <w:rsid w:val="657ADF17"/>
    <w:rsid w:val="658FA994"/>
    <w:rsid w:val="659416C8"/>
    <w:rsid w:val="65A6F064"/>
    <w:rsid w:val="65AF91A1"/>
    <w:rsid w:val="65BD91DE"/>
    <w:rsid w:val="65BF8049"/>
    <w:rsid w:val="6602CE0A"/>
    <w:rsid w:val="6604AD6D"/>
    <w:rsid w:val="661C3543"/>
    <w:rsid w:val="66208908"/>
    <w:rsid w:val="662A250B"/>
    <w:rsid w:val="663351D9"/>
    <w:rsid w:val="663D2FCB"/>
    <w:rsid w:val="663EB6F0"/>
    <w:rsid w:val="6643176F"/>
    <w:rsid w:val="664DAEE2"/>
    <w:rsid w:val="66533C6A"/>
    <w:rsid w:val="6673D559"/>
    <w:rsid w:val="669940FC"/>
    <w:rsid w:val="66997E8F"/>
    <w:rsid w:val="66AF0A49"/>
    <w:rsid w:val="66CD8265"/>
    <w:rsid w:val="66CE6B9B"/>
    <w:rsid w:val="66D109C6"/>
    <w:rsid w:val="66E2AD37"/>
    <w:rsid w:val="66F16935"/>
    <w:rsid w:val="66F1B5D9"/>
    <w:rsid w:val="67150C8A"/>
    <w:rsid w:val="6748122B"/>
    <w:rsid w:val="6758639A"/>
    <w:rsid w:val="67740CB5"/>
    <w:rsid w:val="679625FC"/>
    <w:rsid w:val="67D48797"/>
    <w:rsid w:val="67D4C125"/>
    <w:rsid w:val="67DDA8F1"/>
    <w:rsid w:val="67DFFA77"/>
    <w:rsid w:val="67E0FFFF"/>
    <w:rsid w:val="67F794BD"/>
    <w:rsid w:val="68199C87"/>
    <w:rsid w:val="68256882"/>
    <w:rsid w:val="6828727F"/>
    <w:rsid w:val="68354768"/>
    <w:rsid w:val="68388C06"/>
    <w:rsid w:val="684AB18A"/>
    <w:rsid w:val="68509814"/>
    <w:rsid w:val="6859D958"/>
    <w:rsid w:val="685B0CC5"/>
    <w:rsid w:val="685B3C95"/>
    <w:rsid w:val="686CDA27"/>
    <w:rsid w:val="68730084"/>
    <w:rsid w:val="6873F1FE"/>
    <w:rsid w:val="687AC597"/>
    <w:rsid w:val="68830527"/>
    <w:rsid w:val="688906CF"/>
    <w:rsid w:val="68A77E6C"/>
    <w:rsid w:val="68B20048"/>
    <w:rsid w:val="68B22FE4"/>
    <w:rsid w:val="68C161DD"/>
    <w:rsid w:val="68C670F4"/>
    <w:rsid w:val="68CC6A83"/>
    <w:rsid w:val="68D93F61"/>
    <w:rsid w:val="68E004C4"/>
    <w:rsid w:val="68E0A1F6"/>
    <w:rsid w:val="68E13999"/>
    <w:rsid w:val="68E3F7EB"/>
    <w:rsid w:val="68EAB0C8"/>
    <w:rsid w:val="68EB96A9"/>
    <w:rsid w:val="68EE7478"/>
    <w:rsid w:val="68F63E95"/>
    <w:rsid w:val="6914E79D"/>
    <w:rsid w:val="692C51C9"/>
    <w:rsid w:val="69302E4B"/>
    <w:rsid w:val="69645D9E"/>
    <w:rsid w:val="697D2361"/>
    <w:rsid w:val="69800ACB"/>
    <w:rsid w:val="6981FA60"/>
    <w:rsid w:val="698488DA"/>
    <w:rsid w:val="698D0510"/>
    <w:rsid w:val="698D3C0B"/>
    <w:rsid w:val="69921E01"/>
    <w:rsid w:val="69B71830"/>
    <w:rsid w:val="69D035C6"/>
    <w:rsid w:val="69DB53ED"/>
    <w:rsid w:val="69FE3FE0"/>
    <w:rsid w:val="6A074137"/>
    <w:rsid w:val="6A1695F8"/>
    <w:rsid w:val="6A3A7842"/>
    <w:rsid w:val="6A624155"/>
    <w:rsid w:val="6A840763"/>
    <w:rsid w:val="6A877C12"/>
    <w:rsid w:val="6A88359C"/>
    <w:rsid w:val="6A9293D7"/>
    <w:rsid w:val="6A98735B"/>
    <w:rsid w:val="6AABFF35"/>
    <w:rsid w:val="6AC54172"/>
    <w:rsid w:val="6AC9C291"/>
    <w:rsid w:val="6ADE62AA"/>
    <w:rsid w:val="6AE04815"/>
    <w:rsid w:val="6AE169A2"/>
    <w:rsid w:val="6AEB5EC2"/>
    <w:rsid w:val="6AED64E3"/>
    <w:rsid w:val="6AF670EF"/>
    <w:rsid w:val="6AF6D088"/>
    <w:rsid w:val="6B2A9CD8"/>
    <w:rsid w:val="6B338522"/>
    <w:rsid w:val="6B3E1F58"/>
    <w:rsid w:val="6B438BE4"/>
    <w:rsid w:val="6B551DEF"/>
    <w:rsid w:val="6B60E1B5"/>
    <w:rsid w:val="6B66841E"/>
    <w:rsid w:val="6B7F3D66"/>
    <w:rsid w:val="6B9CBD90"/>
    <w:rsid w:val="6BA47AE9"/>
    <w:rsid w:val="6BB867AA"/>
    <w:rsid w:val="6BEA2FEF"/>
    <w:rsid w:val="6BEB5454"/>
    <w:rsid w:val="6BEEE533"/>
    <w:rsid w:val="6C03C9EB"/>
    <w:rsid w:val="6C04B57F"/>
    <w:rsid w:val="6C0E02EE"/>
    <w:rsid w:val="6C2C5FC8"/>
    <w:rsid w:val="6C3699BC"/>
    <w:rsid w:val="6C6030BC"/>
    <w:rsid w:val="6C629514"/>
    <w:rsid w:val="6C77C9A4"/>
    <w:rsid w:val="6C891D26"/>
    <w:rsid w:val="6CADB8BE"/>
    <w:rsid w:val="6CB4CF87"/>
    <w:rsid w:val="6CC4A5D2"/>
    <w:rsid w:val="6CD0E9EF"/>
    <w:rsid w:val="6CEBB28A"/>
    <w:rsid w:val="6D07D688"/>
    <w:rsid w:val="6D0B2401"/>
    <w:rsid w:val="6D0BBE01"/>
    <w:rsid w:val="6D0C6A96"/>
    <w:rsid w:val="6D0CA526"/>
    <w:rsid w:val="6D0F65EF"/>
    <w:rsid w:val="6D113AD0"/>
    <w:rsid w:val="6D119066"/>
    <w:rsid w:val="6D2571BD"/>
    <w:rsid w:val="6D3CB7FF"/>
    <w:rsid w:val="6D526071"/>
    <w:rsid w:val="6D5A4CFC"/>
    <w:rsid w:val="6D640A8E"/>
    <w:rsid w:val="6D68787E"/>
    <w:rsid w:val="6D87DB0F"/>
    <w:rsid w:val="6DAE71EE"/>
    <w:rsid w:val="6DBF1CD4"/>
    <w:rsid w:val="6DDACEAF"/>
    <w:rsid w:val="6E013FEC"/>
    <w:rsid w:val="6E09EC4A"/>
    <w:rsid w:val="6E2612AB"/>
    <w:rsid w:val="6E39BEDF"/>
    <w:rsid w:val="6E6079B6"/>
    <w:rsid w:val="6E848D93"/>
    <w:rsid w:val="6E8A7DDC"/>
    <w:rsid w:val="6E8D0FF0"/>
    <w:rsid w:val="6EA3A6E9"/>
    <w:rsid w:val="6ECB4FE1"/>
    <w:rsid w:val="6ECD4904"/>
    <w:rsid w:val="6EDB67B8"/>
    <w:rsid w:val="6EE9EC00"/>
    <w:rsid w:val="6F022E17"/>
    <w:rsid w:val="6F1073F2"/>
    <w:rsid w:val="6F150D15"/>
    <w:rsid w:val="6F1C45B6"/>
    <w:rsid w:val="6F3CDCC6"/>
    <w:rsid w:val="6F42DD30"/>
    <w:rsid w:val="6F5AED35"/>
    <w:rsid w:val="6F5F72CA"/>
    <w:rsid w:val="6F69D610"/>
    <w:rsid w:val="6F779712"/>
    <w:rsid w:val="6F7842F4"/>
    <w:rsid w:val="6F8C343C"/>
    <w:rsid w:val="6F9682ED"/>
    <w:rsid w:val="6FB1C09E"/>
    <w:rsid w:val="700C3073"/>
    <w:rsid w:val="7014CF50"/>
    <w:rsid w:val="70253E0E"/>
    <w:rsid w:val="70263F53"/>
    <w:rsid w:val="7028E051"/>
    <w:rsid w:val="7040A1E8"/>
    <w:rsid w:val="7047CBE9"/>
    <w:rsid w:val="70504F26"/>
    <w:rsid w:val="70898F7D"/>
    <w:rsid w:val="708AED6A"/>
    <w:rsid w:val="70A7A5B4"/>
    <w:rsid w:val="70C5C4FD"/>
    <w:rsid w:val="70DEAD91"/>
    <w:rsid w:val="70EC32AB"/>
    <w:rsid w:val="7110C64B"/>
    <w:rsid w:val="71149903"/>
    <w:rsid w:val="7132525B"/>
    <w:rsid w:val="7142FAA5"/>
    <w:rsid w:val="7143E122"/>
    <w:rsid w:val="714D90FF"/>
    <w:rsid w:val="715EC13E"/>
    <w:rsid w:val="71636985"/>
    <w:rsid w:val="716C7CE6"/>
    <w:rsid w:val="717E9EB5"/>
    <w:rsid w:val="7182652D"/>
    <w:rsid w:val="7183984A"/>
    <w:rsid w:val="719AEBCF"/>
    <w:rsid w:val="71A1CD6B"/>
    <w:rsid w:val="71B3AA95"/>
    <w:rsid w:val="71D28B1E"/>
    <w:rsid w:val="71D98497"/>
    <w:rsid w:val="71DED499"/>
    <w:rsid w:val="71EBD8FC"/>
    <w:rsid w:val="71EF3D50"/>
    <w:rsid w:val="71F786FC"/>
    <w:rsid w:val="71FDA457"/>
    <w:rsid w:val="7202FD84"/>
    <w:rsid w:val="7203F9A7"/>
    <w:rsid w:val="720C893D"/>
    <w:rsid w:val="7225074B"/>
    <w:rsid w:val="72370BBB"/>
    <w:rsid w:val="7239AEC9"/>
    <w:rsid w:val="723EEC43"/>
    <w:rsid w:val="7245DB76"/>
    <w:rsid w:val="7265879C"/>
    <w:rsid w:val="726B4C15"/>
    <w:rsid w:val="7275DAC0"/>
    <w:rsid w:val="727A78FA"/>
    <w:rsid w:val="728694CC"/>
    <w:rsid w:val="728E4204"/>
    <w:rsid w:val="729A8873"/>
    <w:rsid w:val="72A88828"/>
    <w:rsid w:val="72C0F8C3"/>
    <w:rsid w:val="72C3B11E"/>
    <w:rsid w:val="72E4CF41"/>
    <w:rsid w:val="72F0A290"/>
    <w:rsid w:val="7304CE19"/>
    <w:rsid w:val="730A927B"/>
    <w:rsid w:val="7338C584"/>
    <w:rsid w:val="7347A0D0"/>
    <w:rsid w:val="73524F33"/>
    <w:rsid w:val="7356BEF6"/>
    <w:rsid w:val="735A0A71"/>
    <w:rsid w:val="7362C02D"/>
    <w:rsid w:val="73702E8B"/>
    <w:rsid w:val="739FCA08"/>
    <w:rsid w:val="73B7DF6B"/>
    <w:rsid w:val="73D8AAA5"/>
    <w:rsid w:val="73E25CB7"/>
    <w:rsid w:val="73E9D736"/>
    <w:rsid w:val="73ED0318"/>
    <w:rsid w:val="73FBD18C"/>
    <w:rsid w:val="740657D1"/>
    <w:rsid w:val="7409A13A"/>
    <w:rsid w:val="7414B574"/>
    <w:rsid w:val="7419CAC4"/>
    <w:rsid w:val="741E81B2"/>
    <w:rsid w:val="74204DC0"/>
    <w:rsid w:val="74324848"/>
    <w:rsid w:val="743909D3"/>
    <w:rsid w:val="743F4018"/>
    <w:rsid w:val="74681944"/>
    <w:rsid w:val="7469F410"/>
    <w:rsid w:val="748D43FE"/>
    <w:rsid w:val="7493DFC6"/>
    <w:rsid w:val="74966200"/>
    <w:rsid w:val="74979AE9"/>
    <w:rsid w:val="74ABB0FA"/>
    <w:rsid w:val="74B1F5A0"/>
    <w:rsid w:val="74D203E8"/>
    <w:rsid w:val="74DFD9F8"/>
    <w:rsid w:val="74FF25D9"/>
    <w:rsid w:val="750B4BCA"/>
    <w:rsid w:val="75156435"/>
    <w:rsid w:val="751C17B5"/>
    <w:rsid w:val="75271296"/>
    <w:rsid w:val="75274B3E"/>
    <w:rsid w:val="75277D14"/>
    <w:rsid w:val="75424735"/>
    <w:rsid w:val="754429FF"/>
    <w:rsid w:val="754C22EE"/>
    <w:rsid w:val="754C6800"/>
    <w:rsid w:val="754E8A3E"/>
    <w:rsid w:val="754F9E8D"/>
    <w:rsid w:val="75592FFC"/>
    <w:rsid w:val="755ED723"/>
    <w:rsid w:val="75615ABF"/>
    <w:rsid w:val="7565FA69"/>
    <w:rsid w:val="75758DAD"/>
    <w:rsid w:val="757E7712"/>
    <w:rsid w:val="75D97B7D"/>
    <w:rsid w:val="75E707F8"/>
    <w:rsid w:val="75E8AC76"/>
    <w:rsid w:val="76323261"/>
    <w:rsid w:val="763FF573"/>
    <w:rsid w:val="7647A256"/>
    <w:rsid w:val="765B734E"/>
    <w:rsid w:val="765E1937"/>
    <w:rsid w:val="765FA27F"/>
    <w:rsid w:val="766486EA"/>
    <w:rsid w:val="76716F42"/>
    <w:rsid w:val="76760B6D"/>
    <w:rsid w:val="767F4192"/>
    <w:rsid w:val="76AB444C"/>
    <w:rsid w:val="76AEB8CE"/>
    <w:rsid w:val="76B8CC8C"/>
    <w:rsid w:val="76C31B9F"/>
    <w:rsid w:val="76C34D75"/>
    <w:rsid w:val="76C6990F"/>
    <w:rsid w:val="76CEE531"/>
    <w:rsid w:val="76D16392"/>
    <w:rsid w:val="76DFAB1B"/>
    <w:rsid w:val="76E02CAB"/>
    <w:rsid w:val="76E287B8"/>
    <w:rsid w:val="76E4E0F6"/>
    <w:rsid w:val="76F5CBE8"/>
    <w:rsid w:val="77010C29"/>
    <w:rsid w:val="770CB4C7"/>
    <w:rsid w:val="771D3C77"/>
    <w:rsid w:val="772471BB"/>
    <w:rsid w:val="772FE645"/>
    <w:rsid w:val="7742220F"/>
    <w:rsid w:val="7757EE82"/>
    <w:rsid w:val="7768CCEE"/>
    <w:rsid w:val="777B31F5"/>
    <w:rsid w:val="778C8085"/>
    <w:rsid w:val="7795B862"/>
    <w:rsid w:val="779A49D1"/>
    <w:rsid w:val="77A62859"/>
    <w:rsid w:val="77AFB023"/>
    <w:rsid w:val="77B336B8"/>
    <w:rsid w:val="77BD7DD3"/>
    <w:rsid w:val="77BFAC0C"/>
    <w:rsid w:val="77CF3BAB"/>
    <w:rsid w:val="77E0BD94"/>
    <w:rsid w:val="780AD57E"/>
    <w:rsid w:val="780C4493"/>
    <w:rsid w:val="7813CDD5"/>
    <w:rsid w:val="781F16D5"/>
    <w:rsid w:val="7828C3C0"/>
    <w:rsid w:val="7835EEE3"/>
    <w:rsid w:val="784069DC"/>
    <w:rsid w:val="784BB7AB"/>
    <w:rsid w:val="784DB13B"/>
    <w:rsid w:val="78536040"/>
    <w:rsid w:val="788E1B9D"/>
    <w:rsid w:val="789F3C8E"/>
    <w:rsid w:val="78A39E10"/>
    <w:rsid w:val="78C6603E"/>
    <w:rsid w:val="78C8B331"/>
    <w:rsid w:val="78CFA7F5"/>
    <w:rsid w:val="78D55666"/>
    <w:rsid w:val="78D6816D"/>
    <w:rsid w:val="78D86353"/>
    <w:rsid w:val="78F0E43C"/>
    <w:rsid w:val="78F93BB2"/>
    <w:rsid w:val="78FCE985"/>
    <w:rsid w:val="7905F99F"/>
    <w:rsid w:val="791465B6"/>
    <w:rsid w:val="79197D1E"/>
    <w:rsid w:val="795F1BAC"/>
    <w:rsid w:val="79752A9E"/>
    <w:rsid w:val="79A0EBD9"/>
    <w:rsid w:val="79A5E6D1"/>
    <w:rsid w:val="79AD00C2"/>
    <w:rsid w:val="79B48A3D"/>
    <w:rsid w:val="79BFE68A"/>
    <w:rsid w:val="79D26A14"/>
    <w:rsid w:val="79E18C07"/>
    <w:rsid w:val="7A0B6DDB"/>
    <w:rsid w:val="7A0D98D1"/>
    <w:rsid w:val="7A0E3777"/>
    <w:rsid w:val="7A1E959F"/>
    <w:rsid w:val="7A323C72"/>
    <w:rsid w:val="7A4C65D7"/>
    <w:rsid w:val="7A52679F"/>
    <w:rsid w:val="7A56F17D"/>
    <w:rsid w:val="7A710BFD"/>
    <w:rsid w:val="7A9CD6B8"/>
    <w:rsid w:val="7A9F2B09"/>
    <w:rsid w:val="7AAD267F"/>
    <w:rsid w:val="7AD4AE6A"/>
    <w:rsid w:val="7AE391F8"/>
    <w:rsid w:val="7AE73679"/>
    <w:rsid w:val="7AEB6D56"/>
    <w:rsid w:val="7AEE8C74"/>
    <w:rsid w:val="7B06DC6D"/>
    <w:rsid w:val="7B18B77C"/>
    <w:rsid w:val="7B1E32E3"/>
    <w:rsid w:val="7B223DF4"/>
    <w:rsid w:val="7B3E8322"/>
    <w:rsid w:val="7B3FBDF9"/>
    <w:rsid w:val="7B45C116"/>
    <w:rsid w:val="7B48D0F3"/>
    <w:rsid w:val="7B4B6224"/>
    <w:rsid w:val="7B578989"/>
    <w:rsid w:val="7B5B1A56"/>
    <w:rsid w:val="7B700198"/>
    <w:rsid w:val="7B79794A"/>
    <w:rsid w:val="7B85D89E"/>
    <w:rsid w:val="7B968DBE"/>
    <w:rsid w:val="7B96BE98"/>
    <w:rsid w:val="7B9D88D2"/>
    <w:rsid w:val="7BA54695"/>
    <w:rsid w:val="7BA84BF6"/>
    <w:rsid w:val="7BA8A94B"/>
    <w:rsid w:val="7BB08B8D"/>
    <w:rsid w:val="7BCB9DF7"/>
    <w:rsid w:val="7BCD5544"/>
    <w:rsid w:val="7BD1D7A6"/>
    <w:rsid w:val="7BDAB7EC"/>
    <w:rsid w:val="7BDEB8E1"/>
    <w:rsid w:val="7BE7E72A"/>
    <w:rsid w:val="7BF0F6BE"/>
    <w:rsid w:val="7BF368ED"/>
    <w:rsid w:val="7C16C49B"/>
    <w:rsid w:val="7C1FBFA8"/>
    <w:rsid w:val="7C3E7226"/>
    <w:rsid w:val="7C628B88"/>
    <w:rsid w:val="7C8B40E0"/>
    <w:rsid w:val="7C9812B4"/>
    <w:rsid w:val="7C9B9115"/>
    <w:rsid w:val="7CAA2B4A"/>
    <w:rsid w:val="7CAACE5B"/>
    <w:rsid w:val="7CADA4F3"/>
    <w:rsid w:val="7CB2A1BC"/>
    <w:rsid w:val="7CBE2A19"/>
    <w:rsid w:val="7CCC0CCC"/>
    <w:rsid w:val="7CD883B0"/>
    <w:rsid w:val="7CDE066D"/>
    <w:rsid w:val="7CE7D013"/>
    <w:rsid w:val="7CEDB658"/>
    <w:rsid w:val="7CEDB9C8"/>
    <w:rsid w:val="7CF41A5C"/>
    <w:rsid w:val="7CF66090"/>
    <w:rsid w:val="7CFFB631"/>
    <w:rsid w:val="7D09CC72"/>
    <w:rsid w:val="7D125407"/>
    <w:rsid w:val="7D135A53"/>
    <w:rsid w:val="7D2C7EBC"/>
    <w:rsid w:val="7D40EBF1"/>
    <w:rsid w:val="7D58B3DA"/>
    <w:rsid w:val="7D66EF2F"/>
    <w:rsid w:val="7D677E7D"/>
    <w:rsid w:val="7D6C8554"/>
    <w:rsid w:val="7D6DA807"/>
    <w:rsid w:val="7D76832A"/>
    <w:rsid w:val="7D7C6A1C"/>
    <w:rsid w:val="7D876E14"/>
    <w:rsid w:val="7D9847B8"/>
    <w:rsid w:val="7DCAAF1E"/>
    <w:rsid w:val="7DD862D1"/>
    <w:rsid w:val="7DE7FF99"/>
    <w:rsid w:val="7E1A5152"/>
    <w:rsid w:val="7E271141"/>
    <w:rsid w:val="7E28F5AF"/>
    <w:rsid w:val="7E2FB65B"/>
    <w:rsid w:val="7E390238"/>
    <w:rsid w:val="7E3AF238"/>
    <w:rsid w:val="7E3DD0CA"/>
    <w:rsid w:val="7E3E7D2F"/>
    <w:rsid w:val="7E4F2928"/>
    <w:rsid w:val="7E5FC7E2"/>
    <w:rsid w:val="7E6A7817"/>
    <w:rsid w:val="7E6DE356"/>
    <w:rsid w:val="7E6E6E8D"/>
    <w:rsid w:val="7E71AA20"/>
    <w:rsid w:val="7E755DEA"/>
    <w:rsid w:val="7E78E660"/>
    <w:rsid w:val="7E94F1A2"/>
    <w:rsid w:val="7E98FB91"/>
    <w:rsid w:val="7EADDC44"/>
    <w:rsid w:val="7EE402CF"/>
    <w:rsid w:val="7EE56740"/>
    <w:rsid w:val="7EEA2240"/>
    <w:rsid w:val="7EFD1882"/>
    <w:rsid w:val="7EFF0720"/>
    <w:rsid w:val="7F230BEF"/>
    <w:rsid w:val="7F2D5B4A"/>
    <w:rsid w:val="7F2FE2E1"/>
    <w:rsid w:val="7F39F34D"/>
    <w:rsid w:val="7F42DF3A"/>
    <w:rsid w:val="7F46FCD5"/>
    <w:rsid w:val="7F6C66A4"/>
    <w:rsid w:val="7F7062EF"/>
    <w:rsid w:val="7F90BBF1"/>
    <w:rsid w:val="7F952B57"/>
    <w:rsid w:val="7F99C5B5"/>
    <w:rsid w:val="7FA243F9"/>
    <w:rsid w:val="7FB2225F"/>
    <w:rsid w:val="7FCADF56"/>
    <w:rsid w:val="7FD29E29"/>
    <w:rsid w:val="7FEF18A1"/>
    <w:rsid w:val="7FF778E4"/>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17A0BB"/>
  <w15:chartTrackingRefBased/>
  <w15:docId w15:val="{F7C24490-D141-4C9F-9626-C3E773511B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3D4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aliases w:val="ft,single space,footnote text,Footnote Text Char Char Char Char Char Char Char Char Char Char,Footnote Text Char Char Char Char Char Char Char Char Char Char Char Char,Footnote Text2,ft2,FOOTNOTES,fn,Footnote Text1,Fodnotetekst Tegn,f,A"/>
    <w:basedOn w:val="Normal"/>
    <w:link w:val="FootnoteTextChar"/>
    <w:uiPriority w:val="99"/>
    <w:unhideWhenUsed/>
    <w:qFormat/>
    <w:rsid w:val="00701CC4"/>
    <w:pPr>
      <w:spacing w:after="0" w:line="240" w:lineRule="auto"/>
    </w:pPr>
    <w:rPr>
      <w:sz w:val="20"/>
      <w:szCs w:val="20"/>
    </w:rPr>
  </w:style>
  <w:style w:type="character" w:customStyle="1" w:styleId="FootnoteTextChar">
    <w:name w:val="Footnote Text Char"/>
    <w:aliases w:val="ft Char,single space Char,footnote text Char,Footnote Text Char Char Char Char Char Char Char Char Char Char Char,Footnote Text Char Char Char Char Char Char Char Char Char Char Char Char Char,Footnote Text2 Char,ft2 Char,fn Char"/>
    <w:basedOn w:val="DefaultParagraphFont"/>
    <w:link w:val="FootnoteText"/>
    <w:uiPriority w:val="99"/>
    <w:rsid w:val="00701CC4"/>
    <w:rPr>
      <w:sz w:val="20"/>
      <w:szCs w:val="20"/>
    </w:rPr>
  </w:style>
  <w:style w:type="character" w:styleId="FootnoteReference">
    <w:name w:val="footnote reference"/>
    <w:aliases w:val="BVI fnr,16 Point,Superscript 6 Point,nota pié di pagina,ftref,Footnotes refss,Footnote Reference Number,Times 10 Point, Exposant 3 Point,Footnote symbol,Footnote reference number,Exposant 3 Point,EN Footnote Reference,note TESI,Ref,4"/>
    <w:basedOn w:val="DefaultParagraphFont"/>
    <w:link w:val="Char2"/>
    <w:uiPriority w:val="99"/>
    <w:unhideWhenUsed/>
    <w:qFormat/>
    <w:rsid w:val="00701CC4"/>
    <w:rPr>
      <w:vertAlign w:val="superscript"/>
    </w:rPr>
  </w:style>
  <w:style w:type="paragraph" w:styleId="ListParagraph">
    <w:name w:val="List Paragraph"/>
    <w:basedOn w:val="Normal"/>
    <w:link w:val="ListParagraphChar"/>
    <w:uiPriority w:val="34"/>
    <w:qFormat/>
    <w:rsid w:val="00701CC4"/>
    <w:pPr>
      <w:ind w:left="720"/>
      <w:contextualSpacing/>
    </w:pPr>
  </w:style>
  <w:style w:type="paragraph" w:customStyle="1" w:styleId="titleTOR">
    <w:name w:val="title TOR"/>
    <w:basedOn w:val="Normal"/>
    <w:qFormat/>
    <w:rsid w:val="00701CC4"/>
    <w:pPr>
      <w:keepNext/>
      <w:numPr>
        <w:numId w:val="11"/>
      </w:numPr>
      <w:tabs>
        <w:tab w:val="num" w:pos="360"/>
        <w:tab w:val="num" w:pos="720"/>
      </w:tabs>
      <w:spacing w:before="240" w:after="120" w:line="240" w:lineRule="auto"/>
      <w:ind w:left="360"/>
    </w:pPr>
    <w:rPr>
      <w:rFonts w:ascii="Times New Roman" w:eastAsia="Times New Roman" w:hAnsi="Times New Roman" w:cs="Times New Roman"/>
      <w:b/>
      <w:sz w:val="24"/>
      <w:szCs w:val="24"/>
    </w:rPr>
  </w:style>
  <w:style w:type="paragraph" w:styleId="BodyTextIndent">
    <w:name w:val="Body Text Indent"/>
    <w:basedOn w:val="Normal"/>
    <w:link w:val="BodyTextIndentChar"/>
    <w:unhideWhenUsed/>
    <w:rsid w:val="00701CC4"/>
    <w:pPr>
      <w:spacing w:after="120" w:line="240" w:lineRule="auto"/>
      <w:ind w:left="360"/>
    </w:pPr>
    <w:rPr>
      <w:rFonts w:ascii="Times New Roman" w:eastAsia="Times New Roman" w:hAnsi="Times New Roman" w:cs="Times New Roman"/>
      <w:sz w:val="24"/>
      <w:szCs w:val="24"/>
      <w:lang w:val="ru-RU" w:eastAsia="ru-RU"/>
    </w:rPr>
  </w:style>
  <w:style w:type="character" w:customStyle="1" w:styleId="BodyTextIndentChar">
    <w:name w:val="Body Text Indent Char"/>
    <w:basedOn w:val="DefaultParagraphFont"/>
    <w:link w:val="BodyTextIndent"/>
    <w:rsid w:val="00701CC4"/>
    <w:rPr>
      <w:rFonts w:ascii="Times New Roman" w:eastAsia="Times New Roman" w:hAnsi="Times New Roman" w:cs="Times New Roman"/>
      <w:sz w:val="24"/>
      <w:szCs w:val="24"/>
      <w:lang w:val="ru-RU" w:eastAsia="ru-RU"/>
    </w:rPr>
  </w:style>
  <w:style w:type="character" w:styleId="Hyperlink">
    <w:name w:val="Hyperlink"/>
    <w:basedOn w:val="DefaultParagraphFont"/>
    <w:uiPriority w:val="99"/>
    <w:unhideWhenUsed/>
    <w:rsid w:val="00701CC4"/>
    <w:rPr>
      <w:color w:val="0000FF"/>
      <w:u w:val="single"/>
    </w:rPr>
  </w:style>
  <w:style w:type="table" w:styleId="TableGrid">
    <w:name w:val="Table Grid"/>
    <w:basedOn w:val="TableNormal"/>
    <w:rsid w:val="00701CC4"/>
    <w:pPr>
      <w:spacing w:after="0" w:line="240" w:lineRule="auto"/>
    </w:pPr>
    <w:rPr>
      <w:rFonts w:ascii="Arial Narrow" w:eastAsia="Calibri" w:hAnsi="Arial Narrow"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55487"/>
    <w:pPr>
      <w:tabs>
        <w:tab w:val="center" w:pos="4680"/>
        <w:tab w:val="right" w:pos="9360"/>
      </w:tabs>
      <w:spacing w:after="0" w:line="240" w:lineRule="auto"/>
    </w:pPr>
  </w:style>
  <w:style w:type="character" w:customStyle="1" w:styleId="HeaderChar">
    <w:name w:val="Header Char"/>
    <w:basedOn w:val="DefaultParagraphFont"/>
    <w:link w:val="Header"/>
    <w:uiPriority w:val="99"/>
    <w:rsid w:val="00B55487"/>
  </w:style>
  <w:style w:type="paragraph" w:styleId="Footer">
    <w:name w:val="footer"/>
    <w:basedOn w:val="Normal"/>
    <w:link w:val="FooterChar"/>
    <w:uiPriority w:val="99"/>
    <w:unhideWhenUsed/>
    <w:rsid w:val="00B55487"/>
    <w:pPr>
      <w:tabs>
        <w:tab w:val="center" w:pos="4680"/>
        <w:tab w:val="right" w:pos="9360"/>
      </w:tabs>
      <w:spacing w:after="0" w:line="240" w:lineRule="auto"/>
    </w:pPr>
  </w:style>
  <w:style w:type="character" w:customStyle="1" w:styleId="FooterChar">
    <w:name w:val="Footer Char"/>
    <w:basedOn w:val="DefaultParagraphFont"/>
    <w:link w:val="Footer"/>
    <w:uiPriority w:val="99"/>
    <w:rsid w:val="00B55487"/>
  </w:style>
  <w:style w:type="paragraph" w:styleId="BalloonText">
    <w:name w:val="Balloon Text"/>
    <w:basedOn w:val="Normal"/>
    <w:link w:val="BalloonTextChar"/>
    <w:uiPriority w:val="99"/>
    <w:semiHidden/>
    <w:unhideWhenUsed/>
    <w:rsid w:val="0081296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1296B"/>
    <w:rPr>
      <w:rFonts w:ascii="Segoe UI" w:hAnsi="Segoe UI" w:cs="Segoe UI"/>
      <w:sz w:val="18"/>
      <w:szCs w:val="18"/>
    </w:rPr>
  </w:style>
  <w:style w:type="character" w:styleId="CommentReference">
    <w:name w:val="annotation reference"/>
    <w:basedOn w:val="DefaultParagraphFont"/>
    <w:uiPriority w:val="99"/>
    <w:semiHidden/>
    <w:unhideWhenUsed/>
    <w:rsid w:val="00A33669"/>
    <w:rPr>
      <w:sz w:val="16"/>
      <w:szCs w:val="16"/>
    </w:rPr>
  </w:style>
  <w:style w:type="paragraph" w:styleId="CommentText">
    <w:name w:val="annotation text"/>
    <w:basedOn w:val="Normal"/>
    <w:link w:val="CommentTextChar"/>
    <w:uiPriority w:val="99"/>
    <w:semiHidden/>
    <w:unhideWhenUsed/>
    <w:rsid w:val="00A33669"/>
    <w:pPr>
      <w:spacing w:line="240" w:lineRule="auto"/>
    </w:pPr>
    <w:rPr>
      <w:sz w:val="20"/>
      <w:szCs w:val="20"/>
    </w:rPr>
  </w:style>
  <w:style w:type="character" w:customStyle="1" w:styleId="CommentTextChar">
    <w:name w:val="Comment Text Char"/>
    <w:basedOn w:val="DefaultParagraphFont"/>
    <w:link w:val="CommentText"/>
    <w:uiPriority w:val="99"/>
    <w:semiHidden/>
    <w:rsid w:val="00A33669"/>
    <w:rPr>
      <w:sz w:val="20"/>
      <w:szCs w:val="20"/>
    </w:rPr>
  </w:style>
  <w:style w:type="paragraph" w:styleId="CommentSubject">
    <w:name w:val="annotation subject"/>
    <w:basedOn w:val="CommentText"/>
    <w:next w:val="CommentText"/>
    <w:link w:val="CommentSubjectChar"/>
    <w:uiPriority w:val="99"/>
    <w:semiHidden/>
    <w:unhideWhenUsed/>
    <w:rsid w:val="00A33669"/>
    <w:rPr>
      <w:b/>
      <w:bCs/>
    </w:rPr>
  </w:style>
  <w:style w:type="character" w:customStyle="1" w:styleId="CommentSubjectChar">
    <w:name w:val="Comment Subject Char"/>
    <w:basedOn w:val="CommentTextChar"/>
    <w:link w:val="CommentSubject"/>
    <w:uiPriority w:val="99"/>
    <w:semiHidden/>
    <w:rsid w:val="00A33669"/>
    <w:rPr>
      <w:b/>
      <w:bCs/>
      <w:sz w:val="20"/>
      <w:szCs w:val="20"/>
    </w:rPr>
  </w:style>
  <w:style w:type="character" w:customStyle="1" w:styleId="fax1">
    <w:name w:val="fax1"/>
    <w:basedOn w:val="DefaultParagraphFont"/>
    <w:rsid w:val="00416FDC"/>
    <w:rPr>
      <w:color w:val="363636"/>
      <w:sz w:val="26"/>
      <w:szCs w:val="26"/>
    </w:rPr>
  </w:style>
  <w:style w:type="character" w:customStyle="1" w:styleId="ListParagraphChar">
    <w:name w:val="List Paragraph Char"/>
    <w:link w:val="ListParagraph"/>
    <w:uiPriority w:val="34"/>
    <w:locked/>
    <w:rsid w:val="009517FA"/>
  </w:style>
  <w:style w:type="paragraph" w:styleId="NoSpacing">
    <w:name w:val="No Spacing"/>
    <w:uiPriority w:val="1"/>
    <w:qFormat/>
    <w:rsid w:val="009517FA"/>
    <w:pPr>
      <w:spacing w:after="0" w:line="240" w:lineRule="auto"/>
    </w:pPr>
    <w:rPr>
      <w:rFonts w:ascii="Times New Roman" w:eastAsia="Times New Roman" w:hAnsi="Times New Roman" w:cs="Times New Roman"/>
      <w:sz w:val="24"/>
      <w:szCs w:val="24"/>
      <w:lang w:val="ru-RU" w:eastAsia="ru-RU"/>
    </w:rPr>
  </w:style>
  <w:style w:type="paragraph" w:customStyle="1" w:styleId="paragraph">
    <w:name w:val="paragraph"/>
    <w:basedOn w:val="Normal"/>
    <w:rsid w:val="00075FE9"/>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normaltextrun">
    <w:name w:val="normaltextrun"/>
    <w:basedOn w:val="DefaultParagraphFont"/>
    <w:rsid w:val="00075FE9"/>
  </w:style>
  <w:style w:type="character" w:customStyle="1" w:styleId="eop">
    <w:name w:val="eop"/>
    <w:basedOn w:val="DefaultParagraphFont"/>
    <w:rsid w:val="00075FE9"/>
  </w:style>
  <w:style w:type="paragraph" w:customStyle="1" w:styleId="Char2">
    <w:name w:val="Char2"/>
    <w:basedOn w:val="Normal"/>
    <w:link w:val="FootnoteReference"/>
    <w:uiPriority w:val="99"/>
    <w:rsid w:val="005323D5"/>
    <w:pPr>
      <w:spacing w:after="160" w:line="240" w:lineRule="exact"/>
    </w:pPr>
    <w:rPr>
      <w:vertAlign w:val="superscript"/>
    </w:rPr>
  </w:style>
  <w:style w:type="paragraph" w:customStyle="1" w:styleId="Default">
    <w:name w:val="Default"/>
    <w:basedOn w:val="Normal"/>
    <w:uiPriority w:val="1"/>
    <w:rsid w:val="78CFA7F5"/>
    <w:pPr>
      <w:spacing w:after="0"/>
    </w:pPr>
    <w:rPr>
      <w:rFonts w:ascii="Times New Roman" w:eastAsiaTheme="minorEastAsia" w:hAnsi="Times New Roman" w:cs="Times New Roman"/>
      <w:color w:val="000000" w:themeColor="text1"/>
      <w:sz w:val="24"/>
      <w:szCs w:val="24"/>
      <w:lang w:val="en-US"/>
    </w:rPr>
  </w:style>
  <w:style w:type="character" w:styleId="Mention">
    <w:name w:val="Mention"/>
    <w:basedOn w:val="DefaultParagraphFont"/>
    <w:uiPriority w:val="99"/>
    <w:unhideWhenUsed/>
    <w:rPr>
      <w:color w:val="2B579A"/>
      <w:shd w:val="clear" w:color="auto" w:fill="E6E6E6"/>
    </w:rPr>
  </w:style>
  <w:style w:type="paragraph" w:styleId="NormalWeb">
    <w:name w:val="Normal (Web)"/>
    <w:basedOn w:val="Normal"/>
    <w:uiPriority w:val="99"/>
    <w:semiHidden/>
    <w:unhideWhenUsed/>
    <w:rsid w:val="00DE2F63"/>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FollowedHyperlink">
    <w:name w:val="FollowedHyperlink"/>
    <w:basedOn w:val="DefaultParagraphFont"/>
    <w:uiPriority w:val="99"/>
    <w:semiHidden/>
    <w:unhideWhenUsed/>
    <w:rsid w:val="0010347B"/>
    <w:rPr>
      <w:color w:val="800080" w:themeColor="followedHyperlink"/>
      <w:u w:val="single"/>
    </w:rPr>
  </w:style>
  <w:style w:type="character" w:styleId="UnresolvedMention">
    <w:name w:val="Unresolved Mention"/>
    <w:basedOn w:val="DefaultParagraphFont"/>
    <w:uiPriority w:val="99"/>
    <w:unhideWhenUsed/>
    <w:rsid w:val="00971B8A"/>
    <w:rPr>
      <w:color w:val="605E5C"/>
      <w:shd w:val="clear" w:color="auto" w:fill="E1DFDD"/>
    </w:rPr>
  </w:style>
  <w:style w:type="paragraph" w:styleId="Revision">
    <w:name w:val="Revision"/>
    <w:hidden/>
    <w:uiPriority w:val="99"/>
    <w:semiHidden/>
    <w:rsid w:val="009455B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989114">
      <w:bodyDiv w:val="1"/>
      <w:marLeft w:val="0"/>
      <w:marRight w:val="0"/>
      <w:marTop w:val="0"/>
      <w:marBottom w:val="0"/>
      <w:divBdr>
        <w:top w:val="none" w:sz="0" w:space="0" w:color="auto"/>
        <w:left w:val="none" w:sz="0" w:space="0" w:color="auto"/>
        <w:bottom w:val="none" w:sz="0" w:space="0" w:color="auto"/>
        <w:right w:val="none" w:sz="0" w:space="0" w:color="auto"/>
      </w:divBdr>
      <w:divsChild>
        <w:div w:id="96676241">
          <w:marLeft w:val="0"/>
          <w:marRight w:val="0"/>
          <w:marTop w:val="0"/>
          <w:marBottom w:val="0"/>
          <w:divBdr>
            <w:top w:val="none" w:sz="0" w:space="0" w:color="auto"/>
            <w:left w:val="none" w:sz="0" w:space="0" w:color="auto"/>
            <w:bottom w:val="none" w:sz="0" w:space="0" w:color="auto"/>
            <w:right w:val="none" w:sz="0" w:space="0" w:color="auto"/>
          </w:divBdr>
        </w:div>
        <w:div w:id="690378885">
          <w:marLeft w:val="0"/>
          <w:marRight w:val="0"/>
          <w:marTop w:val="0"/>
          <w:marBottom w:val="0"/>
          <w:divBdr>
            <w:top w:val="none" w:sz="0" w:space="0" w:color="auto"/>
            <w:left w:val="none" w:sz="0" w:space="0" w:color="auto"/>
            <w:bottom w:val="none" w:sz="0" w:space="0" w:color="auto"/>
            <w:right w:val="none" w:sz="0" w:space="0" w:color="auto"/>
          </w:divBdr>
        </w:div>
        <w:div w:id="975992024">
          <w:marLeft w:val="0"/>
          <w:marRight w:val="0"/>
          <w:marTop w:val="0"/>
          <w:marBottom w:val="0"/>
          <w:divBdr>
            <w:top w:val="none" w:sz="0" w:space="0" w:color="auto"/>
            <w:left w:val="none" w:sz="0" w:space="0" w:color="auto"/>
            <w:bottom w:val="none" w:sz="0" w:space="0" w:color="auto"/>
            <w:right w:val="none" w:sz="0" w:space="0" w:color="auto"/>
          </w:divBdr>
        </w:div>
        <w:div w:id="1241987228">
          <w:marLeft w:val="0"/>
          <w:marRight w:val="0"/>
          <w:marTop w:val="0"/>
          <w:marBottom w:val="0"/>
          <w:divBdr>
            <w:top w:val="none" w:sz="0" w:space="0" w:color="auto"/>
            <w:left w:val="none" w:sz="0" w:space="0" w:color="auto"/>
            <w:bottom w:val="none" w:sz="0" w:space="0" w:color="auto"/>
            <w:right w:val="none" w:sz="0" w:space="0" w:color="auto"/>
          </w:divBdr>
          <w:divsChild>
            <w:div w:id="199976645">
              <w:marLeft w:val="0"/>
              <w:marRight w:val="0"/>
              <w:marTop w:val="0"/>
              <w:marBottom w:val="0"/>
              <w:divBdr>
                <w:top w:val="none" w:sz="0" w:space="0" w:color="auto"/>
                <w:left w:val="none" w:sz="0" w:space="0" w:color="auto"/>
                <w:bottom w:val="none" w:sz="0" w:space="0" w:color="auto"/>
                <w:right w:val="none" w:sz="0" w:space="0" w:color="auto"/>
              </w:divBdr>
            </w:div>
            <w:div w:id="299502209">
              <w:marLeft w:val="0"/>
              <w:marRight w:val="0"/>
              <w:marTop w:val="0"/>
              <w:marBottom w:val="0"/>
              <w:divBdr>
                <w:top w:val="none" w:sz="0" w:space="0" w:color="auto"/>
                <w:left w:val="none" w:sz="0" w:space="0" w:color="auto"/>
                <w:bottom w:val="none" w:sz="0" w:space="0" w:color="auto"/>
                <w:right w:val="none" w:sz="0" w:space="0" w:color="auto"/>
              </w:divBdr>
            </w:div>
            <w:div w:id="737173012">
              <w:marLeft w:val="0"/>
              <w:marRight w:val="0"/>
              <w:marTop w:val="0"/>
              <w:marBottom w:val="0"/>
              <w:divBdr>
                <w:top w:val="none" w:sz="0" w:space="0" w:color="auto"/>
                <w:left w:val="none" w:sz="0" w:space="0" w:color="auto"/>
                <w:bottom w:val="none" w:sz="0" w:space="0" w:color="auto"/>
                <w:right w:val="none" w:sz="0" w:space="0" w:color="auto"/>
              </w:divBdr>
            </w:div>
            <w:div w:id="956109522">
              <w:marLeft w:val="0"/>
              <w:marRight w:val="0"/>
              <w:marTop w:val="0"/>
              <w:marBottom w:val="0"/>
              <w:divBdr>
                <w:top w:val="none" w:sz="0" w:space="0" w:color="auto"/>
                <w:left w:val="none" w:sz="0" w:space="0" w:color="auto"/>
                <w:bottom w:val="none" w:sz="0" w:space="0" w:color="auto"/>
                <w:right w:val="none" w:sz="0" w:space="0" w:color="auto"/>
              </w:divBdr>
            </w:div>
            <w:div w:id="2063628972">
              <w:marLeft w:val="0"/>
              <w:marRight w:val="0"/>
              <w:marTop w:val="0"/>
              <w:marBottom w:val="0"/>
              <w:divBdr>
                <w:top w:val="none" w:sz="0" w:space="0" w:color="auto"/>
                <w:left w:val="none" w:sz="0" w:space="0" w:color="auto"/>
                <w:bottom w:val="none" w:sz="0" w:space="0" w:color="auto"/>
                <w:right w:val="none" w:sz="0" w:space="0" w:color="auto"/>
              </w:divBdr>
            </w:div>
          </w:divsChild>
        </w:div>
        <w:div w:id="1740443722">
          <w:marLeft w:val="0"/>
          <w:marRight w:val="0"/>
          <w:marTop w:val="0"/>
          <w:marBottom w:val="0"/>
          <w:divBdr>
            <w:top w:val="none" w:sz="0" w:space="0" w:color="auto"/>
            <w:left w:val="none" w:sz="0" w:space="0" w:color="auto"/>
            <w:bottom w:val="none" w:sz="0" w:space="0" w:color="auto"/>
            <w:right w:val="none" w:sz="0" w:space="0" w:color="auto"/>
          </w:divBdr>
          <w:divsChild>
            <w:div w:id="597107687">
              <w:marLeft w:val="0"/>
              <w:marRight w:val="0"/>
              <w:marTop w:val="0"/>
              <w:marBottom w:val="0"/>
              <w:divBdr>
                <w:top w:val="none" w:sz="0" w:space="0" w:color="auto"/>
                <w:left w:val="none" w:sz="0" w:space="0" w:color="auto"/>
                <w:bottom w:val="none" w:sz="0" w:space="0" w:color="auto"/>
                <w:right w:val="none" w:sz="0" w:space="0" w:color="auto"/>
              </w:divBdr>
            </w:div>
            <w:div w:id="1363628147">
              <w:marLeft w:val="0"/>
              <w:marRight w:val="0"/>
              <w:marTop w:val="0"/>
              <w:marBottom w:val="0"/>
              <w:divBdr>
                <w:top w:val="none" w:sz="0" w:space="0" w:color="auto"/>
                <w:left w:val="none" w:sz="0" w:space="0" w:color="auto"/>
                <w:bottom w:val="none" w:sz="0" w:space="0" w:color="auto"/>
                <w:right w:val="none" w:sz="0" w:space="0" w:color="auto"/>
              </w:divBdr>
            </w:div>
            <w:div w:id="1394498628">
              <w:marLeft w:val="0"/>
              <w:marRight w:val="0"/>
              <w:marTop w:val="0"/>
              <w:marBottom w:val="0"/>
              <w:divBdr>
                <w:top w:val="none" w:sz="0" w:space="0" w:color="auto"/>
                <w:left w:val="none" w:sz="0" w:space="0" w:color="auto"/>
                <w:bottom w:val="none" w:sz="0" w:space="0" w:color="auto"/>
                <w:right w:val="none" w:sz="0" w:space="0" w:color="auto"/>
              </w:divBdr>
            </w:div>
            <w:div w:id="1425564317">
              <w:marLeft w:val="0"/>
              <w:marRight w:val="0"/>
              <w:marTop w:val="0"/>
              <w:marBottom w:val="0"/>
              <w:divBdr>
                <w:top w:val="none" w:sz="0" w:space="0" w:color="auto"/>
                <w:left w:val="none" w:sz="0" w:space="0" w:color="auto"/>
                <w:bottom w:val="none" w:sz="0" w:space="0" w:color="auto"/>
                <w:right w:val="none" w:sz="0" w:space="0" w:color="auto"/>
              </w:divBdr>
            </w:div>
            <w:div w:id="1604528228">
              <w:marLeft w:val="0"/>
              <w:marRight w:val="0"/>
              <w:marTop w:val="0"/>
              <w:marBottom w:val="0"/>
              <w:divBdr>
                <w:top w:val="none" w:sz="0" w:space="0" w:color="auto"/>
                <w:left w:val="none" w:sz="0" w:space="0" w:color="auto"/>
                <w:bottom w:val="none" w:sz="0" w:space="0" w:color="auto"/>
                <w:right w:val="none" w:sz="0" w:space="0" w:color="auto"/>
              </w:divBdr>
            </w:div>
          </w:divsChild>
        </w:div>
        <w:div w:id="1880315640">
          <w:marLeft w:val="0"/>
          <w:marRight w:val="0"/>
          <w:marTop w:val="0"/>
          <w:marBottom w:val="0"/>
          <w:divBdr>
            <w:top w:val="none" w:sz="0" w:space="0" w:color="auto"/>
            <w:left w:val="none" w:sz="0" w:space="0" w:color="auto"/>
            <w:bottom w:val="none" w:sz="0" w:space="0" w:color="auto"/>
            <w:right w:val="none" w:sz="0" w:space="0" w:color="auto"/>
          </w:divBdr>
        </w:div>
      </w:divsChild>
    </w:div>
    <w:div w:id="340162753">
      <w:bodyDiv w:val="1"/>
      <w:marLeft w:val="0"/>
      <w:marRight w:val="0"/>
      <w:marTop w:val="0"/>
      <w:marBottom w:val="0"/>
      <w:divBdr>
        <w:top w:val="none" w:sz="0" w:space="0" w:color="auto"/>
        <w:left w:val="none" w:sz="0" w:space="0" w:color="auto"/>
        <w:bottom w:val="none" w:sz="0" w:space="0" w:color="auto"/>
        <w:right w:val="none" w:sz="0" w:space="0" w:color="auto"/>
      </w:divBdr>
      <w:divsChild>
        <w:div w:id="121534469">
          <w:marLeft w:val="0"/>
          <w:marRight w:val="0"/>
          <w:marTop w:val="0"/>
          <w:marBottom w:val="0"/>
          <w:divBdr>
            <w:top w:val="none" w:sz="0" w:space="0" w:color="auto"/>
            <w:left w:val="none" w:sz="0" w:space="0" w:color="auto"/>
            <w:bottom w:val="none" w:sz="0" w:space="0" w:color="auto"/>
            <w:right w:val="none" w:sz="0" w:space="0" w:color="auto"/>
          </w:divBdr>
        </w:div>
        <w:div w:id="307782009">
          <w:marLeft w:val="0"/>
          <w:marRight w:val="0"/>
          <w:marTop w:val="0"/>
          <w:marBottom w:val="0"/>
          <w:divBdr>
            <w:top w:val="none" w:sz="0" w:space="0" w:color="auto"/>
            <w:left w:val="none" w:sz="0" w:space="0" w:color="auto"/>
            <w:bottom w:val="none" w:sz="0" w:space="0" w:color="auto"/>
            <w:right w:val="none" w:sz="0" w:space="0" w:color="auto"/>
          </w:divBdr>
        </w:div>
        <w:div w:id="2035692378">
          <w:marLeft w:val="0"/>
          <w:marRight w:val="0"/>
          <w:marTop w:val="0"/>
          <w:marBottom w:val="0"/>
          <w:divBdr>
            <w:top w:val="none" w:sz="0" w:space="0" w:color="auto"/>
            <w:left w:val="none" w:sz="0" w:space="0" w:color="auto"/>
            <w:bottom w:val="none" w:sz="0" w:space="0" w:color="auto"/>
            <w:right w:val="none" w:sz="0" w:space="0" w:color="auto"/>
          </w:divBdr>
        </w:div>
      </w:divsChild>
    </w:div>
    <w:div w:id="503982044">
      <w:bodyDiv w:val="1"/>
      <w:marLeft w:val="0"/>
      <w:marRight w:val="0"/>
      <w:marTop w:val="0"/>
      <w:marBottom w:val="0"/>
      <w:divBdr>
        <w:top w:val="none" w:sz="0" w:space="0" w:color="auto"/>
        <w:left w:val="none" w:sz="0" w:space="0" w:color="auto"/>
        <w:bottom w:val="none" w:sz="0" w:space="0" w:color="auto"/>
        <w:right w:val="none" w:sz="0" w:space="0" w:color="auto"/>
      </w:divBdr>
      <w:divsChild>
        <w:div w:id="36971541">
          <w:marLeft w:val="0"/>
          <w:marRight w:val="0"/>
          <w:marTop w:val="0"/>
          <w:marBottom w:val="0"/>
          <w:divBdr>
            <w:top w:val="none" w:sz="0" w:space="0" w:color="auto"/>
            <w:left w:val="none" w:sz="0" w:space="0" w:color="auto"/>
            <w:bottom w:val="none" w:sz="0" w:space="0" w:color="auto"/>
            <w:right w:val="none" w:sz="0" w:space="0" w:color="auto"/>
          </w:divBdr>
        </w:div>
        <w:div w:id="719355083">
          <w:marLeft w:val="0"/>
          <w:marRight w:val="0"/>
          <w:marTop w:val="0"/>
          <w:marBottom w:val="0"/>
          <w:divBdr>
            <w:top w:val="none" w:sz="0" w:space="0" w:color="auto"/>
            <w:left w:val="none" w:sz="0" w:space="0" w:color="auto"/>
            <w:bottom w:val="none" w:sz="0" w:space="0" w:color="auto"/>
            <w:right w:val="none" w:sz="0" w:space="0" w:color="auto"/>
          </w:divBdr>
        </w:div>
        <w:div w:id="1429348839">
          <w:marLeft w:val="0"/>
          <w:marRight w:val="0"/>
          <w:marTop w:val="0"/>
          <w:marBottom w:val="0"/>
          <w:divBdr>
            <w:top w:val="none" w:sz="0" w:space="0" w:color="auto"/>
            <w:left w:val="none" w:sz="0" w:space="0" w:color="auto"/>
            <w:bottom w:val="none" w:sz="0" w:space="0" w:color="auto"/>
            <w:right w:val="none" w:sz="0" w:space="0" w:color="auto"/>
          </w:divBdr>
        </w:div>
      </w:divsChild>
    </w:div>
    <w:div w:id="683937899">
      <w:bodyDiv w:val="1"/>
      <w:marLeft w:val="0"/>
      <w:marRight w:val="0"/>
      <w:marTop w:val="0"/>
      <w:marBottom w:val="0"/>
      <w:divBdr>
        <w:top w:val="none" w:sz="0" w:space="0" w:color="auto"/>
        <w:left w:val="none" w:sz="0" w:space="0" w:color="auto"/>
        <w:bottom w:val="none" w:sz="0" w:space="0" w:color="auto"/>
        <w:right w:val="none" w:sz="0" w:space="0" w:color="auto"/>
      </w:divBdr>
    </w:div>
    <w:div w:id="799566625">
      <w:bodyDiv w:val="1"/>
      <w:marLeft w:val="0"/>
      <w:marRight w:val="0"/>
      <w:marTop w:val="0"/>
      <w:marBottom w:val="0"/>
      <w:divBdr>
        <w:top w:val="none" w:sz="0" w:space="0" w:color="auto"/>
        <w:left w:val="none" w:sz="0" w:space="0" w:color="auto"/>
        <w:bottom w:val="none" w:sz="0" w:space="0" w:color="auto"/>
        <w:right w:val="none" w:sz="0" w:space="0" w:color="auto"/>
      </w:divBdr>
      <w:divsChild>
        <w:div w:id="424155276">
          <w:marLeft w:val="0"/>
          <w:marRight w:val="0"/>
          <w:marTop w:val="0"/>
          <w:marBottom w:val="0"/>
          <w:divBdr>
            <w:top w:val="none" w:sz="0" w:space="0" w:color="auto"/>
            <w:left w:val="none" w:sz="0" w:space="0" w:color="auto"/>
            <w:bottom w:val="none" w:sz="0" w:space="0" w:color="auto"/>
            <w:right w:val="none" w:sz="0" w:space="0" w:color="auto"/>
          </w:divBdr>
          <w:divsChild>
            <w:div w:id="285738715">
              <w:marLeft w:val="0"/>
              <w:marRight w:val="0"/>
              <w:marTop w:val="0"/>
              <w:marBottom w:val="0"/>
              <w:divBdr>
                <w:top w:val="none" w:sz="0" w:space="0" w:color="auto"/>
                <w:left w:val="none" w:sz="0" w:space="0" w:color="auto"/>
                <w:bottom w:val="none" w:sz="0" w:space="0" w:color="auto"/>
                <w:right w:val="none" w:sz="0" w:space="0" w:color="auto"/>
              </w:divBdr>
            </w:div>
            <w:div w:id="621765685">
              <w:marLeft w:val="0"/>
              <w:marRight w:val="0"/>
              <w:marTop w:val="0"/>
              <w:marBottom w:val="0"/>
              <w:divBdr>
                <w:top w:val="none" w:sz="0" w:space="0" w:color="auto"/>
                <w:left w:val="none" w:sz="0" w:space="0" w:color="auto"/>
                <w:bottom w:val="none" w:sz="0" w:space="0" w:color="auto"/>
                <w:right w:val="none" w:sz="0" w:space="0" w:color="auto"/>
              </w:divBdr>
            </w:div>
            <w:div w:id="794174317">
              <w:marLeft w:val="0"/>
              <w:marRight w:val="0"/>
              <w:marTop w:val="0"/>
              <w:marBottom w:val="0"/>
              <w:divBdr>
                <w:top w:val="none" w:sz="0" w:space="0" w:color="auto"/>
                <w:left w:val="none" w:sz="0" w:space="0" w:color="auto"/>
                <w:bottom w:val="none" w:sz="0" w:space="0" w:color="auto"/>
                <w:right w:val="none" w:sz="0" w:space="0" w:color="auto"/>
              </w:divBdr>
            </w:div>
          </w:divsChild>
        </w:div>
        <w:div w:id="2005084320">
          <w:marLeft w:val="0"/>
          <w:marRight w:val="0"/>
          <w:marTop w:val="0"/>
          <w:marBottom w:val="0"/>
          <w:divBdr>
            <w:top w:val="none" w:sz="0" w:space="0" w:color="auto"/>
            <w:left w:val="none" w:sz="0" w:space="0" w:color="auto"/>
            <w:bottom w:val="none" w:sz="0" w:space="0" w:color="auto"/>
            <w:right w:val="none" w:sz="0" w:space="0" w:color="auto"/>
          </w:divBdr>
          <w:divsChild>
            <w:div w:id="293756881">
              <w:marLeft w:val="0"/>
              <w:marRight w:val="0"/>
              <w:marTop w:val="0"/>
              <w:marBottom w:val="0"/>
              <w:divBdr>
                <w:top w:val="none" w:sz="0" w:space="0" w:color="auto"/>
                <w:left w:val="none" w:sz="0" w:space="0" w:color="auto"/>
                <w:bottom w:val="none" w:sz="0" w:space="0" w:color="auto"/>
                <w:right w:val="none" w:sz="0" w:space="0" w:color="auto"/>
              </w:divBdr>
            </w:div>
            <w:div w:id="924345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335962">
      <w:bodyDiv w:val="1"/>
      <w:marLeft w:val="0"/>
      <w:marRight w:val="0"/>
      <w:marTop w:val="0"/>
      <w:marBottom w:val="0"/>
      <w:divBdr>
        <w:top w:val="none" w:sz="0" w:space="0" w:color="auto"/>
        <w:left w:val="none" w:sz="0" w:space="0" w:color="auto"/>
        <w:bottom w:val="none" w:sz="0" w:space="0" w:color="auto"/>
        <w:right w:val="none" w:sz="0" w:space="0" w:color="auto"/>
      </w:divBdr>
      <w:divsChild>
        <w:div w:id="1673292468">
          <w:marLeft w:val="0"/>
          <w:marRight w:val="0"/>
          <w:marTop w:val="0"/>
          <w:marBottom w:val="0"/>
          <w:divBdr>
            <w:top w:val="none" w:sz="0" w:space="0" w:color="auto"/>
            <w:left w:val="none" w:sz="0" w:space="0" w:color="auto"/>
            <w:bottom w:val="none" w:sz="0" w:space="0" w:color="auto"/>
            <w:right w:val="none" w:sz="0" w:space="0" w:color="auto"/>
          </w:divBdr>
          <w:divsChild>
            <w:div w:id="1982154596">
              <w:marLeft w:val="0"/>
              <w:marRight w:val="0"/>
              <w:marTop w:val="0"/>
              <w:marBottom w:val="0"/>
              <w:divBdr>
                <w:top w:val="none" w:sz="0" w:space="0" w:color="auto"/>
                <w:left w:val="none" w:sz="0" w:space="0" w:color="auto"/>
                <w:bottom w:val="none" w:sz="0" w:space="0" w:color="auto"/>
                <w:right w:val="none" w:sz="0" w:space="0" w:color="auto"/>
              </w:divBdr>
              <w:divsChild>
                <w:div w:id="1562473853">
                  <w:marLeft w:val="0"/>
                  <w:marRight w:val="0"/>
                  <w:marTop w:val="0"/>
                  <w:marBottom w:val="0"/>
                  <w:divBdr>
                    <w:top w:val="none" w:sz="0" w:space="0" w:color="auto"/>
                    <w:left w:val="none" w:sz="0" w:space="0" w:color="auto"/>
                    <w:bottom w:val="none" w:sz="0" w:space="0" w:color="auto"/>
                    <w:right w:val="none" w:sz="0" w:space="0" w:color="auto"/>
                  </w:divBdr>
                  <w:divsChild>
                    <w:div w:id="847214306">
                      <w:marLeft w:val="0"/>
                      <w:marRight w:val="0"/>
                      <w:marTop w:val="100"/>
                      <w:marBottom w:val="100"/>
                      <w:divBdr>
                        <w:top w:val="none" w:sz="0" w:space="0" w:color="auto"/>
                        <w:left w:val="none" w:sz="0" w:space="0" w:color="auto"/>
                        <w:bottom w:val="none" w:sz="0" w:space="0" w:color="auto"/>
                        <w:right w:val="none" w:sz="0" w:space="0" w:color="auto"/>
                      </w:divBdr>
                      <w:divsChild>
                        <w:div w:id="1179585264">
                          <w:marLeft w:val="0"/>
                          <w:marRight w:val="0"/>
                          <w:marTop w:val="0"/>
                          <w:marBottom w:val="0"/>
                          <w:divBdr>
                            <w:top w:val="none" w:sz="0" w:space="0" w:color="auto"/>
                            <w:left w:val="none" w:sz="0" w:space="0" w:color="auto"/>
                            <w:bottom w:val="none" w:sz="0" w:space="0" w:color="auto"/>
                            <w:right w:val="none" w:sz="0" w:space="0" w:color="auto"/>
                          </w:divBdr>
                          <w:divsChild>
                            <w:div w:id="1264610500">
                              <w:marLeft w:val="0"/>
                              <w:marRight w:val="0"/>
                              <w:marTop w:val="0"/>
                              <w:marBottom w:val="0"/>
                              <w:divBdr>
                                <w:top w:val="single" w:sz="6" w:space="2" w:color="E6E7E8"/>
                                <w:left w:val="single" w:sz="6" w:space="2" w:color="E6E7E8"/>
                                <w:bottom w:val="single" w:sz="6" w:space="2" w:color="E6E7E8"/>
                                <w:right w:val="single" w:sz="6" w:space="2" w:color="E6E7E8"/>
                              </w:divBdr>
                              <w:divsChild>
                                <w:div w:id="89812161">
                                  <w:marLeft w:val="0"/>
                                  <w:marRight w:val="0"/>
                                  <w:marTop w:val="15"/>
                                  <w:marBottom w:val="0"/>
                                  <w:divBdr>
                                    <w:top w:val="none" w:sz="0" w:space="0" w:color="auto"/>
                                    <w:left w:val="none" w:sz="0" w:space="0" w:color="auto"/>
                                    <w:bottom w:val="none" w:sz="0" w:space="0" w:color="auto"/>
                                    <w:right w:val="none" w:sz="0" w:space="0" w:color="auto"/>
                                  </w:divBdr>
                                  <w:divsChild>
                                    <w:div w:id="993411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43693115">
          <w:marLeft w:val="0"/>
          <w:marRight w:val="0"/>
          <w:marTop w:val="0"/>
          <w:marBottom w:val="0"/>
          <w:divBdr>
            <w:top w:val="none" w:sz="0" w:space="0" w:color="auto"/>
            <w:left w:val="none" w:sz="0" w:space="0" w:color="auto"/>
            <w:bottom w:val="none" w:sz="0" w:space="0" w:color="auto"/>
            <w:right w:val="none" w:sz="0" w:space="0" w:color="auto"/>
          </w:divBdr>
          <w:divsChild>
            <w:div w:id="107890489">
              <w:marLeft w:val="0"/>
              <w:marRight w:val="0"/>
              <w:marTop w:val="0"/>
              <w:marBottom w:val="0"/>
              <w:divBdr>
                <w:top w:val="none" w:sz="0" w:space="0" w:color="auto"/>
                <w:left w:val="none" w:sz="0" w:space="0" w:color="auto"/>
                <w:bottom w:val="none" w:sz="0" w:space="0" w:color="auto"/>
                <w:right w:val="none" w:sz="0" w:space="0" w:color="auto"/>
              </w:divBdr>
              <w:divsChild>
                <w:div w:id="2089574974">
                  <w:marLeft w:val="0"/>
                  <w:marRight w:val="0"/>
                  <w:marTop w:val="0"/>
                  <w:marBottom w:val="0"/>
                  <w:divBdr>
                    <w:top w:val="none" w:sz="0" w:space="0" w:color="auto"/>
                    <w:left w:val="none" w:sz="0" w:space="0" w:color="auto"/>
                    <w:bottom w:val="none" w:sz="0" w:space="0" w:color="auto"/>
                    <w:right w:val="none" w:sz="0" w:space="0" w:color="auto"/>
                  </w:divBdr>
                  <w:divsChild>
                    <w:div w:id="462618747">
                      <w:marLeft w:val="0"/>
                      <w:marRight w:val="0"/>
                      <w:marTop w:val="0"/>
                      <w:marBottom w:val="0"/>
                      <w:divBdr>
                        <w:top w:val="none" w:sz="0" w:space="0" w:color="auto"/>
                        <w:left w:val="none" w:sz="0" w:space="0" w:color="auto"/>
                        <w:bottom w:val="none" w:sz="0" w:space="0" w:color="auto"/>
                        <w:right w:val="none" w:sz="0" w:space="0" w:color="auto"/>
                      </w:divBdr>
                      <w:divsChild>
                        <w:div w:id="813332819">
                          <w:marLeft w:val="0"/>
                          <w:marRight w:val="0"/>
                          <w:marTop w:val="0"/>
                          <w:marBottom w:val="0"/>
                          <w:divBdr>
                            <w:top w:val="none" w:sz="0" w:space="0" w:color="auto"/>
                            <w:left w:val="none" w:sz="0" w:space="0" w:color="auto"/>
                            <w:bottom w:val="none" w:sz="0" w:space="0" w:color="auto"/>
                            <w:right w:val="none" w:sz="0" w:space="0" w:color="auto"/>
                          </w:divBdr>
                          <w:divsChild>
                            <w:div w:id="1755593633">
                              <w:marLeft w:val="0"/>
                              <w:marRight w:val="0"/>
                              <w:marTop w:val="0"/>
                              <w:marBottom w:val="0"/>
                              <w:divBdr>
                                <w:top w:val="none" w:sz="0" w:space="0" w:color="auto"/>
                                <w:left w:val="none" w:sz="0" w:space="0" w:color="auto"/>
                                <w:bottom w:val="none" w:sz="0" w:space="0" w:color="auto"/>
                                <w:right w:val="none" w:sz="0" w:space="0" w:color="auto"/>
                              </w:divBdr>
                              <w:divsChild>
                                <w:div w:id="503205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1349027">
                          <w:marLeft w:val="0"/>
                          <w:marRight w:val="0"/>
                          <w:marTop w:val="0"/>
                          <w:marBottom w:val="0"/>
                          <w:divBdr>
                            <w:top w:val="none" w:sz="0" w:space="0" w:color="auto"/>
                            <w:left w:val="none" w:sz="0" w:space="0" w:color="auto"/>
                            <w:bottom w:val="none" w:sz="0" w:space="0" w:color="auto"/>
                            <w:right w:val="none" w:sz="0" w:space="0" w:color="auto"/>
                          </w:divBdr>
                          <w:divsChild>
                            <w:div w:id="266813823">
                              <w:marLeft w:val="0"/>
                              <w:marRight w:val="0"/>
                              <w:marTop w:val="0"/>
                              <w:marBottom w:val="0"/>
                              <w:divBdr>
                                <w:top w:val="none" w:sz="0" w:space="0" w:color="auto"/>
                                <w:left w:val="none" w:sz="0" w:space="0" w:color="auto"/>
                                <w:bottom w:val="none" w:sz="0" w:space="0" w:color="auto"/>
                                <w:right w:val="none" w:sz="0" w:space="0" w:color="auto"/>
                              </w:divBdr>
                              <w:divsChild>
                                <w:div w:id="309556947">
                                  <w:marLeft w:val="0"/>
                                  <w:marRight w:val="0"/>
                                  <w:marTop w:val="0"/>
                                  <w:marBottom w:val="0"/>
                                  <w:divBdr>
                                    <w:top w:val="none" w:sz="0" w:space="0" w:color="auto"/>
                                    <w:left w:val="none" w:sz="0" w:space="0" w:color="auto"/>
                                    <w:bottom w:val="none" w:sz="0" w:space="0" w:color="auto"/>
                                    <w:right w:val="none" w:sz="0" w:space="0" w:color="auto"/>
                                  </w:divBdr>
                                  <w:divsChild>
                                    <w:div w:id="1111434406">
                                      <w:marLeft w:val="0"/>
                                      <w:marRight w:val="0"/>
                                      <w:marTop w:val="0"/>
                                      <w:marBottom w:val="0"/>
                                      <w:divBdr>
                                        <w:top w:val="none" w:sz="0" w:space="0" w:color="auto"/>
                                        <w:left w:val="none" w:sz="0" w:space="0" w:color="auto"/>
                                        <w:bottom w:val="none" w:sz="0" w:space="0" w:color="auto"/>
                                        <w:right w:val="none" w:sz="0" w:space="0" w:color="auto"/>
                                      </w:divBdr>
                                      <w:divsChild>
                                        <w:div w:id="1861772830">
                                          <w:marLeft w:val="0"/>
                                          <w:marRight w:val="0"/>
                                          <w:marTop w:val="0"/>
                                          <w:marBottom w:val="0"/>
                                          <w:divBdr>
                                            <w:top w:val="none" w:sz="0" w:space="0" w:color="auto"/>
                                            <w:left w:val="none" w:sz="0" w:space="0" w:color="auto"/>
                                            <w:bottom w:val="none" w:sz="0" w:space="0" w:color="auto"/>
                                            <w:right w:val="none" w:sz="0" w:space="0" w:color="auto"/>
                                          </w:divBdr>
                                          <w:divsChild>
                                            <w:div w:id="401997990">
                                              <w:marLeft w:val="0"/>
                                              <w:marRight w:val="0"/>
                                              <w:marTop w:val="0"/>
                                              <w:marBottom w:val="0"/>
                                              <w:divBdr>
                                                <w:top w:val="none" w:sz="0" w:space="0" w:color="auto"/>
                                                <w:left w:val="none" w:sz="0" w:space="0" w:color="auto"/>
                                                <w:bottom w:val="none" w:sz="0" w:space="0" w:color="auto"/>
                                                <w:right w:val="none" w:sz="0" w:space="0" w:color="auto"/>
                                              </w:divBdr>
                                              <w:divsChild>
                                                <w:div w:id="1161895715">
                                                  <w:marLeft w:val="0"/>
                                                  <w:marRight w:val="0"/>
                                                  <w:marTop w:val="0"/>
                                                  <w:marBottom w:val="0"/>
                                                  <w:divBdr>
                                                    <w:top w:val="none" w:sz="0" w:space="0" w:color="auto"/>
                                                    <w:left w:val="none" w:sz="0" w:space="0" w:color="auto"/>
                                                    <w:bottom w:val="none" w:sz="0" w:space="0" w:color="auto"/>
                                                    <w:right w:val="none" w:sz="0" w:space="0" w:color="auto"/>
                                                  </w:divBdr>
                                                  <w:divsChild>
                                                    <w:div w:id="6638005">
                                                      <w:marLeft w:val="0"/>
                                                      <w:marRight w:val="0"/>
                                                      <w:marTop w:val="0"/>
                                                      <w:marBottom w:val="0"/>
                                                      <w:divBdr>
                                                        <w:top w:val="none" w:sz="0" w:space="0" w:color="auto"/>
                                                        <w:left w:val="none" w:sz="0" w:space="0" w:color="auto"/>
                                                        <w:bottom w:val="none" w:sz="0" w:space="0" w:color="auto"/>
                                                        <w:right w:val="none" w:sz="0" w:space="0" w:color="auto"/>
                                                      </w:divBdr>
                                                      <w:divsChild>
                                                        <w:div w:id="66193692">
                                                          <w:marLeft w:val="0"/>
                                                          <w:marRight w:val="0"/>
                                                          <w:marTop w:val="0"/>
                                                          <w:marBottom w:val="0"/>
                                                          <w:divBdr>
                                                            <w:top w:val="none" w:sz="0" w:space="0" w:color="auto"/>
                                                            <w:left w:val="none" w:sz="0" w:space="0" w:color="auto"/>
                                                            <w:bottom w:val="single" w:sz="6" w:space="0" w:color="BBBBBB"/>
                                                            <w:right w:val="none" w:sz="0" w:space="0" w:color="auto"/>
                                                          </w:divBdr>
                                                          <w:divsChild>
                                                            <w:div w:id="19622581">
                                                              <w:marLeft w:val="0"/>
                                                              <w:marRight w:val="0"/>
                                                              <w:marTop w:val="0"/>
                                                              <w:marBottom w:val="0"/>
                                                              <w:divBdr>
                                                                <w:top w:val="single" w:sz="2" w:space="0" w:color="DFDFDF"/>
                                                                <w:left w:val="single" w:sz="2" w:space="0" w:color="DFDFDF"/>
                                                                <w:bottom w:val="single" w:sz="2" w:space="0" w:color="DFDFDF"/>
                                                                <w:right w:val="single" w:sz="6" w:space="0" w:color="DFDFDF"/>
                                                              </w:divBdr>
                                                            </w:div>
                                                            <w:div w:id="24523443">
                                                              <w:marLeft w:val="0"/>
                                                              <w:marRight w:val="0"/>
                                                              <w:marTop w:val="0"/>
                                                              <w:marBottom w:val="0"/>
                                                              <w:divBdr>
                                                                <w:top w:val="single" w:sz="2" w:space="0" w:color="DFDFDF"/>
                                                                <w:left w:val="single" w:sz="2" w:space="0" w:color="DFDFDF"/>
                                                                <w:bottom w:val="single" w:sz="2" w:space="0" w:color="DFDFDF"/>
                                                                <w:right w:val="single" w:sz="6" w:space="0" w:color="DFDFDF"/>
                                                              </w:divBdr>
                                                            </w:div>
                                                            <w:div w:id="95030037">
                                                              <w:marLeft w:val="0"/>
                                                              <w:marRight w:val="0"/>
                                                              <w:marTop w:val="0"/>
                                                              <w:marBottom w:val="0"/>
                                                              <w:divBdr>
                                                                <w:top w:val="single" w:sz="2" w:space="0" w:color="BFBFBF"/>
                                                                <w:left w:val="single" w:sz="2" w:space="0" w:color="BFBFBF"/>
                                                                <w:bottom w:val="single" w:sz="2" w:space="0" w:color="BFBFBF"/>
                                                                <w:right w:val="single" w:sz="6" w:space="0" w:color="BFBFBF"/>
                                                              </w:divBdr>
                                                            </w:div>
                                                            <w:div w:id="170680538">
                                                              <w:marLeft w:val="0"/>
                                                              <w:marRight w:val="0"/>
                                                              <w:marTop w:val="0"/>
                                                              <w:marBottom w:val="0"/>
                                                              <w:divBdr>
                                                                <w:top w:val="single" w:sz="2" w:space="0" w:color="DFDFDF"/>
                                                                <w:left w:val="single" w:sz="2" w:space="0" w:color="DFDFDF"/>
                                                                <w:bottom w:val="single" w:sz="2" w:space="0" w:color="DFDFDF"/>
                                                                <w:right w:val="single" w:sz="6" w:space="0" w:color="DFDFDF"/>
                                                              </w:divBdr>
                                                            </w:div>
                                                            <w:div w:id="200048391">
                                                              <w:marLeft w:val="0"/>
                                                              <w:marRight w:val="0"/>
                                                              <w:marTop w:val="0"/>
                                                              <w:marBottom w:val="0"/>
                                                              <w:divBdr>
                                                                <w:top w:val="single" w:sz="2" w:space="0" w:color="DFDFDF"/>
                                                                <w:left w:val="single" w:sz="2" w:space="0" w:color="DFDFDF"/>
                                                                <w:bottom w:val="single" w:sz="2" w:space="0" w:color="DFDFDF"/>
                                                                <w:right w:val="single" w:sz="6" w:space="0" w:color="DFDFDF"/>
                                                              </w:divBdr>
                                                            </w:div>
                                                            <w:div w:id="210923098">
                                                              <w:marLeft w:val="0"/>
                                                              <w:marRight w:val="0"/>
                                                              <w:marTop w:val="0"/>
                                                              <w:marBottom w:val="0"/>
                                                              <w:divBdr>
                                                                <w:top w:val="single" w:sz="2" w:space="0" w:color="DFDFDF"/>
                                                                <w:left w:val="single" w:sz="2" w:space="0" w:color="DFDFDF"/>
                                                                <w:bottom w:val="single" w:sz="2" w:space="0" w:color="DFDFDF"/>
                                                                <w:right w:val="single" w:sz="6" w:space="0" w:color="DFDFDF"/>
                                                              </w:divBdr>
                                                            </w:div>
                                                            <w:div w:id="221715868">
                                                              <w:marLeft w:val="0"/>
                                                              <w:marRight w:val="0"/>
                                                              <w:marTop w:val="0"/>
                                                              <w:marBottom w:val="0"/>
                                                              <w:divBdr>
                                                                <w:top w:val="single" w:sz="2" w:space="0" w:color="DFDFDF"/>
                                                                <w:left w:val="single" w:sz="2" w:space="0" w:color="DFDFDF"/>
                                                                <w:bottom w:val="single" w:sz="2" w:space="0" w:color="DFDFDF"/>
                                                                <w:right w:val="single" w:sz="6" w:space="0" w:color="DFDFDF"/>
                                                              </w:divBdr>
                                                            </w:div>
                                                            <w:div w:id="237985405">
                                                              <w:marLeft w:val="0"/>
                                                              <w:marRight w:val="0"/>
                                                              <w:marTop w:val="0"/>
                                                              <w:marBottom w:val="0"/>
                                                              <w:divBdr>
                                                                <w:top w:val="single" w:sz="2" w:space="0" w:color="DFDFDF"/>
                                                                <w:left w:val="single" w:sz="2" w:space="0" w:color="DFDFDF"/>
                                                                <w:bottom w:val="single" w:sz="2" w:space="0" w:color="DFDFDF"/>
                                                                <w:right w:val="single" w:sz="6" w:space="0" w:color="DFDFDF"/>
                                                              </w:divBdr>
                                                            </w:div>
                                                            <w:div w:id="249659224">
                                                              <w:marLeft w:val="0"/>
                                                              <w:marRight w:val="0"/>
                                                              <w:marTop w:val="0"/>
                                                              <w:marBottom w:val="0"/>
                                                              <w:divBdr>
                                                                <w:top w:val="single" w:sz="2" w:space="0" w:color="DFDFDF"/>
                                                                <w:left w:val="single" w:sz="2" w:space="0" w:color="DFDFDF"/>
                                                                <w:bottom w:val="single" w:sz="2" w:space="0" w:color="DFDFDF"/>
                                                                <w:right w:val="single" w:sz="6" w:space="0" w:color="DFDFDF"/>
                                                              </w:divBdr>
                                                            </w:div>
                                                            <w:div w:id="314260136">
                                                              <w:marLeft w:val="0"/>
                                                              <w:marRight w:val="0"/>
                                                              <w:marTop w:val="0"/>
                                                              <w:marBottom w:val="0"/>
                                                              <w:divBdr>
                                                                <w:top w:val="single" w:sz="2" w:space="0" w:color="DFDFDF"/>
                                                                <w:left w:val="single" w:sz="2" w:space="0" w:color="DFDFDF"/>
                                                                <w:bottom w:val="single" w:sz="2" w:space="0" w:color="DFDFDF"/>
                                                                <w:right w:val="single" w:sz="6" w:space="0" w:color="DFDFDF"/>
                                                              </w:divBdr>
                                                            </w:div>
                                                            <w:div w:id="361396371">
                                                              <w:marLeft w:val="0"/>
                                                              <w:marRight w:val="0"/>
                                                              <w:marTop w:val="0"/>
                                                              <w:marBottom w:val="0"/>
                                                              <w:divBdr>
                                                                <w:top w:val="single" w:sz="2" w:space="0" w:color="DFDFDF"/>
                                                                <w:left w:val="single" w:sz="2" w:space="0" w:color="DFDFDF"/>
                                                                <w:bottom w:val="single" w:sz="2" w:space="0" w:color="DFDFDF"/>
                                                                <w:right w:val="single" w:sz="6" w:space="0" w:color="DFDFDF"/>
                                                              </w:divBdr>
                                                            </w:div>
                                                            <w:div w:id="375618241">
                                                              <w:marLeft w:val="0"/>
                                                              <w:marRight w:val="0"/>
                                                              <w:marTop w:val="0"/>
                                                              <w:marBottom w:val="0"/>
                                                              <w:divBdr>
                                                                <w:top w:val="single" w:sz="2" w:space="0" w:color="DFDFDF"/>
                                                                <w:left w:val="single" w:sz="2" w:space="0" w:color="DFDFDF"/>
                                                                <w:bottom w:val="single" w:sz="2" w:space="0" w:color="DFDFDF"/>
                                                                <w:right w:val="single" w:sz="6" w:space="0" w:color="DFDFDF"/>
                                                              </w:divBdr>
                                                            </w:div>
                                                            <w:div w:id="383481400">
                                                              <w:marLeft w:val="0"/>
                                                              <w:marRight w:val="0"/>
                                                              <w:marTop w:val="0"/>
                                                              <w:marBottom w:val="0"/>
                                                              <w:divBdr>
                                                                <w:top w:val="single" w:sz="2" w:space="0" w:color="DFDFDF"/>
                                                                <w:left w:val="single" w:sz="2" w:space="0" w:color="DFDFDF"/>
                                                                <w:bottom w:val="single" w:sz="2" w:space="0" w:color="DFDFDF"/>
                                                                <w:right w:val="single" w:sz="6" w:space="0" w:color="DFDFDF"/>
                                                              </w:divBdr>
                                                            </w:div>
                                                            <w:div w:id="497037460">
                                                              <w:marLeft w:val="0"/>
                                                              <w:marRight w:val="0"/>
                                                              <w:marTop w:val="0"/>
                                                              <w:marBottom w:val="0"/>
                                                              <w:divBdr>
                                                                <w:top w:val="single" w:sz="2" w:space="0" w:color="DFDFDF"/>
                                                                <w:left w:val="single" w:sz="2" w:space="0" w:color="DFDFDF"/>
                                                                <w:bottom w:val="single" w:sz="2" w:space="0" w:color="DFDFDF"/>
                                                                <w:right w:val="single" w:sz="6" w:space="0" w:color="DFDFDF"/>
                                                              </w:divBdr>
                                                            </w:div>
                                                            <w:div w:id="604579581">
                                                              <w:marLeft w:val="0"/>
                                                              <w:marRight w:val="0"/>
                                                              <w:marTop w:val="0"/>
                                                              <w:marBottom w:val="0"/>
                                                              <w:divBdr>
                                                                <w:top w:val="single" w:sz="2" w:space="0" w:color="DFDFDF"/>
                                                                <w:left w:val="single" w:sz="2" w:space="0" w:color="DFDFDF"/>
                                                                <w:bottom w:val="single" w:sz="2" w:space="0" w:color="DFDFDF"/>
                                                                <w:right w:val="single" w:sz="6" w:space="0" w:color="DFDFDF"/>
                                                              </w:divBdr>
                                                            </w:div>
                                                            <w:div w:id="642471240">
                                                              <w:marLeft w:val="0"/>
                                                              <w:marRight w:val="0"/>
                                                              <w:marTop w:val="0"/>
                                                              <w:marBottom w:val="0"/>
                                                              <w:divBdr>
                                                                <w:top w:val="single" w:sz="2" w:space="0" w:color="DFDFDF"/>
                                                                <w:left w:val="single" w:sz="2" w:space="0" w:color="DFDFDF"/>
                                                                <w:bottom w:val="single" w:sz="2" w:space="0" w:color="DFDFDF"/>
                                                                <w:right w:val="single" w:sz="6" w:space="0" w:color="DFDFDF"/>
                                                              </w:divBdr>
                                                            </w:div>
                                                            <w:div w:id="743187062">
                                                              <w:marLeft w:val="0"/>
                                                              <w:marRight w:val="0"/>
                                                              <w:marTop w:val="0"/>
                                                              <w:marBottom w:val="0"/>
                                                              <w:divBdr>
                                                                <w:top w:val="single" w:sz="2" w:space="0" w:color="BFBFBF"/>
                                                                <w:left w:val="single" w:sz="2" w:space="0" w:color="BFBFBF"/>
                                                                <w:bottom w:val="single" w:sz="2" w:space="0" w:color="BFBFBF"/>
                                                                <w:right w:val="single" w:sz="6" w:space="0" w:color="BFBFBF"/>
                                                              </w:divBdr>
                                                            </w:div>
                                                            <w:div w:id="784881937">
                                                              <w:marLeft w:val="0"/>
                                                              <w:marRight w:val="0"/>
                                                              <w:marTop w:val="0"/>
                                                              <w:marBottom w:val="0"/>
                                                              <w:divBdr>
                                                                <w:top w:val="single" w:sz="2" w:space="0" w:color="DFDFDF"/>
                                                                <w:left w:val="single" w:sz="2" w:space="0" w:color="DFDFDF"/>
                                                                <w:bottom w:val="single" w:sz="2" w:space="0" w:color="DFDFDF"/>
                                                                <w:right w:val="single" w:sz="6" w:space="0" w:color="DFDFDF"/>
                                                              </w:divBdr>
                                                            </w:div>
                                                            <w:div w:id="1056899805">
                                                              <w:marLeft w:val="0"/>
                                                              <w:marRight w:val="0"/>
                                                              <w:marTop w:val="0"/>
                                                              <w:marBottom w:val="0"/>
                                                              <w:divBdr>
                                                                <w:top w:val="single" w:sz="2" w:space="0" w:color="DFDFDF"/>
                                                                <w:left w:val="single" w:sz="2" w:space="0" w:color="DFDFDF"/>
                                                                <w:bottom w:val="single" w:sz="2" w:space="0" w:color="DFDFDF"/>
                                                                <w:right w:val="single" w:sz="6" w:space="0" w:color="DFDFDF"/>
                                                              </w:divBdr>
                                                            </w:div>
                                                            <w:div w:id="1282112467">
                                                              <w:marLeft w:val="0"/>
                                                              <w:marRight w:val="0"/>
                                                              <w:marTop w:val="0"/>
                                                              <w:marBottom w:val="0"/>
                                                              <w:divBdr>
                                                                <w:top w:val="single" w:sz="2" w:space="0" w:color="DFDFDF"/>
                                                                <w:left w:val="single" w:sz="2" w:space="0" w:color="DFDFDF"/>
                                                                <w:bottom w:val="single" w:sz="2" w:space="0" w:color="DFDFDF"/>
                                                                <w:right w:val="single" w:sz="6" w:space="0" w:color="DFDFDF"/>
                                                              </w:divBdr>
                                                            </w:div>
                                                            <w:div w:id="1303149377">
                                                              <w:marLeft w:val="0"/>
                                                              <w:marRight w:val="0"/>
                                                              <w:marTop w:val="0"/>
                                                              <w:marBottom w:val="0"/>
                                                              <w:divBdr>
                                                                <w:top w:val="single" w:sz="2" w:space="0" w:color="DFDFDF"/>
                                                                <w:left w:val="single" w:sz="2" w:space="0" w:color="DFDFDF"/>
                                                                <w:bottom w:val="single" w:sz="2" w:space="0" w:color="DFDFDF"/>
                                                                <w:right w:val="single" w:sz="6" w:space="0" w:color="DFDFDF"/>
                                                              </w:divBdr>
                                                            </w:div>
                                                            <w:div w:id="1311790056">
                                                              <w:marLeft w:val="0"/>
                                                              <w:marRight w:val="0"/>
                                                              <w:marTop w:val="0"/>
                                                              <w:marBottom w:val="0"/>
                                                              <w:divBdr>
                                                                <w:top w:val="single" w:sz="2" w:space="0" w:color="DFDFDF"/>
                                                                <w:left w:val="single" w:sz="2" w:space="0" w:color="DFDFDF"/>
                                                                <w:bottom w:val="single" w:sz="2" w:space="0" w:color="DFDFDF"/>
                                                                <w:right w:val="single" w:sz="6" w:space="0" w:color="DFDFDF"/>
                                                              </w:divBdr>
                                                            </w:div>
                                                            <w:div w:id="1327979888">
                                                              <w:marLeft w:val="0"/>
                                                              <w:marRight w:val="0"/>
                                                              <w:marTop w:val="0"/>
                                                              <w:marBottom w:val="0"/>
                                                              <w:divBdr>
                                                                <w:top w:val="single" w:sz="2" w:space="0" w:color="DFDFDF"/>
                                                                <w:left w:val="single" w:sz="2" w:space="0" w:color="DFDFDF"/>
                                                                <w:bottom w:val="single" w:sz="2" w:space="0" w:color="DFDFDF"/>
                                                                <w:right w:val="single" w:sz="6" w:space="0" w:color="DFDFDF"/>
                                                              </w:divBdr>
                                                            </w:div>
                                                            <w:div w:id="1484079679">
                                                              <w:marLeft w:val="0"/>
                                                              <w:marRight w:val="0"/>
                                                              <w:marTop w:val="0"/>
                                                              <w:marBottom w:val="0"/>
                                                              <w:divBdr>
                                                                <w:top w:val="single" w:sz="2" w:space="0" w:color="DFDFDF"/>
                                                                <w:left w:val="single" w:sz="2" w:space="0" w:color="DFDFDF"/>
                                                                <w:bottom w:val="single" w:sz="2" w:space="0" w:color="DFDFDF"/>
                                                                <w:right w:val="single" w:sz="6" w:space="0" w:color="DFDFDF"/>
                                                              </w:divBdr>
                                                            </w:div>
                                                            <w:div w:id="1551267388">
                                                              <w:marLeft w:val="0"/>
                                                              <w:marRight w:val="0"/>
                                                              <w:marTop w:val="0"/>
                                                              <w:marBottom w:val="0"/>
                                                              <w:divBdr>
                                                                <w:top w:val="single" w:sz="2" w:space="0" w:color="DFDFDF"/>
                                                                <w:left w:val="single" w:sz="2" w:space="0" w:color="DFDFDF"/>
                                                                <w:bottom w:val="single" w:sz="2" w:space="0" w:color="DFDFDF"/>
                                                                <w:right w:val="single" w:sz="6" w:space="0" w:color="DFDFDF"/>
                                                              </w:divBdr>
                                                            </w:div>
                                                            <w:div w:id="1591693835">
                                                              <w:marLeft w:val="0"/>
                                                              <w:marRight w:val="0"/>
                                                              <w:marTop w:val="0"/>
                                                              <w:marBottom w:val="0"/>
                                                              <w:divBdr>
                                                                <w:top w:val="single" w:sz="2" w:space="0" w:color="DFDFDF"/>
                                                                <w:left w:val="single" w:sz="2" w:space="0" w:color="DFDFDF"/>
                                                                <w:bottom w:val="single" w:sz="2" w:space="0" w:color="DFDFDF"/>
                                                                <w:right w:val="single" w:sz="6" w:space="0" w:color="DFDFDF"/>
                                                              </w:divBdr>
                                                            </w:div>
                                                            <w:div w:id="1639408397">
                                                              <w:marLeft w:val="0"/>
                                                              <w:marRight w:val="0"/>
                                                              <w:marTop w:val="0"/>
                                                              <w:marBottom w:val="0"/>
                                                              <w:divBdr>
                                                                <w:top w:val="single" w:sz="2" w:space="0" w:color="DFDFDF"/>
                                                                <w:left w:val="single" w:sz="2" w:space="0" w:color="DFDFDF"/>
                                                                <w:bottom w:val="single" w:sz="2" w:space="0" w:color="DFDFDF"/>
                                                                <w:right w:val="single" w:sz="6" w:space="0" w:color="DFDFDF"/>
                                                              </w:divBdr>
                                                            </w:div>
                                                            <w:div w:id="1671442996">
                                                              <w:marLeft w:val="0"/>
                                                              <w:marRight w:val="0"/>
                                                              <w:marTop w:val="0"/>
                                                              <w:marBottom w:val="0"/>
                                                              <w:divBdr>
                                                                <w:top w:val="single" w:sz="2" w:space="0" w:color="DFDFDF"/>
                                                                <w:left w:val="single" w:sz="2" w:space="0" w:color="DFDFDF"/>
                                                                <w:bottom w:val="single" w:sz="2" w:space="0" w:color="DFDFDF"/>
                                                                <w:right w:val="single" w:sz="6" w:space="0" w:color="DFDFDF"/>
                                                              </w:divBdr>
                                                            </w:div>
                                                            <w:div w:id="1859734703">
                                                              <w:marLeft w:val="0"/>
                                                              <w:marRight w:val="0"/>
                                                              <w:marTop w:val="0"/>
                                                              <w:marBottom w:val="0"/>
                                                              <w:divBdr>
                                                                <w:top w:val="single" w:sz="2" w:space="0" w:color="DFDFDF"/>
                                                                <w:left w:val="single" w:sz="2" w:space="0" w:color="DFDFDF"/>
                                                                <w:bottom w:val="single" w:sz="2" w:space="0" w:color="DFDFDF"/>
                                                                <w:right w:val="single" w:sz="6" w:space="0" w:color="DFDFDF"/>
                                                              </w:divBdr>
                                                            </w:div>
                                                            <w:div w:id="2052919960">
                                                              <w:marLeft w:val="0"/>
                                                              <w:marRight w:val="0"/>
                                                              <w:marTop w:val="0"/>
                                                              <w:marBottom w:val="0"/>
                                                              <w:divBdr>
                                                                <w:top w:val="single" w:sz="2" w:space="0" w:color="DFDFDF"/>
                                                                <w:left w:val="single" w:sz="2" w:space="0" w:color="DFDFDF"/>
                                                                <w:bottom w:val="single" w:sz="2" w:space="0" w:color="DFDFDF"/>
                                                                <w:right w:val="single" w:sz="6" w:space="0" w:color="DFDFDF"/>
                                                              </w:divBdr>
                                                            </w:div>
                                                          </w:divsChild>
                                                        </w:div>
                                                      </w:divsChild>
                                                    </w:div>
                                                  </w:divsChild>
                                                </w:div>
                                              </w:divsChild>
                                            </w:div>
                                          </w:divsChild>
                                        </w:div>
                                      </w:divsChild>
                                    </w:div>
                                  </w:divsChild>
                                </w:div>
                                <w:div w:id="1995135887">
                                  <w:marLeft w:val="0"/>
                                  <w:marRight w:val="0"/>
                                  <w:marTop w:val="0"/>
                                  <w:marBottom w:val="0"/>
                                  <w:divBdr>
                                    <w:top w:val="none" w:sz="0" w:space="0" w:color="auto"/>
                                    <w:left w:val="none" w:sz="0" w:space="0" w:color="auto"/>
                                    <w:bottom w:val="none" w:sz="0" w:space="0" w:color="auto"/>
                                    <w:right w:val="none" w:sz="0" w:space="0" w:color="auto"/>
                                  </w:divBdr>
                                  <w:divsChild>
                                    <w:div w:id="1634285792">
                                      <w:marLeft w:val="0"/>
                                      <w:marRight w:val="0"/>
                                      <w:marTop w:val="0"/>
                                      <w:marBottom w:val="0"/>
                                      <w:divBdr>
                                        <w:top w:val="none" w:sz="0" w:space="0" w:color="auto"/>
                                        <w:left w:val="none" w:sz="0" w:space="0" w:color="auto"/>
                                        <w:bottom w:val="none" w:sz="0" w:space="0" w:color="auto"/>
                                        <w:right w:val="none" w:sz="0" w:space="0" w:color="auto"/>
                                      </w:divBdr>
                                      <w:divsChild>
                                        <w:div w:id="614144238">
                                          <w:marLeft w:val="0"/>
                                          <w:marRight w:val="0"/>
                                          <w:marTop w:val="0"/>
                                          <w:marBottom w:val="0"/>
                                          <w:divBdr>
                                            <w:top w:val="none" w:sz="0" w:space="0" w:color="auto"/>
                                            <w:left w:val="none" w:sz="0" w:space="0" w:color="auto"/>
                                            <w:bottom w:val="none" w:sz="0" w:space="0" w:color="auto"/>
                                            <w:right w:val="none" w:sz="0" w:space="0" w:color="auto"/>
                                          </w:divBdr>
                                          <w:divsChild>
                                            <w:div w:id="1229653840">
                                              <w:marLeft w:val="0"/>
                                              <w:marRight w:val="0"/>
                                              <w:marTop w:val="0"/>
                                              <w:marBottom w:val="0"/>
                                              <w:divBdr>
                                                <w:top w:val="none" w:sz="0" w:space="0" w:color="auto"/>
                                                <w:left w:val="none" w:sz="0" w:space="0" w:color="auto"/>
                                                <w:bottom w:val="none" w:sz="0" w:space="0" w:color="auto"/>
                                                <w:right w:val="none" w:sz="0" w:space="0" w:color="auto"/>
                                              </w:divBdr>
                                              <w:divsChild>
                                                <w:div w:id="353071611">
                                                  <w:marLeft w:val="0"/>
                                                  <w:marRight w:val="0"/>
                                                  <w:marTop w:val="0"/>
                                                  <w:marBottom w:val="0"/>
                                                  <w:divBdr>
                                                    <w:top w:val="none" w:sz="0" w:space="0" w:color="auto"/>
                                                    <w:left w:val="none" w:sz="0" w:space="0" w:color="auto"/>
                                                    <w:bottom w:val="none" w:sz="0" w:space="0" w:color="auto"/>
                                                    <w:right w:val="none" w:sz="0" w:space="0" w:color="auto"/>
                                                  </w:divBdr>
                                                  <w:divsChild>
                                                    <w:div w:id="99185632">
                                                      <w:marLeft w:val="0"/>
                                                      <w:marRight w:val="0"/>
                                                      <w:marTop w:val="0"/>
                                                      <w:marBottom w:val="0"/>
                                                      <w:divBdr>
                                                        <w:top w:val="none" w:sz="0" w:space="0" w:color="auto"/>
                                                        <w:left w:val="none" w:sz="0" w:space="0" w:color="auto"/>
                                                        <w:bottom w:val="none" w:sz="0" w:space="0" w:color="auto"/>
                                                        <w:right w:val="none" w:sz="0" w:space="0" w:color="auto"/>
                                                      </w:divBdr>
                                                      <w:divsChild>
                                                        <w:div w:id="1536967158">
                                                          <w:marLeft w:val="0"/>
                                                          <w:marRight w:val="0"/>
                                                          <w:marTop w:val="0"/>
                                                          <w:marBottom w:val="0"/>
                                                          <w:divBdr>
                                                            <w:top w:val="none" w:sz="0" w:space="0" w:color="auto"/>
                                                            <w:left w:val="none" w:sz="0" w:space="0" w:color="auto"/>
                                                            <w:bottom w:val="none" w:sz="0" w:space="0" w:color="auto"/>
                                                            <w:right w:val="single" w:sz="6" w:space="0" w:color="BBBBBB"/>
                                                          </w:divBdr>
                                                          <w:divsChild>
                                                            <w:div w:id="117720148">
                                                              <w:marLeft w:val="0"/>
                                                              <w:marRight w:val="0"/>
                                                              <w:marTop w:val="0"/>
                                                              <w:marBottom w:val="0"/>
                                                              <w:divBdr>
                                                                <w:top w:val="single" w:sz="2" w:space="0" w:color="DFDFDF"/>
                                                                <w:left w:val="single" w:sz="2" w:space="0" w:color="DFDFDF"/>
                                                                <w:bottom w:val="single" w:sz="6" w:space="0" w:color="DFDFDF"/>
                                                                <w:right w:val="single" w:sz="2" w:space="0" w:color="DFDFDF"/>
                                                              </w:divBdr>
                                                            </w:div>
                                                            <w:div w:id="262762679">
                                                              <w:marLeft w:val="0"/>
                                                              <w:marRight w:val="0"/>
                                                              <w:marTop w:val="0"/>
                                                              <w:marBottom w:val="0"/>
                                                              <w:divBdr>
                                                                <w:top w:val="single" w:sz="2" w:space="0" w:color="DFDFDF"/>
                                                                <w:left w:val="single" w:sz="2" w:space="0" w:color="DFDFDF"/>
                                                                <w:bottom w:val="single" w:sz="6" w:space="0" w:color="DFDFDF"/>
                                                                <w:right w:val="single" w:sz="2" w:space="0" w:color="DFDFDF"/>
                                                              </w:divBdr>
                                                            </w:div>
                                                            <w:div w:id="294606404">
                                                              <w:marLeft w:val="0"/>
                                                              <w:marRight w:val="0"/>
                                                              <w:marTop w:val="0"/>
                                                              <w:marBottom w:val="0"/>
                                                              <w:divBdr>
                                                                <w:top w:val="single" w:sz="2" w:space="0" w:color="DFDFDF"/>
                                                                <w:left w:val="single" w:sz="2" w:space="0" w:color="DFDFDF"/>
                                                                <w:bottom w:val="single" w:sz="6" w:space="0" w:color="DFDFDF"/>
                                                                <w:right w:val="single" w:sz="2" w:space="0" w:color="DFDFDF"/>
                                                              </w:divBdr>
                                                            </w:div>
                                                            <w:div w:id="435567105">
                                                              <w:marLeft w:val="0"/>
                                                              <w:marRight w:val="0"/>
                                                              <w:marTop w:val="0"/>
                                                              <w:marBottom w:val="0"/>
                                                              <w:divBdr>
                                                                <w:top w:val="single" w:sz="2" w:space="0" w:color="DFDFDF"/>
                                                                <w:left w:val="single" w:sz="2" w:space="0" w:color="DFDFDF"/>
                                                                <w:bottom w:val="single" w:sz="6" w:space="0" w:color="DFDFDF"/>
                                                                <w:right w:val="single" w:sz="2" w:space="0" w:color="DFDFDF"/>
                                                              </w:divBdr>
                                                            </w:div>
                                                            <w:div w:id="572394856">
                                                              <w:marLeft w:val="0"/>
                                                              <w:marRight w:val="0"/>
                                                              <w:marTop w:val="0"/>
                                                              <w:marBottom w:val="0"/>
                                                              <w:divBdr>
                                                                <w:top w:val="single" w:sz="2" w:space="0" w:color="DFDFDF"/>
                                                                <w:left w:val="single" w:sz="2" w:space="0" w:color="DFDFDF"/>
                                                                <w:bottom w:val="single" w:sz="6" w:space="0" w:color="DFDFDF"/>
                                                                <w:right w:val="single" w:sz="2" w:space="0" w:color="DFDFDF"/>
                                                              </w:divBdr>
                                                            </w:div>
                                                            <w:div w:id="678048181">
                                                              <w:marLeft w:val="0"/>
                                                              <w:marRight w:val="0"/>
                                                              <w:marTop w:val="0"/>
                                                              <w:marBottom w:val="0"/>
                                                              <w:divBdr>
                                                                <w:top w:val="single" w:sz="2" w:space="0" w:color="DFDFDF"/>
                                                                <w:left w:val="single" w:sz="2" w:space="0" w:color="DFDFDF"/>
                                                                <w:bottom w:val="single" w:sz="6" w:space="0" w:color="DFDFDF"/>
                                                                <w:right w:val="single" w:sz="2" w:space="0" w:color="DFDFDF"/>
                                                              </w:divBdr>
                                                            </w:div>
                                                            <w:div w:id="806243558">
                                                              <w:marLeft w:val="0"/>
                                                              <w:marRight w:val="0"/>
                                                              <w:marTop w:val="0"/>
                                                              <w:marBottom w:val="0"/>
                                                              <w:divBdr>
                                                                <w:top w:val="single" w:sz="2" w:space="0" w:color="DFDFDF"/>
                                                                <w:left w:val="single" w:sz="2" w:space="0" w:color="DFDFDF"/>
                                                                <w:bottom w:val="single" w:sz="6" w:space="0" w:color="DFDFDF"/>
                                                                <w:right w:val="single" w:sz="2" w:space="0" w:color="DFDFDF"/>
                                                              </w:divBdr>
                                                            </w:div>
                                                            <w:div w:id="847871543">
                                                              <w:marLeft w:val="0"/>
                                                              <w:marRight w:val="0"/>
                                                              <w:marTop w:val="0"/>
                                                              <w:marBottom w:val="0"/>
                                                              <w:divBdr>
                                                                <w:top w:val="single" w:sz="2" w:space="0" w:color="DFDFDF"/>
                                                                <w:left w:val="single" w:sz="2" w:space="0" w:color="DFDFDF"/>
                                                                <w:bottom w:val="single" w:sz="6" w:space="0" w:color="DFDFDF"/>
                                                                <w:right w:val="single" w:sz="2" w:space="0" w:color="DFDFDF"/>
                                                              </w:divBdr>
                                                            </w:div>
                                                            <w:div w:id="856163454">
                                                              <w:marLeft w:val="0"/>
                                                              <w:marRight w:val="0"/>
                                                              <w:marTop w:val="0"/>
                                                              <w:marBottom w:val="0"/>
                                                              <w:divBdr>
                                                                <w:top w:val="single" w:sz="2" w:space="0" w:color="DFDFDF"/>
                                                                <w:left w:val="single" w:sz="2" w:space="0" w:color="DFDFDF"/>
                                                                <w:bottom w:val="single" w:sz="6" w:space="0" w:color="DFDFDF"/>
                                                                <w:right w:val="single" w:sz="2" w:space="0" w:color="DFDFDF"/>
                                                              </w:divBdr>
                                                            </w:div>
                                                            <w:div w:id="927694832">
                                                              <w:marLeft w:val="0"/>
                                                              <w:marRight w:val="0"/>
                                                              <w:marTop w:val="0"/>
                                                              <w:marBottom w:val="0"/>
                                                              <w:divBdr>
                                                                <w:top w:val="single" w:sz="2" w:space="0" w:color="DFDFDF"/>
                                                                <w:left w:val="single" w:sz="2" w:space="0" w:color="DFDFDF"/>
                                                                <w:bottom w:val="single" w:sz="6" w:space="0" w:color="DFDFDF"/>
                                                                <w:right w:val="single" w:sz="2" w:space="0" w:color="DFDFDF"/>
                                                              </w:divBdr>
                                                            </w:div>
                                                            <w:div w:id="972559518">
                                                              <w:marLeft w:val="0"/>
                                                              <w:marRight w:val="0"/>
                                                              <w:marTop w:val="0"/>
                                                              <w:marBottom w:val="0"/>
                                                              <w:divBdr>
                                                                <w:top w:val="single" w:sz="2" w:space="0" w:color="DFDFDF"/>
                                                                <w:left w:val="single" w:sz="2" w:space="0" w:color="DFDFDF"/>
                                                                <w:bottom w:val="single" w:sz="6" w:space="0" w:color="DFDFDF"/>
                                                                <w:right w:val="single" w:sz="2" w:space="0" w:color="DFDFDF"/>
                                                              </w:divBdr>
                                                            </w:div>
                                                            <w:div w:id="1037316685">
                                                              <w:marLeft w:val="0"/>
                                                              <w:marRight w:val="0"/>
                                                              <w:marTop w:val="0"/>
                                                              <w:marBottom w:val="0"/>
                                                              <w:divBdr>
                                                                <w:top w:val="single" w:sz="2" w:space="0" w:color="DFDFDF"/>
                                                                <w:left w:val="single" w:sz="2" w:space="0" w:color="DFDFDF"/>
                                                                <w:bottom w:val="single" w:sz="6" w:space="0" w:color="DFDFDF"/>
                                                                <w:right w:val="single" w:sz="2" w:space="0" w:color="DFDFDF"/>
                                                              </w:divBdr>
                                                            </w:div>
                                                            <w:div w:id="1099375474">
                                                              <w:marLeft w:val="0"/>
                                                              <w:marRight w:val="0"/>
                                                              <w:marTop w:val="0"/>
                                                              <w:marBottom w:val="0"/>
                                                              <w:divBdr>
                                                                <w:top w:val="single" w:sz="2" w:space="0" w:color="DFDFDF"/>
                                                                <w:left w:val="single" w:sz="2" w:space="0" w:color="DFDFDF"/>
                                                                <w:bottom w:val="single" w:sz="6" w:space="0" w:color="DFDFDF"/>
                                                                <w:right w:val="single" w:sz="2" w:space="0" w:color="DFDFDF"/>
                                                              </w:divBdr>
                                                            </w:div>
                                                            <w:div w:id="1114711747">
                                                              <w:marLeft w:val="0"/>
                                                              <w:marRight w:val="0"/>
                                                              <w:marTop w:val="0"/>
                                                              <w:marBottom w:val="0"/>
                                                              <w:divBdr>
                                                                <w:top w:val="single" w:sz="2" w:space="0" w:color="DFDFDF"/>
                                                                <w:left w:val="single" w:sz="2" w:space="0" w:color="DFDFDF"/>
                                                                <w:bottom w:val="single" w:sz="6" w:space="0" w:color="DFDFDF"/>
                                                                <w:right w:val="single" w:sz="2" w:space="0" w:color="DFDFDF"/>
                                                              </w:divBdr>
                                                            </w:div>
                                                            <w:div w:id="1229609842">
                                                              <w:marLeft w:val="0"/>
                                                              <w:marRight w:val="0"/>
                                                              <w:marTop w:val="0"/>
                                                              <w:marBottom w:val="0"/>
                                                              <w:divBdr>
                                                                <w:top w:val="single" w:sz="2" w:space="0" w:color="DFDFDF"/>
                                                                <w:left w:val="single" w:sz="2" w:space="0" w:color="DFDFDF"/>
                                                                <w:bottom w:val="single" w:sz="6" w:space="0" w:color="DFDFDF"/>
                                                                <w:right w:val="single" w:sz="2" w:space="0" w:color="DFDFDF"/>
                                                              </w:divBdr>
                                                            </w:div>
                                                            <w:div w:id="1356929386">
                                                              <w:marLeft w:val="0"/>
                                                              <w:marRight w:val="0"/>
                                                              <w:marTop w:val="0"/>
                                                              <w:marBottom w:val="0"/>
                                                              <w:divBdr>
                                                                <w:top w:val="single" w:sz="2" w:space="0" w:color="BFBFBF"/>
                                                                <w:left w:val="single" w:sz="2" w:space="0" w:color="BFBFBF"/>
                                                                <w:bottom w:val="single" w:sz="6" w:space="0" w:color="BFBFBF"/>
                                                                <w:right w:val="single" w:sz="2" w:space="0" w:color="BFBFBF"/>
                                                              </w:divBdr>
                                                            </w:div>
                                                            <w:div w:id="1386097808">
                                                              <w:marLeft w:val="0"/>
                                                              <w:marRight w:val="0"/>
                                                              <w:marTop w:val="0"/>
                                                              <w:marBottom w:val="0"/>
                                                              <w:divBdr>
                                                                <w:top w:val="single" w:sz="2" w:space="0" w:color="DFDFDF"/>
                                                                <w:left w:val="single" w:sz="2" w:space="0" w:color="DFDFDF"/>
                                                                <w:bottom w:val="single" w:sz="6" w:space="0" w:color="DFDFDF"/>
                                                                <w:right w:val="single" w:sz="2" w:space="0" w:color="DFDFDF"/>
                                                              </w:divBdr>
                                                            </w:div>
                                                            <w:div w:id="1391152923">
                                                              <w:marLeft w:val="0"/>
                                                              <w:marRight w:val="0"/>
                                                              <w:marTop w:val="0"/>
                                                              <w:marBottom w:val="0"/>
                                                              <w:divBdr>
                                                                <w:top w:val="single" w:sz="2" w:space="0" w:color="DFDFDF"/>
                                                                <w:left w:val="single" w:sz="2" w:space="0" w:color="DFDFDF"/>
                                                                <w:bottom w:val="single" w:sz="6" w:space="0" w:color="DFDFDF"/>
                                                                <w:right w:val="single" w:sz="2" w:space="0" w:color="DFDFDF"/>
                                                              </w:divBdr>
                                                            </w:div>
                                                            <w:div w:id="1435322198">
                                                              <w:marLeft w:val="0"/>
                                                              <w:marRight w:val="0"/>
                                                              <w:marTop w:val="0"/>
                                                              <w:marBottom w:val="0"/>
                                                              <w:divBdr>
                                                                <w:top w:val="single" w:sz="2" w:space="0" w:color="DFDFDF"/>
                                                                <w:left w:val="single" w:sz="2" w:space="0" w:color="DFDFDF"/>
                                                                <w:bottom w:val="single" w:sz="6" w:space="0" w:color="DFDFDF"/>
                                                                <w:right w:val="single" w:sz="2" w:space="0" w:color="DFDFDF"/>
                                                              </w:divBdr>
                                                            </w:div>
                                                            <w:div w:id="1449229789">
                                                              <w:marLeft w:val="0"/>
                                                              <w:marRight w:val="0"/>
                                                              <w:marTop w:val="0"/>
                                                              <w:marBottom w:val="0"/>
                                                              <w:divBdr>
                                                                <w:top w:val="single" w:sz="2" w:space="0" w:color="DFDFDF"/>
                                                                <w:left w:val="single" w:sz="2" w:space="0" w:color="DFDFDF"/>
                                                                <w:bottom w:val="single" w:sz="6" w:space="0" w:color="DFDFDF"/>
                                                                <w:right w:val="single" w:sz="2" w:space="0" w:color="DFDFDF"/>
                                                              </w:divBdr>
                                                            </w:div>
                                                            <w:div w:id="1481266383">
                                                              <w:marLeft w:val="0"/>
                                                              <w:marRight w:val="0"/>
                                                              <w:marTop w:val="0"/>
                                                              <w:marBottom w:val="0"/>
                                                              <w:divBdr>
                                                                <w:top w:val="single" w:sz="2" w:space="0" w:color="DFDFDF"/>
                                                                <w:left w:val="single" w:sz="2" w:space="0" w:color="DFDFDF"/>
                                                                <w:bottom w:val="single" w:sz="6" w:space="0" w:color="DFDFDF"/>
                                                                <w:right w:val="single" w:sz="2" w:space="0" w:color="DFDFDF"/>
                                                              </w:divBdr>
                                                            </w:div>
                                                            <w:div w:id="1565097971">
                                                              <w:marLeft w:val="0"/>
                                                              <w:marRight w:val="0"/>
                                                              <w:marTop w:val="0"/>
                                                              <w:marBottom w:val="0"/>
                                                              <w:divBdr>
                                                                <w:top w:val="single" w:sz="2" w:space="0" w:color="DFDFDF"/>
                                                                <w:left w:val="single" w:sz="2" w:space="0" w:color="DFDFDF"/>
                                                                <w:bottom w:val="single" w:sz="6" w:space="0" w:color="DFDFDF"/>
                                                                <w:right w:val="single" w:sz="2" w:space="0" w:color="DFDFDF"/>
                                                              </w:divBdr>
                                                            </w:div>
                                                            <w:div w:id="1588269876">
                                                              <w:marLeft w:val="0"/>
                                                              <w:marRight w:val="0"/>
                                                              <w:marTop w:val="0"/>
                                                              <w:marBottom w:val="0"/>
                                                              <w:divBdr>
                                                                <w:top w:val="single" w:sz="2" w:space="0" w:color="DFDFDF"/>
                                                                <w:left w:val="single" w:sz="2" w:space="0" w:color="DFDFDF"/>
                                                                <w:bottom w:val="single" w:sz="6" w:space="0" w:color="DFDFDF"/>
                                                                <w:right w:val="single" w:sz="2" w:space="0" w:color="DFDFDF"/>
                                                              </w:divBdr>
                                                            </w:div>
                                                            <w:div w:id="1621914147">
                                                              <w:marLeft w:val="0"/>
                                                              <w:marRight w:val="0"/>
                                                              <w:marTop w:val="0"/>
                                                              <w:marBottom w:val="0"/>
                                                              <w:divBdr>
                                                                <w:top w:val="single" w:sz="2" w:space="0" w:color="DFDFDF"/>
                                                                <w:left w:val="single" w:sz="2" w:space="0" w:color="DFDFDF"/>
                                                                <w:bottom w:val="single" w:sz="6" w:space="0" w:color="DFDFDF"/>
                                                                <w:right w:val="single" w:sz="2" w:space="0" w:color="DFDFDF"/>
                                                              </w:divBdr>
                                                            </w:div>
                                                            <w:div w:id="1685865633">
                                                              <w:marLeft w:val="0"/>
                                                              <w:marRight w:val="0"/>
                                                              <w:marTop w:val="0"/>
                                                              <w:marBottom w:val="0"/>
                                                              <w:divBdr>
                                                                <w:top w:val="single" w:sz="2" w:space="0" w:color="DFDFDF"/>
                                                                <w:left w:val="single" w:sz="2" w:space="0" w:color="DFDFDF"/>
                                                                <w:bottom w:val="single" w:sz="6" w:space="0" w:color="DFDFDF"/>
                                                                <w:right w:val="single" w:sz="2" w:space="0" w:color="DFDFDF"/>
                                                              </w:divBdr>
                                                            </w:div>
                                                            <w:div w:id="1788575607">
                                                              <w:marLeft w:val="0"/>
                                                              <w:marRight w:val="0"/>
                                                              <w:marTop w:val="0"/>
                                                              <w:marBottom w:val="0"/>
                                                              <w:divBdr>
                                                                <w:top w:val="single" w:sz="2" w:space="0" w:color="DFDFDF"/>
                                                                <w:left w:val="single" w:sz="2" w:space="0" w:color="DFDFDF"/>
                                                                <w:bottom w:val="single" w:sz="6" w:space="0" w:color="DFDFDF"/>
                                                                <w:right w:val="single" w:sz="2" w:space="0" w:color="DFDFDF"/>
                                                              </w:divBdr>
                                                            </w:div>
                                                            <w:div w:id="2014911773">
                                                              <w:marLeft w:val="0"/>
                                                              <w:marRight w:val="0"/>
                                                              <w:marTop w:val="0"/>
                                                              <w:marBottom w:val="0"/>
                                                              <w:divBdr>
                                                                <w:top w:val="single" w:sz="2" w:space="0" w:color="DFDFDF"/>
                                                                <w:left w:val="single" w:sz="2" w:space="0" w:color="DFDFDF"/>
                                                                <w:bottom w:val="single" w:sz="6" w:space="0" w:color="DFDFDF"/>
                                                                <w:right w:val="single" w:sz="2" w:space="0" w:color="DFDFDF"/>
                                                              </w:divBdr>
                                                            </w:div>
                                                            <w:div w:id="2097356295">
                                                              <w:marLeft w:val="0"/>
                                                              <w:marRight w:val="0"/>
                                                              <w:marTop w:val="0"/>
                                                              <w:marBottom w:val="0"/>
                                                              <w:divBdr>
                                                                <w:top w:val="single" w:sz="2" w:space="0" w:color="BFBFBF"/>
                                                                <w:left w:val="single" w:sz="2" w:space="0" w:color="BFBFBF"/>
                                                                <w:bottom w:val="single" w:sz="6" w:space="0" w:color="BFBFBF"/>
                                                                <w:right w:val="single" w:sz="2" w:space="0" w:color="BFBFBF"/>
                                                              </w:divBdr>
                                                            </w:div>
                                                          </w:divsChild>
                                                        </w:div>
                                                      </w:divsChild>
                                                    </w:div>
                                                  </w:divsChild>
                                                </w:div>
                                              </w:divsChild>
                                            </w:div>
                                          </w:divsChild>
                                        </w:div>
                                      </w:divsChild>
                                    </w:div>
                                  </w:divsChild>
                                </w:div>
                              </w:divsChild>
                            </w:div>
                          </w:divsChild>
                        </w:div>
                      </w:divsChild>
                    </w:div>
                  </w:divsChild>
                </w:div>
              </w:divsChild>
            </w:div>
          </w:divsChild>
        </w:div>
      </w:divsChild>
    </w:div>
    <w:div w:id="1434787520">
      <w:bodyDiv w:val="1"/>
      <w:marLeft w:val="0"/>
      <w:marRight w:val="0"/>
      <w:marTop w:val="0"/>
      <w:marBottom w:val="0"/>
      <w:divBdr>
        <w:top w:val="none" w:sz="0" w:space="0" w:color="auto"/>
        <w:left w:val="none" w:sz="0" w:space="0" w:color="auto"/>
        <w:bottom w:val="none" w:sz="0" w:space="0" w:color="auto"/>
        <w:right w:val="none" w:sz="0" w:space="0" w:color="auto"/>
      </w:divBdr>
      <w:divsChild>
        <w:div w:id="4794018">
          <w:marLeft w:val="0"/>
          <w:marRight w:val="0"/>
          <w:marTop w:val="0"/>
          <w:marBottom w:val="0"/>
          <w:divBdr>
            <w:top w:val="none" w:sz="0" w:space="0" w:color="auto"/>
            <w:left w:val="none" w:sz="0" w:space="0" w:color="auto"/>
            <w:bottom w:val="none" w:sz="0" w:space="0" w:color="auto"/>
            <w:right w:val="none" w:sz="0" w:space="0" w:color="auto"/>
          </w:divBdr>
        </w:div>
        <w:div w:id="390007174">
          <w:marLeft w:val="0"/>
          <w:marRight w:val="0"/>
          <w:marTop w:val="0"/>
          <w:marBottom w:val="0"/>
          <w:divBdr>
            <w:top w:val="none" w:sz="0" w:space="0" w:color="auto"/>
            <w:left w:val="none" w:sz="0" w:space="0" w:color="auto"/>
            <w:bottom w:val="none" w:sz="0" w:space="0" w:color="auto"/>
            <w:right w:val="none" w:sz="0" w:space="0" w:color="auto"/>
          </w:divBdr>
        </w:div>
        <w:div w:id="849295286">
          <w:marLeft w:val="0"/>
          <w:marRight w:val="0"/>
          <w:marTop w:val="0"/>
          <w:marBottom w:val="0"/>
          <w:divBdr>
            <w:top w:val="none" w:sz="0" w:space="0" w:color="auto"/>
            <w:left w:val="none" w:sz="0" w:space="0" w:color="auto"/>
            <w:bottom w:val="none" w:sz="0" w:space="0" w:color="auto"/>
            <w:right w:val="none" w:sz="0" w:space="0" w:color="auto"/>
          </w:divBdr>
        </w:div>
        <w:div w:id="1324049361">
          <w:marLeft w:val="0"/>
          <w:marRight w:val="0"/>
          <w:marTop w:val="0"/>
          <w:marBottom w:val="0"/>
          <w:divBdr>
            <w:top w:val="none" w:sz="0" w:space="0" w:color="auto"/>
            <w:left w:val="none" w:sz="0" w:space="0" w:color="auto"/>
            <w:bottom w:val="none" w:sz="0" w:space="0" w:color="auto"/>
            <w:right w:val="none" w:sz="0" w:space="0" w:color="auto"/>
          </w:divBdr>
        </w:div>
        <w:div w:id="1358237610">
          <w:marLeft w:val="0"/>
          <w:marRight w:val="0"/>
          <w:marTop w:val="0"/>
          <w:marBottom w:val="0"/>
          <w:divBdr>
            <w:top w:val="none" w:sz="0" w:space="0" w:color="auto"/>
            <w:left w:val="none" w:sz="0" w:space="0" w:color="auto"/>
            <w:bottom w:val="none" w:sz="0" w:space="0" w:color="auto"/>
            <w:right w:val="none" w:sz="0" w:space="0" w:color="auto"/>
          </w:divBdr>
        </w:div>
        <w:div w:id="1590119625">
          <w:marLeft w:val="0"/>
          <w:marRight w:val="0"/>
          <w:marTop w:val="0"/>
          <w:marBottom w:val="0"/>
          <w:divBdr>
            <w:top w:val="none" w:sz="0" w:space="0" w:color="auto"/>
            <w:left w:val="none" w:sz="0" w:space="0" w:color="auto"/>
            <w:bottom w:val="none" w:sz="0" w:space="0" w:color="auto"/>
            <w:right w:val="none" w:sz="0" w:space="0" w:color="auto"/>
          </w:divBdr>
        </w:div>
        <w:div w:id="1698040067">
          <w:marLeft w:val="0"/>
          <w:marRight w:val="0"/>
          <w:marTop w:val="0"/>
          <w:marBottom w:val="0"/>
          <w:divBdr>
            <w:top w:val="none" w:sz="0" w:space="0" w:color="auto"/>
            <w:left w:val="none" w:sz="0" w:space="0" w:color="auto"/>
            <w:bottom w:val="none" w:sz="0" w:space="0" w:color="auto"/>
            <w:right w:val="none" w:sz="0" w:space="0" w:color="auto"/>
          </w:divBdr>
        </w:div>
        <w:div w:id="1905218817">
          <w:marLeft w:val="0"/>
          <w:marRight w:val="0"/>
          <w:marTop w:val="0"/>
          <w:marBottom w:val="0"/>
          <w:divBdr>
            <w:top w:val="none" w:sz="0" w:space="0" w:color="auto"/>
            <w:left w:val="none" w:sz="0" w:space="0" w:color="auto"/>
            <w:bottom w:val="none" w:sz="0" w:space="0" w:color="auto"/>
            <w:right w:val="none" w:sz="0" w:space="0" w:color="auto"/>
          </w:divBdr>
        </w:div>
      </w:divsChild>
    </w:div>
    <w:div w:id="1579825638">
      <w:bodyDiv w:val="1"/>
      <w:marLeft w:val="0"/>
      <w:marRight w:val="0"/>
      <w:marTop w:val="0"/>
      <w:marBottom w:val="0"/>
      <w:divBdr>
        <w:top w:val="none" w:sz="0" w:space="0" w:color="auto"/>
        <w:left w:val="none" w:sz="0" w:space="0" w:color="auto"/>
        <w:bottom w:val="none" w:sz="0" w:space="0" w:color="auto"/>
        <w:right w:val="none" w:sz="0" w:space="0" w:color="auto"/>
      </w:divBdr>
    </w:div>
    <w:div w:id="1845244407">
      <w:bodyDiv w:val="1"/>
      <w:marLeft w:val="0"/>
      <w:marRight w:val="0"/>
      <w:marTop w:val="0"/>
      <w:marBottom w:val="0"/>
      <w:divBdr>
        <w:top w:val="none" w:sz="0" w:space="0" w:color="auto"/>
        <w:left w:val="none" w:sz="0" w:space="0" w:color="auto"/>
        <w:bottom w:val="none" w:sz="0" w:space="0" w:color="auto"/>
        <w:right w:val="none" w:sz="0" w:space="0" w:color="auto"/>
      </w:divBdr>
      <w:divsChild>
        <w:div w:id="13701677">
          <w:marLeft w:val="0"/>
          <w:marRight w:val="0"/>
          <w:marTop w:val="0"/>
          <w:marBottom w:val="0"/>
          <w:divBdr>
            <w:top w:val="none" w:sz="0" w:space="0" w:color="auto"/>
            <w:left w:val="none" w:sz="0" w:space="0" w:color="auto"/>
            <w:bottom w:val="none" w:sz="0" w:space="0" w:color="auto"/>
            <w:right w:val="none" w:sz="0" w:space="0" w:color="auto"/>
          </w:divBdr>
          <w:divsChild>
            <w:div w:id="606041103">
              <w:marLeft w:val="0"/>
              <w:marRight w:val="0"/>
              <w:marTop w:val="0"/>
              <w:marBottom w:val="0"/>
              <w:divBdr>
                <w:top w:val="none" w:sz="0" w:space="0" w:color="auto"/>
                <w:left w:val="none" w:sz="0" w:space="0" w:color="auto"/>
                <w:bottom w:val="none" w:sz="0" w:space="0" w:color="auto"/>
                <w:right w:val="none" w:sz="0" w:space="0" w:color="auto"/>
              </w:divBdr>
            </w:div>
          </w:divsChild>
        </w:div>
        <w:div w:id="89668577">
          <w:marLeft w:val="0"/>
          <w:marRight w:val="0"/>
          <w:marTop w:val="0"/>
          <w:marBottom w:val="0"/>
          <w:divBdr>
            <w:top w:val="none" w:sz="0" w:space="0" w:color="auto"/>
            <w:left w:val="none" w:sz="0" w:space="0" w:color="auto"/>
            <w:bottom w:val="none" w:sz="0" w:space="0" w:color="auto"/>
            <w:right w:val="none" w:sz="0" w:space="0" w:color="auto"/>
          </w:divBdr>
          <w:divsChild>
            <w:div w:id="11105425">
              <w:marLeft w:val="0"/>
              <w:marRight w:val="0"/>
              <w:marTop w:val="0"/>
              <w:marBottom w:val="0"/>
              <w:divBdr>
                <w:top w:val="none" w:sz="0" w:space="0" w:color="auto"/>
                <w:left w:val="none" w:sz="0" w:space="0" w:color="auto"/>
                <w:bottom w:val="none" w:sz="0" w:space="0" w:color="auto"/>
                <w:right w:val="none" w:sz="0" w:space="0" w:color="auto"/>
              </w:divBdr>
            </w:div>
          </w:divsChild>
        </w:div>
        <w:div w:id="117535110">
          <w:marLeft w:val="0"/>
          <w:marRight w:val="0"/>
          <w:marTop w:val="0"/>
          <w:marBottom w:val="0"/>
          <w:divBdr>
            <w:top w:val="none" w:sz="0" w:space="0" w:color="auto"/>
            <w:left w:val="none" w:sz="0" w:space="0" w:color="auto"/>
            <w:bottom w:val="none" w:sz="0" w:space="0" w:color="auto"/>
            <w:right w:val="none" w:sz="0" w:space="0" w:color="auto"/>
          </w:divBdr>
          <w:divsChild>
            <w:div w:id="35398245">
              <w:marLeft w:val="0"/>
              <w:marRight w:val="0"/>
              <w:marTop w:val="0"/>
              <w:marBottom w:val="0"/>
              <w:divBdr>
                <w:top w:val="none" w:sz="0" w:space="0" w:color="auto"/>
                <w:left w:val="none" w:sz="0" w:space="0" w:color="auto"/>
                <w:bottom w:val="none" w:sz="0" w:space="0" w:color="auto"/>
                <w:right w:val="none" w:sz="0" w:space="0" w:color="auto"/>
              </w:divBdr>
            </w:div>
          </w:divsChild>
        </w:div>
        <w:div w:id="145512572">
          <w:marLeft w:val="0"/>
          <w:marRight w:val="0"/>
          <w:marTop w:val="0"/>
          <w:marBottom w:val="0"/>
          <w:divBdr>
            <w:top w:val="none" w:sz="0" w:space="0" w:color="auto"/>
            <w:left w:val="none" w:sz="0" w:space="0" w:color="auto"/>
            <w:bottom w:val="none" w:sz="0" w:space="0" w:color="auto"/>
            <w:right w:val="none" w:sz="0" w:space="0" w:color="auto"/>
          </w:divBdr>
          <w:divsChild>
            <w:div w:id="178127078">
              <w:marLeft w:val="0"/>
              <w:marRight w:val="0"/>
              <w:marTop w:val="0"/>
              <w:marBottom w:val="0"/>
              <w:divBdr>
                <w:top w:val="none" w:sz="0" w:space="0" w:color="auto"/>
                <w:left w:val="none" w:sz="0" w:space="0" w:color="auto"/>
                <w:bottom w:val="none" w:sz="0" w:space="0" w:color="auto"/>
                <w:right w:val="none" w:sz="0" w:space="0" w:color="auto"/>
              </w:divBdr>
            </w:div>
          </w:divsChild>
        </w:div>
        <w:div w:id="310524539">
          <w:marLeft w:val="0"/>
          <w:marRight w:val="0"/>
          <w:marTop w:val="0"/>
          <w:marBottom w:val="0"/>
          <w:divBdr>
            <w:top w:val="none" w:sz="0" w:space="0" w:color="auto"/>
            <w:left w:val="none" w:sz="0" w:space="0" w:color="auto"/>
            <w:bottom w:val="none" w:sz="0" w:space="0" w:color="auto"/>
            <w:right w:val="none" w:sz="0" w:space="0" w:color="auto"/>
          </w:divBdr>
          <w:divsChild>
            <w:div w:id="1688218447">
              <w:marLeft w:val="0"/>
              <w:marRight w:val="0"/>
              <w:marTop w:val="0"/>
              <w:marBottom w:val="0"/>
              <w:divBdr>
                <w:top w:val="none" w:sz="0" w:space="0" w:color="auto"/>
                <w:left w:val="none" w:sz="0" w:space="0" w:color="auto"/>
                <w:bottom w:val="none" w:sz="0" w:space="0" w:color="auto"/>
                <w:right w:val="none" w:sz="0" w:space="0" w:color="auto"/>
              </w:divBdr>
            </w:div>
          </w:divsChild>
        </w:div>
        <w:div w:id="463347725">
          <w:marLeft w:val="0"/>
          <w:marRight w:val="0"/>
          <w:marTop w:val="0"/>
          <w:marBottom w:val="0"/>
          <w:divBdr>
            <w:top w:val="none" w:sz="0" w:space="0" w:color="auto"/>
            <w:left w:val="none" w:sz="0" w:space="0" w:color="auto"/>
            <w:bottom w:val="none" w:sz="0" w:space="0" w:color="auto"/>
            <w:right w:val="none" w:sz="0" w:space="0" w:color="auto"/>
          </w:divBdr>
          <w:divsChild>
            <w:div w:id="262612835">
              <w:marLeft w:val="0"/>
              <w:marRight w:val="0"/>
              <w:marTop w:val="0"/>
              <w:marBottom w:val="0"/>
              <w:divBdr>
                <w:top w:val="none" w:sz="0" w:space="0" w:color="auto"/>
                <w:left w:val="none" w:sz="0" w:space="0" w:color="auto"/>
                <w:bottom w:val="none" w:sz="0" w:space="0" w:color="auto"/>
                <w:right w:val="none" w:sz="0" w:space="0" w:color="auto"/>
              </w:divBdr>
            </w:div>
          </w:divsChild>
        </w:div>
        <w:div w:id="752163805">
          <w:marLeft w:val="0"/>
          <w:marRight w:val="0"/>
          <w:marTop w:val="0"/>
          <w:marBottom w:val="0"/>
          <w:divBdr>
            <w:top w:val="none" w:sz="0" w:space="0" w:color="auto"/>
            <w:left w:val="none" w:sz="0" w:space="0" w:color="auto"/>
            <w:bottom w:val="none" w:sz="0" w:space="0" w:color="auto"/>
            <w:right w:val="none" w:sz="0" w:space="0" w:color="auto"/>
          </w:divBdr>
          <w:divsChild>
            <w:div w:id="824736931">
              <w:marLeft w:val="0"/>
              <w:marRight w:val="0"/>
              <w:marTop w:val="0"/>
              <w:marBottom w:val="0"/>
              <w:divBdr>
                <w:top w:val="none" w:sz="0" w:space="0" w:color="auto"/>
                <w:left w:val="none" w:sz="0" w:space="0" w:color="auto"/>
                <w:bottom w:val="none" w:sz="0" w:space="0" w:color="auto"/>
                <w:right w:val="none" w:sz="0" w:space="0" w:color="auto"/>
              </w:divBdr>
            </w:div>
          </w:divsChild>
        </w:div>
        <w:div w:id="796683536">
          <w:marLeft w:val="0"/>
          <w:marRight w:val="0"/>
          <w:marTop w:val="0"/>
          <w:marBottom w:val="0"/>
          <w:divBdr>
            <w:top w:val="none" w:sz="0" w:space="0" w:color="auto"/>
            <w:left w:val="none" w:sz="0" w:space="0" w:color="auto"/>
            <w:bottom w:val="none" w:sz="0" w:space="0" w:color="auto"/>
            <w:right w:val="none" w:sz="0" w:space="0" w:color="auto"/>
          </w:divBdr>
          <w:divsChild>
            <w:div w:id="215045317">
              <w:marLeft w:val="0"/>
              <w:marRight w:val="0"/>
              <w:marTop w:val="0"/>
              <w:marBottom w:val="0"/>
              <w:divBdr>
                <w:top w:val="none" w:sz="0" w:space="0" w:color="auto"/>
                <w:left w:val="none" w:sz="0" w:space="0" w:color="auto"/>
                <w:bottom w:val="none" w:sz="0" w:space="0" w:color="auto"/>
                <w:right w:val="none" w:sz="0" w:space="0" w:color="auto"/>
              </w:divBdr>
            </w:div>
          </w:divsChild>
        </w:div>
        <w:div w:id="1119181704">
          <w:marLeft w:val="0"/>
          <w:marRight w:val="0"/>
          <w:marTop w:val="0"/>
          <w:marBottom w:val="0"/>
          <w:divBdr>
            <w:top w:val="none" w:sz="0" w:space="0" w:color="auto"/>
            <w:left w:val="none" w:sz="0" w:space="0" w:color="auto"/>
            <w:bottom w:val="none" w:sz="0" w:space="0" w:color="auto"/>
            <w:right w:val="none" w:sz="0" w:space="0" w:color="auto"/>
          </w:divBdr>
          <w:divsChild>
            <w:div w:id="27146249">
              <w:marLeft w:val="0"/>
              <w:marRight w:val="0"/>
              <w:marTop w:val="0"/>
              <w:marBottom w:val="0"/>
              <w:divBdr>
                <w:top w:val="none" w:sz="0" w:space="0" w:color="auto"/>
                <w:left w:val="none" w:sz="0" w:space="0" w:color="auto"/>
                <w:bottom w:val="none" w:sz="0" w:space="0" w:color="auto"/>
                <w:right w:val="none" w:sz="0" w:space="0" w:color="auto"/>
              </w:divBdr>
            </w:div>
          </w:divsChild>
        </w:div>
        <w:div w:id="1177578722">
          <w:marLeft w:val="0"/>
          <w:marRight w:val="0"/>
          <w:marTop w:val="0"/>
          <w:marBottom w:val="0"/>
          <w:divBdr>
            <w:top w:val="none" w:sz="0" w:space="0" w:color="auto"/>
            <w:left w:val="none" w:sz="0" w:space="0" w:color="auto"/>
            <w:bottom w:val="none" w:sz="0" w:space="0" w:color="auto"/>
            <w:right w:val="none" w:sz="0" w:space="0" w:color="auto"/>
          </w:divBdr>
          <w:divsChild>
            <w:div w:id="463813985">
              <w:marLeft w:val="0"/>
              <w:marRight w:val="0"/>
              <w:marTop w:val="0"/>
              <w:marBottom w:val="0"/>
              <w:divBdr>
                <w:top w:val="none" w:sz="0" w:space="0" w:color="auto"/>
                <w:left w:val="none" w:sz="0" w:space="0" w:color="auto"/>
                <w:bottom w:val="none" w:sz="0" w:space="0" w:color="auto"/>
                <w:right w:val="none" w:sz="0" w:space="0" w:color="auto"/>
              </w:divBdr>
            </w:div>
          </w:divsChild>
        </w:div>
        <w:div w:id="1232279080">
          <w:marLeft w:val="0"/>
          <w:marRight w:val="0"/>
          <w:marTop w:val="0"/>
          <w:marBottom w:val="0"/>
          <w:divBdr>
            <w:top w:val="none" w:sz="0" w:space="0" w:color="auto"/>
            <w:left w:val="none" w:sz="0" w:space="0" w:color="auto"/>
            <w:bottom w:val="none" w:sz="0" w:space="0" w:color="auto"/>
            <w:right w:val="none" w:sz="0" w:space="0" w:color="auto"/>
          </w:divBdr>
          <w:divsChild>
            <w:div w:id="690112295">
              <w:marLeft w:val="0"/>
              <w:marRight w:val="0"/>
              <w:marTop w:val="0"/>
              <w:marBottom w:val="0"/>
              <w:divBdr>
                <w:top w:val="none" w:sz="0" w:space="0" w:color="auto"/>
                <w:left w:val="none" w:sz="0" w:space="0" w:color="auto"/>
                <w:bottom w:val="none" w:sz="0" w:space="0" w:color="auto"/>
                <w:right w:val="none" w:sz="0" w:space="0" w:color="auto"/>
              </w:divBdr>
            </w:div>
          </w:divsChild>
        </w:div>
        <w:div w:id="1268733963">
          <w:marLeft w:val="0"/>
          <w:marRight w:val="0"/>
          <w:marTop w:val="0"/>
          <w:marBottom w:val="0"/>
          <w:divBdr>
            <w:top w:val="none" w:sz="0" w:space="0" w:color="auto"/>
            <w:left w:val="none" w:sz="0" w:space="0" w:color="auto"/>
            <w:bottom w:val="none" w:sz="0" w:space="0" w:color="auto"/>
            <w:right w:val="none" w:sz="0" w:space="0" w:color="auto"/>
          </w:divBdr>
          <w:divsChild>
            <w:div w:id="491264774">
              <w:marLeft w:val="0"/>
              <w:marRight w:val="0"/>
              <w:marTop w:val="0"/>
              <w:marBottom w:val="0"/>
              <w:divBdr>
                <w:top w:val="none" w:sz="0" w:space="0" w:color="auto"/>
                <w:left w:val="none" w:sz="0" w:space="0" w:color="auto"/>
                <w:bottom w:val="none" w:sz="0" w:space="0" w:color="auto"/>
                <w:right w:val="none" w:sz="0" w:space="0" w:color="auto"/>
              </w:divBdr>
            </w:div>
          </w:divsChild>
        </w:div>
        <w:div w:id="1581056596">
          <w:marLeft w:val="0"/>
          <w:marRight w:val="0"/>
          <w:marTop w:val="0"/>
          <w:marBottom w:val="0"/>
          <w:divBdr>
            <w:top w:val="none" w:sz="0" w:space="0" w:color="auto"/>
            <w:left w:val="none" w:sz="0" w:space="0" w:color="auto"/>
            <w:bottom w:val="none" w:sz="0" w:space="0" w:color="auto"/>
            <w:right w:val="none" w:sz="0" w:space="0" w:color="auto"/>
          </w:divBdr>
          <w:divsChild>
            <w:div w:id="1451976430">
              <w:marLeft w:val="0"/>
              <w:marRight w:val="0"/>
              <w:marTop w:val="0"/>
              <w:marBottom w:val="0"/>
              <w:divBdr>
                <w:top w:val="none" w:sz="0" w:space="0" w:color="auto"/>
                <w:left w:val="none" w:sz="0" w:space="0" w:color="auto"/>
                <w:bottom w:val="none" w:sz="0" w:space="0" w:color="auto"/>
                <w:right w:val="none" w:sz="0" w:space="0" w:color="auto"/>
              </w:divBdr>
            </w:div>
          </w:divsChild>
        </w:div>
        <w:div w:id="1653682997">
          <w:marLeft w:val="0"/>
          <w:marRight w:val="0"/>
          <w:marTop w:val="0"/>
          <w:marBottom w:val="0"/>
          <w:divBdr>
            <w:top w:val="none" w:sz="0" w:space="0" w:color="auto"/>
            <w:left w:val="none" w:sz="0" w:space="0" w:color="auto"/>
            <w:bottom w:val="none" w:sz="0" w:space="0" w:color="auto"/>
            <w:right w:val="none" w:sz="0" w:space="0" w:color="auto"/>
          </w:divBdr>
          <w:divsChild>
            <w:div w:id="396979410">
              <w:marLeft w:val="0"/>
              <w:marRight w:val="0"/>
              <w:marTop w:val="0"/>
              <w:marBottom w:val="0"/>
              <w:divBdr>
                <w:top w:val="none" w:sz="0" w:space="0" w:color="auto"/>
                <w:left w:val="none" w:sz="0" w:space="0" w:color="auto"/>
                <w:bottom w:val="none" w:sz="0" w:space="0" w:color="auto"/>
                <w:right w:val="none" w:sz="0" w:space="0" w:color="auto"/>
              </w:divBdr>
            </w:div>
          </w:divsChild>
        </w:div>
        <w:div w:id="1700011218">
          <w:marLeft w:val="0"/>
          <w:marRight w:val="0"/>
          <w:marTop w:val="0"/>
          <w:marBottom w:val="0"/>
          <w:divBdr>
            <w:top w:val="none" w:sz="0" w:space="0" w:color="auto"/>
            <w:left w:val="none" w:sz="0" w:space="0" w:color="auto"/>
            <w:bottom w:val="none" w:sz="0" w:space="0" w:color="auto"/>
            <w:right w:val="none" w:sz="0" w:space="0" w:color="auto"/>
          </w:divBdr>
          <w:divsChild>
            <w:div w:id="53820106">
              <w:marLeft w:val="0"/>
              <w:marRight w:val="0"/>
              <w:marTop w:val="0"/>
              <w:marBottom w:val="0"/>
              <w:divBdr>
                <w:top w:val="none" w:sz="0" w:space="0" w:color="auto"/>
                <w:left w:val="none" w:sz="0" w:space="0" w:color="auto"/>
                <w:bottom w:val="none" w:sz="0" w:space="0" w:color="auto"/>
                <w:right w:val="none" w:sz="0" w:space="0" w:color="auto"/>
              </w:divBdr>
            </w:div>
          </w:divsChild>
        </w:div>
        <w:div w:id="1903710830">
          <w:marLeft w:val="0"/>
          <w:marRight w:val="0"/>
          <w:marTop w:val="0"/>
          <w:marBottom w:val="0"/>
          <w:divBdr>
            <w:top w:val="none" w:sz="0" w:space="0" w:color="auto"/>
            <w:left w:val="none" w:sz="0" w:space="0" w:color="auto"/>
            <w:bottom w:val="none" w:sz="0" w:space="0" w:color="auto"/>
            <w:right w:val="none" w:sz="0" w:space="0" w:color="auto"/>
          </w:divBdr>
          <w:divsChild>
            <w:div w:id="855847989">
              <w:marLeft w:val="0"/>
              <w:marRight w:val="0"/>
              <w:marTop w:val="0"/>
              <w:marBottom w:val="0"/>
              <w:divBdr>
                <w:top w:val="none" w:sz="0" w:space="0" w:color="auto"/>
                <w:left w:val="none" w:sz="0" w:space="0" w:color="auto"/>
                <w:bottom w:val="none" w:sz="0" w:space="0" w:color="auto"/>
                <w:right w:val="none" w:sz="0" w:space="0" w:color="auto"/>
              </w:divBdr>
            </w:div>
          </w:divsChild>
        </w:div>
        <w:div w:id="1952543385">
          <w:marLeft w:val="0"/>
          <w:marRight w:val="0"/>
          <w:marTop w:val="0"/>
          <w:marBottom w:val="0"/>
          <w:divBdr>
            <w:top w:val="none" w:sz="0" w:space="0" w:color="auto"/>
            <w:left w:val="none" w:sz="0" w:space="0" w:color="auto"/>
            <w:bottom w:val="none" w:sz="0" w:space="0" w:color="auto"/>
            <w:right w:val="none" w:sz="0" w:space="0" w:color="auto"/>
          </w:divBdr>
          <w:divsChild>
            <w:div w:id="358049709">
              <w:marLeft w:val="0"/>
              <w:marRight w:val="0"/>
              <w:marTop w:val="0"/>
              <w:marBottom w:val="0"/>
              <w:divBdr>
                <w:top w:val="none" w:sz="0" w:space="0" w:color="auto"/>
                <w:left w:val="none" w:sz="0" w:space="0" w:color="auto"/>
                <w:bottom w:val="none" w:sz="0" w:space="0" w:color="auto"/>
                <w:right w:val="none" w:sz="0" w:space="0" w:color="auto"/>
              </w:divBdr>
            </w:div>
          </w:divsChild>
        </w:div>
        <w:div w:id="2147311844">
          <w:marLeft w:val="0"/>
          <w:marRight w:val="0"/>
          <w:marTop w:val="0"/>
          <w:marBottom w:val="0"/>
          <w:divBdr>
            <w:top w:val="none" w:sz="0" w:space="0" w:color="auto"/>
            <w:left w:val="none" w:sz="0" w:space="0" w:color="auto"/>
            <w:bottom w:val="none" w:sz="0" w:space="0" w:color="auto"/>
            <w:right w:val="none" w:sz="0" w:space="0" w:color="auto"/>
          </w:divBdr>
          <w:divsChild>
            <w:div w:id="97604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55382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s://agora.unicef.org/course/view.php?id=15620" TargetMode="External"/><Relationship Id="rId3" Type="http://schemas.openxmlformats.org/officeDocument/2006/relationships/customXml" Target="../customXml/item3.xml"/><Relationship Id="rId21" Type="http://schemas.microsoft.com/office/2020/10/relationships/intelligence" Target="intelligence2.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s://unicef.sharepoint.com/sites/portals/RF/Regulatory%20Framework%20Library/DHR%20Procedure%20on%20Consultants%20-%20DHR_PROCEDURE_2018_005.pdf" TargetMode="External"/><Relationship Id="rId2" Type="http://schemas.openxmlformats.org/officeDocument/2006/relationships/customXml" Target="../customXml/item2.xml"/><Relationship Id="rId16" Type="http://schemas.openxmlformats.org/officeDocument/2006/relationships/hyperlink" Target="https://unicef.sharepoint.com/sites/DHR-ChildSafeguarding/DocumentLibrary1/Guidance%20on%20Identifying%20Elevated%20Risk%20Roles_finalversion.pdf?CT=1590792470221&amp;OR=ItemsView"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https://www.undp.org/moldova/publications/social-and-economic-impact-assessment-covid-19-republic-moldova" TargetMode="External"/><Relationship Id="rId10" Type="http://schemas.openxmlformats.org/officeDocument/2006/relationships/settings" Target="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www.legis.md/cautare/getResults?doc_id=136600&amp;lang=ro"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www.md.undp.org/content/moldova/en/home/library/inclusive_growth/social-and-economic-impact-assessment-of-covid-19-in-the-republi.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customXsn xmlns="http://schemas.microsoft.com/office/2006/metadata/customXsn">
  <xsnLocation/>
  <cached>True</cached>
  <openByDefault>True</openByDefault>
  <xsnScope/>
</customXsn>
</file>

<file path=customXml/item2.xml><?xml version="1.0" encoding="utf-8"?>
<?mso-contentType ?>
<SharedContentType xmlns="Microsoft.SharePoint.Taxonomy.ContentTypeSync" SourceId="73f51738-d318-4883-9d64-4f0bd0ccc55e" ContentTypeId="0x0101009BA85F8052A6DA4FA3E31FF9F74C6970" PreviousValue="false"/>
</file>

<file path=customXml/item3.xml><?xml version="1.0" encoding="utf-8"?>
<ct:contentTypeSchema xmlns:ct="http://schemas.microsoft.com/office/2006/metadata/contentType" xmlns:ma="http://schemas.microsoft.com/office/2006/metadata/properties/metaAttributes" ct:_="" ma:_="" ma:contentTypeName="UNICEF Document" ma:contentTypeID="0x0101009BA85F8052A6DA4FA3E31FF9F74C697000E5CD96641AB7144EB8E3C178816FE118" ma:contentTypeVersion="42" ma:contentTypeDescription="" ma:contentTypeScope="" ma:versionID="591a079c2086aafc22759dd5ed28c902">
  <xsd:schema xmlns:xsd="http://www.w3.org/2001/XMLSchema" xmlns:xs="http://www.w3.org/2001/XMLSchema" xmlns:p="http://schemas.microsoft.com/office/2006/metadata/properties" xmlns:ns1="http://schemas.microsoft.com/sharepoint/v3" xmlns:ns2="ca283e0b-db31-4043-a2ef-b80661bf084a" xmlns:ns3="http://schemas.microsoft.com/sharepoint.v3" xmlns:ns4="5bee2a90-8ff5-4c63-a13e-2ea07a36722d" xmlns:ns5="967c71e7-b447-4a5a-972a-1b51aa352961" xmlns:ns6="http://schemas.microsoft.com/sharepoint/v4" targetNamespace="http://schemas.microsoft.com/office/2006/metadata/properties" ma:root="true" ma:fieldsID="a9655001df0b6e6c48a75dae8d9c5c1c" ns1:_="" ns2:_="" ns3:_="" ns4:_="" ns5:_="" ns6:_="">
    <xsd:import namespace="http://schemas.microsoft.com/sharepoint/v3"/>
    <xsd:import namespace="ca283e0b-db31-4043-a2ef-b80661bf084a"/>
    <xsd:import namespace="http://schemas.microsoft.com/sharepoint.v3"/>
    <xsd:import namespace="5bee2a90-8ff5-4c63-a13e-2ea07a36722d"/>
    <xsd:import namespace="967c71e7-b447-4a5a-972a-1b51aa352961"/>
    <xsd:import namespace="http://schemas.microsoft.com/sharepoint/v4"/>
    <xsd:element name="properties">
      <xsd:complexType>
        <xsd:sequence>
          <xsd:element name="documentManagement">
            <xsd:complexType>
              <xsd:all>
                <xsd:element ref="ns2:WrittenBy" minOccurs="0"/>
                <xsd:element ref="ns2:ContentLanguage" minOccurs="0"/>
                <xsd:element ref="ns3:CategoryDescription" minOccurs="0"/>
                <xsd:element ref="ns2:RecipientsEmail" minOccurs="0"/>
                <xsd:element ref="ns2:SenderEmail" minOccurs="0"/>
                <xsd:element ref="ns2:DateTransmittedEmail" minOccurs="0"/>
                <xsd:element ref="ns2:k8c968e8c72a4eda96b7e8fdbe192be2" minOccurs="0"/>
                <xsd:element ref="ns2:ga975397408f43e4b84ec8e5a598e523" minOccurs="0"/>
                <xsd:element ref="ns2:mda26ace941f4791a7314a339fee829c" minOccurs="0"/>
                <xsd:element ref="ns2:TaxCatchAllLabel" minOccurs="0"/>
                <xsd:element ref="ns2:TaxCatchAll" minOccurs="0"/>
                <xsd:element ref="ns2:h6a71f3e574e4344bc34f3fc9dd20054" minOccurs="0"/>
                <xsd:element ref="ns2:ContentStatus" minOccurs="0"/>
                <xsd:element ref="ns2:j169e817e0ee4eb8974e6fc4a2762909" minOccurs="0"/>
                <xsd:element ref="ns2:j048a4f9aaad4a8990a1d5e5f53cb451" minOccurs="0"/>
                <xsd:element ref="ns4:SharedWithUsers" minOccurs="0"/>
                <xsd:element ref="ns4:SharedWithDetails" minOccurs="0"/>
                <xsd:element ref="ns5:MediaServiceMetadata" minOccurs="0"/>
                <xsd:element ref="ns5:MediaServiceFastMetadata" minOccurs="0"/>
                <xsd:element ref="ns5:MediaServiceOCR" minOccurs="0"/>
                <xsd:element ref="ns5:MediaServiceGenerationTime" minOccurs="0"/>
                <xsd:element ref="ns5:MediaServiceEventHashCode" minOccurs="0"/>
                <xsd:element ref="ns5:MediaServiceDateTaken" minOccurs="0"/>
                <xsd:element ref="ns5:MediaServiceAutoKeyPoints" minOccurs="0"/>
                <xsd:element ref="ns5:MediaServiceKeyPoints" minOccurs="0"/>
                <xsd:element ref="ns4:TaxKeywordTaxHTField" minOccurs="0"/>
                <xsd:element ref="ns1:_vti_ItemHoldRecordStatus" minOccurs="0"/>
                <xsd:element ref="ns6:IconOverlay" minOccurs="0"/>
                <xsd:element ref="ns1:_vti_ItemDeclaredRecord" minOccurs="0"/>
                <xsd:element ref="ns4:SemaphoreItemMetadata" minOccurs="0"/>
                <xsd:element ref="ns5:MediaServiceLocation" minOccurs="0"/>
                <xsd:element ref="ns5:lcf76f155ced4ddcb4097134ff3c332f" minOccurs="0"/>
                <xsd:element ref="ns5: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HoldRecordStatus" ma:index="42" nillable="true" ma:displayName="Hold and Record Status" ma:decimals="0" ma:description="" ma:hidden="true" ma:indexed="true" ma:internalName="_vti_ItemHoldRecordStatus" ma:readOnly="true">
      <xsd:simpleType>
        <xsd:restriction base="dms:Unknown"/>
      </xsd:simpleType>
    </xsd:element>
    <xsd:element name="_vti_ItemDeclaredRecord" ma:index="44" nillable="true" ma:displayName="Declared Record" ma:hidden="true" ma:internalName="_vti_ItemDeclaredRecord"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ca283e0b-db31-4043-a2ef-b80661bf084a" elementFormDefault="qualified">
    <xsd:import namespace="http://schemas.microsoft.com/office/2006/documentManagement/types"/>
    <xsd:import namespace="http://schemas.microsoft.com/office/infopath/2007/PartnerControls"/>
    <xsd:element name="WrittenBy" ma:index="3" nillable="true" ma:displayName="Written By" ma:description="‘Written By’ is auto-completed with the name of the uploader, but can be edited if you are uploading on behalf of someone else." ma:list="UserInfo" ma:SharePointGroup="0" ma:internalName="WrittenBy"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ontentLanguage" ma:index="4" nillable="true" ma:displayName="Content Language *" ma:default="English" ma:format="RadioButtons" ma:indexed="true" ma:internalName="ContentLanguage">
      <xsd:simpleType>
        <xsd:restriction base="dms:Choice">
          <xsd:enumeration value="English"/>
          <xsd:enumeration value="French"/>
          <xsd:enumeration value="Spanish"/>
          <xsd:enumeration value="Russian"/>
          <xsd:enumeration value="Chinese"/>
          <xsd:enumeration value="Arabic"/>
          <xsd:enumeration value="other"/>
        </xsd:restriction>
      </xsd:simpleType>
    </xsd:element>
    <xsd:element name="RecipientsEmail" ma:index="9" nillable="true" ma:displayName="Recipients (email)" ma:hidden="true" ma:internalName="RecipientsEmail" ma:readOnly="false">
      <xsd:simpleType>
        <xsd:restriction base="dms:Text">
          <xsd:maxLength value="255"/>
        </xsd:restriction>
      </xsd:simpleType>
    </xsd:element>
    <xsd:element name="SenderEmail" ma:index="10" nillable="true" ma:displayName="Sender (email)" ma:hidden="true" ma:internalName="SenderEmail" ma:readOnly="false">
      <xsd:simpleType>
        <xsd:restriction base="dms:Text">
          <xsd:maxLength value="255"/>
        </xsd:restriction>
      </xsd:simpleType>
    </xsd:element>
    <xsd:element name="DateTransmittedEmail" ma:index="11" nillable="true" ma:displayName="Date transmitted (email)" ma:format="DateTime" ma:hidden="true" ma:internalName="DateTransmittedEmail" ma:readOnly="false">
      <xsd:simpleType>
        <xsd:restriction base="dms:DateTime"/>
      </xsd:simpleType>
    </xsd:element>
    <xsd:element name="k8c968e8c72a4eda96b7e8fdbe192be2" ma:index="12" nillable="true" ma:taxonomy="true" ma:internalName="k8c968e8c72a4eda96b7e8fdbe192be2" ma:taxonomyFieldName="GeographicScope" ma:displayName="Geographic Scope" ma:default="" ma:fieldId="{48c968e8-c72a-4eda-96b7-e8fdbe192be2}" ma:taxonomyMulti="true" ma:sspId="73f51738-d318-4883-9d64-4f0bd0ccc55e" ma:termSetId="0a00fedf-defc-4fe3-a3bf-9929b29a638e" ma:anchorId="00000000-0000-0000-0000-000000000000" ma:open="false" ma:isKeyword="false">
      <xsd:complexType>
        <xsd:sequence>
          <xsd:element ref="pc:Terms" minOccurs="0" maxOccurs="1"/>
        </xsd:sequence>
      </xsd:complexType>
    </xsd:element>
    <xsd:element name="ga975397408f43e4b84ec8e5a598e523" ma:index="16" nillable="true" ma:taxonomy="true" ma:internalName="ga975397408f43e4b84ec8e5a598e523" ma:taxonomyFieldName="OfficeDivision" ma:displayName="Office/Division *" ma:default="275;#Moldova-5640|b62612e9-4193-4e7f-8abd-777128824bf7" ma:fieldId="{0a975397-408f-43e4-b84e-c8e5a598e523}" ma:sspId="73f51738-d318-4883-9d64-4f0bd0ccc55e" ma:termSetId="1761a25e-44f4-4213-964a-f96c515e12cb" ma:anchorId="00000000-0000-0000-0000-000000000000" ma:open="false" ma:isKeyword="false">
      <xsd:complexType>
        <xsd:sequence>
          <xsd:element ref="pc:Terms" minOccurs="0" maxOccurs="1"/>
        </xsd:sequence>
      </xsd:complexType>
    </xsd:element>
    <xsd:element name="mda26ace941f4791a7314a339fee829c" ma:index="17" nillable="true" ma:taxonomy="true" ma:internalName="mda26ace941f4791a7314a339fee829c" ma:taxonomyFieldName="DocumentType" ma:displayName="Document Type *" ma:indexed="true" ma:default="" ma:fieldId="{6da26ace-941f-4791-a731-4a339fee829c}" ma:sspId="73f51738-d318-4883-9d64-4f0bd0ccc55e" ma:termSetId="f93b6877-8902-4378-8587-5ec85f36ead9" ma:anchorId="00000000-0000-0000-0000-000000000000" ma:open="false" ma:isKeyword="false">
      <xsd:complexType>
        <xsd:sequence>
          <xsd:element ref="pc:Terms" minOccurs="0" maxOccurs="1"/>
        </xsd:sequence>
      </xsd:complexType>
    </xsd:element>
    <xsd:element name="TaxCatchAllLabel" ma:index="18" nillable="true" ma:displayName="Taxonomy Catch All Column1" ma:hidden="true" ma:list="{97ecdd4d-1c3e-4252-8e36-853d648aaf61}" ma:internalName="TaxCatchAllLabel" ma:readOnly="true" ma:showField="CatchAllDataLabel" ma:web="5bee2a90-8ff5-4c63-a13e-2ea07a36722d">
      <xsd:complexType>
        <xsd:complexContent>
          <xsd:extension base="dms:MultiChoiceLookup">
            <xsd:sequence>
              <xsd:element name="Value" type="dms:Lookup" maxOccurs="unbounded" minOccurs="0" nillable="true"/>
            </xsd:sequence>
          </xsd:extension>
        </xsd:complexContent>
      </xsd:complexType>
    </xsd:element>
    <xsd:element name="TaxCatchAll" ma:index="22" nillable="true" ma:displayName="Taxonomy Catch All Column" ma:hidden="true" ma:list="{97ecdd4d-1c3e-4252-8e36-853d648aaf61}" ma:internalName="TaxCatchAll" ma:showField="CatchAllData" ma:web="5bee2a90-8ff5-4c63-a13e-2ea07a36722d">
      <xsd:complexType>
        <xsd:complexContent>
          <xsd:extension base="dms:MultiChoiceLookup">
            <xsd:sequence>
              <xsd:element name="Value" type="dms:Lookup" maxOccurs="unbounded" minOccurs="0" nillable="true"/>
            </xsd:sequence>
          </xsd:extension>
        </xsd:complexContent>
      </xsd:complexType>
    </xsd:element>
    <xsd:element name="h6a71f3e574e4344bc34f3fc9dd20054" ma:index="23" nillable="true" ma:taxonomy="true" ma:internalName="h6a71f3e574e4344bc34f3fc9dd20054" ma:taxonomyFieldName="Topic" ma:displayName="Topic *" ma:default="" ma:fieldId="{16a71f3e-574e-4344-bc34-f3fc9dd20054}" ma:taxonomyMulti="true" ma:sspId="73f51738-d318-4883-9d64-4f0bd0ccc55e" ma:termSetId="9561e0e6-71cf-4f3c-87c3-08a6b5d907e8" ma:anchorId="00000000-0000-0000-0000-000000000000" ma:open="false" ma:isKeyword="false">
      <xsd:complexType>
        <xsd:sequence>
          <xsd:element ref="pc:Terms" minOccurs="0" maxOccurs="1"/>
        </xsd:sequence>
      </xsd:complexType>
    </xsd:element>
    <xsd:element name="ContentStatus" ma:index="25" nillable="true" ma:displayName="Content Status" ma:description="Optional column to indicate document status: no status, draft, final or expired.​" ma:format="RadioButtons" ma:internalName="ContentStatus">
      <xsd:simpleType>
        <xsd:restriction base="dms:Choice">
          <xsd:enumeration value="­"/>
          <xsd:enumeration value="Draft"/>
          <xsd:enumeration value="Final"/>
          <xsd:enumeration value="Expired"/>
        </xsd:restriction>
      </xsd:simpleType>
    </xsd:element>
    <xsd:element name="j169e817e0ee4eb8974e6fc4a2762909" ma:index="26" nillable="true" ma:taxonomy="true" ma:internalName="j169e817e0ee4eb8974e6fc4a2762909" ma:taxonomyFieldName="CriticalForLongTermRetention" ma:displayName="Critical for long-term retention?" ma:default="" ma:fieldId="{3169e817-e0ee-4eb8-974e-6fc4a2762909}" ma:sspId="73f51738-d318-4883-9d64-4f0bd0ccc55e" ma:termSetId="59f85175-3dbf-4592-9c1d-453af9da4e8b" ma:anchorId="00000000-0000-0000-0000-000000000000" ma:open="false" ma:isKeyword="false">
      <xsd:complexType>
        <xsd:sequence>
          <xsd:element ref="pc:Terms" minOccurs="0" maxOccurs="1"/>
        </xsd:sequence>
      </xsd:complexType>
    </xsd:element>
    <xsd:element name="j048a4f9aaad4a8990a1d5e5f53cb451" ma:index="28" nillable="true" ma:taxonomy="true" ma:internalName="j048a4f9aaad4a8990a1d5e5f53cb451" ma:taxonomyFieldName="SystemDTAC" ma:displayName="System-DT-AC" ma:default="" ma:fieldId="{3048a4f9-aaad-4a89-90a1-d5e5f53cb451}" ma:sspId="73f51738-d318-4883-9d64-4f0bd0ccc55e" ma:termSetId="1e3381f3-a35f-499a-9a3c-017e5423e02a"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ategoryDescription" ma:index="6" nillable="true" ma:displayName="Description" ma:internalName="CategoryDescription">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bee2a90-8ff5-4c63-a13e-2ea07a36722d" elementFormDefault="qualified">
    <xsd:import namespace="http://schemas.microsoft.com/office/2006/documentManagement/types"/>
    <xsd:import namespace="http://schemas.microsoft.com/office/infopath/2007/PartnerControls"/>
    <xsd:element name="SharedWithUsers" ma:index="3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2" nillable="true" ma:displayName="Shared With Details" ma:internalName="SharedWithDetails" ma:readOnly="true">
      <xsd:simpleType>
        <xsd:restriction base="dms:Note">
          <xsd:maxLength value="255"/>
        </xsd:restriction>
      </xsd:simpleType>
    </xsd:element>
    <xsd:element name="TaxKeywordTaxHTField" ma:index="41" nillable="true" ma:taxonomy="true" ma:internalName="TaxKeywordTaxHTField" ma:taxonomyFieldName="TaxKeyword" ma:displayName="Enterprise Keywords" ma:fieldId="{23f27201-bee3-471e-b2e7-b64fd8b7ca38}" ma:taxonomyMulti="true" ma:sspId="73f51738-d318-4883-9d64-4f0bd0ccc55e" ma:termSetId="00000000-0000-0000-0000-000000000000" ma:anchorId="00000000-0000-0000-0000-000000000000" ma:open="true" ma:isKeyword="true">
      <xsd:complexType>
        <xsd:sequence>
          <xsd:element ref="pc:Terms" minOccurs="0" maxOccurs="1"/>
        </xsd:sequence>
      </xsd:complexType>
    </xsd:element>
    <xsd:element name="SemaphoreItemMetadata" ma:index="45" nillable="true" ma:displayName="Semaphore Status" ma:hidden="true" ma:internalName="SemaphoreItemMetadata">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67c71e7-b447-4a5a-972a-1b51aa352961" elementFormDefault="qualified">
    <xsd:import namespace="http://schemas.microsoft.com/office/2006/documentManagement/types"/>
    <xsd:import namespace="http://schemas.microsoft.com/office/infopath/2007/PartnerControls"/>
    <xsd:element name="MediaServiceMetadata" ma:index="33" nillable="true" ma:displayName="MediaServiceMetadata" ma:hidden="true" ma:internalName="MediaServiceMetadata" ma:readOnly="true">
      <xsd:simpleType>
        <xsd:restriction base="dms:Note"/>
      </xsd:simpleType>
    </xsd:element>
    <xsd:element name="MediaServiceFastMetadata" ma:index="34" nillable="true" ma:displayName="MediaServiceFastMetadata" ma:hidden="true" ma:internalName="MediaServiceFastMetadata" ma:readOnly="true">
      <xsd:simpleType>
        <xsd:restriction base="dms:Note"/>
      </xsd:simpleType>
    </xsd:element>
    <xsd:element name="MediaServiceOCR" ma:index="35" nillable="true" ma:displayName="Extracted Text" ma:internalName="MediaServiceOCR" ma:readOnly="true">
      <xsd:simpleType>
        <xsd:restriction base="dms:Note">
          <xsd:maxLength value="255"/>
        </xsd:restriction>
      </xsd:simpleType>
    </xsd:element>
    <xsd:element name="MediaServiceGenerationTime" ma:index="36" nillable="true" ma:displayName="MediaServiceGenerationTime" ma:hidden="true" ma:internalName="MediaServiceGenerationTime" ma:readOnly="true">
      <xsd:simpleType>
        <xsd:restriction base="dms:Text"/>
      </xsd:simpleType>
    </xsd:element>
    <xsd:element name="MediaServiceEventHashCode" ma:index="37" nillable="true" ma:displayName="MediaServiceEventHashCode" ma:hidden="true" ma:internalName="MediaServiceEventHashCode" ma:readOnly="true">
      <xsd:simpleType>
        <xsd:restriction base="dms:Text"/>
      </xsd:simpleType>
    </xsd:element>
    <xsd:element name="MediaServiceDateTaken" ma:index="38" nillable="true" ma:displayName="MediaServiceDateTaken" ma:hidden="true" ma:internalName="MediaServiceDateTaken" ma:readOnly="true">
      <xsd:simpleType>
        <xsd:restriction base="dms:Text"/>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element name="MediaServiceLocation" ma:index="46" nillable="true" ma:displayName="Location" ma:internalName="MediaServiceLocation" ma:readOnly="true">
      <xsd:simpleType>
        <xsd:restriction base="dms:Text"/>
      </xsd:simpleType>
    </xsd:element>
    <xsd:element name="lcf76f155ced4ddcb4097134ff3c332f" ma:index="48" nillable="true" ma:taxonomy="true" ma:internalName="lcf76f155ced4ddcb4097134ff3c332f" ma:taxonomyFieldName="MediaServiceImageTags" ma:displayName="Image Tags" ma:readOnly="false" ma:fieldId="{5cf76f15-5ced-4ddc-b409-7134ff3c332f}" ma:taxonomyMulti="true" ma:sspId="73f51738-d318-4883-9d64-4f0bd0ccc55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49"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3"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TaxCatchAll xmlns="ca283e0b-db31-4043-a2ef-b80661bf084a">
      <Value>2</Value>
    </TaxCatchAll>
    <ga975397408f43e4b84ec8e5a598e523 xmlns="ca283e0b-db31-4043-a2ef-b80661bf084a">
      <Terms xmlns="http://schemas.microsoft.com/office/infopath/2007/PartnerControls">
        <TermInfo xmlns="http://schemas.microsoft.com/office/infopath/2007/PartnerControls">
          <TermName xmlns="http://schemas.microsoft.com/office/infopath/2007/PartnerControls">Moldova-5640</TermName>
          <TermId xmlns="http://schemas.microsoft.com/office/infopath/2007/PartnerControls">b62612e9-4193-4e7f-8abd-777128824bf7</TermId>
        </TermInfo>
      </Terms>
    </ga975397408f43e4b84ec8e5a598e523>
    <k8c968e8c72a4eda96b7e8fdbe192be2 xmlns="ca283e0b-db31-4043-a2ef-b80661bf084a">
      <Terms xmlns="http://schemas.microsoft.com/office/infopath/2007/PartnerControls"/>
    </k8c968e8c72a4eda96b7e8fdbe192be2>
    <DateTransmittedEmail xmlns="ca283e0b-db31-4043-a2ef-b80661bf084a" xsi:nil="true"/>
    <ContentStatus xmlns="ca283e0b-db31-4043-a2ef-b80661bf084a" xsi:nil="true"/>
    <SenderEmail xmlns="ca283e0b-db31-4043-a2ef-b80661bf084a" xsi:nil="true"/>
    <IconOverlay xmlns="http://schemas.microsoft.com/sharepoint/v4" xsi:nil="true"/>
    <ContentLanguage xmlns="ca283e0b-db31-4043-a2ef-b80661bf084a">English</ContentLanguage>
    <h6a71f3e574e4344bc34f3fc9dd20054 xmlns="ca283e0b-db31-4043-a2ef-b80661bf084a">
      <Terms xmlns="http://schemas.microsoft.com/office/infopath/2007/PartnerControls"/>
    </h6a71f3e574e4344bc34f3fc9dd20054>
    <TaxKeywordTaxHTField xmlns="5bee2a90-8ff5-4c63-a13e-2ea07a36722d">
      <Terms xmlns="http://schemas.microsoft.com/office/infopath/2007/PartnerControls"/>
    </TaxKeywordTaxHTField>
    <CategoryDescription xmlns="http://schemas.microsoft.com/sharepoint.v3" xsi:nil="true"/>
    <RecipientsEmail xmlns="ca283e0b-db31-4043-a2ef-b80661bf084a" xsi:nil="true"/>
    <mda26ace941f4791a7314a339fee829c xmlns="ca283e0b-db31-4043-a2ef-b80661bf084a">
      <Terms xmlns="http://schemas.microsoft.com/office/infopath/2007/PartnerControls"/>
    </mda26ace941f4791a7314a339fee829c>
    <WrittenBy xmlns="ca283e0b-db31-4043-a2ef-b80661bf084a">
      <UserInfo>
        <DisplayName/>
        <AccountId xsi:nil="true"/>
        <AccountType/>
      </UserInfo>
    </WrittenBy>
    <j169e817e0ee4eb8974e6fc4a2762909 xmlns="ca283e0b-db31-4043-a2ef-b80661bf084a">
      <Terms xmlns="http://schemas.microsoft.com/office/infopath/2007/PartnerControls"/>
    </j169e817e0ee4eb8974e6fc4a2762909>
    <SemaphoreItemMetadata xmlns="5bee2a90-8ff5-4c63-a13e-2ea07a36722d">{"ClassificationOrdered":false,"ClassificationRequested":"2021-03-09T14:58:40.9846038Z","Columns":[],"HasBodyChanged":true,"HasPendingClassification":false,"IsUpdate":false,"IsUploading":false,"ShouldCancel":false,"SkipClassification":false,"ShouldDelay":false}</SemaphoreItemMetadata>
    <j048a4f9aaad4a8990a1d5e5f53cb451 xmlns="ca283e0b-db31-4043-a2ef-b80661bf084a">
      <Terms xmlns="http://schemas.microsoft.com/office/infopath/2007/PartnerControls"/>
    </j048a4f9aaad4a8990a1d5e5f53cb451>
    <lcf76f155ced4ddcb4097134ff3c332f xmlns="967c71e7-b447-4a5a-972a-1b51aa352961">
      <Terms xmlns="http://schemas.microsoft.com/office/infopath/2007/PartnerControls"/>
    </lcf76f155ced4ddcb4097134ff3c332f>
  </documentManagement>
</p: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mso-contentType ?>
<spe:Receivers xmlns:spe="http://schemas.microsoft.com/sharepoint/events"/>
</file>

<file path=customXml/itemProps1.xml><?xml version="1.0" encoding="utf-8"?>
<ds:datastoreItem xmlns:ds="http://schemas.openxmlformats.org/officeDocument/2006/customXml" ds:itemID="{5211339B-821D-4CCB-85EA-4DA5EB09A210}">
  <ds:schemaRefs>
    <ds:schemaRef ds:uri="http://schemas.microsoft.com/office/2006/metadata/customXsn"/>
  </ds:schemaRefs>
</ds:datastoreItem>
</file>

<file path=customXml/itemProps2.xml><?xml version="1.0" encoding="utf-8"?>
<ds:datastoreItem xmlns:ds="http://schemas.openxmlformats.org/officeDocument/2006/customXml" ds:itemID="{2DB8B1F3-32A7-4154-BCB3-302334B01779}">
  <ds:schemaRefs>
    <ds:schemaRef ds:uri="Microsoft.SharePoint.Taxonomy.ContentTypeSync"/>
  </ds:schemaRefs>
</ds:datastoreItem>
</file>

<file path=customXml/itemProps3.xml><?xml version="1.0" encoding="utf-8"?>
<ds:datastoreItem xmlns:ds="http://schemas.openxmlformats.org/officeDocument/2006/customXml" ds:itemID="{50346488-EB80-4CB1-9DF2-99E9D9DE28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a283e0b-db31-4043-a2ef-b80661bf084a"/>
    <ds:schemaRef ds:uri="http://schemas.microsoft.com/sharepoint.v3"/>
    <ds:schemaRef ds:uri="5bee2a90-8ff5-4c63-a13e-2ea07a36722d"/>
    <ds:schemaRef ds:uri="967c71e7-b447-4a5a-972a-1b51aa35296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50997A1-ADC9-41FF-8B70-D4CCB737DFB2}">
  <ds:schemaRefs>
    <ds:schemaRef ds:uri="http://schemas.openxmlformats.org/officeDocument/2006/bibliography"/>
  </ds:schemaRefs>
</ds:datastoreItem>
</file>

<file path=customXml/itemProps5.xml><?xml version="1.0" encoding="utf-8"?>
<ds:datastoreItem xmlns:ds="http://schemas.openxmlformats.org/officeDocument/2006/customXml" ds:itemID="{8542F5D2-57D0-45EF-A6ED-0BB0A7805F8D}">
  <ds:schemaRefs>
    <ds:schemaRef ds:uri="http://schemas.microsoft.com/office/2006/metadata/properties"/>
    <ds:schemaRef ds:uri="http://schemas.microsoft.com/office/infopath/2007/PartnerControls"/>
    <ds:schemaRef ds:uri="ca283e0b-db31-4043-a2ef-b80661bf084a"/>
    <ds:schemaRef ds:uri="http://schemas.microsoft.com/sharepoint/v4"/>
    <ds:schemaRef ds:uri="5bee2a90-8ff5-4c63-a13e-2ea07a36722d"/>
    <ds:schemaRef ds:uri="http://schemas.microsoft.com/sharepoint.v3"/>
    <ds:schemaRef ds:uri="967c71e7-b447-4a5a-972a-1b51aa352961"/>
  </ds:schemaRefs>
</ds:datastoreItem>
</file>

<file path=customXml/itemProps6.xml><?xml version="1.0" encoding="utf-8"?>
<ds:datastoreItem xmlns:ds="http://schemas.openxmlformats.org/officeDocument/2006/customXml" ds:itemID="{420C016B-8518-4632-ADD7-06BFF140F16E}">
  <ds:schemaRefs>
    <ds:schemaRef ds:uri="http://schemas.microsoft.com/sharepoint/v3/contenttype/forms"/>
  </ds:schemaRefs>
</ds:datastoreItem>
</file>

<file path=customXml/itemProps7.xml><?xml version="1.0" encoding="utf-8"?>
<ds:datastoreItem xmlns:ds="http://schemas.openxmlformats.org/officeDocument/2006/customXml" ds:itemID="{DE444B89-9706-41DE-9ED0-FD8EC915CBF6}">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7</Pages>
  <Words>3122</Words>
  <Characters>17796</Characters>
  <Application>Microsoft Office Word</Application>
  <DocSecurity>0</DocSecurity>
  <Lines>148</Lines>
  <Paragraphs>41</Paragraphs>
  <ScaleCrop>false</ScaleCrop>
  <Company>UNICEF</Company>
  <LinksUpToDate>false</LinksUpToDate>
  <CharactersWithSpaces>20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olinda Martins</dc:creator>
  <cp:keywords/>
  <dc:description/>
  <cp:lastModifiedBy>Elena Griu</cp:lastModifiedBy>
  <cp:revision>5</cp:revision>
  <dcterms:created xsi:type="dcterms:W3CDTF">2023-09-11T08:35:00Z</dcterms:created>
  <dcterms:modified xsi:type="dcterms:W3CDTF">2023-09-11T08:41: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A85F8052A6DA4FA3E31FF9F74C697000659904291A537A43BEF983DD90E43C33</vt:lpwstr>
  </property>
  <property fmtid="{D5CDD505-2E9C-101B-9397-08002B2CF9AE}" pid="3" name="TaxKeyword">
    <vt:lpwstr/>
  </property>
  <property fmtid="{D5CDD505-2E9C-101B-9397-08002B2CF9AE}" pid="4" name="Topic">
    <vt:lpwstr/>
  </property>
  <property fmtid="{D5CDD505-2E9C-101B-9397-08002B2CF9AE}" pid="5" name="OfficeDivision">
    <vt:lpwstr>2;#Moldova-5640|b62612e9-4193-4e7f-8abd-777128824bf7</vt:lpwstr>
  </property>
  <property fmtid="{D5CDD505-2E9C-101B-9397-08002B2CF9AE}" pid="6" name="DocumentType">
    <vt:lpwstr/>
  </property>
  <property fmtid="{D5CDD505-2E9C-101B-9397-08002B2CF9AE}" pid="7" name="GeographicScope">
    <vt:lpwstr/>
  </property>
  <property fmtid="{D5CDD505-2E9C-101B-9397-08002B2CF9AE}" pid="8" name="SystemDTAC">
    <vt:lpwstr/>
  </property>
  <property fmtid="{D5CDD505-2E9C-101B-9397-08002B2CF9AE}" pid="9" name="CriticalForLongTermRetention">
    <vt:lpwstr/>
  </property>
  <property fmtid="{D5CDD505-2E9C-101B-9397-08002B2CF9AE}" pid="10" name="MediaServiceImageTags">
    <vt:lpwstr/>
  </property>
</Properties>
</file>